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68139FB1" w:rsidR="00C258A4" w:rsidRPr="000A7CB9" w:rsidRDefault="00675D3A" w:rsidP="00BC24E3">
            <w:pPr>
              <w:pStyle w:val="LithanTableContentNormal"/>
            </w:pPr>
            <w:r>
              <w:rPr>
                <w:bCs/>
                <w:lang w:val="en-GB"/>
              </w:rPr>
              <w:t>Plan, Design, Develop, and Test Report Application</w:t>
            </w:r>
          </w:p>
        </w:tc>
      </w:tr>
      <w:tr w:rsidR="004D31B4" w:rsidRPr="000A7CB9" w14:paraId="5101FA9F" w14:textId="77777777" w:rsidTr="00675D3A">
        <w:trPr>
          <w:trHeight w:val="419"/>
        </w:trPr>
        <w:tc>
          <w:tcPr>
            <w:tcW w:w="2972" w:type="dxa"/>
            <w:shd w:val="clear" w:color="auto" w:fill="D9D9D9" w:themeFill="background1" w:themeFillShade="D9"/>
            <w:vAlign w:val="center"/>
            <w:hideMark/>
          </w:tcPr>
          <w:p w14:paraId="544266D1"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tcPr>
          <w:p w14:paraId="126F4049" w14:textId="43A43A1D" w:rsidR="004D31B4" w:rsidRPr="000A7CB9" w:rsidRDefault="00376130" w:rsidP="00BC24E3">
            <w:pPr>
              <w:pStyle w:val="LithanTableContentNormal"/>
            </w:pPr>
            <w:r w:rsidRPr="00BC353C">
              <w:t>Applied Degree in Software Engineering</w:t>
            </w:r>
          </w:p>
        </w:tc>
      </w:tr>
      <w:tr w:rsidR="004D31B4" w:rsidRPr="000A7CB9" w14:paraId="288984D1" w14:textId="77777777" w:rsidTr="00675D3A">
        <w:trPr>
          <w:trHeight w:val="419"/>
        </w:trPr>
        <w:tc>
          <w:tcPr>
            <w:tcW w:w="2972" w:type="dxa"/>
            <w:shd w:val="clear" w:color="auto" w:fill="D9D9D9" w:themeFill="background1" w:themeFillShade="D9"/>
            <w:vAlign w:val="center"/>
            <w:hideMark/>
          </w:tcPr>
          <w:p w14:paraId="53F8984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tcPr>
          <w:p w14:paraId="02F5BE13" w14:textId="4A46F689" w:rsidR="004D31B4" w:rsidRPr="000A7CB9" w:rsidRDefault="00376130" w:rsidP="00BC24E3">
            <w:pPr>
              <w:pStyle w:val="LithanTableContentNormal"/>
            </w:pPr>
            <w:r w:rsidRPr="00BC353C">
              <w:rPr>
                <w:bCs/>
              </w:rPr>
              <w:t>Design, develop and test the Community portal website</w:t>
            </w: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5E8050D3" w14:textId="6E03553B" w:rsidR="00806FF1" w:rsidRPr="000A7CB9" w:rsidRDefault="00675D3A" w:rsidP="00806FF1">
            <w:pPr>
              <w:pStyle w:val="LithanTableContentNormal"/>
            </w:pPr>
            <w:r>
              <w:t xml:space="preserve">NICF-Application </w:t>
            </w:r>
            <w:r w:rsidR="006E7093">
              <w:t>Implementation (SF)</w:t>
            </w:r>
          </w:p>
        </w:tc>
      </w:tr>
    </w:tbl>
    <w:p w14:paraId="35E28D89" w14:textId="77777777" w:rsidR="008C1FBF" w:rsidRPr="008517C9" w:rsidRDefault="008C1FBF" w:rsidP="00256196">
      <w:pPr>
        <w:pStyle w:val="LithanBodyTextNormal"/>
      </w:pPr>
    </w:p>
    <w:tbl>
      <w:tblPr>
        <w:tblW w:w="10203" w:type="dxa"/>
        <w:tblInd w:w="142" w:type="dxa"/>
        <w:tblCellMar>
          <w:left w:w="0" w:type="dxa"/>
          <w:right w:w="0" w:type="dxa"/>
        </w:tblCellMar>
        <w:tblLook w:val="0000" w:firstRow="0" w:lastRow="0" w:firstColumn="0" w:lastColumn="0" w:noHBand="0" w:noVBand="0"/>
      </w:tblPr>
      <w:tblGrid>
        <w:gridCol w:w="3326"/>
        <w:gridCol w:w="1340"/>
        <w:gridCol w:w="2043"/>
        <w:gridCol w:w="3494"/>
      </w:tblGrid>
      <w:tr w:rsidR="00EA2D8C" w:rsidRPr="006250B4" w14:paraId="09B88174" w14:textId="77777777" w:rsidTr="00AB1D58">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537"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AB1D58">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4A9E5591" w:rsidR="00EA2D8C" w:rsidRPr="006250B4" w:rsidRDefault="00AF074C" w:rsidP="00AF074C">
            <w:pPr>
              <w:pStyle w:val="LithanBodyTextNormal"/>
              <w:ind w:left="0"/>
              <w:jc w:val="center"/>
              <w:rPr>
                <w:rFonts w:cs="Arial"/>
              </w:rPr>
            </w:pPr>
            <w:r>
              <w:rPr>
                <w:rFonts w:cs="Arial"/>
              </w:rPr>
              <w:t>Ida Bagus Ketut Yoghantara</w:t>
            </w:r>
          </w:p>
        </w:tc>
        <w:tc>
          <w:tcPr>
            <w:tcW w:w="5537"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6250B4" w:rsidRDefault="00EA2D8C" w:rsidP="00AF074C">
            <w:pPr>
              <w:pStyle w:val="LithanBodyTextNormal"/>
              <w:ind w:left="0"/>
              <w:jc w:val="center"/>
              <w:rPr>
                <w:rFonts w:cs="Arial"/>
              </w:rPr>
            </w:pPr>
          </w:p>
        </w:tc>
      </w:tr>
      <w:tr w:rsidR="00EA2D8C" w:rsidRPr="006250B4" w14:paraId="624D57AA" w14:textId="77777777" w:rsidTr="00AB1D58">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494"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AB1D58">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3C0A3D33" w:rsidR="00EA2D8C" w:rsidRPr="006250B4" w:rsidRDefault="00B35AFC" w:rsidP="00AF074C">
            <w:pPr>
              <w:pStyle w:val="LithanBodyTextNormal"/>
              <w:ind w:left="0"/>
              <w:jc w:val="center"/>
              <w:rPr>
                <w:rFonts w:cs="Humanist521BT-Light"/>
              </w:rPr>
            </w:pPr>
            <w:r>
              <w:rPr>
                <w:rFonts w:cs="Humanist521BT-Light"/>
              </w:rPr>
              <w:t>2</w:t>
            </w:r>
            <w:r w:rsidR="003D6CF7">
              <w:rPr>
                <w:rFonts w:cs="Humanist521BT-Light"/>
              </w:rPr>
              <w:t>0</w:t>
            </w:r>
            <w:r>
              <w:rPr>
                <w:rFonts w:cs="Humanist521BT-Light"/>
              </w:rPr>
              <w:t xml:space="preserve"> August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24759C92" w:rsidR="00EA2D8C" w:rsidRPr="006250B4" w:rsidRDefault="00B35AFC" w:rsidP="00AF074C">
            <w:pPr>
              <w:pStyle w:val="LithanBodyTextNormal"/>
              <w:ind w:left="0"/>
              <w:jc w:val="center"/>
              <w:rPr>
                <w:rFonts w:cs="Arial"/>
              </w:rPr>
            </w:pPr>
            <w:r>
              <w:rPr>
                <w:rFonts w:cs="Arial"/>
              </w:rPr>
              <w:t>22 August 2022</w:t>
            </w:r>
          </w:p>
        </w:tc>
        <w:tc>
          <w:tcPr>
            <w:tcW w:w="3494"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65C76B5A" w:rsidR="00EA2D8C" w:rsidRPr="00532CEB" w:rsidRDefault="00532CEB" w:rsidP="00AF074C">
            <w:pPr>
              <w:pStyle w:val="LithanBodyTextNormal"/>
              <w:ind w:left="0"/>
              <w:jc w:val="center"/>
            </w:pPr>
            <w:r w:rsidRPr="00532CEB">
              <w:t>23</w:t>
            </w:r>
            <w:r>
              <w:t xml:space="preserve"> August 2022</w:t>
            </w:r>
          </w:p>
        </w:tc>
      </w:tr>
      <w:tr w:rsidR="00EA2D8C" w:rsidRPr="006250B4" w14:paraId="1989E6AE" w14:textId="77777777" w:rsidTr="00AB1D58">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537"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EA2D8C" w:rsidRPr="006250B4" w14:paraId="542356F5" w14:textId="77777777" w:rsidTr="00AB1D58">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34F03D49" w:rsidR="00EA2D8C" w:rsidRPr="006250B4" w:rsidRDefault="00614C79" w:rsidP="00637CCA">
            <w:pPr>
              <w:pStyle w:val="LithanTableContentBold"/>
            </w:pPr>
            <w:r>
              <w:t xml:space="preserve">Project </w:t>
            </w:r>
            <w:r w:rsidRPr="006250B4">
              <w:t>title</w:t>
            </w:r>
          </w:p>
        </w:tc>
        <w:tc>
          <w:tcPr>
            <w:tcW w:w="6877"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6250B4" w:rsidRDefault="00EA2D8C" w:rsidP="00BC24E3">
            <w:pPr>
              <w:pStyle w:val="LithanTableContentBold"/>
            </w:pPr>
            <w:r w:rsidRPr="006250B4">
              <w:t>Student Registration Form Development</w:t>
            </w:r>
          </w:p>
        </w:tc>
      </w:tr>
    </w:tbl>
    <w:p w14:paraId="6ACBCD31" w14:textId="77777777" w:rsidR="00EA2D8C" w:rsidRPr="006250B4" w:rsidRDefault="00EA2D8C" w:rsidP="00EA2D8C">
      <w:pPr>
        <w:rPr>
          <w:rFonts w:ascii="Verdana" w:hAnsi="Verdana"/>
          <w:sz w:val="20"/>
          <w:szCs w:val="20"/>
        </w:rPr>
      </w:pPr>
    </w:p>
    <w:tbl>
      <w:tblPr>
        <w:tblW w:w="10237" w:type="dxa"/>
        <w:tblInd w:w="108" w:type="dxa"/>
        <w:tblLayout w:type="fixed"/>
        <w:tblCellMar>
          <w:left w:w="0" w:type="dxa"/>
          <w:right w:w="0" w:type="dxa"/>
        </w:tblCellMar>
        <w:tblLook w:val="0000" w:firstRow="0" w:lastRow="0" w:firstColumn="0" w:lastColumn="0" w:noHBand="0" w:noVBand="0"/>
      </w:tblPr>
      <w:tblGrid>
        <w:gridCol w:w="10237"/>
      </w:tblGrid>
      <w:tr w:rsidR="00EA2D8C" w:rsidRPr="006250B4" w14:paraId="38AA52E0" w14:textId="77777777" w:rsidTr="00AB1D58">
        <w:trPr>
          <w:trHeight w:hRule="exact" w:val="475"/>
        </w:trPr>
        <w:tc>
          <w:tcPr>
            <w:tcW w:w="10237"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AB1D58">
        <w:trPr>
          <w:trHeight w:val="1000"/>
        </w:trPr>
        <w:tc>
          <w:tcPr>
            <w:tcW w:w="10237"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68F02CB3" w:rsidR="00EA2D8C" w:rsidRPr="006250B4" w:rsidRDefault="00EA2D8C" w:rsidP="00346B25">
            <w:pPr>
              <w:pStyle w:val="LithanBodyTextNormal"/>
            </w:pPr>
            <w:r w:rsidRPr="006250B4">
              <w:t>I certify that the work submitted for this assignment is my own and research sources are fully acknowledged.</w:t>
            </w:r>
          </w:p>
          <w:p w14:paraId="343C17D0" w14:textId="77777777" w:rsidR="00EA2D8C" w:rsidRPr="006250B4" w:rsidRDefault="00EA2D8C" w:rsidP="003A0B97">
            <w:pPr>
              <w:pStyle w:val="LithanBodyTextNormal"/>
            </w:pPr>
          </w:p>
          <w:p w14:paraId="006A5AB6" w14:textId="58032171" w:rsidR="00EA2D8C" w:rsidRPr="006250B4" w:rsidRDefault="00EA2D8C" w:rsidP="003A0B97">
            <w:pPr>
              <w:pStyle w:val="LithanBodyTextNormal"/>
            </w:pPr>
            <w:r w:rsidRPr="006250B4">
              <w:t xml:space="preserve">Student signature: </w:t>
            </w:r>
            <w:r w:rsidR="00346B25">
              <w:rPr>
                <w:noProof/>
              </w:rPr>
              <w:drawing>
                <wp:inline distT="0" distB="0" distL="0" distR="0" wp14:anchorId="0009DBA6" wp14:editId="153C1213">
                  <wp:extent cx="1371600" cy="1043305"/>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1043305"/>
                          </a:xfrm>
                          <a:prstGeom prst="rect">
                            <a:avLst/>
                          </a:prstGeom>
                          <a:noFill/>
                          <a:ln>
                            <a:noFill/>
                          </a:ln>
                        </pic:spPr>
                      </pic:pic>
                    </a:graphicData>
                  </a:graphic>
                </wp:inline>
              </w:drawing>
            </w:r>
            <w:r w:rsidRPr="006250B4">
              <w:tab/>
              <w:t xml:space="preserve">Date: </w:t>
            </w:r>
            <w:r w:rsidR="00B35AFC">
              <w:t>20 August 2022</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D97E1E">
        <w:rPr>
          <w:rStyle w:val="Hyperlink"/>
          <w:color w:val="auto"/>
          <w:u w:val="none"/>
        </w:rPr>
        <w:tab/>
      </w:r>
    </w:p>
    <w:p w14:paraId="1983C706"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D97E1E">
        <w:rPr>
          <w:rStyle w:val="Hyperlink"/>
          <w:color w:val="auto"/>
          <w:u w:val="none"/>
        </w:rPr>
        <w:tab/>
      </w:r>
    </w:p>
    <w:p w14:paraId="701565B4" w14:textId="77777777" w:rsidR="006E7093" w:rsidRDefault="00A257B0" w:rsidP="00637CCA">
      <w:pPr>
        <w:pStyle w:val="LithanIndex"/>
        <w:rPr>
          <w:rStyle w:val="Hyperlink"/>
          <w:color w:val="auto"/>
          <w:u w:val="none"/>
        </w:rPr>
      </w:pPr>
      <w:r>
        <w:rPr>
          <w:rStyle w:val="Hyperlink"/>
          <w:color w:val="auto"/>
          <w:u w:val="none"/>
        </w:rPr>
        <w:t>Task 1</w:t>
      </w:r>
    </w:p>
    <w:p w14:paraId="53015EC6" w14:textId="77777777" w:rsidR="006E7093" w:rsidRDefault="006E7093" w:rsidP="00637CCA">
      <w:pPr>
        <w:pStyle w:val="LithanIndex"/>
        <w:rPr>
          <w:rStyle w:val="Hyperlink"/>
          <w:color w:val="auto"/>
          <w:u w:val="none"/>
        </w:rPr>
      </w:pPr>
      <w:r>
        <w:rPr>
          <w:rStyle w:val="Hyperlink"/>
          <w:color w:val="auto"/>
          <w:u w:val="none"/>
        </w:rPr>
        <w:t>Task 2</w:t>
      </w:r>
    </w:p>
    <w:p w14:paraId="5BCEB0CB" w14:textId="77777777" w:rsidR="006E7093" w:rsidRDefault="006E7093" w:rsidP="00637CCA">
      <w:pPr>
        <w:pStyle w:val="LithanIndex"/>
        <w:rPr>
          <w:rStyle w:val="Hyperlink"/>
          <w:color w:val="auto"/>
          <w:u w:val="none"/>
        </w:rPr>
      </w:pPr>
      <w:r>
        <w:rPr>
          <w:rStyle w:val="Hyperlink"/>
          <w:color w:val="auto"/>
          <w:u w:val="none"/>
        </w:rPr>
        <w:t>Task 3</w:t>
      </w:r>
    </w:p>
    <w:p w14:paraId="410BFD3C" w14:textId="7F78321F" w:rsidR="00637CCA" w:rsidRPr="00637CCA" w:rsidRDefault="006E7093" w:rsidP="00637CCA">
      <w:pPr>
        <w:pStyle w:val="LithanIndex"/>
        <w:rPr>
          <w:rStyle w:val="Hyperlink"/>
          <w:color w:val="auto"/>
          <w:u w:val="none"/>
        </w:rPr>
      </w:pPr>
      <w:r>
        <w:rPr>
          <w:rStyle w:val="Hyperlink"/>
          <w:color w:val="auto"/>
          <w:u w:val="none"/>
        </w:rPr>
        <w:t>Task 4</w:t>
      </w:r>
      <w:r w:rsidR="00A257B0">
        <w:rPr>
          <w:rStyle w:val="Hyperlink"/>
          <w:color w:val="auto"/>
          <w:u w:val="none"/>
        </w:rPr>
        <w:tab/>
      </w:r>
    </w:p>
    <w:p w14:paraId="03FEC6A2" w14:textId="366C8C03" w:rsidR="00637CCA" w:rsidRPr="00637CCA" w:rsidRDefault="00D97E1E" w:rsidP="00637CCA">
      <w:pPr>
        <w:pStyle w:val="LithanIndex"/>
        <w:rPr>
          <w:rStyle w:val="Hyperlink"/>
          <w:color w:val="auto"/>
          <w:u w:val="none"/>
        </w:rPr>
      </w:pPr>
      <w:r>
        <w:rPr>
          <w:rStyle w:val="Hyperlink"/>
          <w:color w:val="auto"/>
          <w:u w:val="none"/>
        </w:rPr>
        <w:t xml:space="preserve">Task </w:t>
      </w:r>
      <w:r w:rsidR="00675D3A">
        <w:rPr>
          <w:rStyle w:val="Hyperlink"/>
          <w:color w:val="auto"/>
          <w:u w:val="none"/>
        </w:rPr>
        <w:t>5</w:t>
      </w:r>
      <w:r>
        <w:rPr>
          <w:rStyle w:val="Hyperlink"/>
          <w:color w:val="auto"/>
          <w:u w:val="none"/>
        </w:rPr>
        <w:tab/>
      </w:r>
    </w:p>
    <w:p w14:paraId="22F4764B" w14:textId="23A7AABE" w:rsidR="00637CCA" w:rsidRPr="00637CCA" w:rsidRDefault="00D97E1E" w:rsidP="00675D3A">
      <w:pPr>
        <w:pStyle w:val="LithanIndex"/>
        <w:numPr>
          <w:ilvl w:val="0"/>
          <w:numId w:val="0"/>
        </w:numPr>
        <w:ind w:left="714"/>
        <w:rPr>
          <w:rStyle w:val="Hyperlink"/>
          <w:color w:val="auto"/>
          <w:u w:val="none"/>
        </w:rPr>
      </w:pPr>
      <w:r>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65C3C7F6" w:rsidR="00266A18" w:rsidRDefault="00E97F3C" w:rsidP="005614C1">
      <w:pPr>
        <w:pStyle w:val="LithanSectionHeaderPageBreak"/>
        <w:jc w:val="left"/>
      </w:pPr>
      <w:r>
        <w:lastRenderedPageBreak/>
        <w:t>Project Background</w:t>
      </w:r>
    </w:p>
    <w:p w14:paraId="534C2782" w14:textId="1AFF9B9C" w:rsidR="005614C1" w:rsidRPr="005614C1" w:rsidRDefault="005614C1" w:rsidP="005614C1">
      <w:pPr>
        <w:ind w:firstLine="720"/>
        <w:jc w:val="both"/>
        <w:rPr>
          <w:sz w:val="24"/>
          <w:szCs w:val="24"/>
          <w:lang w:val="en-US" w:eastAsia="en-SG"/>
        </w:rPr>
      </w:pPr>
      <w:r w:rsidRPr="005614C1">
        <w:rPr>
          <w:sz w:val="24"/>
          <w:szCs w:val="24"/>
          <w:lang w:val="en-US" w:eastAsia="en-SG"/>
        </w:rPr>
        <w:t xml:space="preserve">ABC Jobs Pte Ltd as a website developer to develop a community portal for Software Developers. </w:t>
      </w:r>
      <w:r w:rsidRPr="005614C1">
        <w:rPr>
          <w:rFonts w:eastAsia="Times New Roman" w:cs="Times New Roman"/>
          <w:sz w:val="24"/>
          <w:szCs w:val="24"/>
        </w:rPr>
        <w:t xml:space="preserve">The Scope of the Project is to design a Community Portal Similar to Linkedin.com. </w:t>
      </w:r>
      <w:r w:rsidRPr="005614C1">
        <w:rPr>
          <w:sz w:val="24"/>
          <w:szCs w:val="24"/>
          <w:lang w:val="en-US" w:eastAsia="en-SG"/>
        </w:rPr>
        <w:t>Users will be able to register in the portal using the Registration Page. Users of the portal can search for other users using various parameters such as First Name, Last Name, Company Name, City &amp; Country. Users will be able to view the Public Profile of users after searching them.</w:t>
      </w:r>
    </w:p>
    <w:p w14:paraId="26502650" w14:textId="6540E1CA" w:rsidR="005614C1" w:rsidRPr="005614C1" w:rsidRDefault="005614C1" w:rsidP="005614C1">
      <w:pPr>
        <w:ind w:firstLine="720"/>
        <w:jc w:val="both"/>
        <w:rPr>
          <w:sz w:val="24"/>
          <w:szCs w:val="24"/>
          <w:lang w:val="en-US" w:eastAsia="en-SG"/>
        </w:rPr>
      </w:pPr>
      <w:r w:rsidRPr="005614C1">
        <w:rPr>
          <w:sz w:val="24"/>
          <w:szCs w:val="24"/>
          <w:lang w:val="en-US" w:eastAsia="en-SG"/>
        </w:rPr>
        <w:t xml:space="preserve">The portal allows users to login, request for forgotten password and update their profile information. The Scope of the project is to </w:t>
      </w:r>
      <w:r w:rsidR="001B02D3" w:rsidRPr="001B02D3">
        <w:rPr>
          <w:sz w:val="24"/>
          <w:szCs w:val="24"/>
        </w:rPr>
        <w:t>Plan, Design, Develop, and Test Report System for the community portal that have been created.</w:t>
      </w:r>
    </w:p>
    <w:p w14:paraId="7E23F5FB" w14:textId="602E3631" w:rsidR="005614C1" w:rsidRPr="005614C1" w:rsidRDefault="005614C1" w:rsidP="005614C1">
      <w:pPr>
        <w:tabs>
          <w:tab w:val="left" w:pos="1890"/>
        </w:tabs>
        <w:rPr>
          <w:lang w:val="en-US" w:eastAsia="en-SG"/>
        </w:rPr>
      </w:pPr>
    </w:p>
    <w:p w14:paraId="0522E31E" w14:textId="77777777" w:rsidR="00EA2D8C" w:rsidRDefault="00637CCA" w:rsidP="006A58BE">
      <w:pPr>
        <w:pStyle w:val="LithanSectionHeaderPageBreak"/>
      </w:pPr>
      <w:r>
        <w:lastRenderedPageBreak/>
        <w:t>Project Objective</w:t>
      </w:r>
    </w:p>
    <w:p w14:paraId="266FB810" w14:textId="274195E6" w:rsidR="00EA2D8C" w:rsidRPr="00225B9D" w:rsidRDefault="00242C6D" w:rsidP="00B02E4D">
      <w:pPr>
        <w:pStyle w:val="LithanBodyTextNormal"/>
        <w:rPr>
          <w:rFonts w:asciiTheme="minorHAnsi" w:hAnsiTheme="minorHAnsi" w:cstheme="minorHAnsi"/>
          <w:sz w:val="24"/>
          <w:szCs w:val="24"/>
        </w:rPr>
      </w:pPr>
      <w:r w:rsidRPr="00225B9D">
        <w:rPr>
          <w:rFonts w:asciiTheme="minorHAnsi" w:hAnsiTheme="minorHAnsi" w:cstheme="minorHAnsi"/>
          <w:sz w:val="24"/>
          <w:szCs w:val="24"/>
        </w:rPr>
        <w:t>The Scope of the Project is to plan, create, schedule, and execute tests on the module</w:t>
      </w:r>
      <w:r w:rsidRPr="00225B9D">
        <w:rPr>
          <w:rFonts w:asciiTheme="minorHAnsi" w:hAnsiTheme="minorHAnsi" w:cstheme="minorHAnsi"/>
          <w:sz w:val="24"/>
          <w:szCs w:val="24"/>
        </w:rPr>
        <w:br/>
        <w:t>project</w:t>
      </w:r>
      <w:r w:rsidR="00D85ADF">
        <w:rPr>
          <w:rFonts w:asciiTheme="minorHAnsi" w:hAnsiTheme="minorHAnsi" w:cstheme="minorHAnsi"/>
          <w:sz w:val="24"/>
          <w:szCs w:val="24"/>
        </w:rPr>
        <w:t>.</w:t>
      </w:r>
    </w:p>
    <w:p w14:paraId="579E0EED" w14:textId="4DCCAFCD" w:rsidR="00225B9D" w:rsidRPr="00D85ADF" w:rsidRDefault="00225B9D" w:rsidP="00B02E4D">
      <w:pPr>
        <w:pStyle w:val="LithanBodyTextNormal"/>
        <w:rPr>
          <w:rFonts w:asciiTheme="minorHAnsi" w:hAnsiTheme="minorHAnsi" w:cstheme="minorHAnsi"/>
          <w:b/>
          <w:bCs/>
          <w:sz w:val="24"/>
          <w:szCs w:val="24"/>
        </w:rPr>
      </w:pPr>
      <w:r w:rsidRPr="00D85ADF">
        <w:rPr>
          <w:rFonts w:asciiTheme="minorHAnsi" w:hAnsiTheme="minorHAnsi" w:cstheme="minorHAnsi"/>
          <w:b/>
          <w:bCs/>
          <w:sz w:val="24"/>
          <w:szCs w:val="24"/>
        </w:rPr>
        <w:t xml:space="preserve">Project </w:t>
      </w:r>
      <w:r w:rsidR="00194960">
        <w:rPr>
          <w:rFonts w:asciiTheme="minorHAnsi" w:hAnsiTheme="minorHAnsi" w:cstheme="minorHAnsi"/>
          <w:b/>
          <w:bCs/>
          <w:sz w:val="24"/>
          <w:szCs w:val="24"/>
        </w:rPr>
        <w:t>outcomes and deliverables</w:t>
      </w:r>
      <w:r w:rsidRPr="00D85ADF">
        <w:rPr>
          <w:rFonts w:asciiTheme="minorHAnsi" w:hAnsiTheme="minorHAnsi" w:cstheme="minorHAnsi"/>
          <w:b/>
          <w:bCs/>
          <w:sz w:val="24"/>
          <w:szCs w:val="24"/>
        </w:rPr>
        <w:t>:</w:t>
      </w:r>
    </w:p>
    <w:p w14:paraId="4189C07D" w14:textId="77777777" w:rsidR="00225B9D" w:rsidRP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Briefly explain different types of testing which you will undertake</w:t>
      </w:r>
    </w:p>
    <w:p w14:paraId="4D98F9B4" w14:textId="77777777" w:rsidR="00225B9D" w:rsidRP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Test Schedule Document</w:t>
      </w:r>
    </w:p>
    <w:p w14:paraId="49D80E0E" w14:textId="77777777" w:rsidR="00225B9D" w:rsidRP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Phase test plan</w:t>
      </w:r>
    </w:p>
    <w:p w14:paraId="0FC6EB3D" w14:textId="77777777" w:rsidR="00225B9D" w:rsidRP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Execute test scripts and verify the results</w:t>
      </w:r>
    </w:p>
    <w:p w14:paraId="40EC6D11" w14:textId="77777777" w:rsidR="00225B9D" w:rsidRP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Prepare a Project Report as per pre-defined template</w:t>
      </w:r>
    </w:p>
    <w:p w14:paraId="5DCFE883" w14:textId="77777777" w:rsidR="00225B9D" w:rsidRP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Prepare a Project Presentation as per pre-defined template</w:t>
      </w:r>
    </w:p>
    <w:p w14:paraId="29E731BC" w14:textId="1A206AE7" w:rsidR="00225B9D" w:rsidRDefault="00225B9D" w:rsidP="00B71548">
      <w:pPr>
        <w:pStyle w:val="LithanBodyTextNormal"/>
        <w:numPr>
          <w:ilvl w:val="0"/>
          <w:numId w:val="6"/>
        </w:numPr>
        <w:jc w:val="left"/>
        <w:rPr>
          <w:rFonts w:asciiTheme="minorHAnsi" w:hAnsiTheme="minorHAnsi" w:cstheme="minorHAnsi"/>
          <w:sz w:val="24"/>
          <w:szCs w:val="24"/>
        </w:rPr>
      </w:pPr>
      <w:r w:rsidRPr="00225B9D">
        <w:rPr>
          <w:rFonts w:asciiTheme="minorHAnsi" w:hAnsiTheme="minorHAnsi" w:cstheme="minorHAnsi"/>
          <w:sz w:val="24"/>
          <w:szCs w:val="24"/>
        </w:rPr>
        <w:t>Prepare a Testing Document</w:t>
      </w:r>
    </w:p>
    <w:p w14:paraId="68B1EB4B" w14:textId="357D224A" w:rsidR="00D85ADF" w:rsidRPr="00D85ADF" w:rsidRDefault="00D85ADF" w:rsidP="00D85ADF">
      <w:pPr>
        <w:pStyle w:val="LithanBodyTextNormal"/>
        <w:jc w:val="left"/>
        <w:rPr>
          <w:rFonts w:asciiTheme="minorHAnsi" w:hAnsiTheme="minorHAnsi" w:cstheme="minorHAnsi"/>
          <w:b/>
          <w:bCs/>
          <w:sz w:val="24"/>
          <w:szCs w:val="24"/>
        </w:rPr>
      </w:pPr>
      <w:r w:rsidRPr="00D85ADF">
        <w:rPr>
          <w:rFonts w:asciiTheme="minorHAnsi" w:hAnsiTheme="minorHAnsi" w:cstheme="minorHAnsi"/>
          <w:b/>
          <w:bCs/>
          <w:sz w:val="24"/>
          <w:szCs w:val="24"/>
        </w:rPr>
        <w:t>Scope of the Project:</w:t>
      </w:r>
    </w:p>
    <w:p w14:paraId="1C9938D1" w14:textId="01E3F661" w:rsidR="00D85ADF" w:rsidRDefault="0076075E" w:rsidP="00B71548">
      <w:pPr>
        <w:pStyle w:val="LithanBodyTextNormal"/>
        <w:numPr>
          <w:ilvl w:val="0"/>
          <w:numId w:val="7"/>
        </w:numPr>
        <w:jc w:val="left"/>
        <w:rPr>
          <w:rFonts w:asciiTheme="minorHAnsi" w:hAnsiTheme="minorHAnsi" w:cstheme="minorHAnsi"/>
          <w:sz w:val="24"/>
          <w:szCs w:val="24"/>
        </w:rPr>
      </w:pPr>
      <w:r>
        <w:rPr>
          <w:rFonts w:asciiTheme="minorHAnsi" w:hAnsiTheme="minorHAnsi" w:cstheme="minorHAnsi"/>
          <w:sz w:val="24"/>
          <w:szCs w:val="24"/>
        </w:rPr>
        <w:t>Features to be tested:</w:t>
      </w:r>
      <w:r>
        <w:rPr>
          <w:rFonts w:asciiTheme="minorHAnsi" w:hAnsiTheme="minorHAnsi" w:cstheme="minorHAnsi"/>
          <w:sz w:val="24"/>
          <w:szCs w:val="24"/>
        </w:rPr>
        <w:br/>
        <w:t>1. Registration</w:t>
      </w:r>
      <w:r>
        <w:rPr>
          <w:rFonts w:asciiTheme="minorHAnsi" w:hAnsiTheme="minorHAnsi" w:cstheme="minorHAnsi"/>
          <w:sz w:val="24"/>
          <w:szCs w:val="24"/>
        </w:rPr>
        <w:br/>
        <w:t>2. Login</w:t>
      </w:r>
      <w:r>
        <w:rPr>
          <w:rFonts w:asciiTheme="minorHAnsi" w:hAnsiTheme="minorHAnsi" w:cstheme="minorHAnsi"/>
          <w:sz w:val="24"/>
          <w:szCs w:val="24"/>
        </w:rPr>
        <w:br/>
        <w:t>3. Logout</w:t>
      </w:r>
      <w:r>
        <w:rPr>
          <w:rFonts w:asciiTheme="minorHAnsi" w:hAnsiTheme="minorHAnsi" w:cstheme="minorHAnsi"/>
          <w:sz w:val="24"/>
          <w:szCs w:val="24"/>
        </w:rPr>
        <w:br/>
        <w:t>4. Reset forgotten password</w:t>
      </w:r>
      <w:r w:rsidR="000B7BC6">
        <w:rPr>
          <w:rFonts w:asciiTheme="minorHAnsi" w:hAnsiTheme="minorHAnsi" w:cstheme="minorHAnsi"/>
          <w:sz w:val="24"/>
          <w:szCs w:val="24"/>
        </w:rPr>
        <w:br/>
        <w:t>5. Search users</w:t>
      </w:r>
    </w:p>
    <w:p w14:paraId="44A60D9D" w14:textId="18F1A8F7" w:rsidR="00A6631E" w:rsidRPr="00D85ADF" w:rsidRDefault="00A6631E" w:rsidP="00B71548">
      <w:pPr>
        <w:pStyle w:val="LithanBodyTextNormal"/>
        <w:numPr>
          <w:ilvl w:val="0"/>
          <w:numId w:val="7"/>
        </w:numPr>
        <w:jc w:val="left"/>
        <w:rPr>
          <w:rFonts w:asciiTheme="minorHAnsi" w:hAnsiTheme="minorHAnsi" w:cstheme="minorHAnsi"/>
          <w:sz w:val="24"/>
          <w:szCs w:val="24"/>
        </w:rPr>
      </w:pPr>
      <w:r>
        <w:rPr>
          <w:rFonts w:asciiTheme="minorHAnsi" w:hAnsiTheme="minorHAnsi" w:cstheme="minorHAnsi"/>
          <w:sz w:val="24"/>
          <w:szCs w:val="24"/>
        </w:rPr>
        <w:t>Features which will not to be tested:</w:t>
      </w:r>
      <w:r>
        <w:rPr>
          <w:rFonts w:asciiTheme="minorHAnsi" w:hAnsiTheme="minorHAnsi" w:cstheme="minorHAnsi"/>
          <w:sz w:val="24"/>
          <w:szCs w:val="24"/>
        </w:rPr>
        <w:br/>
        <w:t>1. Posting job</w:t>
      </w:r>
      <w:r>
        <w:rPr>
          <w:rFonts w:asciiTheme="minorHAnsi" w:hAnsiTheme="minorHAnsi" w:cstheme="minorHAnsi"/>
          <w:sz w:val="24"/>
          <w:szCs w:val="24"/>
        </w:rPr>
        <w:br/>
        <w:t>2. Applying job</w:t>
      </w:r>
      <w:r>
        <w:rPr>
          <w:rFonts w:asciiTheme="minorHAnsi" w:hAnsiTheme="minorHAnsi" w:cstheme="minorHAnsi"/>
          <w:sz w:val="24"/>
          <w:szCs w:val="24"/>
        </w:rPr>
        <w:br/>
        <w:t>3. Send messages</w:t>
      </w:r>
      <w:r>
        <w:rPr>
          <w:rFonts w:asciiTheme="minorHAnsi" w:hAnsiTheme="minorHAnsi" w:cstheme="minorHAnsi"/>
          <w:sz w:val="24"/>
          <w:szCs w:val="24"/>
        </w:rPr>
        <w:br/>
        <w:t xml:space="preserve">4. </w:t>
      </w:r>
      <w:r w:rsidR="00CB22A9">
        <w:rPr>
          <w:rFonts w:asciiTheme="minorHAnsi" w:hAnsiTheme="minorHAnsi" w:cstheme="minorHAnsi"/>
          <w:sz w:val="24"/>
          <w:szCs w:val="24"/>
        </w:rPr>
        <w:t>Posting</w:t>
      </w:r>
      <w:r>
        <w:rPr>
          <w:rFonts w:asciiTheme="minorHAnsi" w:hAnsiTheme="minorHAnsi" w:cstheme="minorHAnsi"/>
          <w:sz w:val="24"/>
          <w:szCs w:val="24"/>
        </w:rPr>
        <w:t xml:space="preserve"> thread</w:t>
      </w:r>
      <w:r>
        <w:rPr>
          <w:rFonts w:asciiTheme="minorHAnsi" w:hAnsiTheme="minorHAnsi" w:cstheme="minorHAnsi"/>
          <w:sz w:val="24"/>
          <w:szCs w:val="24"/>
        </w:rPr>
        <w:br/>
        <w:t>5. Commenting thread</w:t>
      </w:r>
    </w:p>
    <w:p w14:paraId="26F50033" w14:textId="294CCDC7" w:rsidR="00266A18" w:rsidRPr="00B02E4D" w:rsidRDefault="00266A18" w:rsidP="00B02E4D">
      <w:pPr>
        <w:pStyle w:val="LithanBodyTextNormal"/>
      </w:pPr>
    </w:p>
    <w:p w14:paraId="20157BD2" w14:textId="06B561BC" w:rsidR="00EA2D8C" w:rsidRDefault="00EA2D8C" w:rsidP="00B02E4D">
      <w:pPr>
        <w:pStyle w:val="LithanBodyTextBold"/>
        <w:rPr>
          <w:rFonts w:asciiTheme="minorHAnsi" w:hAnsiTheme="minorHAnsi" w:cstheme="minorHAnsi"/>
          <w:sz w:val="24"/>
          <w:szCs w:val="28"/>
        </w:rPr>
      </w:pPr>
      <w:r w:rsidRPr="00CC2013">
        <w:rPr>
          <w:rFonts w:asciiTheme="minorHAnsi" w:hAnsiTheme="minorHAnsi" w:cstheme="minorHAnsi"/>
          <w:sz w:val="24"/>
          <w:szCs w:val="28"/>
        </w:rPr>
        <w:t>Tools &amp; platform used</w:t>
      </w:r>
    </w:p>
    <w:p w14:paraId="77732F80" w14:textId="6F243378" w:rsidR="00AA43D6" w:rsidRDefault="00AA43D6" w:rsidP="005A5A63">
      <w:pPr>
        <w:pStyle w:val="ListParagraph"/>
      </w:pPr>
      <w:r w:rsidRPr="00255B50">
        <w:rPr>
          <w:b/>
          <w:bCs/>
        </w:rPr>
        <w:t>Project</w:t>
      </w:r>
      <w:r w:rsidR="005A5A63" w:rsidRPr="00255B50">
        <w:rPr>
          <w:b/>
          <w:bCs/>
        </w:rPr>
        <w:t xml:space="preserve"> </w:t>
      </w:r>
      <w:r w:rsidRPr="00255B50">
        <w:rPr>
          <w:b/>
          <w:bCs/>
        </w:rPr>
        <w:t>Libre</w:t>
      </w:r>
      <w:r w:rsidR="005A5A63">
        <w:br/>
        <w:t>Project Libre is a project management software company with both a free open-source desktop and an upcoming Clod version. Project Libre Cloud is in beta testing. Project Libre desktop is a free and open-source project management software system intended ultimately as a standalone replacement for Microsoft Project.</w:t>
      </w:r>
      <w:r w:rsidR="003A5919">
        <w:br/>
      </w:r>
    </w:p>
    <w:p w14:paraId="732B65F6" w14:textId="5B51E0A6" w:rsidR="005A5A63" w:rsidRDefault="005A5A63" w:rsidP="005A5A63">
      <w:pPr>
        <w:pStyle w:val="ListParagraph"/>
      </w:pPr>
      <w:r w:rsidRPr="00255B50">
        <w:rPr>
          <w:b/>
          <w:bCs/>
        </w:rPr>
        <w:t>Microsoft Word</w:t>
      </w:r>
      <w:r w:rsidR="003A5919">
        <w:br/>
        <w:t>Microsoft Word is a word processing software developed by Microsoft.</w:t>
      </w:r>
      <w:r w:rsidR="003A5919">
        <w:br/>
      </w:r>
    </w:p>
    <w:p w14:paraId="0B0EC871" w14:textId="64D830DD" w:rsidR="005A5A63" w:rsidRDefault="005A5A63" w:rsidP="005A5A63">
      <w:pPr>
        <w:pStyle w:val="ListParagraph"/>
      </w:pPr>
      <w:r w:rsidRPr="00255B50">
        <w:rPr>
          <w:b/>
          <w:bCs/>
        </w:rPr>
        <w:t>Microsoft Power Point</w:t>
      </w:r>
      <w:r w:rsidR="003A5919">
        <w:br/>
      </w:r>
      <w:r w:rsidR="003A5919" w:rsidRPr="00255B50">
        <w:rPr>
          <w:rStyle w:val="hgkelc"/>
          <w:rFonts w:eastAsia="Cambria"/>
          <w:lang w:val="en"/>
        </w:rPr>
        <w:t>Microsoft PowerPoint is a powerful slide show presentation program. It is a standard component of the company's Microsoft Office suite software, and is bundled together with Word, Excel, and other office productivity tools. The program uses slides to convey information rich in multimedia.</w:t>
      </w:r>
    </w:p>
    <w:p w14:paraId="5DC81A65" w14:textId="70CF0EF6" w:rsidR="00EA2D8C" w:rsidRPr="00BB1CE0" w:rsidRDefault="00EA2D8C" w:rsidP="005A5A63">
      <w:pPr>
        <w:pStyle w:val="LithanSectionHeaderPageBreak"/>
        <w:numPr>
          <w:ilvl w:val="0"/>
          <w:numId w:val="0"/>
        </w:numPr>
        <w:ind w:left="567"/>
      </w:pPr>
      <w:r w:rsidRPr="00BB1CE0">
        <w:lastRenderedPageBreak/>
        <w:t xml:space="preserve">Task 1 </w:t>
      </w:r>
    </w:p>
    <w:p w14:paraId="60A97C9E" w14:textId="77777777" w:rsidR="00EA2D8C" w:rsidRPr="000B30B4" w:rsidRDefault="00EA2D8C" w:rsidP="00E97F3C">
      <w:pPr>
        <w:pStyle w:val="LithanBodyTextBold"/>
        <w:rPr>
          <w:sz w:val="24"/>
          <w:szCs w:val="24"/>
        </w:rPr>
      </w:pPr>
      <w:r w:rsidRPr="000B30B4">
        <w:rPr>
          <w:sz w:val="24"/>
          <w:szCs w:val="24"/>
        </w:rPr>
        <w:t xml:space="preserve">Task Statement: </w:t>
      </w:r>
    </w:p>
    <w:p w14:paraId="611E90C3" w14:textId="5DA8E2C4" w:rsidR="00266A18" w:rsidRPr="000B30B4" w:rsidRDefault="000B30B4" w:rsidP="00B434CA">
      <w:pPr>
        <w:pStyle w:val="LithanBodyTextBold"/>
        <w:rPr>
          <w:b w:val="0"/>
          <w:bCs/>
          <w:sz w:val="22"/>
        </w:rPr>
      </w:pPr>
      <w:r w:rsidRPr="000B30B4">
        <w:rPr>
          <w:b w:val="0"/>
          <w:bCs/>
          <w:sz w:val="24"/>
          <w:szCs w:val="24"/>
        </w:rPr>
        <w:t>Write a brief requirement specification for the Report System</w:t>
      </w:r>
      <w:r>
        <w:rPr>
          <w:b w:val="0"/>
          <w:bCs/>
          <w:sz w:val="24"/>
          <w:szCs w:val="24"/>
        </w:rPr>
        <w:t>.</w:t>
      </w:r>
    </w:p>
    <w:p w14:paraId="6CA48119" w14:textId="20E2CC4F" w:rsidR="00EA2D8C" w:rsidRDefault="00EA2D8C" w:rsidP="00E97F3C">
      <w:pPr>
        <w:pStyle w:val="LithanBodyTextBold"/>
        <w:rPr>
          <w:sz w:val="24"/>
          <w:szCs w:val="24"/>
        </w:rPr>
      </w:pPr>
      <w:r w:rsidRPr="000B30B4">
        <w:rPr>
          <w:sz w:val="24"/>
          <w:szCs w:val="24"/>
        </w:rPr>
        <w:t>Solution:</w:t>
      </w:r>
    </w:p>
    <w:p w14:paraId="08A1ED1D" w14:textId="14F21279" w:rsidR="00061DE1" w:rsidRDefault="000A7779" w:rsidP="00061DE1">
      <w:pPr>
        <w:pStyle w:val="LithanBodyTextBold"/>
        <w:numPr>
          <w:ilvl w:val="0"/>
          <w:numId w:val="10"/>
        </w:numPr>
        <w:rPr>
          <w:b w:val="0"/>
          <w:bCs/>
          <w:sz w:val="24"/>
          <w:szCs w:val="24"/>
        </w:rPr>
      </w:pPr>
      <w:r>
        <w:rPr>
          <w:b w:val="0"/>
          <w:bCs/>
          <w:sz w:val="24"/>
          <w:szCs w:val="24"/>
        </w:rPr>
        <w:t>Functional Requirements</w:t>
      </w:r>
    </w:p>
    <w:tbl>
      <w:tblPr>
        <w:tblStyle w:val="TableGrid"/>
        <w:tblW w:w="10080" w:type="dxa"/>
        <w:tblInd w:w="-5" w:type="dxa"/>
        <w:tblLook w:val="04A0" w:firstRow="1" w:lastRow="0" w:firstColumn="1" w:lastColumn="0" w:noHBand="0" w:noVBand="1"/>
      </w:tblPr>
      <w:tblGrid>
        <w:gridCol w:w="630"/>
        <w:gridCol w:w="4050"/>
        <w:gridCol w:w="2340"/>
        <w:gridCol w:w="3060"/>
      </w:tblGrid>
      <w:tr w:rsidR="00061DE1" w14:paraId="03444903" w14:textId="77777777" w:rsidTr="0003445B">
        <w:tc>
          <w:tcPr>
            <w:tcW w:w="630" w:type="dxa"/>
          </w:tcPr>
          <w:p w14:paraId="1AFDB9EE" w14:textId="3F5E2136" w:rsidR="00061DE1" w:rsidRDefault="00061DE1" w:rsidP="0003445B">
            <w:pPr>
              <w:pStyle w:val="LithanBodyTextBold"/>
              <w:ind w:left="0"/>
              <w:jc w:val="center"/>
              <w:rPr>
                <w:b w:val="0"/>
                <w:bCs/>
                <w:sz w:val="24"/>
                <w:szCs w:val="24"/>
              </w:rPr>
            </w:pPr>
            <w:r>
              <w:rPr>
                <w:b w:val="0"/>
                <w:bCs/>
                <w:sz w:val="24"/>
                <w:szCs w:val="24"/>
              </w:rPr>
              <w:t>No</w:t>
            </w:r>
          </w:p>
        </w:tc>
        <w:tc>
          <w:tcPr>
            <w:tcW w:w="4050" w:type="dxa"/>
          </w:tcPr>
          <w:p w14:paraId="12D2A586" w14:textId="172D913B" w:rsidR="00061DE1" w:rsidRDefault="00061DE1" w:rsidP="00516177">
            <w:pPr>
              <w:pStyle w:val="LithanBodyTextBold"/>
              <w:ind w:left="0"/>
              <w:jc w:val="center"/>
              <w:rPr>
                <w:b w:val="0"/>
                <w:bCs/>
                <w:sz w:val="24"/>
                <w:szCs w:val="24"/>
              </w:rPr>
            </w:pPr>
            <w:r>
              <w:rPr>
                <w:b w:val="0"/>
                <w:bCs/>
                <w:sz w:val="24"/>
                <w:szCs w:val="24"/>
              </w:rPr>
              <w:t>Requirements</w:t>
            </w:r>
          </w:p>
        </w:tc>
        <w:tc>
          <w:tcPr>
            <w:tcW w:w="2340" w:type="dxa"/>
          </w:tcPr>
          <w:p w14:paraId="3624C9CA" w14:textId="06163F3E" w:rsidR="00061DE1" w:rsidRDefault="00061DE1" w:rsidP="00516177">
            <w:pPr>
              <w:pStyle w:val="LithanBodyTextBold"/>
              <w:ind w:left="0"/>
              <w:jc w:val="center"/>
              <w:rPr>
                <w:b w:val="0"/>
                <w:bCs/>
                <w:sz w:val="24"/>
                <w:szCs w:val="24"/>
              </w:rPr>
            </w:pPr>
            <w:r>
              <w:rPr>
                <w:b w:val="0"/>
                <w:bCs/>
                <w:sz w:val="24"/>
                <w:szCs w:val="24"/>
              </w:rPr>
              <w:t>Web Page/ Process</w:t>
            </w:r>
          </w:p>
        </w:tc>
        <w:tc>
          <w:tcPr>
            <w:tcW w:w="3060" w:type="dxa"/>
          </w:tcPr>
          <w:p w14:paraId="3C5E287E" w14:textId="7D047166" w:rsidR="00061DE1" w:rsidRDefault="00061DE1" w:rsidP="00516177">
            <w:pPr>
              <w:pStyle w:val="LithanBodyTextBold"/>
              <w:ind w:left="0"/>
              <w:jc w:val="center"/>
              <w:rPr>
                <w:b w:val="0"/>
                <w:bCs/>
                <w:sz w:val="24"/>
                <w:szCs w:val="24"/>
              </w:rPr>
            </w:pPr>
            <w:r>
              <w:rPr>
                <w:b w:val="0"/>
                <w:bCs/>
                <w:sz w:val="24"/>
                <w:szCs w:val="24"/>
              </w:rPr>
              <w:t>Field Detail</w:t>
            </w:r>
          </w:p>
        </w:tc>
      </w:tr>
      <w:tr w:rsidR="00061DE1" w14:paraId="721FA70C" w14:textId="77777777" w:rsidTr="0003445B">
        <w:tc>
          <w:tcPr>
            <w:tcW w:w="630" w:type="dxa"/>
          </w:tcPr>
          <w:p w14:paraId="6DB1A665" w14:textId="17ED2932" w:rsidR="00061DE1" w:rsidRDefault="0003445B" w:rsidP="0003445B">
            <w:pPr>
              <w:pStyle w:val="LithanBodyTextBold"/>
              <w:ind w:left="0"/>
              <w:jc w:val="center"/>
              <w:rPr>
                <w:b w:val="0"/>
                <w:bCs/>
                <w:sz w:val="24"/>
                <w:szCs w:val="24"/>
              </w:rPr>
            </w:pPr>
            <w:r>
              <w:rPr>
                <w:b w:val="0"/>
                <w:bCs/>
                <w:sz w:val="24"/>
                <w:szCs w:val="24"/>
              </w:rPr>
              <w:t>1</w:t>
            </w:r>
          </w:p>
        </w:tc>
        <w:tc>
          <w:tcPr>
            <w:tcW w:w="4050" w:type="dxa"/>
          </w:tcPr>
          <w:p w14:paraId="53495446" w14:textId="602EAB93" w:rsidR="00061DE1" w:rsidRDefault="003220CC" w:rsidP="003220CC">
            <w:pPr>
              <w:pStyle w:val="LithanBodyTextBold"/>
              <w:tabs>
                <w:tab w:val="left" w:pos="960"/>
              </w:tabs>
              <w:ind w:left="0"/>
              <w:jc w:val="left"/>
              <w:rPr>
                <w:b w:val="0"/>
                <w:bCs/>
                <w:sz w:val="24"/>
                <w:szCs w:val="24"/>
              </w:rPr>
            </w:pPr>
            <w:r>
              <w:rPr>
                <w:b w:val="0"/>
                <w:bCs/>
                <w:sz w:val="24"/>
                <w:szCs w:val="24"/>
              </w:rPr>
              <w:t>User can register on the register page</w:t>
            </w:r>
          </w:p>
        </w:tc>
        <w:tc>
          <w:tcPr>
            <w:tcW w:w="2340" w:type="dxa"/>
          </w:tcPr>
          <w:p w14:paraId="3F32DB45" w14:textId="2287BA24" w:rsidR="00061DE1" w:rsidRDefault="003220CC" w:rsidP="003220CC">
            <w:pPr>
              <w:pStyle w:val="LithanBodyTextBold"/>
              <w:ind w:left="0"/>
              <w:jc w:val="left"/>
              <w:rPr>
                <w:b w:val="0"/>
                <w:bCs/>
                <w:sz w:val="24"/>
                <w:szCs w:val="24"/>
              </w:rPr>
            </w:pPr>
            <w:r>
              <w:rPr>
                <w:b w:val="0"/>
                <w:bCs/>
                <w:sz w:val="24"/>
                <w:szCs w:val="24"/>
              </w:rPr>
              <w:t>Registration</w:t>
            </w:r>
          </w:p>
        </w:tc>
        <w:tc>
          <w:tcPr>
            <w:tcW w:w="3060" w:type="dxa"/>
          </w:tcPr>
          <w:p w14:paraId="1D12B7BE" w14:textId="2D4111D5" w:rsidR="00061DE1" w:rsidRDefault="003220CC" w:rsidP="003220CC">
            <w:pPr>
              <w:pStyle w:val="LithanBodyTextBold"/>
              <w:ind w:left="0"/>
              <w:jc w:val="left"/>
              <w:rPr>
                <w:b w:val="0"/>
                <w:bCs/>
                <w:sz w:val="24"/>
                <w:szCs w:val="24"/>
              </w:rPr>
            </w:pPr>
            <w:r>
              <w:rPr>
                <w:b w:val="0"/>
                <w:bCs/>
                <w:sz w:val="24"/>
                <w:szCs w:val="24"/>
              </w:rPr>
              <w:t>Input fields, button, hyperlink</w:t>
            </w:r>
          </w:p>
        </w:tc>
      </w:tr>
      <w:tr w:rsidR="00061DE1" w14:paraId="6A467510" w14:textId="77777777" w:rsidTr="0003445B">
        <w:tc>
          <w:tcPr>
            <w:tcW w:w="630" w:type="dxa"/>
          </w:tcPr>
          <w:p w14:paraId="43586BF3" w14:textId="3455EB40" w:rsidR="00061DE1" w:rsidRDefault="003220CC" w:rsidP="0003445B">
            <w:pPr>
              <w:pStyle w:val="LithanBodyTextBold"/>
              <w:ind w:left="0"/>
              <w:jc w:val="center"/>
              <w:rPr>
                <w:b w:val="0"/>
                <w:bCs/>
                <w:sz w:val="24"/>
                <w:szCs w:val="24"/>
              </w:rPr>
            </w:pPr>
            <w:r>
              <w:rPr>
                <w:b w:val="0"/>
                <w:bCs/>
                <w:sz w:val="24"/>
                <w:szCs w:val="24"/>
              </w:rPr>
              <w:t>2</w:t>
            </w:r>
          </w:p>
        </w:tc>
        <w:tc>
          <w:tcPr>
            <w:tcW w:w="4050" w:type="dxa"/>
          </w:tcPr>
          <w:p w14:paraId="32321508" w14:textId="1B619FD8" w:rsidR="00061DE1" w:rsidRDefault="003220CC" w:rsidP="003220CC">
            <w:pPr>
              <w:pStyle w:val="LithanBodyTextBold"/>
              <w:ind w:left="0"/>
              <w:jc w:val="left"/>
              <w:rPr>
                <w:b w:val="0"/>
                <w:bCs/>
                <w:sz w:val="24"/>
                <w:szCs w:val="24"/>
              </w:rPr>
            </w:pPr>
            <w:r>
              <w:rPr>
                <w:b w:val="0"/>
                <w:bCs/>
                <w:sz w:val="24"/>
                <w:szCs w:val="24"/>
              </w:rPr>
              <w:t>User can login on the login page</w:t>
            </w:r>
          </w:p>
        </w:tc>
        <w:tc>
          <w:tcPr>
            <w:tcW w:w="2340" w:type="dxa"/>
          </w:tcPr>
          <w:p w14:paraId="465D9FE2" w14:textId="32B67ACC" w:rsidR="00061DE1" w:rsidRDefault="003220CC" w:rsidP="003220CC">
            <w:pPr>
              <w:pStyle w:val="LithanBodyTextBold"/>
              <w:ind w:left="0"/>
              <w:jc w:val="left"/>
              <w:rPr>
                <w:b w:val="0"/>
                <w:bCs/>
                <w:sz w:val="24"/>
                <w:szCs w:val="24"/>
              </w:rPr>
            </w:pPr>
            <w:r>
              <w:rPr>
                <w:b w:val="0"/>
                <w:bCs/>
                <w:sz w:val="24"/>
                <w:szCs w:val="24"/>
              </w:rPr>
              <w:t>Login</w:t>
            </w:r>
          </w:p>
        </w:tc>
        <w:tc>
          <w:tcPr>
            <w:tcW w:w="3060" w:type="dxa"/>
          </w:tcPr>
          <w:p w14:paraId="10CB81FD" w14:textId="042BF65B" w:rsidR="00061DE1" w:rsidRDefault="003220CC" w:rsidP="003220CC">
            <w:pPr>
              <w:pStyle w:val="LithanBodyTextBold"/>
              <w:ind w:left="0"/>
              <w:jc w:val="left"/>
              <w:rPr>
                <w:b w:val="0"/>
                <w:bCs/>
                <w:sz w:val="24"/>
                <w:szCs w:val="24"/>
              </w:rPr>
            </w:pPr>
            <w:r>
              <w:rPr>
                <w:b w:val="0"/>
                <w:bCs/>
                <w:sz w:val="24"/>
                <w:szCs w:val="24"/>
              </w:rPr>
              <w:t>Logo, input fields, hyperlink, button</w:t>
            </w:r>
          </w:p>
        </w:tc>
      </w:tr>
      <w:tr w:rsidR="00061DE1" w14:paraId="406C482C" w14:textId="77777777" w:rsidTr="0003445B">
        <w:tc>
          <w:tcPr>
            <w:tcW w:w="630" w:type="dxa"/>
          </w:tcPr>
          <w:p w14:paraId="2C05E2D2" w14:textId="2596A5DA" w:rsidR="00061DE1" w:rsidRDefault="003220CC" w:rsidP="0003445B">
            <w:pPr>
              <w:pStyle w:val="LithanBodyTextBold"/>
              <w:ind w:left="0"/>
              <w:jc w:val="center"/>
              <w:rPr>
                <w:b w:val="0"/>
                <w:bCs/>
                <w:sz w:val="24"/>
                <w:szCs w:val="24"/>
              </w:rPr>
            </w:pPr>
            <w:r>
              <w:rPr>
                <w:b w:val="0"/>
                <w:bCs/>
                <w:sz w:val="24"/>
                <w:szCs w:val="24"/>
              </w:rPr>
              <w:t>3</w:t>
            </w:r>
          </w:p>
        </w:tc>
        <w:tc>
          <w:tcPr>
            <w:tcW w:w="4050" w:type="dxa"/>
          </w:tcPr>
          <w:p w14:paraId="78DB5D5D" w14:textId="000CAEA2" w:rsidR="00061DE1" w:rsidRDefault="003220CC" w:rsidP="003220CC">
            <w:pPr>
              <w:pStyle w:val="LithanBodyTextBold"/>
              <w:ind w:left="0"/>
              <w:jc w:val="left"/>
              <w:rPr>
                <w:b w:val="0"/>
                <w:bCs/>
                <w:sz w:val="24"/>
                <w:szCs w:val="24"/>
              </w:rPr>
            </w:pPr>
            <w:r>
              <w:rPr>
                <w:b w:val="0"/>
                <w:bCs/>
                <w:sz w:val="24"/>
                <w:szCs w:val="24"/>
              </w:rPr>
              <w:t>User can request reset forgotten password</w:t>
            </w:r>
          </w:p>
        </w:tc>
        <w:tc>
          <w:tcPr>
            <w:tcW w:w="2340" w:type="dxa"/>
          </w:tcPr>
          <w:p w14:paraId="1299B924" w14:textId="722BAC83" w:rsidR="00061DE1" w:rsidRDefault="003220CC" w:rsidP="003220CC">
            <w:pPr>
              <w:pStyle w:val="LithanBodyTextBold"/>
              <w:ind w:left="0"/>
              <w:jc w:val="left"/>
              <w:rPr>
                <w:b w:val="0"/>
                <w:bCs/>
                <w:sz w:val="24"/>
                <w:szCs w:val="24"/>
              </w:rPr>
            </w:pPr>
            <w:r>
              <w:rPr>
                <w:b w:val="0"/>
                <w:bCs/>
                <w:sz w:val="24"/>
                <w:szCs w:val="24"/>
              </w:rPr>
              <w:t>Forgot Password</w:t>
            </w:r>
          </w:p>
        </w:tc>
        <w:tc>
          <w:tcPr>
            <w:tcW w:w="3060" w:type="dxa"/>
          </w:tcPr>
          <w:p w14:paraId="2E605366" w14:textId="67A1014A" w:rsidR="00061DE1" w:rsidRDefault="003220CC" w:rsidP="003220CC">
            <w:pPr>
              <w:pStyle w:val="LithanBodyTextBold"/>
              <w:ind w:left="0"/>
              <w:jc w:val="left"/>
              <w:rPr>
                <w:b w:val="0"/>
                <w:bCs/>
                <w:sz w:val="24"/>
                <w:szCs w:val="24"/>
              </w:rPr>
            </w:pPr>
            <w:r>
              <w:rPr>
                <w:b w:val="0"/>
                <w:bCs/>
                <w:sz w:val="24"/>
                <w:szCs w:val="24"/>
              </w:rPr>
              <w:t>Logo, input field, hyperlink, button</w:t>
            </w:r>
          </w:p>
        </w:tc>
      </w:tr>
      <w:tr w:rsidR="00061DE1" w14:paraId="65568729" w14:textId="77777777" w:rsidTr="0003445B">
        <w:tc>
          <w:tcPr>
            <w:tcW w:w="630" w:type="dxa"/>
          </w:tcPr>
          <w:p w14:paraId="15198AD7" w14:textId="29BECC31" w:rsidR="00061DE1" w:rsidRDefault="003220CC" w:rsidP="0003445B">
            <w:pPr>
              <w:pStyle w:val="LithanBodyTextBold"/>
              <w:ind w:left="0"/>
              <w:jc w:val="center"/>
              <w:rPr>
                <w:b w:val="0"/>
                <w:bCs/>
                <w:sz w:val="24"/>
                <w:szCs w:val="24"/>
              </w:rPr>
            </w:pPr>
            <w:r>
              <w:rPr>
                <w:b w:val="0"/>
                <w:bCs/>
                <w:sz w:val="24"/>
                <w:szCs w:val="24"/>
              </w:rPr>
              <w:t>4</w:t>
            </w:r>
          </w:p>
        </w:tc>
        <w:tc>
          <w:tcPr>
            <w:tcW w:w="4050" w:type="dxa"/>
          </w:tcPr>
          <w:p w14:paraId="0FF01F31" w14:textId="5CE79D74" w:rsidR="00061DE1" w:rsidRDefault="003220CC" w:rsidP="003220CC">
            <w:pPr>
              <w:pStyle w:val="LithanBodyTextBold"/>
              <w:ind w:left="0"/>
              <w:jc w:val="left"/>
              <w:rPr>
                <w:b w:val="0"/>
                <w:bCs/>
                <w:sz w:val="24"/>
                <w:szCs w:val="24"/>
              </w:rPr>
            </w:pPr>
            <w:r>
              <w:rPr>
                <w:b w:val="0"/>
                <w:bCs/>
                <w:sz w:val="24"/>
                <w:szCs w:val="24"/>
              </w:rPr>
              <w:t>User can logout from the website</w:t>
            </w:r>
          </w:p>
        </w:tc>
        <w:tc>
          <w:tcPr>
            <w:tcW w:w="2340" w:type="dxa"/>
          </w:tcPr>
          <w:p w14:paraId="09E9606A" w14:textId="779CD3E4" w:rsidR="00061DE1" w:rsidRDefault="003220CC" w:rsidP="003220CC">
            <w:pPr>
              <w:pStyle w:val="LithanBodyTextBold"/>
              <w:ind w:left="0"/>
              <w:jc w:val="left"/>
              <w:rPr>
                <w:b w:val="0"/>
                <w:bCs/>
                <w:sz w:val="24"/>
                <w:szCs w:val="24"/>
              </w:rPr>
            </w:pPr>
            <w:r>
              <w:rPr>
                <w:b w:val="0"/>
                <w:bCs/>
                <w:sz w:val="24"/>
                <w:szCs w:val="24"/>
              </w:rPr>
              <w:t>Logout</w:t>
            </w:r>
          </w:p>
        </w:tc>
        <w:tc>
          <w:tcPr>
            <w:tcW w:w="3060" w:type="dxa"/>
          </w:tcPr>
          <w:p w14:paraId="59246C2B" w14:textId="32086372" w:rsidR="00061DE1" w:rsidRDefault="003220CC" w:rsidP="003220CC">
            <w:pPr>
              <w:pStyle w:val="LithanBodyTextBold"/>
              <w:ind w:left="0"/>
              <w:jc w:val="left"/>
              <w:rPr>
                <w:b w:val="0"/>
                <w:bCs/>
                <w:sz w:val="24"/>
                <w:szCs w:val="24"/>
              </w:rPr>
            </w:pPr>
            <w:r>
              <w:rPr>
                <w:b w:val="0"/>
                <w:bCs/>
                <w:sz w:val="24"/>
                <w:szCs w:val="24"/>
              </w:rPr>
              <w:t>Logo, button, hyperlink</w:t>
            </w:r>
          </w:p>
        </w:tc>
      </w:tr>
      <w:tr w:rsidR="00061DE1" w14:paraId="208CF9A0" w14:textId="77777777" w:rsidTr="0003445B">
        <w:tc>
          <w:tcPr>
            <w:tcW w:w="630" w:type="dxa"/>
          </w:tcPr>
          <w:p w14:paraId="438C0C0E" w14:textId="78FB9355" w:rsidR="00061DE1" w:rsidRDefault="000B7BC6" w:rsidP="0003445B">
            <w:pPr>
              <w:pStyle w:val="LithanBodyTextBold"/>
              <w:ind w:left="0"/>
              <w:jc w:val="center"/>
              <w:rPr>
                <w:b w:val="0"/>
                <w:bCs/>
                <w:sz w:val="24"/>
                <w:szCs w:val="24"/>
              </w:rPr>
            </w:pPr>
            <w:r>
              <w:rPr>
                <w:b w:val="0"/>
                <w:bCs/>
                <w:sz w:val="24"/>
                <w:szCs w:val="24"/>
              </w:rPr>
              <w:t>5</w:t>
            </w:r>
          </w:p>
        </w:tc>
        <w:tc>
          <w:tcPr>
            <w:tcW w:w="4050" w:type="dxa"/>
          </w:tcPr>
          <w:p w14:paraId="6EB75EF5" w14:textId="13169AC3" w:rsidR="00061DE1" w:rsidRDefault="000B7BC6" w:rsidP="003220CC">
            <w:pPr>
              <w:pStyle w:val="LithanBodyTextBold"/>
              <w:ind w:left="0"/>
              <w:jc w:val="left"/>
              <w:rPr>
                <w:b w:val="0"/>
                <w:bCs/>
                <w:sz w:val="24"/>
                <w:szCs w:val="24"/>
              </w:rPr>
            </w:pPr>
            <w:r>
              <w:rPr>
                <w:b w:val="0"/>
                <w:bCs/>
                <w:sz w:val="24"/>
                <w:szCs w:val="24"/>
              </w:rPr>
              <w:t>User can search other</w:t>
            </w:r>
            <w:r w:rsidR="00D9013E">
              <w:rPr>
                <w:b w:val="0"/>
                <w:bCs/>
                <w:sz w:val="24"/>
                <w:szCs w:val="24"/>
              </w:rPr>
              <w:t>s</w:t>
            </w:r>
            <w:r>
              <w:rPr>
                <w:b w:val="0"/>
                <w:bCs/>
                <w:sz w:val="24"/>
                <w:szCs w:val="24"/>
              </w:rPr>
              <w:t xml:space="preserve"> user</w:t>
            </w:r>
          </w:p>
        </w:tc>
        <w:tc>
          <w:tcPr>
            <w:tcW w:w="2340" w:type="dxa"/>
          </w:tcPr>
          <w:p w14:paraId="0BC2D019" w14:textId="346C2AA2" w:rsidR="00061DE1" w:rsidRDefault="000B7BC6" w:rsidP="003220CC">
            <w:pPr>
              <w:pStyle w:val="LithanBodyTextBold"/>
              <w:ind w:left="0"/>
              <w:jc w:val="left"/>
              <w:rPr>
                <w:b w:val="0"/>
                <w:bCs/>
                <w:sz w:val="24"/>
                <w:szCs w:val="24"/>
              </w:rPr>
            </w:pPr>
            <w:r>
              <w:rPr>
                <w:b w:val="0"/>
                <w:bCs/>
                <w:sz w:val="24"/>
                <w:szCs w:val="24"/>
              </w:rPr>
              <w:t>Search Users</w:t>
            </w:r>
          </w:p>
        </w:tc>
        <w:tc>
          <w:tcPr>
            <w:tcW w:w="3060" w:type="dxa"/>
          </w:tcPr>
          <w:p w14:paraId="4BB6028F" w14:textId="43FF922B" w:rsidR="00061DE1" w:rsidRDefault="000B7BC6" w:rsidP="003220CC">
            <w:pPr>
              <w:pStyle w:val="LithanBodyTextBold"/>
              <w:ind w:left="0"/>
              <w:jc w:val="left"/>
              <w:rPr>
                <w:b w:val="0"/>
                <w:bCs/>
                <w:sz w:val="24"/>
                <w:szCs w:val="24"/>
              </w:rPr>
            </w:pPr>
            <w:r>
              <w:rPr>
                <w:b w:val="0"/>
                <w:bCs/>
                <w:sz w:val="24"/>
                <w:szCs w:val="24"/>
              </w:rPr>
              <w:t xml:space="preserve">Logo, button, hyperlink, </w:t>
            </w:r>
            <w:r w:rsidR="00D9013E">
              <w:rPr>
                <w:b w:val="0"/>
                <w:bCs/>
                <w:sz w:val="24"/>
                <w:szCs w:val="24"/>
              </w:rPr>
              <w:t>images</w:t>
            </w:r>
            <w:r>
              <w:rPr>
                <w:b w:val="0"/>
                <w:bCs/>
                <w:sz w:val="24"/>
                <w:szCs w:val="24"/>
              </w:rPr>
              <w:t>, input fields</w:t>
            </w:r>
          </w:p>
        </w:tc>
      </w:tr>
      <w:tr w:rsidR="00D9013E" w14:paraId="1B43C2EA" w14:textId="77777777" w:rsidTr="0003445B">
        <w:tc>
          <w:tcPr>
            <w:tcW w:w="630" w:type="dxa"/>
          </w:tcPr>
          <w:p w14:paraId="68A4CD9F" w14:textId="11995304" w:rsidR="00D9013E" w:rsidRDefault="00D9013E" w:rsidP="0003445B">
            <w:pPr>
              <w:pStyle w:val="LithanBodyTextBold"/>
              <w:ind w:left="0"/>
              <w:jc w:val="center"/>
              <w:rPr>
                <w:b w:val="0"/>
                <w:bCs/>
                <w:sz w:val="24"/>
                <w:szCs w:val="24"/>
              </w:rPr>
            </w:pPr>
            <w:r>
              <w:rPr>
                <w:b w:val="0"/>
                <w:bCs/>
                <w:sz w:val="24"/>
                <w:szCs w:val="24"/>
              </w:rPr>
              <w:t>6</w:t>
            </w:r>
          </w:p>
        </w:tc>
        <w:tc>
          <w:tcPr>
            <w:tcW w:w="4050" w:type="dxa"/>
          </w:tcPr>
          <w:p w14:paraId="15712ED9" w14:textId="6E34CCA1" w:rsidR="00D9013E" w:rsidRDefault="00D9013E" w:rsidP="003220CC">
            <w:pPr>
              <w:pStyle w:val="LithanBodyTextBold"/>
              <w:ind w:left="0"/>
              <w:jc w:val="left"/>
              <w:rPr>
                <w:b w:val="0"/>
                <w:bCs/>
                <w:sz w:val="24"/>
                <w:szCs w:val="24"/>
              </w:rPr>
            </w:pPr>
            <w:r>
              <w:rPr>
                <w:b w:val="0"/>
                <w:bCs/>
                <w:sz w:val="24"/>
                <w:szCs w:val="24"/>
              </w:rPr>
              <w:t>User can update their profile</w:t>
            </w:r>
          </w:p>
        </w:tc>
        <w:tc>
          <w:tcPr>
            <w:tcW w:w="2340" w:type="dxa"/>
          </w:tcPr>
          <w:p w14:paraId="321EE564" w14:textId="14028377" w:rsidR="00D9013E" w:rsidRDefault="00D9013E" w:rsidP="003220CC">
            <w:pPr>
              <w:pStyle w:val="LithanBodyTextBold"/>
              <w:ind w:left="0"/>
              <w:jc w:val="left"/>
              <w:rPr>
                <w:b w:val="0"/>
                <w:bCs/>
                <w:sz w:val="24"/>
                <w:szCs w:val="24"/>
              </w:rPr>
            </w:pPr>
            <w:r>
              <w:rPr>
                <w:b w:val="0"/>
                <w:bCs/>
                <w:sz w:val="24"/>
                <w:szCs w:val="24"/>
              </w:rPr>
              <w:t>Update Profile</w:t>
            </w:r>
          </w:p>
        </w:tc>
        <w:tc>
          <w:tcPr>
            <w:tcW w:w="3060" w:type="dxa"/>
          </w:tcPr>
          <w:p w14:paraId="66530DC2" w14:textId="7F85650B" w:rsidR="00D9013E" w:rsidRDefault="00D9013E" w:rsidP="003220CC">
            <w:pPr>
              <w:pStyle w:val="LithanBodyTextBold"/>
              <w:ind w:left="0"/>
              <w:jc w:val="left"/>
              <w:rPr>
                <w:b w:val="0"/>
                <w:bCs/>
                <w:sz w:val="24"/>
                <w:szCs w:val="24"/>
              </w:rPr>
            </w:pPr>
            <w:r>
              <w:rPr>
                <w:b w:val="0"/>
                <w:bCs/>
                <w:sz w:val="24"/>
                <w:szCs w:val="24"/>
              </w:rPr>
              <w:t>Logo, button, hyperlink, input fields, images</w:t>
            </w:r>
          </w:p>
        </w:tc>
      </w:tr>
      <w:tr w:rsidR="00D9013E" w14:paraId="65426D5C" w14:textId="77777777" w:rsidTr="0003445B">
        <w:tc>
          <w:tcPr>
            <w:tcW w:w="630" w:type="dxa"/>
          </w:tcPr>
          <w:p w14:paraId="74190BFE" w14:textId="3B82576C" w:rsidR="00D9013E" w:rsidRDefault="00D9013E" w:rsidP="0003445B">
            <w:pPr>
              <w:pStyle w:val="LithanBodyTextBold"/>
              <w:ind w:left="0"/>
              <w:jc w:val="center"/>
              <w:rPr>
                <w:b w:val="0"/>
                <w:bCs/>
                <w:sz w:val="24"/>
                <w:szCs w:val="24"/>
              </w:rPr>
            </w:pPr>
            <w:r>
              <w:rPr>
                <w:b w:val="0"/>
                <w:bCs/>
                <w:sz w:val="24"/>
                <w:szCs w:val="24"/>
              </w:rPr>
              <w:t>7</w:t>
            </w:r>
          </w:p>
        </w:tc>
        <w:tc>
          <w:tcPr>
            <w:tcW w:w="4050" w:type="dxa"/>
          </w:tcPr>
          <w:p w14:paraId="7FEE135E" w14:textId="477D5D06" w:rsidR="00D9013E" w:rsidRDefault="00D9013E" w:rsidP="003220CC">
            <w:pPr>
              <w:pStyle w:val="LithanBodyTextBold"/>
              <w:ind w:left="0"/>
              <w:jc w:val="left"/>
              <w:rPr>
                <w:b w:val="0"/>
                <w:bCs/>
                <w:sz w:val="24"/>
                <w:szCs w:val="24"/>
              </w:rPr>
            </w:pPr>
            <w:r>
              <w:rPr>
                <w:b w:val="0"/>
                <w:bCs/>
                <w:sz w:val="24"/>
                <w:szCs w:val="24"/>
              </w:rPr>
              <w:t>User can view other user profile</w:t>
            </w:r>
          </w:p>
        </w:tc>
        <w:tc>
          <w:tcPr>
            <w:tcW w:w="2340" w:type="dxa"/>
          </w:tcPr>
          <w:p w14:paraId="6B6A0657" w14:textId="72A7312E" w:rsidR="00D9013E" w:rsidRDefault="00D9013E" w:rsidP="003220CC">
            <w:pPr>
              <w:pStyle w:val="LithanBodyTextBold"/>
              <w:ind w:left="0"/>
              <w:jc w:val="left"/>
              <w:rPr>
                <w:b w:val="0"/>
                <w:bCs/>
                <w:sz w:val="24"/>
                <w:szCs w:val="24"/>
              </w:rPr>
            </w:pPr>
            <w:r>
              <w:rPr>
                <w:b w:val="0"/>
                <w:bCs/>
                <w:sz w:val="24"/>
                <w:szCs w:val="24"/>
              </w:rPr>
              <w:t>User Profile</w:t>
            </w:r>
          </w:p>
        </w:tc>
        <w:tc>
          <w:tcPr>
            <w:tcW w:w="3060" w:type="dxa"/>
          </w:tcPr>
          <w:p w14:paraId="5D8227EC" w14:textId="6D30E5DB" w:rsidR="00D9013E" w:rsidRDefault="00BB581D" w:rsidP="003220CC">
            <w:pPr>
              <w:pStyle w:val="LithanBodyTextBold"/>
              <w:ind w:left="0"/>
              <w:jc w:val="left"/>
              <w:rPr>
                <w:b w:val="0"/>
                <w:bCs/>
                <w:sz w:val="24"/>
                <w:szCs w:val="24"/>
              </w:rPr>
            </w:pPr>
            <w:r>
              <w:rPr>
                <w:b w:val="0"/>
                <w:bCs/>
                <w:sz w:val="24"/>
                <w:szCs w:val="24"/>
              </w:rPr>
              <w:t>Logo, button, hyperlink, images, input fields</w:t>
            </w:r>
          </w:p>
        </w:tc>
      </w:tr>
    </w:tbl>
    <w:p w14:paraId="25BB69ED" w14:textId="4AD09823" w:rsidR="00061DE1" w:rsidRPr="00CA719C" w:rsidRDefault="00061DE1" w:rsidP="00061DE1">
      <w:pPr>
        <w:pStyle w:val="LithanBodyTextBold"/>
        <w:rPr>
          <w:b w:val="0"/>
          <w:bCs/>
          <w:color w:val="FF0000"/>
          <w:sz w:val="24"/>
          <w:szCs w:val="24"/>
        </w:rPr>
      </w:pPr>
    </w:p>
    <w:p w14:paraId="0C8260E3" w14:textId="0052197E" w:rsidR="000A7779" w:rsidRDefault="000A7779" w:rsidP="000A7779">
      <w:pPr>
        <w:pStyle w:val="LithanBodyTextBold"/>
        <w:numPr>
          <w:ilvl w:val="0"/>
          <w:numId w:val="10"/>
        </w:numPr>
        <w:rPr>
          <w:b w:val="0"/>
          <w:bCs/>
          <w:sz w:val="24"/>
          <w:szCs w:val="24"/>
        </w:rPr>
      </w:pPr>
      <w:r>
        <w:rPr>
          <w:b w:val="0"/>
          <w:bCs/>
          <w:sz w:val="24"/>
          <w:szCs w:val="24"/>
        </w:rPr>
        <w:t>Non-Functional Requirements</w:t>
      </w:r>
    </w:p>
    <w:tbl>
      <w:tblPr>
        <w:tblStyle w:val="TableGrid"/>
        <w:tblW w:w="10075" w:type="dxa"/>
        <w:tblLook w:val="04A0" w:firstRow="1" w:lastRow="0" w:firstColumn="1" w:lastColumn="0" w:noHBand="0" w:noVBand="1"/>
      </w:tblPr>
      <w:tblGrid>
        <w:gridCol w:w="625"/>
        <w:gridCol w:w="4050"/>
        <w:gridCol w:w="5400"/>
      </w:tblGrid>
      <w:tr w:rsidR="0003445B" w14:paraId="678BD6BA" w14:textId="77777777" w:rsidTr="00084399">
        <w:tc>
          <w:tcPr>
            <w:tcW w:w="625" w:type="dxa"/>
          </w:tcPr>
          <w:p w14:paraId="78FDEE5C" w14:textId="48F37037" w:rsidR="0003445B" w:rsidRDefault="0003445B" w:rsidP="0003445B">
            <w:pPr>
              <w:pStyle w:val="LithanBodyTextBold"/>
              <w:ind w:left="0"/>
              <w:jc w:val="center"/>
              <w:rPr>
                <w:b w:val="0"/>
                <w:bCs/>
                <w:sz w:val="24"/>
                <w:szCs w:val="24"/>
              </w:rPr>
            </w:pPr>
            <w:r>
              <w:rPr>
                <w:b w:val="0"/>
                <w:bCs/>
                <w:sz w:val="24"/>
                <w:szCs w:val="24"/>
              </w:rPr>
              <w:t>No</w:t>
            </w:r>
          </w:p>
        </w:tc>
        <w:tc>
          <w:tcPr>
            <w:tcW w:w="4050" w:type="dxa"/>
          </w:tcPr>
          <w:p w14:paraId="40AE4AF0" w14:textId="151A7D37" w:rsidR="0003445B" w:rsidRDefault="0003445B" w:rsidP="0003445B">
            <w:pPr>
              <w:pStyle w:val="LithanBodyTextBold"/>
              <w:ind w:left="0"/>
              <w:jc w:val="center"/>
              <w:rPr>
                <w:b w:val="0"/>
                <w:bCs/>
                <w:sz w:val="24"/>
                <w:szCs w:val="24"/>
              </w:rPr>
            </w:pPr>
            <w:r>
              <w:rPr>
                <w:b w:val="0"/>
                <w:bCs/>
                <w:sz w:val="24"/>
                <w:szCs w:val="24"/>
              </w:rPr>
              <w:t>Requirements</w:t>
            </w:r>
          </w:p>
        </w:tc>
        <w:tc>
          <w:tcPr>
            <w:tcW w:w="5400" w:type="dxa"/>
          </w:tcPr>
          <w:p w14:paraId="797DBB6A" w14:textId="05C6AE45" w:rsidR="0003445B" w:rsidRDefault="0003445B" w:rsidP="0003445B">
            <w:pPr>
              <w:pStyle w:val="LithanBodyTextBold"/>
              <w:ind w:left="0"/>
              <w:jc w:val="center"/>
              <w:rPr>
                <w:b w:val="0"/>
                <w:bCs/>
                <w:sz w:val="24"/>
                <w:szCs w:val="24"/>
              </w:rPr>
            </w:pPr>
            <w:r>
              <w:rPr>
                <w:b w:val="0"/>
                <w:bCs/>
                <w:sz w:val="24"/>
                <w:szCs w:val="24"/>
              </w:rPr>
              <w:t>Purpose</w:t>
            </w:r>
          </w:p>
        </w:tc>
      </w:tr>
      <w:tr w:rsidR="0003445B" w14:paraId="4F517C27" w14:textId="77777777" w:rsidTr="00084399">
        <w:tc>
          <w:tcPr>
            <w:tcW w:w="625" w:type="dxa"/>
          </w:tcPr>
          <w:p w14:paraId="7AB99C45" w14:textId="7B10BE93" w:rsidR="0003445B" w:rsidRDefault="007E0CDF" w:rsidP="0003445B">
            <w:pPr>
              <w:pStyle w:val="LithanBodyTextBold"/>
              <w:ind w:left="0"/>
              <w:jc w:val="center"/>
              <w:rPr>
                <w:b w:val="0"/>
                <w:bCs/>
                <w:sz w:val="24"/>
                <w:szCs w:val="24"/>
              </w:rPr>
            </w:pPr>
            <w:r>
              <w:rPr>
                <w:b w:val="0"/>
                <w:bCs/>
                <w:sz w:val="24"/>
                <w:szCs w:val="24"/>
              </w:rPr>
              <w:t>1</w:t>
            </w:r>
          </w:p>
        </w:tc>
        <w:tc>
          <w:tcPr>
            <w:tcW w:w="4050" w:type="dxa"/>
          </w:tcPr>
          <w:p w14:paraId="3DAD0930" w14:textId="4D28ACF9" w:rsidR="0003445B" w:rsidRDefault="007E0CDF" w:rsidP="0003445B">
            <w:pPr>
              <w:pStyle w:val="LithanBodyTextBold"/>
              <w:ind w:left="0"/>
              <w:rPr>
                <w:b w:val="0"/>
                <w:bCs/>
                <w:sz w:val="24"/>
                <w:szCs w:val="24"/>
              </w:rPr>
            </w:pPr>
            <w:r>
              <w:rPr>
                <w:b w:val="0"/>
                <w:bCs/>
                <w:sz w:val="24"/>
                <w:szCs w:val="24"/>
              </w:rPr>
              <w:t>Performance</w:t>
            </w:r>
          </w:p>
        </w:tc>
        <w:tc>
          <w:tcPr>
            <w:tcW w:w="5400" w:type="dxa"/>
          </w:tcPr>
          <w:p w14:paraId="324655AC" w14:textId="054E095B" w:rsidR="0003445B" w:rsidRDefault="00A77A16" w:rsidP="00BB581D">
            <w:pPr>
              <w:pStyle w:val="LithanBodyTextBold"/>
              <w:ind w:left="0"/>
              <w:jc w:val="left"/>
              <w:rPr>
                <w:b w:val="0"/>
                <w:bCs/>
                <w:sz w:val="24"/>
                <w:szCs w:val="24"/>
              </w:rPr>
            </w:pPr>
            <w:r>
              <w:rPr>
                <w:b w:val="0"/>
                <w:bCs/>
                <w:sz w:val="24"/>
                <w:szCs w:val="24"/>
              </w:rPr>
              <w:t>Define how well the application to accomplishes certain functions under specific conditions</w:t>
            </w:r>
          </w:p>
        </w:tc>
      </w:tr>
      <w:tr w:rsidR="0003445B" w14:paraId="7F6D3BFF" w14:textId="77777777" w:rsidTr="00084399">
        <w:tc>
          <w:tcPr>
            <w:tcW w:w="625" w:type="dxa"/>
          </w:tcPr>
          <w:p w14:paraId="0414C7C0" w14:textId="4C6C153F" w:rsidR="0003445B" w:rsidRDefault="007E0CDF" w:rsidP="0003445B">
            <w:pPr>
              <w:pStyle w:val="LithanBodyTextBold"/>
              <w:ind w:left="0"/>
              <w:jc w:val="center"/>
              <w:rPr>
                <w:b w:val="0"/>
                <w:bCs/>
                <w:sz w:val="24"/>
                <w:szCs w:val="24"/>
              </w:rPr>
            </w:pPr>
            <w:r>
              <w:rPr>
                <w:b w:val="0"/>
                <w:bCs/>
                <w:sz w:val="24"/>
                <w:szCs w:val="24"/>
              </w:rPr>
              <w:t>2</w:t>
            </w:r>
          </w:p>
        </w:tc>
        <w:tc>
          <w:tcPr>
            <w:tcW w:w="4050" w:type="dxa"/>
          </w:tcPr>
          <w:p w14:paraId="2C3FD396" w14:textId="1D94CFF2" w:rsidR="0003445B" w:rsidRDefault="007E0CDF" w:rsidP="0003445B">
            <w:pPr>
              <w:pStyle w:val="LithanBodyTextBold"/>
              <w:ind w:left="0"/>
              <w:rPr>
                <w:b w:val="0"/>
                <w:bCs/>
                <w:sz w:val="24"/>
                <w:szCs w:val="24"/>
              </w:rPr>
            </w:pPr>
            <w:r>
              <w:rPr>
                <w:b w:val="0"/>
                <w:bCs/>
                <w:sz w:val="24"/>
                <w:szCs w:val="24"/>
              </w:rPr>
              <w:t>Availability</w:t>
            </w:r>
          </w:p>
        </w:tc>
        <w:tc>
          <w:tcPr>
            <w:tcW w:w="5400" w:type="dxa"/>
          </w:tcPr>
          <w:p w14:paraId="27A4FC3B" w14:textId="27F44D96" w:rsidR="0003445B" w:rsidRDefault="00A77A16" w:rsidP="00BB581D">
            <w:pPr>
              <w:pStyle w:val="LithanBodyTextBold"/>
              <w:ind w:left="0"/>
              <w:jc w:val="left"/>
              <w:rPr>
                <w:b w:val="0"/>
                <w:bCs/>
                <w:sz w:val="24"/>
                <w:szCs w:val="24"/>
              </w:rPr>
            </w:pPr>
            <w:r>
              <w:rPr>
                <w:b w:val="0"/>
                <w:bCs/>
                <w:sz w:val="24"/>
                <w:szCs w:val="24"/>
              </w:rPr>
              <w:t>Describe how likely the system is accessible for a user at a given point of time</w:t>
            </w:r>
          </w:p>
        </w:tc>
      </w:tr>
      <w:tr w:rsidR="0003445B" w14:paraId="75829B76" w14:textId="77777777" w:rsidTr="00084399">
        <w:tc>
          <w:tcPr>
            <w:tcW w:w="625" w:type="dxa"/>
          </w:tcPr>
          <w:p w14:paraId="1CA39A4D" w14:textId="6977F7DD" w:rsidR="0003445B" w:rsidRDefault="007E0CDF" w:rsidP="0003445B">
            <w:pPr>
              <w:pStyle w:val="LithanBodyTextBold"/>
              <w:ind w:left="0"/>
              <w:jc w:val="center"/>
              <w:rPr>
                <w:b w:val="0"/>
                <w:bCs/>
                <w:sz w:val="24"/>
                <w:szCs w:val="24"/>
              </w:rPr>
            </w:pPr>
            <w:r>
              <w:rPr>
                <w:b w:val="0"/>
                <w:bCs/>
                <w:sz w:val="24"/>
                <w:szCs w:val="24"/>
              </w:rPr>
              <w:t>3</w:t>
            </w:r>
          </w:p>
        </w:tc>
        <w:tc>
          <w:tcPr>
            <w:tcW w:w="4050" w:type="dxa"/>
          </w:tcPr>
          <w:p w14:paraId="4B634EC5" w14:textId="74011755" w:rsidR="0003445B" w:rsidRDefault="007E0CDF" w:rsidP="0003445B">
            <w:pPr>
              <w:pStyle w:val="LithanBodyTextBold"/>
              <w:ind w:left="0"/>
              <w:rPr>
                <w:b w:val="0"/>
                <w:bCs/>
                <w:sz w:val="24"/>
                <w:szCs w:val="24"/>
              </w:rPr>
            </w:pPr>
            <w:r>
              <w:rPr>
                <w:b w:val="0"/>
                <w:bCs/>
                <w:sz w:val="24"/>
                <w:szCs w:val="24"/>
              </w:rPr>
              <w:t>Security aspect</w:t>
            </w:r>
          </w:p>
        </w:tc>
        <w:tc>
          <w:tcPr>
            <w:tcW w:w="5400" w:type="dxa"/>
          </w:tcPr>
          <w:p w14:paraId="3BD1AA64" w14:textId="27E63893" w:rsidR="0003445B" w:rsidRDefault="00A76ED1" w:rsidP="00BB581D">
            <w:pPr>
              <w:pStyle w:val="LithanBodyTextBold"/>
              <w:ind w:left="0"/>
              <w:jc w:val="left"/>
              <w:rPr>
                <w:b w:val="0"/>
                <w:bCs/>
                <w:sz w:val="24"/>
                <w:szCs w:val="24"/>
              </w:rPr>
            </w:pPr>
            <w:r>
              <w:rPr>
                <w:b w:val="0"/>
                <w:bCs/>
                <w:sz w:val="24"/>
                <w:szCs w:val="24"/>
              </w:rPr>
              <w:t>Assures all data inside the system or its part will be protected against malware attack or unauthorized access</w:t>
            </w:r>
          </w:p>
        </w:tc>
      </w:tr>
      <w:tr w:rsidR="0003445B" w14:paraId="3E3DAED2" w14:textId="77777777" w:rsidTr="00084399">
        <w:tc>
          <w:tcPr>
            <w:tcW w:w="625" w:type="dxa"/>
          </w:tcPr>
          <w:p w14:paraId="2E92F59B" w14:textId="3A6CBB4B" w:rsidR="0003445B" w:rsidRDefault="007E0CDF" w:rsidP="0003445B">
            <w:pPr>
              <w:pStyle w:val="LithanBodyTextBold"/>
              <w:ind w:left="0"/>
              <w:jc w:val="center"/>
              <w:rPr>
                <w:b w:val="0"/>
                <w:bCs/>
                <w:sz w:val="24"/>
                <w:szCs w:val="24"/>
              </w:rPr>
            </w:pPr>
            <w:r>
              <w:rPr>
                <w:b w:val="0"/>
                <w:bCs/>
                <w:sz w:val="24"/>
                <w:szCs w:val="24"/>
              </w:rPr>
              <w:t>4</w:t>
            </w:r>
          </w:p>
        </w:tc>
        <w:tc>
          <w:tcPr>
            <w:tcW w:w="4050" w:type="dxa"/>
          </w:tcPr>
          <w:p w14:paraId="56E4F8F9" w14:textId="57C83C72" w:rsidR="0003445B" w:rsidRDefault="007E0CDF" w:rsidP="0003445B">
            <w:pPr>
              <w:pStyle w:val="LithanBodyTextBold"/>
              <w:ind w:left="0"/>
              <w:rPr>
                <w:b w:val="0"/>
                <w:bCs/>
                <w:sz w:val="24"/>
                <w:szCs w:val="24"/>
              </w:rPr>
            </w:pPr>
            <w:r>
              <w:rPr>
                <w:b w:val="0"/>
                <w:bCs/>
                <w:sz w:val="24"/>
                <w:szCs w:val="24"/>
              </w:rPr>
              <w:t>Database backup</w:t>
            </w:r>
            <w:r w:rsidR="00255063">
              <w:rPr>
                <w:b w:val="0"/>
                <w:bCs/>
                <w:sz w:val="24"/>
                <w:szCs w:val="24"/>
              </w:rPr>
              <w:t xml:space="preserve"> and recovery</w:t>
            </w:r>
          </w:p>
        </w:tc>
        <w:tc>
          <w:tcPr>
            <w:tcW w:w="5400" w:type="dxa"/>
          </w:tcPr>
          <w:p w14:paraId="2930551B" w14:textId="536427EE" w:rsidR="0003445B" w:rsidRDefault="0039695E" w:rsidP="00BB581D">
            <w:pPr>
              <w:pStyle w:val="LithanBodyTextBold"/>
              <w:ind w:left="0"/>
              <w:jc w:val="left"/>
              <w:rPr>
                <w:b w:val="0"/>
                <w:bCs/>
                <w:sz w:val="24"/>
                <w:szCs w:val="24"/>
              </w:rPr>
            </w:pPr>
            <w:r>
              <w:rPr>
                <w:b w:val="0"/>
                <w:bCs/>
                <w:sz w:val="24"/>
                <w:szCs w:val="24"/>
              </w:rPr>
              <w:t>To protect the database against data loss and reconstruct the database after data loss</w:t>
            </w:r>
          </w:p>
        </w:tc>
      </w:tr>
      <w:tr w:rsidR="00F90962" w14:paraId="5A55C048" w14:textId="77777777" w:rsidTr="00084399">
        <w:tc>
          <w:tcPr>
            <w:tcW w:w="625" w:type="dxa"/>
          </w:tcPr>
          <w:p w14:paraId="0AAFB551" w14:textId="17C5A07B" w:rsidR="00F90962" w:rsidRDefault="00F90962" w:rsidP="0003445B">
            <w:pPr>
              <w:pStyle w:val="LithanBodyTextBold"/>
              <w:ind w:left="0"/>
              <w:jc w:val="center"/>
              <w:rPr>
                <w:b w:val="0"/>
                <w:bCs/>
                <w:sz w:val="24"/>
                <w:szCs w:val="24"/>
              </w:rPr>
            </w:pPr>
            <w:r>
              <w:rPr>
                <w:b w:val="0"/>
                <w:bCs/>
                <w:sz w:val="24"/>
                <w:szCs w:val="24"/>
              </w:rPr>
              <w:t>5</w:t>
            </w:r>
          </w:p>
        </w:tc>
        <w:tc>
          <w:tcPr>
            <w:tcW w:w="4050" w:type="dxa"/>
          </w:tcPr>
          <w:p w14:paraId="11CBA2D8" w14:textId="5B65D9A7" w:rsidR="00F90962" w:rsidRPr="009C0212" w:rsidRDefault="009C0212" w:rsidP="009C0212">
            <w:pPr>
              <w:pStyle w:val="Heading3"/>
              <w:outlineLvl w:val="2"/>
              <w:rPr>
                <w:rFonts w:ascii="Cambria" w:hAnsi="Cambria"/>
              </w:rPr>
            </w:pPr>
            <w:r w:rsidRPr="009C0212">
              <w:rPr>
                <w:rFonts w:ascii="Cambria" w:hAnsi="Cambria"/>
                <w:color w:val="auto"/>
              </w:rPr>
              <w:t>Compatibility</w:t>
            </w:r>
          </w:p>
        </w:tc>
        <w:tc>
          <w:tcPr>
            <w:tcW w:w="5400" w:type="dxa"/>
          </w:tcPr>
          <w:p w14:paraId="4C32F7B5" w14:textId="5D073E0A" w:rsidR="00F90962" w:rsidRPr="009C0212" w:rsidRDefault="009C0212" w:rsidP="00BB581D">
            <w:pPr>
              <w:pStyle w:val="LithanBodyTextBold"/>
              <w:ind w:left="0"/>
              <w:jc w:val="left"/>
              <w:rPr>
                <w:b w:val="0"/>
                <w:bCs/>
                <w:sz w:val="24"/>
                <w:szCs w:val="24"/>
              </w:rPr>
            </w:pPr>
            <w:r>
              <w:rPr>
                <w:b w:val="0"/>
                <w:bCs/>
                <w:sz w:val="24"/>
                <w:szCs w:val="28"/>
              </w:rPr>
              <w:t>D</w:t>
            </w:r>
            <w:r w:rsidRPr="009C0212">
              <w:rPr>
                <w:b w:val="0"/>
                <w:bCs/>
                <w:sz w:val="24"/>
                <w:szCs w:val="28"/>
              </w:rPr>
              <w:t>efines how a system can coexist with another system in the same environment.</w:t>
            </w:r>
          </w:p>
        </w:tc>
      </w:tr>
      <w:tr w:rsidR="00F90962" w14:paraId="174045E2" w14:textId="77777777" w:rsidTr="00084399">
        <w:tc>
          <w:tcPr>
            <w:tcW w:w="625" w:type="dxa"/>
          </w:tcPr>
          <w:p w14:paraId="04F9245C" w14:textId="50000732" w:rsidR="00F90962" w:rsidRDefault="00F90962" w:rsidP="0003445B">
            <w:pPr>
              <w:pStyle w:val="LithanBodyTextBold"/>
              <w:ind w:left="0"/>
              <w:jc w:val="center"/>
              <w:rPr>
                <w:b w:val="0"/>
                <w:bCs/>
                <w:sz w:val="24"/>
                <w:szCs w:val="24"/>
              </w:rPr>
            </w:pPr>
            <w:r>
              <w:rPr>
                <w:b w:val="0"/>
                <w:bCs/>
                <w:sz w:val="24"/>
                <w:szCs w:val="24"/>
              </w:rPr>
              <w:t>6</w:t>
            </w:r>
          </w:p>
        </w:tc>
        <w:tc>
          <w:tcPr>
            <w:tcW w:w="4050" w:type="dxa"/>
          </w:tcPr>
          <w:p w14:paraId="64F48B20" w14:textId="484C8617" w:rsidR="00F90962" w:rsidRPr="009C0212" w:rsidRDefault="00F90962" w:rsidP="0003445B">
            <w:pPr>
              <w:pStyle w:val="LithanBodyTextBold"/>
              <w:ind w:left="0"/>
              <w:rPr>
                <w:b w:val="0"/>
                <w:bCs/>
                <w:sz w:val="24"/>
                <w:szCs w:val="24"/>
              </w:rPr>
            </w:pPr>
            <w:r w:rsidRPr="009C0212">
              <w:rPr>
                <w:rStyle w:val="Strong"/>
                <w:sz w:val="24"/>
                <w:szCs w:val="24"/>
              </w:rPr>
              <w:t>Localization</w:t>
            </w:r>
          </w:p>
        </w:tc>
        <w:tc>
          <w:tcPr>
            <w:tcW w:w="5400" w:type="dxa"/>
          </w:tcPr>
          <w:p w14:paraId="148A4330" w14:textId="677E4BAE" w:rsidR="00F90962" w:rsidRDefault="00C30040" w:rsidP="00BB581D">
            <w:pPr>
              <w:pStyle w:val="LithanBodyTextBold"/>
              <w:ind w:left="0"/>
              <w:jc w:val="left"/>
              <w:rPr>
                <w:b w:val="0"/>
                <w:bCs/>
                <w:sz w:val="24"/>
                <w:szCs w:val="24"/>
              </w:rPr>
            </w:pPr>
            <w:r>
              <w:rPr>
                <w:b w:val="0"/>
                <w:bCs/>
                <w:sz w:val="24"/>
                <w:szCs w:val="24"/>
              </w:rPr>
              <w:t>Defines how well a system or its element falls in line with the context of the local market</w:t>
            </w:r>
          </w:p>
        </w:tc>
      </w:tr>
      <w:tr w:rsidR="00F90962" w14:paraId="61F4F60A" w14:textId="77777777" w:rsidTr="00084399">
        <w:tc>
          <w:tcPr>
            <w:tcW w:w="625" w:type="dxa"/>
          </w:tcPr>
          <w:p w14:paraId="1251C126" w14:textId="02D72461" w:rsidR="00F90962" w:rsidRDefault="00F90962" w:rsidP="0003445B">
            <w:pPr>
              <w:pStyle w:val="LithanBodyTextBold"/>
              <w:ind w:left="0"/>
              <w:jc w:val="center"/>
              <w:rPr>
                <w:b w:val="0"/>
                <w:bCs/>
                <w:sz w:val="24"/>
                <w:szCs w:val="24"/>
              </w:rPr>
            </w:pPr>
            <w:r>
              <w:rPr>
                <w:b w:val="0"/>
                <w:bCs/>
                <w:sz w:val="24"/>
                <w:szCs w:val="24"/>
              </w:rPr>
              <w:t>7</w:t>
            </w:r>
          </w:p>
        </w:tc>
        <w:tc>
          <w:tcPr>
            <w:tcW w:w="4050" w:type="dxa"/>
          </w:tcPr>
          <w:p w14:paraId="656B93A9" w14:textId="5FB749BB" w:rsidR="00F90962" w:rsidRPr="009C0212" w:rsidRDefault="009C0212" w:rsidP="009C0212">
            <w:pPr>
              <w:pStyle w:val="Heading3"/>
              <w:outlineLvl w:val="2"/>
              <w:rPr>
                <w:rFonts w:ascii="Cambria" w:hAnsi="Cambria"/>
                <w:color w:val="auto"/>
              </w:rPr>
            </w:pPr>
            <w:r w:rsidRPr="009C0212">
              <w:rPr>
                <w:rFonts w:ascii="Cambria" w:hAnsi="Cambria"/>
                <w:color w:val="auto"/>
              </w:rPr>
              <w:t>Scalability</w:t>
            </w:r>
          </w:p>
        </w:tc>
        <w:tc>
          <w:tcPr>
            <w:tcW w:w="5400" w:type="dxa"/>
          </w:tcPr>
          <w:p w14:paraId="6B0CB7D2" w14:textId="38D2762B" w:rsidR="00F90962" w:rsidRPr="009C0212" w:rsidRDefault="009C0212" w:rsidP="00BB581D">
            <w:pPr>
              <w:pStyle w:val="LithanBodyTextBold"/>
              <w:ind w:left="0"/>
              <w:jc w:val="left"/>
              <w:rPr>
                <w:b w:val="0"/>
                <w:bCs/>
                <w:sz w:val="24"/>
                <w:szCs w:val="24"/>
              </w:rPr>
            </w:pPr>
            <w:r>
              <w:rPr>
                <w:b w:val="0"/>
                <w:bCs/>
                <w:sz w:val="24"/>
                <w:szCs w:val="28"/>
              </w:rPr>
              <w:t>A</w:t>
            </w:r>
            <w:r w:rsidRPr="009C0212">
              <w:rPr>
                <w:b w:val="0"/>
                <w:bCs/>
                <w:sz w:val="24"/>
                <w:szCs w:val="28"/>
              </w:rPr>
              <w:t>ssesses the highest workloads under which the system will still meet the performance requirements.</w:t>
            </w:r>
          </w:p>
        </w:tc>
      </w:tr>
    </w:tbl>
    <w:p w14:paraId="7217A2D6" w14:textId="79235199" w:rsidR="000A7779" w:rsidRDefault="000A7779" w:rsidP="000A7779">
      <w:pPr>
        <w:pStyle w:val="LithanBodyTextBold"/>
        <w:numPr>
          <w:ilvl w:val="0"/>
          <w:numId w:val="10"/>
        </w:numPr>
        <w:rPr>
          <w:b w:val="0"/>
          <w:bCs/>
          <w:sz w:val="24"/>
          <w:szCs w:val="24"/>
        </w:rPr>
      </w:pPr>
      <w:r>
        <w:rPr>
          <w:b w:val="0"/>
          <w:bCs/>
          <w:sz w:val="24"/>
          <w:szCs w:val="24"/>
        </w:rPr>
        <w:t>Technical Requirements</w:t>
      </w:r>
    </w:p>
    <w:p w14:paraId="5AFE4A13" w14:textId="7082E542" w:rsidR="00084399" w:rsidRDefault="003C797B" w:rsidP="003C797B">
      <w:pPr>
        <w:pStyle w:val="LithanBodyTextBold"/>
        <w:ind w:left="1287"/>
        <w:rPr>
          <w:sz w:val="24"/>
          <w:szCs w:val="24"/>
        </w:rPr>
      </w:pPr>
      <w:r w:rsidRPr="003C797B">
        <w:rPr>
          <w:sz w:val="24"/>
          <w:szCs w:val="24"/>
        </w:rPr>
        <w:t>Hardware</w:t>
      </w:r>
    </w:p>
    <w:p w14:paraId="68A216E6" w14:textId="51A89881" w:rsidR="003C797B" w:rsidRPr="003C797B" w:rsidRDefault="003C797B" w:rsidP="003C797B">
      <w:pPr>
        <w:pStyle w:val="LithanBodyTextBold"/>
        <w:ind w:left="1287"/>
        <w:jc w:val="left"/>
        <w:rPr>
          <w:b w:val="0"/>
          <w:sz w:val="32"/>
          <w:szCs w:val="32"/>
        </w:rPr>
      </w:pPr>
      <w:r w:rsidRPr="003C797B">
        <w:rPr>
          <w:b w:val="0"/>
          <w:sz w:val="24"/>
          <w:szCs w:val="28"/>
        </w:rPr>
        <w:t xml:space="preserve">     Minimum:</w:t>
      </w:r>
      <w:r w:rsidRPr="003C797B">
        <w:rPr>
          <w:b w:val="0"/>
          <w:sz w:val="24"/>
          <w:szCs w:val="28"/>
        </w:rPr>
        <w:br/>
        <w:t xml:space="preserve">          a. 2 CPU Cores</w:t>
      </w:r>
      <w:r w:rsidRPr="003C797B">
        <w:rPr>
          <w:b w:val="0"/>
          <w:sz w:val="24"/>
          <w:szCs w:val="28"/>
        </w:rPr>
        <w:br/>
        <w:t xml:space="preserve">          b. 2 GB Ram</w:t>
      </w:r>
      <w:r w:rsidRPr="003C797B">
        <w:rPr>
          <w:b w:val="0"/>
          <w:sz w:val="24"/>
          <w:szCs w:val="28"/>
        </w:rPr>
        <w:br/>
      </w:r>
      <w:r w:rsidRPr="003C797B">
        <w:rPr>
          <w:b w:val="0"/>
          <w:sz w:val="24"/>
          <w:szCs w:val="28"/>
        </w:rPr>
        <w:lastRenderedPageBreak/>
        <w:t xml:space="preserve">          c. Disk I/O subsystem applicable to a write-intensive database</w:t>
      </w:r>
      <w:r w:rsidRPr="003C797B">
        <w:rPr>
          <w:b w:val="0"/>
          <w:sz w:val="24"/>
          <w:szCs w:val="28"/>
        </w:rPr>
        <w:br/>
        <w:t xml:space="preserve">     </w:t>
      </w:r>
      <w:r w:rsidRPr="003C797B">
        <w:rPr>
          <w:b w:val="0"/>
          <w:sz w:val="24"/>
          <w:szCs w:val="28"/>
        </w:rPr>
        <w:br/>
        <w:t xml:space="preserve">     Recommended:</w:t>
      </w:r>
      <w:r w:rsidRPr="003C797B">
        <w:rPr>
          <w:b w:val="0"/>
          <w:sz w:val="24"/>
          <w:szCs w:val="28"/>
        </w:rPr>
        <w:br/>
        <w:t xml:space="preserve">          a. 4 CPU Cores</w:t>
      </w:r>
      <w:r w:rsidRPr="003C797B">
        <w:rPr>
          <w:b w:val="0"/>
          <w:sz w:val="24"/>
          <w:szCs w:val="28"/>
        </w:rPr>
        <w:br/>
        <w:t xml:space="preserve">          b. 8 GB Ram</w:t>
      </w:r>
      <w:r w:rsidRPr="003C797B">
        <w:rPr>
          <w:b w:val="0"/>
          <w:sz w:val="24"/>
          <w:szCs w:val="28"/>
        </w:rPr>
        <w:br/>
        <w:t xml:space="preserve">          c. RAID10 or RAID 0+1 disk setup</w:t>
      </w:r>
    </w:p>
    <w:p w14:paraId="440825FB" w14:textId="149449AE" w:rsidR="003C797B" w:rsidRDefault="003C797B" w:rsidP="003C797B">
      <w:pPr>
        <w:pStyle w:val="LithanBodyTextBold"/>
        <w:ind w:left="1287"/>
        <w:rPr>
          <w:sz w:val="24"/>
          <w:szCs w:val="24"/>
        </w:rPr>
      </w:pPr>
      <w:r w:rsidRPr="003C797B">
        <w:rPr>
          <w:sz w:val="24"/>
          <w:szCs w:val="24"/>
        </w:rPr>
        <w:t>Software</w:t>
      </w:r>
    </w:p>
    <w:p w14:paraId="17DB66E3" w14:textId="01730371" w:rsidR="003C797B" w:rsidRPr="003C797B" w:rsidRDefault="003C797B" w:rsidP="003C797B">
      <w:pPr>
        <w:pStyle w:val="LithanBodyTextBold"/>
        <w:numPr>
          <w:ilvl w:val="0"/>
          <w:numId w:val="11"/>
        </w:numPr>
        <w:rPr>
          <w:b w:val="0"/>
          <w:bCs/>
          <w:sz w:val="24"/>
          <w:szCs w:val="24"/>
        </w:rPr>
      </w:pPr>
      <w:r w:rsidRPr="003C797B">
        <w:rPr>
          <w:b w:val="0"/>
          <w:bCs/>
          <w:sz w:val="24"/>
          <w:szCs w:val="24"/>
        </w:rPr>
        <w:t>Angular CLI</w:t>
      </w:r>
    </w:p>
    <w:p w14:paraId="79CB11DC" w14:textId="79CE9438" w:rsidR="003C797B" w:rsidRPr="003C797B" w:rsidRDefault="003C797B" w:rsidP="003C797B">
      <w:pPr>
        <w:pStyle w:val="LithanBodyTextBold"/>
        <w:numPr>
          <w:ilvl w:val="0"/>
          <w:numId w:val="11"/>
        </w:numPr>
        <w:rPr>
          <w:b w:val="0"/>
          <w:bCs/>
          <w:sz w:val="24"/>
          <w:szCs w:val="24"/>
        </w:rPr>
      </w:pPr>
      <w:r w:rsidRPr="003C797B">
        <w:rPr>
          <w:b w:val="0"/>
          <w:bCs/>
          <w:sz w:val="24"/>
          <w:szCs w:val="24"/>
        </w:rPr>
        <w:t>Typescript</w:t>
      </w:r>
    </w:p>
    <w:p w14:paraId="6CF3570A" w14:textId="7155151A" w:rsidR="003C797B" w:rsidRPr="003C797B" w:rsidRDefault="003C797B" w:rsidP="003C797B">
      <w:pPr>
        <w:pStyle w:val="LithanBodyTextBold"/>
        <w:numPr>
          <w:ilvl w:val="0"/>
          <w:numId w:val="11"/>
        </w:numPr>
        <w:rPr>
          <w:b w:val="0"/>
          <w:bCs/>
          <w:sz w:val="24"/>
          <w:szCs w:val="24"/>
        </w:rPr>
      </w:pPr>
      <w:r w:rsidRPr="003C797B">
        <w:rPr>
          <w:b w:val="0"/>
          <w:bCs/>
          <w:sz w:val="24"/>
          <w:szCs w:val="24"/>
        </w:rPr>
        <w:t>Visual Studio Code</w:t>
      </w:r>
    </w:p>
    <w:p w14:paraId="68177018" w14:textId="3D3CC2AA" w:rsidR="003C797B" w:rsidRPr="003C797B" w:rsidRDefault="003C797B" w:rsidP="003C797B">
      <w:pPr>
        <w:pStyle w:val="LithanBodyTextBold"/>
        <w:numPr>
          <w:ilvl w:val="0"/>
          <w:numId w:val="11"/>
        </w:numPr>
        <w:rPr>
          <w:b w:val="0"/>
          <w:bCs/>
          <w:sz w:val="24"/>
          <w:szCs w:val="24"/>
        </w:rPr>
      </w:pPr>
      <w:r w:rsidRPr="003C797B">
        <w:rPr>
          <w:b w:val="0"/>
          <w:bCs/>
          <w:sz w:val="24"/>
          <w:szCs w:val="24"/>
        </w:rPr>
        <w:t>MySQL</w:t>
      </w:r>
    </w:p>
    <w:p w14:paraId="75C4F97D" w14:textId="630D986D" w:rsidR="003C797B" w:rsidRPr="003C797B" w:rsidRDefault="003C797B" w:rsidP="003C797B">
      <w:pPr>
        <w:pStyle w:val="LithanBodyTextBold"/>
        <w:numPr>
          <w:ilvl w:val="0"/>
          <w:numId w:val="11"/>
        </w:numPr>
        <w:rPr>
          <w:b w:val="0"/>
          <w:bCs/>
          <w:sz w:val="24"/>
          <w:szCs w:val="24"/>
        </w:rPr>
      </w:pPr>
      <w:r w:rsidRPr="003C797B">
        <w:rPr>
          <w:b w:val="0"/>
          <w:bCs/>
          <w:sz w:val="24"/>
          <w:szCs w:val="24"/>
        </w:rPr>
        <w:t>PHP</w:t>
      </w:r>
      <w:r>
        <w:rPr>
          <w:b w:val="0"/>
          <w:bCs/>
          <w:sz w:val="24"/>
          <w:szCs w:val="24"/>
        </w:rPr>
        <w:t xml:space="preserve"> </w:t>
      </w:r>
      <w:proofErr w:type="spellStart"/>
      <w:r>
        <w:rPr>
          <w:b w:val="0"/>
          <w:bCs/>
          <w:sz w:val="24"/>
          <w:szCs w:val="24"/>
        </w:rPr>
        <w:t>MyAdmin</w:t>
      </w:r>
      <w:proofErr w:type="spellEnd"/>
    </w:p>
    <w:p w14:paraId="1B250E9C" w14:textId="1DDA2CA5" w:rsidR="003C797B" w:rsidRDefault="003C797B" w:rsidP="003C797B">
      <w:pPr>
        <w:pStyle w:val="LithanBodyTextBold"/>
        <w:numPr>
          <w:ilvl w:val="0"/>
          <w:numId w:val="11"/>
        </w:numPr>
        <w:rPr>
          <w:b w:val="0"/>
          <w:bCs/>
          <w:sz w:val="24"/>
          <w:szCs w:val="24"/>
        </w:rPr>
      </w:pPr>
      <w:r w:rsidRPr="003C797B">
        <w:rPr>
          <w:b w:val="0"/>
          <w:bCs/>
          <w:sz w:val="24"/>
          <w:szCs w:val="24"/>
        </w:rPr>
        <w:t>Apache</w:t>
      </w:r>
    </w:p>
    <w:p w14:paraId="717BA341" w14:textId="06AC884D" w:rsidR="003C797B" w:rsidRDefault="00886EBE" w:rsidP="003C797B">
      <w:pPr>
        <w:pStyle w:val="LithanBodyTextBold"/>
        <w:numPr>
          <w:ilvl w:val="0"/>
          <w:numId w:val="11"/>
        </w:numPr>
        <w:rPr>
          <w:b w:val="0"/>
          <w:bCs/>
          <w:sz w:val="24"/>
          <w:szCs w:val="24"/>
        </w:rPr>
      </w:pPr>
      <w:r>
        <w:rPr>
          <w:b w:val="0"/>
          <w:bCs/>
          <w:sz w:val="24"/>
          <w:szCs w:val="24"/>
        </w:rPr>
        <w:t>MySQL Workbench</w:t>
      </w:r>
    </w:p>
    <w:p w14:paraId="23F59784" w14:textId="4811AB6E" w:rsidR="00197EEA" w:rsidRDefault="00197EEA" w:rsidP="003C797B">
      <w:pPr>
        <w:pStyle w:val="LithanBodyTextBold"/>
        <w:numPr>
          <w:ilvl w:val="0"/>
          <w:numId w:val="11"/>
        </w:numPr>
        <w:rPr>
          <w:b w:val="0"/>
          <w:bCs/>
          <w:sz w:val="24"/>
          <w:szCs w:val="24"/>
        </w:rPr>
      </w:pPr>
      <w:r>
        <w:rPr>
          <w:b w:val="0"/>
          <w:bCs/>
          <w:sz w:val="24"/>
          <w:szCs w:val="24"/>
        </w:rPr>
        <w:t>Project Libre</w:t>
      </w:r>
    </w:p>
    <w:p w14:paraId="68EA7D7D" w14:textId="3F9654F1" w:rsidR="00777C00" w:rsidRDefault="00777C00" w:rsidP="003C797B">
      <w:pPr>
        <w:pStyle w:val="LithanBodyTextBold"/>
        <w:numPr>
          <w:ilvl w:val="0"/>
          <w:numId w:val="11"/>
        </w:numPr>
        <w:rPr>
          <w:b w:val="0"/>
          <w:bCs/>
          <w:sz w:val="24"/>
          <w:szCs w:val="24"/>
        </w:rPr>
      </w:pPr>
      <w:r>
        <w:rPr>
          <w:b w:val="0"/>
          <w:bCs/>
          <w:sz w:val="24"/>
          <w:szCs w:val="24"/>
        </w:rPr>
        <w:t>XAMPP</w:t>
      </w:r>
    </w:p>
    <w:p w14:paraId="05456C1C" w14:textId="39B7BBEC" w:rsidR="00EB73CD" w:rsidRDefault="00EB73CD" w:rsidP="003C797B">
      <w:pPr>
        <w:pStyle w:val="LithanBodyTextBold"/>
        <w:numPr>
          <w:ilvl w:val="0"/>
          <w:numId w:val="11"/>
        </w:numPr>
        <w:rPr>
          <w:b w:val="0"/>
          <w:bCs/>
          <w:sz w:val="24"/>
          <w:szCs w:val="24"/>
        </w:rPr>
      </w:pPr>
      <w:r>
        <w:rPr>
          <w:b w:val="0"/>
          <w:bCs/>
          <w:sz w:val="24"/>
          <w:szCs w:val="24"/>
        </w:rPr>
        <w:t>Mozilla Firefox</w:t>
      </w:r>
    </w:p>
    <w:p w14:paraId="58B10FF2" w14:textId="5B537DA7" w:rsidR="00EB73CD" w:rsidRPr="003C797B" w:rsidRDefault="00EB73CD" w:rsidP="003C797B">
      <w:pPr>
        <w:pStyle w:val="LithanBodyTextBold"/>
        <w:numPr>
          <w:ilvl w:val="0"/>
          <w:numId w:val="11"/>
        </w:numPr>
        <w:rPr>
          <w:b w:val="0"/>
          <w:bCs/>
          <w:sz w:val="24"/>
          <w:szCs w:val="24"/>
        </w:rPr>
      </w:pPr>
      <w:r>
        <w:rPr>
          <w:b w:val="0"/>
          <w:bCs/>
          <w:sz w:val="24"/>
          <w:szCs w:val="24"/>
        </w:rPr>
        <w:t>Google Chrome</w:t>
      </w:r>
    </w:p>
    <w:p w14:paraId="7DF98A5F" w14:textId="77777777" w:rsidR="00EA2D8C" w:rsidRPr="00B434CA" w:rsidRDefault="00EA2D8C" w:rsidP="00E97F3C">
      <w:pPr>
        <w:pStyle w:val="LithanSectionHeaderPageBreak"/>
        <w:rPr>
          <w:szCs w:val="24"/>
        </w:rPr>
      </w:pPr>
      <w:r w:rsidRPr="00B434CA">
        <w:rPr>
          <w:szCs w:val="24"/>
        </w:rPr>
        <w:lastRenderedPageBreak/>
        <w:t>Task 2</w:t>
      </w:r>
    </w:p>
    <w:p w14:paraId="693E6D19" w14:textId="7B08F4C6" w:rsidR="0078656C" w:rsidRPr="00B434CA" w:rsidRDefault="0078656C" w:rsidP="00E97F3C">
      <w:pPr>
        <w:pStyle w:val="LithanBodyTextBold"/>
        <w:rPr>
          <w:sz w:val="24"/>
          <w:szCs w:val="24"/>
        </w:rPr>
      </w:pPr>
    </w:p>
    <w:p w14:paraId="1AEC4B66" w14:textId="77777777" w:rsidR="00EA2D8C" w:rsidRPr="00B434CA" w:rsidRDefault="00EA2D8C" w:rsidP="00E97F3C">
      <w:pPr>
        <w:pStyle w:val="LithanBodyTextBold"/>
        <w:rPr>
          <w:sz w:val="24"/>
          <w:szCs w:val="24"/>
        </w:rPr>
      </w:pPr>
      <w:r w:rsidRPr="00B434CA">
        <w:rPr>
          <w:sz w:val="24"/>
          <w:szCs w:val="24"/>
        </w:rPr>
        <w:t xml:space="preserve">Task Statement: </w:t>
      </w:r>
    </w:p>
    <w:p w14:paraId="2587D55A" w14:textId="6710AB3E" w:rsidR="00B434CA" w:rsidRPr="00B434CA" w:rsidRDefault="00B434CA" w:rsidP="00E97F3C">
      <w:pPr>
        <w:pStyle w:val="LithanBodyTextBold"/>
        <w:rPr>
          <w:b w:val="0"/>
          <w:bCs/>
          <w:sz w:val="24"/>
          <w:szCs w:val="24"/>
        </w:rPr>
      </w:pPr>
      <w:r w:rsidRPr="00B434CA">
        <w:rPr>
          <w:b w:val="0"/>
          <w:bCs/>
          <w:sz w:val="24"/>
          <w:szCs w:val="24"/>
        </w:rPr>
        <w:t>Justify the chosen SDLC methodology with pro and cons</w:t>
      </w:r>
    </w:p>
    <w:p w14:paraId="2ABB9DFF" w14:textId="2BF30808" w:rsidR="00EA2D8C" w:rsidRPr="00B434CA" w:rsidRDefault="00EA2D8C" w:rsidP="00E97F3C">
      <w:pPr>
        <w:pStyle w:val="LithanBodyTextBold"/>
        <w:rPr>
          <w:sz w:val="24"/>
          <w:szCs w:val="24"/>
        </w:rPr>
      </w:pPr>
      <w:r w:rsidRPr="00B434CA">
        <w:rPr>
          <w:sz w:val="24"/>
          <w:szCs w:val="24"/>
        </w:rPr>
        <w:t>Solution:</w:t>
      </w:r>
    </w:p>
    <w:p w14:paraId="27FEF02C" w14:textId="77777777" w:rsidR="00A57D76" w:rsidRDefault="00A57D76" w:rsidP="00A57D76">
      <w:pPr>
        <w:pStyle w:val="paragraph"/>
        <w:spacing w:before="0" w:beforeAutospacing="0" w:after="0" w:afterAutospacing="0"/>
        <w:ind w:left="1080"/>
        <w:textAlignment w:val="baseline"/>
        <w:rPr>
          <w:rStyle w:val="normaltextrun"/>
          <w:rFonts w:eastAsia="PMingLiU" w:cs="Calibri"/>
          <w:b/>
          <w:bCs/>
        </w:rPr>
      </w:pPr>
    </w:p>
    <w:p w14:paraId="6E144CB5" w14:textId="2DAFBDFD" w:rsidR="00A57D76" w:rsidRPr="00F8723A" w:rsidRDefault="00A57D76" w:rsidP="00CC514C">
      <w:pPr>
        <w:pStyle w:val="paragraph"/>
        <w:spacing w:before="0" w:beforeAutospacing="0" w:after="0" w:afterAutospacing="0"/>
        <w:ind w:left="540"/>
        <w:textAlignment w:val="baseline"/>
        <w:rPr>
          <w:rStyle w:val="normaltextrun"/>
          <w:rFonts w:ascii="Cambria" w:eastAsia="PMingLiU" w:hAnsi="Cambria" w:cs="Calibri"/>
          <w:b/>
          <w:bCs/>
        </w:rPr>
      </w:pPr>
      <w:r w:rsidRPr="00F8723A">
        <w:rPr>
          <w:rStyle w:val="normaltextrun"/>
          <w:rFonts w:ascii="Cambria" w:eastAsia="PMingLiU" w:hAnsi="Cambria" w:cs="Calibri"/>
          <w:b/>
          <w:bCs/>
        </w:rPr>
        <w:t xml:space="preserve">Waterfall Model </w:t>
      </w:r>
      <w:r w:rsidRPr="00F8723A">
        <w:rPr>
          <w:rStyle w:val="normaltextrun"/>
          <w:rFonts w:ascii="Cambria" w:eastAsia="PMingLiU" w:hAnsi="Cambria" w:cs="Calibri"/>
          <w:b/>
          <w:bCs/>
        </w:rPr>
        <w:br/>
      </w:r>
      <w:r w:rsidRPr="00F8723A">
        <w:rPr>
          <w:rFonts w:ascii="Cambria" w:hAnsi="Cambria" w:cstheme="minorHAnsi"/>
        </w:rPr>
        <w:t>The waterfall model is a breakdown of project activities into linear sequential phases, where each phase depends on the deliverables of the previous one and corresponds to a specialization of tasks. The approach is typical for certain areas of engineering design.</w:t>
      </w:r>
      <w:r w:rsidR="00636766">
        <w:rPr>
          <w:rFonts w:ascii="Cambria" w:hAnsi="Cambria" w:cstheme="minorHAnsi"/>
        </w:rPr>
        <w:br/>
      </w:r>
      <w:r w:rsidR="00636766" w:rsidRPr="00636766">
        <w:rPr>
          <w:rStyle w:val="normaltextrun"/>
          <w:rFonts w:ascii="Cambria" w:eastAsia="PMingLiU" w:hAnsi="Cambria" w:cs="Calibri"/>
          <w:b/>
          <w:bCs/>
          <w:noProof/>
        </w:rPr>
        <w:drawing>
          <wp:inline distT="0" distB="0" distL="0" distR="0" wp14:anchorId="4A185D17" wp14:editId="23B80E74">
            <wp:extent cx="5630061" cy="4420217"/>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30061" cy="4420217"/>
                    </a:xfrm>
                    <a:prstGeom prst="rect">
                      <a:avLst/>
                    </a:prstGeom>
                  </pic:spPr>
                </pic:pic>
              </a:graphicData>
            </a:graphic>
          </wp:inline>
        </w:drawing>
      </w:r>
    </w:p>
    <w:p w14:paraId="1BCFC09B" w14:textId="77777777" w:rsidR="00A57D76" w:rsidRPr="00F8723A" w:rsidRDefault="00A57D76" w:rsidP="00A57D76">
      <w:pPr>
        <w:pStyle w:val="paragraph"/>
        <w:spacing w:before="0" w:beforeAutospacing="0" w:after="0" w:afterAutospacing="0"/>
        <w:ind w:left="1170"/>
        <w:textAlignment w:val="baseline"/>
        <w:rPr>
          <w:rStyle w:val="normaltextrun"/>
          <w:rFonts w:ascii="Cambria" w:eastAsia="PMingLiU" w:hAnsi="Cambria" w:cs="Calibri"/>
        </w:rPr>
      </w:pPr>
    </w:p>
    <w:p w14:paraId="0C1CAFBC" w14:textId="77777777" w:rsidR="00A57D76" w:rsidRPr="00F8723A" w:rsidRDefault="00A57D76" w:rsidP="00A57D76">
      <w:pPr>
        <w:pStyle w:val="paragraph"/>
        <w:numPr>
          <w:ilvl w:val="0"/>
          <w:numId w:val="14"/>
        </w:numPr>
        <w:spacing w:before="0" w:beforeAutospacing="0" w:after="0" w:afterAutospacing="0"/>
        <w:textAlignment w:val="baseline"/>
        <w:rPr>
          <w:rStyle w:val="normaltextrun"/>
          <w:rFonts w:ascii="Cambria" w:eastAsia="PMingLiU" w:hAnsi="Cambria" w:cs="Calibri"/>
        </w:rPr>
      </w:pPr>
      <w:r w:rsidRPr="00F8723A">
        <w:rPr>
          <w:rStyle w:val="normaltextrun"/>
          <w:rFonts w:ascii="Cambria" w:eastAsia="PMingLiU" w:hAnsi="Cambria" w:cs="Calibri"/>
          <w:b/>
          <w:bCs/>
        </w:rPr>
        <w:t>Requirement</w:t>
      </w:r>
      <w:r w:rsidRPr="00F8723A">
        <w:rPr>
          <w:rStyle w:val="normaltextrun"/>
          <w:rFonts w:ascii="Cambria" w:eastAsia="PMingLiU" w:hAnsi="Cambria" w:cs="Calibri"/>
          <w:b/>
          <w:bCs/>
          <w:lang w:val="id-ID"/>
        </w:rPr>
        <w:t xml:space="preserve"> &amp;</w:t>
      </w:r>
      <w:r w:rsidRPr="00F8723A">
        <w:rPr>
          <w:rStyle w:val="normaltextrun"/>
          <w:rFonts w:ascii="Cambria" w:eastAsia="PMingLiU" w:hAnsi="Cambria" w:cs="Calibri"/>
          <w:b/>
          <w:bCs/>
        </w:rPr>
        <w:t xml:space="preserve"> Gathering Analysis</w:t>
      </w:r>
    </w:p>
    <w:p w14:paraId="438E8654" w14:textId="77777777" w:rsidR="00A57D76" w:rsidRPr="00F8723A" w:rsidRDefault="00A57D76" w:rsidP="005A5A63">
      <w:pPr>
        <w:pStyle w:val="ListParagraph"/>
        <w:numPr>
          <w:ilvl w:val="0"/>
          <w:numId w:val="15"/>
        </w:numPr>
        <w:rPr>
          <w:rStyle w:val="normaltextrun"/>
          <w:rFonts w:cs="Calibri"/>
          <w:szCs w:val="24"/>
          <w:lang w:val="en-SG"/>
        </w:rPr>
      </w:pPr>
      <w:r w:rsidRPr="00F8723A">
        <w:rPr>
          <w:rStyle w:val="normaltextrun"/>
          <w:rFonts w:cs="Calibri"/>
          <w:szCs w:val="24"/>
          <w:lang w:val="id-ID"/>
        </w:rPr>
        <w:t>Identify</w:t>
      </w:r>
      <w:r w:rsidRPr="00F8723A">
        <w:rPr>
          <w:rStyle w:val="normaltextrun"/>
          <w:rFonts w:cs="Calibri"/>
          <w:szCs w:val="24"/>
          <w:lang w:val="en-SG"/>
        </w:rPr>
        <w:t xml:space="preserve"> ABC C</w:t>
      </w:r>
      <w:r w:rsidRPr="00F8723A">
        <w:rPr>
          <w:rStyle w:val="normaltextrun"/>
          <w:rFonts w:cs="Calibri"/>
          <w:szCs w:val="24"/>
          <w:lang w:val="id-ID"/>
        </w:rPr>
        <w:t>ompany</w:t>
      </w:r>
      <w:r w:rsidRPr="00F8723A">
        <w:rPr>
          <w:rStyle w:val="normaltextrun"/>
          <w:rFonts w:cs="Calibri"/>
          <w:szCs w:val="24"/>
          <w:lang w:val="en-SG"/>
        </w:rPr>
        <w:t xml:space="preserve"> as a client and stakeholder</w:t>
      </w:r>
      <w:r w:rsidRPr="00F8723A">
        <w:rPr>
          <w:rStyle w:val="normaltextrun"/>
          <w:rFonts w:cs="Calibri"/>
          <w:szCs w:val="24"/>
          <w:lang w:val="id-ID"/>
        </w:rPr>
        <w:t>.</w:t>
      </w:r>
    </w:p>
    <w:p w14:paraId="4DC425D9" w14:textId="77777777" w:rsidR="00A57D76" w:rsidRPr="00F8723A" w:rsidRDefault="00A57D76" w:rsidP="005A5A63">
      <w:pPr>
        <w:pStyle w:val="ListParagraph"/>
        <w:numPr>
          <w:ilvl w:val="0"/>
          <w:numId w:val="15"/>
        </w:numPr>
        <w:rPr>
          <w:rStyle w:val="normaltextrun"/>
          <w:rFonts w:cs="Calibri"/>
          <w:szCs w:val="24"/>
          <w:lang w:val="en-SG"/>
        </w:rPr>
      </w:pPr>
      <w:r w:rsidRPr="00F8723A">
        <w:rPr>
          <w:rStyle w:val="normaltextrun"/>
          <w:rFonts w:cs="Calibri"/>
          <w:szCs w:val="24"/>
          <w:lang w:val="en-SG"/>
        </w:rPr>
        <w:t>Arrange project kick off meeting and gather requirement from client and the stakeholders.</w:t>
      </w:r>
    </w:p>
    <w:p w14:paraId="78ECCDCB" w14:textId="499C593D" w:rsidR="00A57D76" w:rsidRPr="00F8723A" w:rsidRDefault="00A57D76" w:rsidP="005A5A63">
      <w:pPr>
        <w:pStyle w:val="ListParagraph"/>
        <w:numPr>
          <w:ilvl w:val="0"/>
          <w:numId w:val="15"/>
        </w:numPr>
        <w:rPr>
          <w:rStyle w:val="normaltextrun"/>
          <w:rFonts w:cs="Calibri"/>
          <w:szCs w:val="24"/>
          <w:lang w:val="en-SG"/>
        </w:rPr>
      </w:pPr>
      <w:r w:rsidRPr="00F8723A">
        <w:rPr>
          <w:rStyle w:val="normaltextrun"/>
          <w:rFonts w:cs="Calibri"/>
          <w:szCs w:val="24"/>
          <w:lang w:val="en-SG"/>
        </w:rPr>
        <w:t>Gather the list project requirements from client.</w:t>
      </w:r>
    </w:p>
    <w:p w14:paraId="2F9FEE64" w14:textId="77777777" w:rsidR="00A57D76" w:rsidRPr="00F8723A" w:rsidRDefault="00A57D76" w:rsidP="00A57D76">
      <w:pPr>
        <w:pStyle w:val="paragraph"/>
        <w:numPr>
          <w:ilvl w:val="0"/>
          <w:numId w:val="14"/>
        </w:numPr>
        <w:spacing w:before="0" w:beforeAutospacing="0" w:after="0" w:afterAutospacing="0"/>
        <w:textAlignment w:val="baseline"/>
        <w:rPr>
          <w:rStyle w:val="normaltextrun"/>
          <w:rFonts w:ascii="Cambria" w:eastAsia="PMingLiU" w:hAnsi="Cambria" w:cs="Calibri"/>
          <w:b/>
          <w:bCs/>
        </w:rPr>
      </w:pPr>
      <w:r w:rsidRPr="00F8723A">
        <w:rPr>
          <w:rStyle w:val="normaltextrun"/>
          <w:rFonts w:ascii="Cambria" w:eastAsia="PMingLiU" w:hAnsi="Cambria" w:cs="Calibri"/>
          <w:b/>
          <w:bCs/>
        </w:rPr>
        <w:t>System Design</w:t>
      </w:r>
    </w:p>
    <w:p w14:paraId="25893FBB" w14:textId="77777777" w:rsidR="00A57D76" w:rsidRPr="00F8723A" w:rsidRDefault="00A57D76" w:rsidP="00A57D76">
      <w:pPr>
        <w:pStyle w:val="paragraph"/>
        <w:spacing w:before="0" w:beforeAutospacing="0" w:after="0" w:afterAutospacing="0"/>
        <w:ind w:left="1080"/>
        <w:textAlignment w:val="baseline"/>
        <w:rPr>
          <w:rStyle w:val="normaltextrun"/>
          <w:rFonts w:ascii="Cambria" w:eastAsia="PMingLiU" w:hAnsi="Cambria" w:cs="Calibri"/>
          <w:b/>
          <w:bCs/>
        </w:rPr>
      </w:pPr>
    </w:p>
    <w:p w14:paraId="55496FC9" w14:textId="610082E6" w:rsidR="00A57D76" w:rsidRPr="00F8723A" w:rsidRDefault="00A57D76" w:rsidP="00B9280A">
      <w:pPr>
        <w:pStyle w:val="paragraph"/>
        <w:numPr>
          <w:ilvl w:val="0"/>
          <w:numId w:val="17"/>
        </w:numPr>
        <w:spacing w:before="0" w:beforeAutospacing="0" w:after="0" w:afterAutospacing="0"/>
        <w:textAlignment w:val="baseline"/>
        <w:rPr>
          <w:rFonts w:ascii="Cambria" w:hAnsi="Cambria" w:cs="Calibri"/>
          <w:b/>
          <w:bCs/>
        </w:rPr>
      </w:pPr>
      <w:bookmarkStart w:id="0" w:name="_Hlk100219600"/>
      <w:bookmarkStart w:id="1" w:name="_Hlk100220672"/>
      <w:r w:rsidRPr="00F8723A">
        <w:rPr>
          <w:rFonts w:ascii="Cambria" w:hAnsi="Cambria" w:cs="Calibri"/>
        </w:rPr>
        <w:t>List Of technical requirement</w:t>
      </w:r>
    </w:p>
    <w:p w14:paraId="7D524EC7" w14:textId="77777777" w:rsidR="00A57D76" w:rsidRPr="00F8723A" w:rsidRDefault="00A57D76" w:rsidP="00B12693">
      <w:pPr>
        <w:pStyle w:val="paragraph"/>
        <w:numPr>
          <w:ilvl w:val="0"/>
          <w:numId w:val="16"/>
        </w:numPr>
        <w:spacing w:before="0" w:beforeAutospacing="0" w:after="0" w:afterAutospacing="0"/>
        <w:ind w:left="1890"/>
        <w:jc w:val="both"/>
        <w:textAlignment w:val="baseline"/>
        <w:rPr>
          <w:rFonts w:ascii="Cambria" w:hAnsi="Cambria" w:cs="Calibri"/>
        </w:rPr>
      </w:pPr>
      <w:r w:rsidRPr="00F8723A">
        <w:rPr>
          <w:rFonts w:ascii="Cambria" w:hAnsi="Cambria" w:cs="Calibri"/>
        </w:rPr>
        <w:t>Hardware requirement</w:t>
      </w:r>
    </w:p>
    <w:p w14:paraId="59A5238C" w14:textId="77777777" w:rsidR="00A57D76" w:rsidRPr="00F8723A" w:rsidRDefault="00A57D76" w:rsidP="00B12693">
      <w:pPr>
        <w:pStyle w:val="paragraph"/>
        <w:numPr>
          <w:ilvl w:val="0"/>
          <w:numId w:val="16"/>
        </w:numPr>
        <w:spacing w:before="0" w:beforeAutospacing="0" w:after="0" w:afterAutospacing="0"/>
        <w:ind w:left="1890"/>
        <w:jc w:val="both"/>
        <w:textAlignment w:val="baseline"/>
        <w:rPr>
          <w:rFonts w:ascii="Cambria" w:hAnsi="Cambria" w:cs="Calibri"/>
        </w:rPr>
      </w:pPr>
      <w:r w:rsidRPr="00F8723A">
        <w:rPr>
          <w:rFonts w:ascii="Cambria" w:hAnsi="Cambria" w:cs="Calibri"/>
        </w:rPr>
        <w:t>Software Requirement</w:t>
      </w:r>
    </w:p>
    <w:p w14:paraId="2F51AA6C" w14:textId="77777777" w:rsidR="00A57D76" w:rsidRPr="00F8723A" w:rsidRDefault="00A57D76" w:rsidP="00B12693">
      <w:pPr>
        <w:pStyle w:val="paragraph"/>
        <w:numPr>
          <w:ilvl w:val="0"/>
          <w:numId w:val="16"/>
        </w:numPr>
        <w:spacing w:before="0" w:beforeAutospacing="0" w:after="0" w:afterAutospacing="0"/>
        <w:ind w:left="1890"/>
        <w:jc w:val="both"/>
        <w:textAlignment w:val="baseline"/>
        <w:rPr>
          <w:rFonts w:ascii="Cambria" w:hAnsi="Cambria" w:cs="Calibri"/>
        </w:rPr>
      </w:pPr>
      <w:r w:rsidRPr="00F8723A">
        <w:rPr>
          <w:rFonts w:ascii="Cambria" w:hAnsi="Cambria" w:cs="Calibri"/>
        </w:rPr>
        <w:t>Database Requirement</w:t>
      </w:r>
    </w:p>
    <w:p w14:paraId="6B03AEAC" w14:textId="77777777" w:rsidR="00A57D76" w:rsidRPr="00F8723A" w:rsidRDefault="00A57D76" w:rsidP="00A57D76">
      <w:pPr>
        <w:pStyle w:val="paragraph"/>
        <w:spacing w:before="0" w:beforeAutospacing="0" w:after="0" w:afterAutospacing="0"/>
        <w:jc w:val="both"/>
        <w:textAlignment w:val="baseline"/>
        <w:rPr>
          <w:rFonts w:ascii="Cambria" w:hAnsi="Cambria" w:cs="Calibri"/>
        </w:rPr>
      </w:pPr>
    </w:p>
    <w:p w14:paraId="0750FA98" w14:textId="77777777" w:rsidR="00A57D76" w:rsidRPr="00F8723A" w:rsidRDefault="00A57D76" w:rsidP="00A57D76">
      <w:pPr>
        <w:pStyle w:val="paragraph"/>
        <w:numPr>
          <w:ilvl w:val="0"/>
          <w:numId w:val="17"/>
        </w:numPr>
        <w:spacing w:before="0" w:beforeAutospacing="0" w:after="0" w:afterAutospacing="0"/>
        <w:jc w:val="both"/>
        <w:textAlignment w:val="baseline"/>
        <w:rPr>
          <w:rFonts w:ascii="Cambria" w:hAnsi="Cambria" w:cs="Calibri"/>
        </w:rPr>
      </w:pPr>
      <w:r w:rsidRPr="00F8723A">
        <w:rPr>
          <w:rFonts w:ascii="Cambria" w:hAnsi="Cambria" w:cs="Calibri"/>
        </w:rPr>
        <w:t xml:space="preserve">Prepare the prototype </w:t>
      </w:r>
    </w:p>
    <w:p w14:paraId="48AA414E" w14:textId="77777777" w:rsidR="00A57D76" w:rsidRPr="00F8723A" w:rsidRDefault="00A57D76" w:rsidP="00F37D71">
      <w:pPr>
        <w:pStyle w:val="paragraph"/>
        <w:numPr>
          <w:ilvl w:val="0"/>
          <w:numId w:val="18"/>
        </w:numPr>
        <w:spacing w:before="0" w:beforeAutospacing="0" w:after="0" w:afterAutospacing="0"/>
        <w:ind w:left="1890"/>
        <w:jc w:val="both"/>
        <w:textAlignment w:val="baseline"/>
        <w:rPr>
          <w:rFonts w:ascii="Cambria" w:hAnsi="Cambria" w:cs="Calibri"/>
        </w:rPr>
      </w:pPr>
      <w:r w:rsidRPr="00F8723A">
        <w:rPr>
          <w:rFonts w:ascii="Cambria" w:hAnsi="Cambria" w:cs="Calibri"/>
        </w:rPr>
        <w:t>Business Process Diagram</w:t>
      </w:r>
    </w:p>
    <w:p w14:paraId="46982DFE" w14:textId="77777777" w:rsidR="00A57D76" w:rsidRPr="00F8723A" w:rsidRDefault="00A57D76" w:rsidP="00F37D71">
      <w:pPr>
        <w:pStyle w:val="paragraph"/>
        <w:numPr>
          <w:ilvl w:val="0"/>
          <w:numId w:val="18"/>
        </w:numPr>
        <w:spacing w:before="0" w:beforeAutospacing="0" w:after="0" w:afterAutospacing="0"/>
        <w:ind w:left="1890"/>
        <w:jc w:val="both"/>
        <w:textAlignment w:val="baseline"/>
        <w:rPr>
          <w:rFonts w:ascii="Cambria" w:hAnsi="Cambria" w:cs="Calibri"/>
        </w:rPr>
      </w:pPr>
      <w:r w:rsidRPr="00F8723A">
        <w:rPr>
          <w:rFonts w:ascii="Cambria" w:hAnsi="Cambria" w:cs="Calibri"/>
        </w:rPr>
        <w:t>Wireframe</w:t>
      </w:r>
    </w:p>
    <w:p w14:paraId="57294F40" w14:textId="77777777" w:rsidR="00A57D76" w:rsidRPr="00F8723A" w:rsidRDefault="00A57D76" w:rsidP="00F37D71">
      <w:pPr>
        <w:pStyle w:val="paragraph"/>
        <w:numPr>
          <w:ilvl w:val="0"/>
          <w:numId w:val="18"/>
        </w:numPr>
        <w:spacing w:before="0" w:beforeAutospacing="0" w:after="0" w:afterAutospacing="0"/>
        <w:ind w:left="1890"/>
        <w:jc w:val="both"/>
        <w:textAlignment w:val="baseline"/>
        <w:rPr>
          <w:rFonts w:ascii="Cambria" w:hAnsi="Cambria" w:cs="Calibri"/>
        </w:rPr>
      </w:pPr>
      <w:r w:rsidRPr="00F8723A">
        <w:rPr>
          <w:rFonts w:ascii="Cambria" w:hAnsi="Cambria" w:cs="Calibri"/>
        </w:rPr>
        <w:t>Storyboard</w:t>
      </w:r>
    </w:p>
    <w:p w14:paraId="66D22C41" w14:textId="77777777" w:rsidR="00A57D76" w:rsidRPr="00F8723A" w:rsidRDefault="00A57D76" w:rsidP="00A57D76">
      <w:pPr>
        <w:pStyle w:val="paragraph"/>
        <w:spacing w:before="0" w:beforeAutospacing="0" w:after="0" w:afterAutospacing="0"/>
        <w:jc w:val="both"/>
        <w:textAlignment w:val="baseline"/>
        <w:rPr>
          <w:rFonts w:ascii="Cambria" w:hAnsi="Cambria" w:cs="Calibri"/>
          <w:lang w:val="id-ID"/>
        </w:rPr>
      </w:pPr>
    </w:p>
    <w:p w14:paraId="27F8A9EF" w14:textId="77777777" w:rsidR="00A57D76" w:rsidRPr="00F8723A" w:rsidRDefault="00A57D76" w:rsidP="00A57D76">
      <w:pPr>
        <w:pStyle w:val="paragraph"/>
        <w:numPr>
          <w:ilvl w:val="0"/>
          <w:numId w:val="17"/>
        </w:numPr>
        <w:spacing w:before="0" w:beforeAutospacing="0" w:after="0" w:afterAutospacing="0"/>
        <w:jc w:val="both"/>
        <w:textAlignment w:val="baseline"/>
        <w:rPr>
          <w:rFonts w:ascii="Cambria" w:hAnsi="Cambria" w:cs="Calibri"/>
        </w:rPr>
      </w:pPr>
      <w:r w:rsidRPr="00F8723A">
        <w:rPr>
          <w:rFonts w:ascii="Cambria" w:hAnsi="Cambria" w:cs="Calibri"/>
        </w:rPr>
        <w:t>Database Design</w:t>
      </w:r>
    </w:p>
    <w:p w14:paraId="099BF405" w14:textId="7F214905" w:rsidR="00A57D76" w:rsidRDefault="00A57D76" w:rsidP="00A57D76">
      <w:pPr>
        <w:pStyle w:val="paragraph"/>
        <w:numPr>
          <w:ilvl w:val="0"/>
          <w:numId w:val="19"/>
        </w:numPr>
        <w:spacing w:before="0" w:beforeAutospacing="0" w:after="0" w:afterAutospacing="0"/>
        <w:jc w:val="both"/>
        <w:textAlignment w:val="baseline"/>
        <w:rPr>
          <w:rFonts w:ascii="Cambria" w:hAnsi="Cambria" w:cs="Calibri"/>
        </w:rPr>
      </w:pPr>
      <w:r w:rsidRPr="00F8723A">
        <w:rPr>
          <w:rFonts w:ascii="Cambria" w:hAnsi="Cambria" w:cs="Calibri"/>
        </w:rPr>
        <w:t>Planning and System definition</w:t>
      </w:r>
    </w:p>
    <w:p w14:paraId="1294BF1A" w14:textId="2362C1CA" w:rsidR="00A57D76" w:rsidRPr="00A564CA" w:rsidRDefault="00CA719C" w:rsidP="00A564CA">
      <w:pPr>
        <w:pStyle w:val="paragraph"/>
        <w:numPr>
          <w:ilvl w:val="0"/>
          <w:numId w:val="19"/>
        </w:numPr>
        <w:spacing w:before="0" w:beforeAutospacing="0" w:after="0" w:afterAutospacing="0"/>
        <w:jc w:val="both"/>
        <w:textAlignment w:val="baseline"/>
        <w:rPr>
          <w:rFonts w:ascii="Cambria" w:hAnsi="Cambria" w:cs="Calibri"/>
        </w:rPr>
      </w:pPr>
      <w:r>
        <w:rPr>
          <w:rFonts w:ascii="Cambria" w:hAnsi="Cambria" w:cs="Calibri"/>
        </w:rPr>
        <w:t>ER Diagram</w:t>
      </w:r>
      <w:bookmarkEnd w:id="0"/>
      <w:bookmarkEnd w:id="1"/>
    </w:p>
    <w:p w14:paraId="6F740F53" w14:textId="77777777" w:rsidR="00A57D76" w:rsidRPr="00F8723A" w:rsidRDefault="00A57D76" w:rsidP="00B9280A">
      <w:pPr>
        <w:pStyle w:val="paragraph"/>
        <w:numPr>
          <w:ilvl w:val="0"/>
          <w:numId w:val="13"/>
        </w:numPr>
        <w:tabs>
          <w:tab w:val="clear" w:pos="720"/>
        </w:tabs>
        <w:spacing w:before="0" w:beforeAutospacing="0" w:after="0" w:afterAutospacing="0"/>
        <w:ind w:left="990"/>
        <w:jc w:val="both"/>
        <w:textAlignment w:val="baseline"/>
        <w:rPr>
          <w:rStyle w:val="eop"/>
          <w:rFonts w:ascii="Cambria" w:hAnsi="Cambria" w:cs="Calibri"/>
          <w:b/>
          <w:bCs/>
        </w:rPr>
      </w:pPr>
      <w:r w:rsidRPr="00F8723A">
        <w:rPr>
          <w:rStyle w:val="normaltextrun"/>
          <w:rFonts w:ascii="Cambria" w:eastAsia="PMingLiU" w:hAnsi="Cambria" w:cs="Calibri"/>
          <w:b/>
          <w:bCs/>
          <w:lang w:val="en-IN"/>
        </w:rPr>
        <w:t>Implementation</w:t>
      </w:r>
      <w:r w:rsidRPr="00F8723A">
        <w:rPr>
          <w:rStyle w:val="eop"/>
          <w:rFonts w:ascii="Cambria" w:hAnsi="Cambria" w:cs="Calibri"/>
          <w:b/>
          <w:bCs/>
        </w:rPr>
        <w:t> </w:t>
      </w:r>
    </w:p>
    <w:p w14:paraId="588AE146" w14:textId="566E907F" w:rsidR="0055076A" w:rsidRDefault="0055076A" w:rsidP="0055076A">
      <w:pPr>
        <w:pStyle w:val="paragraph"/>
        <w:numPr>
          <w:ilvl w:val="0"/>
          <w:numId w:val="32"/>
        </w:numPr>
        <w:spacing w:before="0" w:beforeAutospacing="0" w:after="0" w:afterAutospacing="0"/>
        <w:jc w:val="both"/>
        <w:textAlignment w:val="baseline"/>
        <w:rPr>
          <w:rStyle w:val="eop"/>
          <w:rFonts w:ascii="Cambria" w:hAnsi="Cambria" w:cs="Calibri"/>
        </w:rPr>
      </w:pPr>
      <w:r>
        <w:rPr>
          <w:rStyle w:val="eop"/>
          <w:rFonts w:ascii="Cambria" w:hAnsi="Cambria" w:cs="Calibri"/>
        </w:rPr>
        <w:t>Writing all the codes</w:t>
      </w:r>
      <w:r w:rsidR="00A57D76" w:rsidRPr="00F8723A">
        <w:rPr>
          <w:rStyle w:val="eop"/>
          <w:rFonts w:ascii="Cambria" w:hAnsi="Cambria" w:cs="Calibri"/>
        </w:rPr>
        <w:t xml:space="preserve"> to make the</w:t>
      </w:r>
      <w:r>
        <w:rPr>
          <w:rStyle w:val="eop"/>
          <w:rFonts w:ascii="Cambria" w:hAnsi="Cambria" w:cs="Calibri"/>
        </w:rPr>
        <w:t xml:space="preserve"> website</w:t>
      </w:r>
      <w:r w:rsidR="00A57D76" w:rsidRPr="00F8723A">
        <w:rPr>
          <w:rStyle w:val="eop"/>
          <w:rFonts w:ascii="Cambria" w:hAnsi="Cambria" w:cs="Calibri"/>
        </w:rPr>
        <w:t xml:space="preserve"> </w:t>
      </w:r>
    </w:p>
    <w:p w14:paraId="28BB99BA" w14:textId="77777777" w:rsidR="006F5A85" w:rsidRDefault="0055076A" w:rsidP="006F5A85">
      <w:pPr>
        <w:pStyle w:val="paragraph"/>
        <w:numPr>
          <w:ilvl w:val="0"/>
          <w:numId w:val="32"/>
        </w:numPr>
        <w:spacing w:before="0" w:beforeAutospacing="0" w:after="0" w:afterAutospacing="0"/>
        <w:jc w:val="both"/>
        <w:textAlignment w:val="baseline"/>
        <w:rPr>
          <w:rStyle w:val="eop"/>
          <w:rFonts w:ascii="Cambria" w:hAnsi="Cambria" w:cs="Calibri"/>
        </w:rPr>
      </w:pPr>
      <w:r w:rsidRPr="0055076A">
        <w:rPr>
          <w:rStyle w:val="eop"/>
          <w:rFonts w:ascii="Cambria" w:hAnsi="Cambria" w:cs="Calibri"/>
        </w:rPr>
        <w:t>Creating database according to ER diagram</w:t>
      </w:r>
    </w:p>
    <w:p w14:paraId="7D115196" w14:textId="67D1A652" w:rsidR="006F5A85" w:rsidRPr="006F5A85" w:rsidRDefault="006F5A85" w:rsidP="006F5A85">
      <w:pPr>
        <w:pStyle w:val="paragraph"/>
        <w:numPr>
          <w:ilvl w:val="0"/>
          <w:numId w:val="32"/>
        </w:numPr>
        <w:spacing w:before="0" w:beforeAutospacing="0" w:after="0" w:afterAutospacing="0"/>
        <w:jc w:val="both"/>
        <w:textAlignment w:val="baseline"/>
        <w:rPr>
          <w:rFonts w:ascii="Cambria" w:hAnsi="Cambria" w:cs="Calibri"/>
        </w:rPr>
      </w:pPr>
      <w:r w:rsidRPr="006F5A85">
        <w:t>The</w:t>
      </w:r>
      <w:r w:rsidRPr="006F5A85">
        <w:rPr>
          <w:spacing w:val="-1"/>
        </w:rPr>
        <w:t xml:space="preserve"> </w:t>
      </w:r>
      <w:r w:rsidRPr="006F5A85">
        <w:t>portal</w:t>
      </w:r>
      <w:r w:rsidRPr="006F5A85">
        <w:rPr>
          <w:spacing w:val="-1"/>
        </w:rPr>
        <w:t xml:space="preserve"> </w:t>
      </w:r>
      <w:r w:rsidRPr="006F5A85">
        <w:t>consists</w:t>
      </w:r>
      <w:r w:rsidRPr="006F5A85">
        <w:rPr>
          <w:spacing w:val="-1"/>
        </w:rPr>
        <w:t xml:space="preserve"> </w:t>
      </w:r>
      <w:r w:rsidRPr="006F5A85">
        <w:t>of</w:t>
      </w:r>
      <w:r w:rsidRPr="006F5A85">
        <w:rPr>
          <w:spacing w:val="-3"/>
        </w:rPr>
        <w:t xml:space="preserve"> </w:t>
      </w:r>
      <w:r w:rsidRPr="006F5A85">
        <w:t>the</w:t>
      </w:r>
      <w:r w:rsidRPr="006F5A85">
        <w:rPr>
          <w:spacing w:val="-1"/>
        </w:rPr>
        <w:t xml:space="preserve"> </w:t>
      </w:r>
      <w:r w:rsidRPr="006F5A85">
        <w:t>following</w:t>
      </w:r>
      <w:r w:rsidRPr="006F5A85">
        <w:rPr>
          <w:spacing w:val="-3"/>
        </w:rPr>
        <w:t xml:space="preserve"> </w:t>
      </w:r>
      <w:r w:rsidRPr="006F5A85">
        <w:t>Key</w:t>
      </w:r>
      <w:r w:rsidRPr="006F5A85">
        <w:rPr>
          <w:spacing w:val="-4"/>
        </w:rPr>
        <w:t xml:space="preserve"> </w:t>
      </w:r>
      <w:r w:rsidRPr="006F5A85">
        <w:t>pages</w:t>
      </w:r>
      <w:r w:rsidRPr="006F5A85">
        <w:rPr>
          <w:spacing w:val="-2"/>
        </w:rPr>
        <w:t xml:space="preserve"> </w:t>
      </w:r>
      <w:r w:rsidRPr="006F5A85">
        <w:t>(For</w:t>
      </w:r>
      <w:r w:rsidRPr="006F5A85">
        <w:rPr>
          <w:spacing w:val="-1"/>
        </w:rPr>
        <w:t xml:space="preserve"> </w:t>
      </w:r>
      <w:r w:rsidRPr="006F5A85">
        <w:t>Reference)</w:t>
      </w:r>
    </w:p>
    <w:p w14:paraId="30854967" w14:textId="77777777" w:rsidR="0098650E" w:rsidRDefault="006F5A85" w:rsidP="0098650E">
      <w:pPr>
        <w:pStyle w:val="ListParagraph"/>
        <w:numPr>
          <w:ilvl w:val="1"/>
          <w:numId w:val="32"/>
        </w:numPr>
        <w:tabs>
          <w:tab w:val="clear" w:pos="6600"/>
          <w:tab w:val="left" w:pos="1858"/>
        </w:tabs>
        <w:adjustRightInd/>
        <w:spacing w:before="225" w:line="360" w:lineRule="auto"/>
      </w:pPr>
      <w:r>
        <w:t>Community</w:t>
      </w:r>
      <w:r>
        <w:rPr>
          <w:spacing w:val="-4"/>
        </w:rPr>
        <w:t xml:space="preserve"> </w:t>
      </w:r>
      <w:r>
        <w:t>Portal</w:t>
      </w:r>
      <w:r>
        <w:rPr>
          <w:spacing w:val="-2"/>
        </w:rPr>
        <w:t xml:space="preserve"> </w:t>
      </w:r>
      <w:r>
        <w:t>Home</w:t>
      </w:r>
      <w:r>
        <w:rPr>
          <w:spacing w:val="-3"/>
        </w:rPr>
        <w:t xml:space="preserve"> </w:t>
      </w:r>
      <w:r>
        <w:t>Page</w:t>
      </w:r>
    </w:p>
    <w:p w14:paraId="2292ABC2" w14:textId="3DCB04D6" w:rsidR="006F5A85" w:rsidRDefault="006F5A85" w:rsidP="0098650E">
      <w:pPr>
        <w:pStyle w:val="ListParagraph"/>
        <w:numPr>
          <w:ilvl w:val="1"/>
          <w:numId w:val="32"/>
        </w:numPr>
        <w:tabs>
          <w:tab w:val="clear" w:pos="6600"/>
          <w:tab w:val="left" w:pos="1858"/>
        </w:tabs>
        <w:adjustRightInd/>
        <w:spacing w:before="225" w:line="360" w:lineRule="auto"/>
      </w:pPr>
      <w:r>
        <w:t>Registration</w:t>
      </w:r>
      <w:r w:rsidRPr="0098650E">
        <w:rPr>
          <w:spacing w:val="-4"/>
        </w:rPr>
        <w:t xml:space="preserve"> </w:t>
      </w:r>
      <w:r>
        <w:t>Page</w:t>
      </w:r>
    </w:p>
    <w:p w14:paraId="6FD40458" w14:textId="77777777" w:rsidR="006F5A85" w:rsidRDefault="006F5A85" w:rsidP="006F5A85">
      <w:pPr>
        <w:pStyle w:val="ListParagraph"/>
        <w:numPr>
          <w:ilvl w:val="1"/>
          <w:numId w:val="32"/>
        </w:numPr>
        <w:tabs>
          <w:tab w:val="clear" w:pos="6600"/>
          <w:tab w:val="left" w:pos="1858"/>
        </w:tabs>
        <w:adjustRightInd/>
        <w:spacing w:before="226" w:line="360" w:lineRule="auto"/>
      </w:pPr>
      <w:r>
        <w:t>Registration</w:t>
      </w:r>
      <w:r>
        <w:rPr>
          <w:spacing w:val="-3"/>
        </w:rPr>
        <w:t xml:space="preserve"> </w:t>
      </w:r>
      <w:r>
        <w:t>Confirmation</w:t>
      </w:r>
      <w:r>
        <w:rPr>
          <w:spacing w:val="-5"/>
        </w:rPr>
        <w:t xml:space="preserve"> </w:t>
      </w:r>
      <w:r>
        <w:t>Page</w:t>
      </w:r>
    </w:p>
    <w:p w14:paraId="33B7A020" w14:textId="77777777" w:rsidR="006F5A85" w:rsidRDefault="006F5A85" w:rsidP="006F5A85">
      <w:pPr>
        <w:pStyle w:val="ListParagraph"/>
        <w:numPr>
          <w:ilvl w:val="1"/>
          <w:numId w:val="32"/>
        </w:numPr>
        <w:tabs>
          <w:tab w:val="clear" w:pos="6600"/>
          <w:tab w:val="left" w:pos="1858"/>
        </w:tabs>
        <w:adjustRightInd/>
        <w:spacing w:before="228" w:line="360" w:lineRule="auto"/>
      </w:pPr>
      <w:r>
        <w:t>Update</w:t>
      </w:r>
      <w:r>
        <w:rPr>
          <w:spacing w:val="-3"/>
        </w:rPr>
        <w:t xml:space="preserve"> </w:t>
      </w:r>
      <w:r>
        <w:t>Profile</w:t>
      </w:r>
      <w:r>
        <w:rPr>
          <w:spacing w:val="-3"/>
        </w:rPr>
        <w:t xml:space="preserve"> </w:t>
      </w:r>
      <w:r>
        <w:t>Page</w:t>
      </w:r>
    </w:p>
    <w:p w14:paraId="2686C4B7" w14:textId="77777777" w:rsidR="006F5A85" w:rsidRDefault="006F5A85" w:rsidP="006F5A85">
      <w:pPr>
        <w:pStyle w:val="ListParagraph"/>
        <w:numPr>
          <w:ilvl w:val="1"/>
          <w:numId w:val="32"/>
        </w:numPr>
        <w:tabs>
          <w:tab w:val="clear" w:pos="6600"/>
          <w:tab w:val="left" w:pos="1858"/>
        </w:tabs>
        <w:adjustRightInd/>
        <w:spacing w:before="229" w:line="360" w:lineRule="auto"/>
      </w:pPr>
      <w:r>
        <w:t>Search</w:t>
      </w:r>
      <w:r>
        <w:rPr>
          <w:spacing w:val="-3"/>
        </w:rPr>
        <w:t xml:space="preserve"> </w:t>
      </w:r>
      <w:r>
        <w:t>Users</w:t>
      </w:r>
      <w:r>
        <w:rPr>
          <w:spacing w:val="-5"/>
        </w:rPr>
        <w:t xml:space="preserve"> </w:t>
      </w:r>
      <w:r>
        <w:t>Page</w:t>
      </w:r>
    </w:p>
    <w:p w14:paraId="1B357933" w14:textId="77777777" w:rsidR="006F5A85" w:rsidRDefault="006F5A85" w:rsidP="006F5A85">
      <w:pPr>
        <w:pStyle w:val="ListParagraph"/>
        <w:numPr>
          <w:ilvl w:val="1"/>
          <w:numId w:val="32"/>
        </w:numPr>
        <w:tabs>
          <w:tab w:val="clear" w:pos="6600"/>
          <w:tab w:val="left" w:pos="1858"/>
        </w:tabs>
        <w:adjustRightInd/>
        <w:spacing w:before="225" w:line="360" w:lineRule="auto"/>
      </w:pPr>
      <w:r>
        <w:t>List</w:t>
      </w:r>
      <w:r>
        <w:rPr>
          <w:spacing w:val="-5"/>
        </w:rPr>
        <w:t xml:space="preserve"> </w:t>
      </w:r>
      <w:r>
        <w:t>Search</w:t>
      </w:r>
      <w:r>
        <w:rPr>
          <w:spacing w:val="-2"/>
        </w:rPr>
        <w:t xml:space="preserve"> </w:t>
      </w:r>
      <w:r>
        <w:t>Results</w:t>
      </w:r>
    </w:p>
    <w:p w14:paraId="6D774F66" w14:textId="77777777" w:rsidR="006F5A85" w:rsidRDefault="006F5A85" w:rsidP="006F5A85">
      <w:pPr>
        <w:pStyle w:val="ListParagraph"/>
        <w:numPr>
          <w:ilvl w:val="1"/>
          <w:numId w:val="32"/>
        </w:numPr>
        <w:tabs>
          <w:tab w:val="clear" w:pos="6600"/>
          <w:tab w:val="left" w:pos="1858"/>
        </w:tabs>
        <w:adjustRightInd/>
        <w:spacing w:before="228" w:line="360" w:lineRule="auto"/>
      </w:pPr>
      <w:r>
        <w:t>Public</w:t>
      </w:r>
      <w:r>
        <w:rPr>
          <w:spacing w:val="-2"/>
        </w:rPr>
        <w:t xml:space="preserve"> </w:t>
      </w:r>
      <w:r>
        <w:t>Profile</w:t>
      </w:r>
      <w:r>
        <w:rPr>
          <w:spacing w:val="-4"/>
        </w:rPr>
        <w:t xml:space="preserve"> </w:t>
      </w:r>
      <w:r>
        <w:t>Page</w:t>
      </w:r>
    </w:p>
    <w:p w14:paraId="152DECE6" w14:textId="77777777" w:rsidR="006F5A85" w:rsidRDefault="006F5A85" w:rsidP="006F5A85">
      <w:pPr>
        <w:pStyle w:val="ListParagraph"/>
        <w:numPr>
          <w:ilvl w:val="1"/>
          <w:numId w:val="32"/>
        </w:numPr>
        <w:tabs>
          <w:tab w:val="clear" w:pos="6600"/>
          <w:tab w:val="left" w:pos="1858"/>
        </w:tabs>
        <w:adjustRightInd/>
        <w:spacing w:before="226" w:line="360" w:lineRule="auto"/>
      </w:pPr>
      <w:r>
        <w:t>Registration</w:t>
      </w:r>
      <w:r>
        <w:rPr>
          <w:spacing w:val="-3"/>
        </w:rPr>
        <w:t xml:space="preserve"> </w:t>
      </w:r>
      <w:r>
        <w:t>Confirmation</w:t>
      </w:r>
      <w:r>
        <w:rPr>
          <w:spacing w:val="-5"/>
        </w:rPr>
        <w:t xml:space="preserve"> </w:t>
      </w:r>
      <w:r>
        <w:t>Email</w:t>
      </w:r>
    </w:p>
    <w:p w14:paraId="1DE5FC50" w14:textId="77777777" w:rsidR="006F5A85" w:rsidRDefault="006F5A85" w:rsidP="006F5A85">
      <w:pPr>
        <w:pStyle w:val="ListParagraph"/>
        <w:numPr>
          <w:ilvl w:val="1"/>
          <w:numId w:val="32"/>
        </w:numPr>
        <w:tabs>
          <w:tab w:val="clear" w:pos="6600"/>
          <w:tab w:val="left" w:pos="1858"/>
        </w:tabs>
        <w:adjustRightInd/>
        <w:spacing w:before="228" w:line="360" w:lineRule="auto"/>
      </w:pPr>
      <w:r>
        <w:t>Login</w:t>
      </w:r>
      <w:r>
        <w:rPr>
          <w:spacing w:val="-4"/>
        </w:rPr>
        <w:t xml:space="preserve"> </w:t>
      </w:r>
      <w:r>
        <w:t>Page</w:t>
      </w:r>
    </w:p>
    <w:p w14:paraId="1B0D4ADA" w14:textId="77777777" w:rsidR="006F5A85" w:rsidRDefault="006F5A85" w:rsidP="006F5A85">
      <w:pPr>
        <w:pStyle w:val="ListParagraph"/>
        <w:numPr>
          <w:ilvl w:val="1"/>
          <w:numId w:val="32"/>
        </w:numPr>
        <w:tabs>
          <w:tab w:val="clear" w:pos="6600"/>
          <w:tab w:val="left" w:pos="1992"/>
        </w:tabs>
        <w:adjustRightInd/>
        <w:spacing w:before="225" w:line="360" w:lineRule="auto"/>
      </w:pPr>
      <w:r>
        <w:t>Forget</w:t>
      </w:r>
      <w:r>
        <w:rPr>
          <w:spacing w:val="-4"/>
        </w:rPr>
        <w:t xml:space="preserve"> </w:t>
      </w:r>
      <w:r>
        <w:t>Password</w:t>
      </w:r>
      <w:r>
        <w:rPr>
          <w:spacing w:val="-4"/>
        </w:rPr>
        <w:t xml:space="preserve"> </w:t>
      </w:r>
      <w:r>
        <w:t>Page</w:t>
      </w:r>
    </w:p>
    <w:p w14:paraId="67FD531A" w14:textId="77777777" w:rsidR="006F5A85" w:rsidRDefault="006F5A85" w:rsidP="006F5A85">
      <w:pPr>
        <w:pStyle w:val="ListParagraph"/>
        <w:numPr>
          <w:ilvl w:val="1"/>
          <w:numId w:val="32"/>
        </w:numPr>
        <w:tabs>
          <w:tab w:val="clear" w:pos="6600"/>
          <w:tab w:val="left" w:pos="1992"/>
        </w:tabs>
        <w:adjustRightInd/>
        <w:spacing w:before="228" w:line="360" w:lineRule="auto"/>
      </w:pPr>
      <w:r>
        <w:t>Design</w:t>
      </w:r>
      <w:r>
        <w:rPr>
          <w:spacing w:val="-3"/>
        </w:rPr>
        <w:t xml:space="preserve"> </w:t>
      </w:r>
      <w:r>
        <w:t>the</w:t>
      </w:r>
      <w:r>
        <w:rPr>
          <w:spacing w:val="-3"/>
        </w:rPr>
        <w:t xml:space="preserve"> </w:t>
      </w:r>
      <w:r>
        <w:t>Forget</w:t>
      </w:r>
      <w:r>
        <w:rPr>
          <w:spacing w:val="-5"/>
        </w:rPr>
        <w:t xml:space="preserve"> </w:t>
      </w:r>
      <w:r>
        <w:t>Password</w:t>
      </w:r>
      <w:r>
        <w:rPr>
          <w:spacing w:val="-2"/>
        </w:rPr>
        <w:t xml:space="preserve"> </w:t>
      </w:r>
      <w:r>
        <w:t>Confirmation</w:t>
      </w:r>
      <w:r>
        <w:rPr>
          <w:spacing w:val="-3"/>
        </w:rPr>
        <w:t xml:space="preserve"> </w:t>
      </w:r>
      <w:r>
        <w:t>Page</w:t>
      </w:r>
    </w:p>
    <w:p w14:paraId="2E57E54F" w14:textId="77777777" w:rsidR="006F5A85" w:rsidRPr="0055076A" w:rsidRDefault="006F5A85" w:rsidP="006F5A85">
      <w:pPr>
        <w:pStyle w:val="paragraph"/>
        <w:spacing w:before="0" w:beforeAutospacing="0" w:after="0" w:afterAutospacing="0"/>
        <w:ind w:left="1350"/>
        <w:jc w:val="both"/>
        <w:textAlignment w:val="baseline"/>
        <w:rPr>
          <w:rFonts w:ascii="Cambria" w:hAnsi="Cambria" w:cs="Calibri"/>
        </w:rPr>
      </w:pPr>
    </w:p>
    <w:p w14:paraId="1B33B6EE" w14:textId="77777777" w:rsidR="00A57D76" w:rsidRPr="00F8723A" w:rsidRDefault="00A57D76" w:rsidP="00B9280A">
      <w:pPr>
        <w:pStyle w:val="paragraph"/>
        <w:numPr>
          <w:ilvl w:val="0"/>
          <w:numId w:val="13"/>
        </w:numPr>
        <w:tabs>
          <w:tab w:val="clear" w:pos="720"/>
        </w:tabs>
        <w:spacing w:before="0" w:beforeAutospacing="0" w:after="0" w:afterAutospacing="0"/>
        <w:ind w:left="990"/>
        <w:jc w:val="both"/>
        <w:textAlignment w:val="baseline"/>
        <w:rPr>
          <w:rStyle w:val="eop"/>
          <w:rFonts w:ascii="Cambria" w:hAnsi="Cambria" w:cs="Calibri"/>
          <w:b/>
          <w:bCs/>
        </w:rPr>
      </w:pPr>
      <w:r w:rsidRPr="00F8723A">
        <w:rPr>
          <w:rStyle w:val="normaltextrun"/>
          <w:rFonts w:ascii="Cambria" w:eastAsia="PMingLiU" w:hAnsi="Cambria" w:cs="Calibri"/>
          <w:b/>
          <w:bCs/>
          <w:lang w:val="en-IN"/>
        </w:rPr>
        <w:t>Testing</w:t>
      </w:r>
      <w:r w:rsidRPr="00F8723A">
        <w:rPr>
          <w:rStyle w:val="eop"/>
          <w:rFonts w:ascii="Cambria" w:hAnsi="Cambria" w:cs="Calibri"/>
          <w:b/>
          <w:bCs/>
        </w:rPr>
        <w:t> </w:t>
      </w:r>
    </w:p>
    <w:p w14:paraId="29FD8B99" w14:textId="77777777" w:rsidR="00A57D76" w:rsidRPr="00F8723A" w:rsidRDefault="00A57D76" w:rsidP="00A854CD">
      <w:pPr>
        <w:pStyle w:val="paragraph"/>
        <w:numPr>
          <w:ilvl w:val="0"/>
          <w:numId w:val="20"/>
        </w:numPr>
        <w:spacing w:before="0" w:beforeAutospacing="0" w:after="0" w:afterAutospacing="0"/>
        <w:ind w:left="1800"/>
        <w:jc w:val="both"/>
        <w:textAlignment w:val="baseline"/>
        <w:rPr>
          <w:rStyle w:val="eop"/>
          <w:rFonts w:ascii="Cambria" w:hAnsi="Cambria" w:cs="Calibri"/>
          <w:b/>
          <w:bCs/>
        </w:rPr>
      </w:pPr>
      <w:r w:rsidRPr="00F8723A">
        <w:rPr>
          <w:rStyle w:val="eop"/>
          <w:rFonts w:ascii="Cambria" w:hAnsi="Cambria" w:cs="Calibri"/>
        </w:rPr>
        <w:t>Capture the test case document to perform testing</w:t>
      </w:r>
    </w:p>
    <w:p w14:paraId="7EE13CD4" w14:textId="77777777" w:rsidR="00A57D76" w:rsidRPr="00F8723A" w:rsidRDefault="00A57D76" w:rsidP="00A854CD">
      <w:pPr>
        <w:pStyle w:val="paragraph"/>
        <w:numPr>
          <w:ilvl w:val="0"/>
          <w:numId w:val="20"/>
        </w:numPr>
        <w:spacing w:before="0" w:beforeAutospacing="0" w:after="0" w:afterAutospacing="0"/>
        <w:ind w:left="1800"/>
        <w:jc w:val="both"/>
        <w:textAlignment w:val="baseline"/>
        <w:rPr>
          <w:rStyle w:val="eop"/>
          <w:rFonts w:ascii="Cambria" w:hAnsi="Cambria" w:cs="Calibri"/>
          <w:b/>
          <w:bCs/>
        </w:rPr>
      </w:pPr>
      <w:r w:rsidRPr="00F8723A">
        <w:rPr>
          <w:rStyle w:val="eop"/>
          <w:rFonts w:ascii="Cambria" w:hAnsi="Cambria" w:cs="Calibri"/>
        </w:rPr>
        <w:t>Ensuring developed software solves the needs addressed and gathered during requirement gathering</w:t>
      </w:r>
    </w:p>
    <w:p w14:paraId="21E77F76" w14:textId="77777777" w:rsidR="00A57D76" w:rsidRPr="00F8723A" w:rsidRDefault="00A57D76" w:rsidP="00636766">
      <w:pPr>
        <w:pStyle w:val="paragraph"/>
        <w:numPr>
          <w:ilvl w:val="0"/>
          <w:numId w:val="13"/>
        </w:numPr>
        <w:tabs>
          <w:tab w:val="clear" w:pos="720"/>
        </w:tabs>
        <w:spacing w:before="0" w:beforeAutospacing="0" w:after="0" w:afterAutospacing="0"/>
        <w:ind w:left="990" w:hanging="450"/>
        <w:jc w:val="both"/>
        <w:textAlignment w:val="baseline"/>
        <w:rPr>
          <w:rStyle w:val="eop"/>
          <w:rFonts w:ascii="Cambria" w:hAnsi="Cambria" w:cs="Calibri"/>
          <w:b/>
          <w:bCs/>
        </w:rPr>
      </w:pPr>
      <w:r w:rsidRPr="00F8723A">
        <w:rPr>
          <w:rStyle w:val="eop"/>
          <w:rFonts w:ascii="Cambria" w:hAnsi="Cambria" w:cs="Calibri"/>
          <w:b/>
          <w:bCs/>
        </w:rPr>
        <w:t>Deployment</w:t>
      </w:r>
    </w:p>
    <w:p w14:paraId="4911A1D1" w14:textId="0223A823" w:rsidR="00A57D76" w:rsidRPr="001A4CF8" w:rsidRDefault="00232619" w:rsidP="00A854CD">
      <w:pPr>
        <w:pStyle w:val="paragraph"/>
        <w:numPr>
          <w:ilvl w:val="0"/>
          <w:numId w:val="21"/>
        </w:numPr>
        <w:spacing w:before="0" w:beforeAutospacing="0" w:after="0" w:afterAutospacing="0"/>
        <w:ind w:left="1800"/>
        <w:jc w:val="both"/>
        <w:textAlignment w:val="baseline"/>
        <w:rPr>
          <w:rStyle w:val="eop"/>
          <w:rFonts w:ascii="Cambria" w:hAnsi="Cambria" w:cs="Calibri"/>
          <w:b/>
          <w:bCs/>
        </w:rPr>
      </w:pPr>
      <w:r>
        <w:rPr>
          <w:rStyle w:val="eop"/>
          <w:rFonts w:ascii="Cambria" w:hAnsi="Cambria" w:cs="Calibri"/>
        </w:rPr>
        <w:t>Uploading all the</w:t>
      </w:r>
      <w:r w:rsidR="001A4CF8">
        <w:rPr>
          <w:rStyle w:val="eop"/>
          <w:rFonts w:ascii="Cambria" w:hAnsi="Cambria" w:cs="Calibri"/>
        </w:rPr>
        <w:t xml:space="preserve"> files to the server</w:t>
      </w:r>
    </w:p>
    <w:p w14:paraId="2CF5FC4A" w14:textId="72BBDAFD" w:rsidR="001A4CF8" w:rsidRPr="00F8723A" w:rsidRDefault="001A4CF8" w:rsidP="00A854CD">
      <w:pPr>
        <w:pStyle w:val="paragraph"/>
        <w:numPr>
          <w:ilvl w:val="0"/>
          <w:numId w:val="21"/>
        </w:numPr>
        <w:spacing w:before="0" w:beforeAutospacing="0" w:after="0" w:afterAutospacing="0"/>
        <w:ind w:left="1800"/>
        <w:jc w:val="both"/>
        <w:textAlignment w:val="baseline"/>
        <w:rPr>
          <w:rStyle w:val="eop"/>
          <w:rFonts w:ascii="Cambria" w:hAnsi="Cambria" w:cs="Calibri"/>
          <w:b/>
          <w:bCs/>
        </w:rPr>
      </w:pPr>
      <w:r>
        <w:rPr>
          <w:rStyle w:val="eop"/>
          <w:rFonts w:ascii="Cambria" w:hAnsi="Cambria" w:cs="Calibri"/>
        </w:rPr>
        <w:t>Configuration of the server</w:t>
      </w:r>
    </w:p>
    <w:p w14:paraId="4479A17F" w14:textId="72BBDAFD" w:rsidR="00A57D76" w:rsidRPr="00F8723A" w:rsidRDefault="00A57D76" w:rsidP="00A854CD">
      <w:pPr>
        <w:pStyle w:val="paragraph"/>
        <w:numPr>
          <w:ilvl w:val="0"/>
          <w:numId w:val="21"/>
        </w:numPr>
        <w:spacing w:before="0" w:beforeAutospacing="0" w:after="0" w:afterAutospacing="0"/>
        <w:ind w:left="1800"/>
        <w:jc w:val="both"/>
        <w:textAlignment w:val="baseline"/>
        <w:rPr>
          <w:rStyle w:val="eop"/>
          <w:rFonts w:ascii="Cambria" w:hAnsi="Cambria" w:cs="Calibri"/>
          <w:b/>
          <w:bCs/>
        </w:rPr>
      </w:pPr>
      <w:r w:rsidRPr="00F8723A">
        <w:rPr>
          <w:rStyle w:val="eop"/>
          <w:rFonts w:ascii="Cambria" w:hAnsi="Cambria" w:cs="Calibri"/>
        </w:rPr>
        <w:t>Beta testing by customer or client</w:t>
      </w:r>
    </w:p>
    <w:p w14:paraId="0935656C" w14:textId="77777777" w:rsidR="00A57D76" w:rsidRPr="00F8723A" w:rsidRDefault="00A57D76" w:rsidP="00A854CD">
      <w:pPr>
        <w:pStyle w:val="paragraph"/>
        <w:numPr>
          <w:ilvl w:val="0"/>
          <w:numId w:val="21"/>
        </w:numPr>
        <w:spacing w:before="0" w:beforeAutospacing="0" w:after="0" w:afterAutospacing="0"/>
        <w:ind w:left="1800"/>
        <w:jc w:val="both"/>
        <w:textAlignment w:val="baseline"/>
        <w:rPr>
          <w:rStyle w:val="eop"/>
          <w:rFonts w:ascii="Cambria" w:hAnsi="Cambria" w:cs="Calibri"/>
          <w:b/>
          <w:bCs/>
        </w:rPr>
      </w:pPr>
      <w:r w:rsidRPr="00F8723A">
        <w:rPr>
          <w:rStyle w:val="eop"/>
          <w:rFonts w:ascii="Cambria" w:hAnsi="Cambria" w:cs="Calibri"/>
        </w:rPr>
        <w:t>Sign-off by customer and final deployment in production environment</w:t>
      </w:r>
    </w:p>
    <w:p w14:paraId="6080A35E" w14:textId="77777777" w:rsidR="00A57D76" w:rsidRPr="00F8723A" w:rsidRDefault="00A57D76" w:rsidP="00B9280A">
      <w:pPr>
        <w:pStyle w:val="paragraph"/>
        <w:numPr>
          <w:ilvl w:val="0"/>
          <w:numId w:val="13"/>
        </w:numPr>
        <w:tabs>
          <w:tab w:val="clear" w:pos="720"/>
        </w:tabs>
        <w:spacing w:before="0" w:beforeAutospacing="0" w:after="0" w:afterAutospacing="0"/>
        <w:ind w:left="990"/>
        <w:jc w:val="both"/>
        <w:textAlignment w:val="baseline"/>
        <w:rPr>
          <w:rStyle w:val="eop"/>
          <w:rFonts w:ascii="Cambria" w:hAnsi="Cambria" w:cs="Calibri"/>
          <w:b/>
          <w:bCs/>
        </w:rPr>
      </w:pPr>
      <w:r w:rsidRPr="00F8723A">
        <w:rPr>
          <w:rStyle w:val="eop"/>
          <w:rFonts w:ascii="Cambria" w:hAnsi="Cambria" w:cs="Calibri"/>
          <w:b/>
          <w:bCs/>
        </w:rPr>
        <w:t>Maintenance</w:t>
      </w:r>
    </w:p>
    <w:p w14:paraId="420843C3" w14:textId="77777777" w:rsidR="00A57D76" w:rsidRPr="00F8723A" w:rsidRDefault="00A57D76" w:rsidP="00A854CD">
      <w:pPr>
        <w:pStyle w:val="paragraph"/>
        <w:numPr>
          <w:ilvl w:val="0"/>
          <w:numId w:val="22"/>
        </w:numPr>
        <w:spacing w:before="0" w:beforeAutospacing="0" w:after="0" w:afterAutospacing="0"/>
        <w:ind w:left="1800"/>
        <w:jc w:val="both"/>
        <w:textAlignment w:val="baseline"/>
        <w:rPr>
          <w:rStyle w:val="eop"/>
          <w:rFonts w:ascii="Cambria" w:hAnsi="Cambria" w:cs="Calibri"/>
          <w:b/>
          <w:bCs/>
        </w:rPr>
      </w:pPr>
      <w:r w:rsidRPr="00F8723A">
        <w:rPr>
          <w:rStyle w:val="eop"/>
          <w:rFonts w:ascii="Cambria" w:hAnsi="Cambria" w:cs="Calibri"/>
        </w:rPr>
        <w:t>Fix bugs</w:t>
      </w:r>
    </w:p>
    <w:p w14:paraId="521C57EC" w14:textId="6E113F1F" w:rsidR="00636766" w:rsidRDefault="00A57D76" w:rsidP="00A854CD">
      <w:pPr>
        <w:pStyle w:val="paragraph"/>
        <w:numPr>
          <w:ilvl w:val="0"/>
          <w:numId w:val="22"/>
        </w:numPr>
        <w:spacing w:before="0" w:beforeAutospacing="0" w:after="0" w:afterAutospacing="0"/>
        <w:ind w:left="1800"/>
        <w:jc w:val="both"/>
        <w:textAlignment w:val="baseline"/>
        <w:rPr>
          <w:rStyle w:val="eop"/>
          <w:rFonts w:ascii="Cambria" w:hAnsi="Cambria" w:cs="Calibri"/>
        </w:rPr>
      </w:pPr>
      <w:r w:rsidRPr="00F8723A">
        <w:rPr>
          <w:rStyle w:val="eop"/>
          <w:rFonts w:ascii="Cambria" w:hAnsi="Cambria" w:cs="Calibri"/>
        </w:rPr>
        <w:t>Support and hand holding to application users</w:t>
      </w:r>
    </w:p>
    <w:p w14:paraId="51DFB9CA" w14:textId="2A31A024" w:rsidR="00636766" w:rsidRDefault="00636766" w:rsidP="00B05892">
      <w:pPr>
        <w:rPr>
          <w:rFonts w:ascii="Cambria" w:eastAsia="Times New Roman" w:hAnsi="Cambria" w:cs="Calibri"/>
          <w:sz w:val="24"/>
          <w:szCs w:val="24"/>
          <w:lang w:eastAsia="en-SG"/>
        </w:rPr>
      </w:pPr>
    </w:p>
    <w:p w14:paraId="4CD9570D" w14:textId="226E9ADF" w:rsidR="00B05892" w:rsidRPr="00736FD2" w:rsidRDefault="00B05892" w:rsidP="00B05892">
      <w:pPr>
        <w:ind w:left="567"/>
        <w:rPr>
          <w:rFonts w:ascii="Cambria" w:eastAsia="Times New Roman" w:hAnsi="Cambria" w:cs="Calibri"/>
          <w:b/>
          <w:bCs/>
          <w:sz w:val="24"/>
          <w:szCs w:val="24"/>
          <w:lang w:eastAsia="en-SG"/>
        </w:rPr>
      </w:pPr>
      <w:r w:rsidRPr="00736FD2">
        <w:rPr>
          <w:rFonts w:ascii="Cambria" w:eastAsia="Times New Roman" w:hAnsi="Cambria" w:cs="Calibri"/>
          <w:b/>
          <w:bCs/>
          <w:sz w:val="24"/>
          <w:szCs w:val="24"/>
          <w:lang w:eastAsia="en-SG"/>
        </w:rPr>
        <w:t>Advantages using Waterfall Model:</w:t>
      </w:r>
    </w:p>
    <w:p w14:paraId="08383129" w14:textId="77E12C82" w:rsidR="00B05892" w:rsidRPr="000C1884" w:rsidRDefault="00DE08E0" w:rsidP="005A5A63">
      <w:pPr>
        <w:pStyle w:val="ListParagraph"/>
      </w:pPr>
      <w:r w:rsidRPr="000C1884">
        <w:t>Simple and easy to understand and use</w:t>
      </w:r>
    </w:p>
    <w:p w14:paraId="1475709D" w14:textId="0429ED0F" w:rsidR="00DE08E0" w:rsidRPr="000C1884" w:rsidRDefault="00DE08E0" w:rsidP="005A5A63">
      <w:pPr>
        <w:pStyle w:val="ListParagraph"/>
      </w:pPr>
      <w:r w:rsidRPr="000C1884">
        <w:t>Phases completed on at time</w:t>
      </w:r>
    </w:p>
    <w:p w14:paraId="57780448" w14:textId="59DAF253" w:rsidR="00DE08E0" w:rsidRPr="000C1884" w:rsidRDefault="00DE08E0" w:rsidP="005A5A63">
      <w:pPr>
        <w:pStyle w:val="ListParagraph"/>
      </w:pPr>
      <w:r w:rsidRPr="000C1884">
        <w:t>No Overlap of phases</w:t>
      </w:r>
    </w:p>
    <w:p w14:paraId="3F8F2D66" w14:textId="24DA9B34" w:rsidR="00DE08E0" w:rsidRPr="000C1884" w:rsidRDefault="00DE08E0" w:rsidP="005A5A63">
      <w:pPr>
        <w:pStyle w:val="ListParagraph"/>
      </w:pPr>
      <w:r w:rsidRPr="000C1884">
        <w:lastRenderedPageBreak/>
        <w:t>Works for smaller projects where requirement are well</w:t>
      </w:r>
      <w:r w:rsidR="00F566F0" w:rsidRPr="000C1884">
        <w:t xml:space="preserve"> </w:t>
      </w:r>
      <w:r w:rsidRPr="000C1884">
        <w:t>understood</w:t>
      </w:r>
    </w:p>
    <w:p w14:paraId="0E72B530" w14:textId="77777777" w:rsidR="00FD5E05" w:rsidRDefault="00FD5E05" w:rsidP="00FD5E05">
      <w:pPr>
        <w:ind w:left="567"/>
        <w:rPr>
          <w:rFonts w:ascii="Cambria" w:hAnsi="Cambria"/>
          <w:sz w:val="24"/>
        </w:rPr>
      </w:pPr>
    </w:p>
    <w:p w14:paraId="7180D29C" w14:textId="4B738E63" w:rsidR="00FD5E05" w:rsidRPr="00736FD2" w:rsidRDefault="00FD5E05" w:rsidP="00FD5E05">
      <w:pPr>
        <w:ind w:left="567"/>
        <w:rPr>
          <w:rFonts w:ascii="Cambria" w:hAnsi="Cambria"/>
          <w:b/>
          <w:bCs/>
          <w:sz w:val="24"/>
        </w:rPr>
      </w:pPr>
      <w:r w:rsidRPr="00736FD2">
        <w:rPr>
          <w:rFonts w:ascii="Cambria" w:hAnsi="Cambria"/>
          <w:b/>
          <w:bCs/>
          <w:sz w:val="24"/>
        </w:rPr>
        <w:t>Disadvantages using waterfall Model</w:t>
      </w:r>
      <w:r w:rsidR="000C1884" w:rsidRPr="00736FD2">
        <w:rPr>
          <w:rFonts w:ascii="Cambria" w:hAnsi="Cambria"/>
          <w:b/>
          <w:bCs/>
          <w:sz w:val="24"/>
        </w:rPr>
        <w:t>:</w:t>
      </w:r>
    </w:p>
    <w:p w14:paraId="2B2A432F" w14:textId="3D47B705" w:rsidR="000C1884" w:rsidRPr="00465B91" w:rsidRDefault="00465B91" w:rsidP="005A5A63">
      <w:pPr>
        <w:pStyle w:val="ListParagraph"/>
      </w:pPr>
      <w:r w:rsidRPr="00465B91">
        <w:t>Difficult to go back and change</w:t>
      </w:r>
    </w:p>
    <w:p w14:paraId="03451B7A" w14:textId="64842DF7" w:rsidR="00465B91" w:rsidRPr="00465B91" w:rsidRDefault="00465B91" w:rsidP="005A5A63">
      <w:pPr>
        <w:pStyle w:val="ListParagraph"/>
      </w:pPr>
      <w:r w:rsidRPr="00465B91">
        <w:t>Not a good model for complex and object-oriented programming</w:t>
      </w:r>
    </w:p>
    <w:p w14:paraId="3DE455F7" w14:textId="47D9B099" w:rsidR="00465B91" w:rsidRPr="00465B91" w:rsidRDefault="00465B91" w:rsidP="005A5A63">
      <w:pPr>
        <w:pStyle w:val="ListParagraph"/>
      </w:pPr>
      <w:r w:rsidRPr="00465B91">
        <w:t>Poor model for long and ongoing projects</w:t>
      </w:r>
    </w:p>
    <w:p w14:paraId="0558B10E" w14:textId="5E415096" w:rsidR="00465B91" w:rsidRPr="00465B91" w:rsidRDefault="00465B91" w:rsidP="005A5A63">
      <w:pPr>
        <w:pStyle w:val="ListParagraph"/>
      </w:pPr>
      <w:r w:rsidRPr="00465B91">
        <w:t>Not suitable for project requirement having high chances of</w:t>
      </w:r>
      <w:r>
        <w:t xml:space="preserve"> </w:t>
      </w:r>
      <w:r w:rsidRPr="00465B91">
        <w:t>changing</w:t>
      </w:r>
    </w:p>
    <w:p w14:paraId="445FEDB3" w14:textId="77777777" w:rsidR="00EA2D8C" w:rsidRPr="00045B07" w:rsidRDefault="00EA2D8C" w:rsidP="00E97F3C">
      <w:pPr>
        <w:pStyle w:val="LithanSectionHeaderPageBreak"/>
      </w:pPr>
      <w:r w:rsidRPr="00045B07">
        <w:lastRenderedPageBreak/>
        <w:t>Task 3</w:t>
      </w:r>
    </w:p>
    <w:p w14:paraId="2F2EC292" w14:textId="77777777" w:rsidR="00EA2D8C" w:rsidRPr="00045B07" w:rsidRDefault="00EA2D8C" w:rsidP="0062206A">
      <w:pPr>
        <w:pStyle w:val="LithanBodyTextNormal"/>
        <w:ind w:left="0"/>
        <w:rPr>
          <w:b/>
        </w:rPr>
      </w:pPr>
    </w:p>
    <w:p w14:paraId="2FEB2D03" w14:textId="77777777" w:rsidR="00EA2D8C" w:rsidRPr="00045B07" w:rsidRDefault="00EA2D8C" w:rsidP="00F0257D">
      <w:pPr>
        <w:pStyle w:val="LithanBodyTextBold"/>
        <w:rPr>
          <w:sz w:val="24"/>
          <w:szCs w:val="28"/>
        </w:rPr>
      </w:pPr>
      <w:r w:rsidRPr="00045B07">
        <w:rPr>
          <w:sz w:val="24"/>
          <w:szCs w:val="28"/>
        </w:rPr>
        <w:t xml:space="preserve">Task Statement: </w:t>
      </w:r>
    </w:p>
    <w:p w14:paraId="3988C004" w14:textId="6566BB3F" w:rsidR="00EA2D8C" w:rsidRPr="00E11E67" w:rsidRDefault="00E11E67" w:rsidP="00F0257D">
      <w:pPr>
        <w:pStyle w:val="LithanBodyTextBold"/>
        <w:rPr>
          <w:b w:val="0"/>
          <w:bCs/>
          <w:sz w:val="24"/>
          <w:szCs w:val="28"/>
        </w:rPr>
      </w:pPr>
      <w:r w:rsidRPr="00E11E67">
        <w:rPr>
          <w:b w:val="0"/>
          <w:bCs/>
          <w:sz w:val="24"/>
          <w:szCs w:val="24"/>
        </w:rPr>
        <w:t>1. Identify appropriate method to compute the testing schedule duration and prepare the test schedule</w:t>
      </w:r>
      <w:r w:rsidRPr="00E11E67">
        <w:rPr>
          <w:b w:val="0"/>
          <w:bCs/>
          <w:sz w:val="24"/>
          <w:szCs w:val="28"/>
        </w:rPr>
        <w:t xml:space="preserve"> </w:t>
      </w:r>
      <w:r w:rsidR="00EA2D8C" w:rsidRPr="00E11E67">
        <w:rPr>
          <w:b w:val="0"/>
          <w:bCs/>
          <w:sz w:val="24"/>
          <w:szCs w:val="28"/>
        </w:rPr>
        <w:t>Solution:</w:t>
      </w:r>
    </w:p>
    <w:p w14:paraId="241DC7FA" w14:textId="0314BA38" w:rsidR="00E11E67" w:rsidRPr="00E11E67" w:rsidRDefault="00E11E67" w:rsidP="00F0257D">
      <w:pPr>
        <w:pStyle w:val="LithanBodyTextBold"/>
        <w:rPr>
          <w:b w:val="0"/>
          <w:bCs/>
          <w:sz w:val="24"/>
          <w:szCs w:val="28"/>
        </w:rPr>
      </w:pPr>
      <w:r w:rsidRPr="00E11E67">
        <w:rPr>
          <w:b w:val="0"/>
          <w:bCs/>
          <w:sz w:val="24"/>
          <w:szCs w:val="28"/>
        </w:rPr>
        <w:t>2.  Project Plan</w:t>
      </w:r>
    </w:p>
    <w:p w14:paraId="40D0A3BD" w14:textId="3C03EBBA" w:rsidR="00E62271" w:rsidRDefault="00E62271" w:rsidP="00F0257D">
      <w:pPr>
        <w:pStyle w:val="LithanBodyTextBold"/>
        <w:rPr>
          <w:sz w:val="24"/>
          <w:szCs w:val="28"/>
        </w:rPr>
      </w:pPr>
    </w:p>
    <w:tbl>
      <w:tblPr>
        <w:tblStyle w:val="TableGrid"/>
        <w:tblW w:w="0" w:type="auto"/>
        <w:tblInd w:w="-95" w:type="dxa"/>
        <w:tblLook w:val="04A0" w:firstRow="1" w:lastRow="0" w:firstColumn="1" w:lastColumn="0" w:noHBand="0" w:noVBand="1"/>
      </w:tblPr>
      <w:tblGrid>
        <w:gridCol w:w="630"/>
        <w:gridCol w:w="3098"/>
        <w:gridCol w:w="1823"/>
        <w:gridCol w:w="2570"/>
        <w:gridCol w:w="1596"/>
      </w:tblGrid>
      <w:tr w:rsidR="00777C00" w:rsidRPr="00D171C1" w14:paraId="62A038D2" w14:textId="77777777" w:rsidTr="00777C00">
        <w:trPr>
          <w:trHeight w:val="582"/>
        </w:trPr>
        <w:tc>
          <w:tcPr>
            <w:tcW w:w="630" w:type="dxa"/>
          </w:tcPr>
          <w:p w14:paraId="2A5631B6" w14:textId="39FA0ACB" w:rsidR="00777C00" w:rsidRPr="00777C00" w:rsidRDefault="00777C00" w:rsidP="00777C00">
            <w:pPr>
              <w:pStyle w:val="LithanBodyTextBold"/>
              <w:ind w:left="0"/>
              <w:rPr>
                <w:sz w:val="24"/>
                <w:szCs w:val="24"/>
              </w:rPr>
            </w:pPr>
            <w:r w:rsidRPr="00777C00">
              <w:rPr>
                <w:sz w:val="24"/>
                <w:szCs w:val="24"/>
              </w:rPr>
              <w:t>No</w:t>
            </w:r>
          </w:p>
        </w:tc>
        <w:tc>
          <w:tcPr>
            <w:tcW w:w="3098" w:type="dxa"/>
            <w:vAlign w:val="center"/>
          </w:tcPr>
          <w:p w14:paraId="631622C0" w14:textId="3C4E7E75" w:rsidR="00777C00" w:rsidRPr="00777C00" w:rsidRDefault="00777C00" w:rsidP="005A0FE1">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Web page</w:t>
            </w:r>
          </w:p>
        </w:tc>
        <w:tc>
          <w:tcPr>
            <w:tcW w:w="1823" w:type="dxa"/>
            <w:vAlign w:val="center"/>
          </w:tcPr>
          <w:p w14:paraId="633FFB89" w14:textId="77777777" w:rsidR="00777C00" w:rsidRPr="00777C00" w:rsidRDefault="00777C00" w:rsidP="005A0FE1">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Weighting</w:t>
            </w:r>
          </w:p>
        </w:tc>
        <w:tc>
          <w:tcPr>
            <w:tcW w:w="2570" w:type="dxa"/>
            <w:vAlign w:val="center"/>
          </w:tcPr>
          <w:p w14:paraId="28A1A42B" w14:textId="77777777" w:rsidR="00777C00" w:rsidRPr="00777C00" w:rsidRDefault="00777C00" w:rsidP="005A0FE1">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Functional Points (FP)</w:t>
            </w:r>
          </w:p>
        </w:tc>
        <w:tc>
          <w:tcPr>
            <w:tcW w:w="1596" w:type="dxa"/>
            <w:vAlign w:val="center"/>
          </w:tcPr>
          <w:p w14:paraId="5C23C097" w14:textId="77777777" w:rsidR="00777C00" w:rsidRPr="00777C00" w:rsidRDefault="00777C00" w:rsidP="005A0FE1">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Total</w:t>
            </w:r>
          </w:p>
        </w:tc>
      </w:tr>
      <w:tr w:rsidR="00777C00" w:rsidRPr="009E09C9" w14:paraId="5BCC7B22" w14:textId="77777777" w:rsidTr="00777C00">
        <w:trPr>
          <w:trHeight w:val="397"/>
        </w:trPr>
        <w:tc>
          <w:tcPr>
            <w:tcW w:w="630" w:type="dxa"/>
          </w:tcPr>
          <w:p w14:paraId="594CE64D" w14:textId="269CD68B" w:rsidR="00777C00" w:rsidRPr="009C0E43" w:rsidRDefault="00777C00" w:rsidP="00777C00">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1</w:t>
            </w:r>
          </w:p>
        </w:tc>
        <w:tc>
          <w:tcPr>
            <w:tcW w:w="3098" w:type="dxa"/>
            <w:vAlign w:val="center"/>
          </w:tcPr>
          <w:p w14:paraId="37B0B392" w14:textId="47BDD97A" w:rsidR="00777C00" w:rsidRPr="00D171C1" w:rsidRDefault="00777C00" w:rsidP="005A0FE1">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1823" w:type="dxa"/>
            <w:vAlign w:val="center"/>
          </w:tcPr>
          <w:p w14:paraId="10E5B55E" w14:textId="77777777" w:rsidR="00777C00" w:rsidRPr="00D171C1" w:rsidRDefault="00777C0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570" w:type="dxa"/>
            <w:vAlign w:val="center"/>
          </w:tcPr>
          <w:p w14:paraId="576B9C02" w14:textId="77777777" w:rsidR="00777C00" w:rsidRPr="00526724" w:rsidRDefault="00777C00" w:rsidP="005A0FE1">
            <w:pPr>
              <w:pStyle w:val="NoSpacing"/>
              <w:jc w:val="center"/>
              <w:rPr>
                <w:rFonts w:ascii="Cambria" w:hAnsi="Cambria" w:cs="Arial"/>
                <w:sz w:val="24"/>
                <w:szCs w:val="24"/>
                <w:lang w:val="id-ID" w:eastAsia="zh-CN"/>
              </w:rPr>
            </w:pPr>
            <w:r>
              <w:rPr>
                <w:rFonts w:ascii="Cambria" w:hAnsi="Cambria" w:cs="Arial"/>
                <w:sz w:val="24"/>
                <w:szCs w:val="24"/>
                <w:lang w:val="id-ID" w:eastAsia="zh-CN"/>
              </w:rPr>
              <w:t>5</w:t>
            </w:r>
          </w:p>
        </w:tc>
        <w:tc>
          <w:tcPr>
            <w:tcW w:w="1596" w:type="dxa"/>
            <w:vAlign w:val="center"/>
          </w:tcPr>
          <w:p w14:paraId="564CCFCB" w14:textId="77777777" w:rsidR="00777C00" w:rsidRPr="009E09C9" w:rsidRDefault="00777C00" w:rsidP="005A0FE1">
            <w:pPr>
              <w:pStyle w:val="NoSpacing"/>
              <w:jc w:val="center"/>
              <w:rPr>
                <w:rFonts w:ascii="Cambria" w:hAnsi="Cambria" w:cs="Arial"/>
                <w:sz w:val="24"/>
                <w:szCs w:val="24"/>
                <w:lang w:val="id-ID" w:eastAsia="zh-CN"/>
              </w:rPr>
            </w:pPr>
            <w:r>
              <w:rPr>
                <w:rFonts w:ascii="Cambria" w:hAnsi="Cambria" w:cs="Arial"/>
                <w:sz w:val="24"/>
                <w:szCs w:val="24"/>
                <w:lang w:val="en-US" w:eastAsia="zh-CN"/>
              </w:rPr>
              <w:t>1</w:t>
            </w:r>
            <w:r>
              <w:rPr>
                <w:rFonts w:ascii="Cambria" w:hAnsi="Cambria" w:cs="Arial"/>
                <w:sz w:val="24"/>
                <w:szCs w:val="24"/>
                <w:lang w:val="id-ID" w:eastAsia="zh-CN"/>
              </w:rPr>
              <w:t>5</w:t>
            </w:r>
          </w:p>
        </w:tc>
      </w:tr>
      <w:tr w:rsidR="00777C00" w:rsidRPr="009E09C9" w14:paraId="2BBEA2B1" w14:textId="77777777" w:rsidTr="00777C00">
        <w:trPr>
          <w:trHeight w:val="397"/>
        </w:trPr>
        <w:tc>
          <w:tcPr>
            <w:tcW w:w="630" w:type="dxa"/>
          </w:tcPr>
          <w:p w14:paraId="0E6FCFAB" w14:textId="69DF5E06" w:rsidR="00777C00" w:rsidRPr="00D171C1" w:rsidRDefault="00777C00" w:rsidP="00777C00">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3098" w:type="dxa"/>
            <w:vAlign w:val="center"/>
          </w:tcPr>
          <w:p w14:paraId="4E9C9FC4" w14:textId="130360A1" w:rsidR="00777C00" w:rsidRPr="00D171C1" w:rsidRDefault="006263C4" w:rsidP="005A0FE1">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1823" w:type="dxa"/>
            <w:vAlign w:val="center"/>
          </w:tcPr>
          <w:p w14:paraId="69AA08ED" w14:textId="56A51FDB"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3B256D6D" w14:textId="17C4075A"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25E3B5B5" w14:textId="565AC5A9"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777C00" w:rsidRPr="009E09C9" w14:paraId="21D8F493" w14:textId="77777777" w:rsidTr="00777C00">
        <w:trPr>
          <w:trHeight w:val="397"/>
        </w:trPr>
        <w:tc>
          <w:tcPr>
            <w:tcW w:w="630" w:type="dxa"/>
          </w:tcPr>
          <w:p w14:paraId="7DDE4C25" w14:textId="3926E99E" w:rsidR="00777C00" w:rsidRPr="00D171C1" w:rsidRDefault="00777C00" w:rsidP="00777C00">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3098" w:type="dxa"/>
            <w:vAlign w:val="center"/>
          </w:tcPr>
          <w:p w14:paraId="4B743425" w14:textId="4DFC423C" w:rsidR="00777C00" w:rsidRPr="00D171C1" w:rsidRDefault="006263C4" w:rsidP="005A0FE1">
            <w:pPr>
              <w:pStyle w:val="NoSpacing"/>
              <w:rPr>
                <w:rFonts w:ascii="Cambria" w:hAnsi="Cambria" w:cs="Arial"/>
                <w:sz w:val="24"/>
                <w:szCs w:val="24"/>
                <w:lang w:val="en-US" w:eastAsia="zh-CN"/>
              </w:rPr>
            </w:pPr>
            <w:r>
              <w:rPr>
                <w:rFonts w:ascii="Cambria" w:hAnsi="Cambria" w:cs="Arial"/>
                <w:sz w:val="24"/>
                <w:szCs w:val="24"/>
                <w:lang w:val="en-US" w:eastAsia="zh-CN"/>
              </w:rPr>
              <w:t>Logout</w:t>
            </w:r>
          </w:p>
        </w:tc>
        <w:tc>
          <w:tcPr>
            <w:tcW w:w="1823" w:type="dxa"/>
            <w:vAlign w:val="center"/>
          </w:tcPr>
          <w:p w14:paraId="44015319" w14:textId="735DC68C"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01DDAFE4" w14:textId="6F96E71C"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1596" w:type="dxa"/>
            <w:vAlign w:val="center"/>
          </w:tcPr>
          <w:p w14:paraId="30B16E15" w14:textId="0B2D1FED"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777C00" w:rsidRPr="009E09C9" w14:paraId="6525585F" w14:textId="77777777" w:rsidTr="00777C00">
        <w:trPr>
          <w:trHeight w:val="397"/>
        </w:trPr>
        <w:tc>
          <w:tcPr>
            <w:tcW w:w="630" w:type="dxa"/>
          </w:tcPr>
          <w:p w14:paraId="543E5850" w14:textId="24DD1948" w:rsidR="00777C00" w:rsidRPr="00D171C1" w:rsidRDefault="00777C00" w:rsidP="00777C00">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3098" w:type="dxa"/>
            <w:vAlign w:val="center"/>
          </w:tcPr>
          <w:p w14:paraId="1B2B66D3" w14:textId="56ED8E02" w:rsidR="00777C00" w:rsidRPr="00D171C1" w:rsidRDefault="006263C4" w:rsidP="005A0FE1">
            <w:pPr>
              <w:pStyle w:val="NoSpacing"/>
              <w:rPr>
                <w:rFonts w:ascii="Cambria" w:hAnsi="Cambria" w:cs="Arial"/>
                <w:sz w:val="24"/>
                <w:szCs w:val="24"/>
                <w:lang w:val="en-US" w:eastAsia="zh-CN"/>
              </w:rPr>
            </w:pPr>
            <w:r>
              <w:rPr>
                <w:rFonts w:ascii="Cambria" w:hAnsi="Cambria" w:cs="Arial"/>
                <w:sz w:val="24"/>
                <w:szCs w:val="24"/>
                <w:lang w:val="en-US" w:eastAsia="zh-CN"/>
              </w:rPr>
              <w:t>Forgot Password</w:t>
            </w:r>
          </w:p>
        </w:tc>
        <w:tc>
          <w:tcPr>
            <w:tcW w:w="1823" w:type="dxa"/>
            <w:vAlign w:val="center"/>
          </w:tcPr>
          <w:p w14:paraId="6B1461B3" w14:textId="5D2E7939"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570" w:type="dxa"/>
            <w:vAlign w:val="center"/>
          </w:tcPr>
          <w:p w14:paraId="07F500F3" w14:textId="5AED6D67"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c>
          <w:tcPr>
            <w:tcW w:w="1596" w:type="dxa"/>
            <w:vAlign w:val="center"/>
          </w:tcPr>
          <w:p w14:paraId="5D321390" w14:textId="27A3D4D3"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5</w:t>
            </w:r>
          </w:p>
        </w:tc>
      </w:tr>
      <w:tr w:rsidR="00777C00" w:rsidRPr="009E09C9" w14:paraId="5C23AB16" w14:textId="77777777" w:rsidTr="00777C00">
        <w:trPr>
          <w:trHeight w:val="397"/>
        </w:trPr>
        <w:tc>
          <w:tcPr>
            <w:tcW w:w="630" w:type="dxa"/>
          </w:tcPr>
          <w:p w14:paraId="7776DEFE" w14:textId="511FB28D" w:rsidR="00777C00" w:rsidRPr="00D171C1" w:rsidRDefault="00777C00" w:rsidP="00777C00">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c>
          <w:tcPr>
            <w:tcW w:w="3098" w:type="dxa"/>
            <w:vAlign w:val="center"/>
          </w:tcPr>
          <w:p w14:paraId="64BC2547" w14:textId="52FB394E" w:rsidR="00777C00" w:rsidRPr="00D171C1" w:rsidRDefault="006263C4" w:rsidP="005A0FE1">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1823" w:type="dxa"/>
            <w:vAlign w:val="center"/>
          </w:tcPr>
          <w:p w14:paraId="20EEFCCC" w14:textId="53286111"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0B64D616" w14:textId="4F20AEC7"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3675B168" w14:textId="33DDEDD2" w:rsidR="00777C00" w:rsidRPr="001B1090"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777C00" w:rsidRPr="00D171C1" w14:paraId="4E8F302C" w14:textId="77777777" w:rsidTr="00777C00">
        <w:trPr>
          <w:trHeight w:val="397"/>
        </w:trPr>
        <w:tc>
          <w:tcPr>
            <w:tcW w:w="630" w:type="dxa"/>
          </w:tcPr>
          <w:p w14:paraId="3E779866" w14:textId="0AD23DFB" w:rsidR="00777C00" w:rsidRPr="00D171C1" w:rsidRDefault="006263C4" w:rsidP="00777C00">
            <w:pPr>
              <w:pStyle w:val="NoSpacing"/>
              <w:jc w:val="center"/>
              <w:rPr>
                <w:rFonts w:ascii="Cambria" w:hAnsi="Cambria" w:cs="Arial"/>
                <w:sz w:val="24"/>
                <w:szCs w:val="24"/>
                <w:lang w:val="en-US" w:eastAsia="zh-CN"/>
              </w:rPr>
            </w:pPr>
            <w:r>
              <w:rPr>
                <w:rFonts w:ascii="Cambria" w:hAnsi="Cambria" w:cs="Arial"/>
                <w:sz w:val="24"/>
                <w:szCs w:val="24"/>
                <w:lang w:val="en-US" w:eastAsia="zh-CN"/>
              </w:rPr>
              <w:t>6</w:t>
            </w:r>
          </w:p>
        </w:tc>
        <w:tc>
          <w:tcPr>
            <w:tcW w:w="3098" w:type="dxa"/>
            <w:vAlign w:val="center"/>
          </w:tcPr>
          <w:p w14:paraId="5F674FB2" w14:textId="26087267" w:rsidR="00777C00" w:rsidRPr="00D171C1" w:rsidRDefault="006263C4" w:rsidP="005A0FE1">
            <w:pPr>
              <w:pStyle w:val="NoSpacing"/>
              <w:rPr>
                <w:rFonts w:ascii="Cambria" w:hAnsi="Cambria" w:cs="Arial"/>
                <w:sz w:val="24"/>
                <w:szCs w:val="24"/>
                <w:lang w:val="en-US" w:eastAsia="zh-CN"/>
              </w:rPr>
            </w:pPr>
            <w:r>
              <w:rPr>
                <w:rFonts w:ascii="Cambria" w:hAnsi="Cambria" w:cs="Arial"/>
                <w:sz w:val="24"/>
                <w:szCs w:val="24"/>
                <w:lang w:val="en-US" w:eastAsia="zh-CN"/>
              </w:rPr>
              <w:t>Update user profile</w:t>
            </w:r>
          </w:p>
        </w:tc>
        <w:tc>
          <w:tcPr>
            <w:tcW w:w="1823" w:type="dxa"/>
            <w:vAlign w:val="center"/>
          </w:tcPr>
          <w:p w14:paraId="19693E4D" w14:textId="63F96FD9"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570" w:type="dxa"/>
            <w:vAlign w:val="center"/>
          </w:tcPr>
          <w:p w14:paraId="7587D341" w14:textId="7344BA83"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1596" w:type="dxa"/>
            <w:vAlign w:val="center"/>
          </w:tcPr>
          <w:p w14:paraId="76C06929" w14:textId="4DB8D805"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777C00" w:rsidRPr="00D171C1" w14:paraId="34D653E4" w14:textId="77777777" w:rsidTr="00777C00">
        <w:trPr>
          <w:trHeight w:val="397"/>
        </w:trPr>
        <w:tc>
          <w:tcPr>
            <w:tcW w:w="630" w:type="dxa"/>
          </w:tcPr>
          <w:p w14:paraId="60B7332E" w14:textId="443AD4C9" w:rsidR="00777C00" w:rsidRPr="00D171C1" w:rsidRDefault="006263C4" w:rsidP="00777C00">
            <w:pPr>
              <w:pStyle w:val="NoSpacing"/>
              <w:jc w:val="center"/>
              <w:rPr>
                <w:rFonts w:ascii="Cambria" w:hAnsi="Cambria" w:cs="Arial"/>
                <w:sz w:val="24"/>
                <w:szCs w:val="24"/>
                <w:lang w:val="en-US" w:eastAsia="zh-CN"/>
              </w:rPr>
            </w:pPr>
            <w:r>
              <w:rPr>
                <w:rFonts w:ascii="Cambria" w:hAnsi="Cambria" w:cs="Arial"/>
                <w:sz w:val="24"/>
                <w:szCs w:val="24"/>
                <w:lang w:val="en-US" w:eastAsia="zh-CN"/>
              </w:rPr>
              <w:t>7</w:t>
            </w:r>
          </w:p>
        </w:tc>
        <w:tc>
          <w:tcPr>
            <w:tcW w:w="3098" w:type="dxa"/>
            <w:vAlign w:val="center"/>
          </w:tcPr>
          <w:p w14:paraId="6637DF93" w14:textId="091A7271" w:rsidR="00777C00" w:rsidRPr="00D171C1" w:rsidRDefault="001B1090" w:rsidP="005A0FE1">
            <w:pPr>
              <w:pStyle w:val="NoSpacing"/>
              <w:rPr>
                <w:rFonts w:ascii="Cambria" w:hAnsi="Cambria" w:cs="Arial"/>
                <w:sz w:val="24"/>
                <w:szCs w:val="24"/>
                <w:lang w:val="en-US" w:eastAsia="zh-CN"/>
              </w:rPr>
            </w:pPr>
            <w:r>
              <w:rPr>
                <w:rFonts w:ascii="Cambria" w:hAnsi="Cambria" w:cs="Arial"/>
                <w:sz w:val="24"/>
                <w:szCs w:val="24"/>
                <w:lang w:val="en-US" w:eastAsia="zh-CN"/>
              </w:rPr>
              <w:t>View user profile</w:t>
            </w:r>
          </w:p>
        </w:tc>
        <w:tc>
          <w:tcPr>
            <w:tcW w:w="1823" w:type="dxa"/>
            <w:vAlign w:val="center"/>
          </w:tcPr>
          <w:p w14:paraId="0888F135" w14:textId="47440BE3"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089A39D3" w14:textId="1888D5AA"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1FA916A4" w14:textId="54799833" w:rsidR="00777C00" w:rsidRPr="00D171C1" w:rsidRDefault="001B1090" w:rsidP="005A0FE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C24B3C" w:rsidRPr="00D171C1" w14:paraId="4018BECC" w14:textId="77777777" w:rsidTr="00B33E00">
        <w:trPr>
          <w:trHeight w:val="397"/>
        </w:trPr>
        <w:tc>
          <w:tcPr>
            <w:tcW w:w="630" w:type="dxa"/>
          </w:tcPr>
          <w:p w14:paraId="67108CA9" w14:textId="77777777" w:rsidR="00C24B3C" w:rsidRPr="00D171C1" w:rsidRDefault="00C24B3C" w:rsidP="00433681">
            <w:pPr>
              <w:pStyle w:val="NoSpacing"/>
              <w:jc w:val="center"/>
              <w:rPr>
                <w:rFonts w:ascii="Cambria" w:hAnsi="Cambria" w:cs="Arial"/>
                <w:sz w:val="24"/>
                <w:szCs w:val="24"/>
                <w:lang w:val="en-US" w:eastAsia="zh-CN"/>
              </w:rPr>
            </w:pPr>
          </w:p>
        </w:tc>
        <w:tc>
          <w:tcPr>
            <w:tcW w:w="7491" w:type="dxa"/>
            <w:gridSpan w:val="3"/>
            <w:vAlign w:val="center"/>
          </w:tcPr>
          <w:p w14:paraId="7EC7BE32" w14:textId="41408ED1" w:rsidR="00C24B3C" w:rsidRPr="00D171C1" w:rsidRDefault="00C24B3C" w:rsidP="00433681">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1596" w:type="dxa"/>
            <w:vAlign w:val="center"/>
          </w:tcPr>
          <w:p w14:paraId="4FD882A4" w14:textId="5D6FC90F" w:rsidR="00C24B3C" w:rsidRPr="00D171C1" w:rsidRDefault="00C24B3C" w:rsidP="00433681">
            <w:pPr>
              <w:pStyle w:val="NoSpacing"/>
              <w:jc w:val="center"/>
              <w:rPr>
                <w:rFonts w:ascii="Cambria" w:hAnsi="Cambria" w:cs="Arial"/>
                <w:sz w:val="24"/>
                <w:szCs w:val="24"/>
                <w:lang w:val="en-US" w:eastAsia="zh-CN"/>
              </w:rPr>
            </w:pPr>
            <w:r>
              <w:rPr>
                <w:rFonts w:ascii="Cambria" w:hAnsi="Cambria" w:cs="Arial"/>
                <w:sz w:val="24"/>
                <w:szCs w:val="24"/>
                <w:lang w:val="en-US" w:eastAsia="zh-CN"/>
              </w:rPr>
              <w:t>46</w:t>
            </w:r>
          </w:p>
        </w:tc>
      </w:tr>
      <w:tr w:rsidR="00C24B3C" w:rsidRPr="00D171C1" w14:paraId="017D11E0" w14:textId="77777777" w:rsidTr="002E3C9F">
        <w:trPr>
          <w:trHeight w:val="397"/>
        </w:trPr>
        <w:tc>
          <w:tcPr>
            <w:tcW w:w="630" w:type="dxa"/>
          </w:tcPr>
          <w:p w14:paraId="3E126565" w14:textId="77777777" w:rsidR="00C24B3C" w:rsidRPr="00D171C1" w:rsidRDefault="00C24B3C" w:rsidP="00433681">
            <w:pPr>
              <w:pStyle w:val="NoSpacing"/>
              <w:jc w:val="center"/>
              <w:rPr>
                <w:rFonts w:ascii="Cambria" w:hAnsi="Cambria" w:cs="Arial"/>
                <w:sz w:val="24"/>
                <w:szCs w:val="24"/>
                <w:lang w:val="en-US" w:eastAsia="zh-CN"/>
              </w:rPr>
            </w:pPr>
          </w:p>
        </w:tc>
        <w:tc>
          <w:tcPr>
            <w:tcW w:w="7491" w:type="dxa"/>
            <w:gridSpan w:val="3"/>
            <w:vAlign w:val="center"/>
          </w:tcPr>
          <w:p w14:paraId="5FA6D7F4" w14:textId="26A3E0E1" w:rsidR="00C24B3C" w:rsidRPr="00D171C1" w:rsidRDefault="00C24B3C" w:rsidP="00433681">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w:t>
            </w:r>
            <w:r w:rsidR="004C562A">
              <w:rPr>
                <w:rFonts w:ascii="Cambria" w:hAnsi="Cambria" w:cs="Arial"/>
                <w:sz w:val="24"/>
                <w:szCs w:val="24"/>
                <w:lang w:val="en-US" w:eastAsia="zh-CN"/>
              </w:rPr>
              <w:t>/</w:t>
            </w:r>
            <w:r w:rsidRPr="00D171C1">
              <w:rPr>
                <w:rFonts w:ascii="Cambria" w:hAnsi="Cambria" w:cs="Arial"/>
                <w:sz w:val="24"/>
                <w:szCs w:val="24"/>
                <w:lang w:val="en-US" w:eastAsia="zh-CN"/>
              </w:rPr>
              <w:t xml:space="preserve"> FP</w:t>
            </w:r>
          </w:p>
        </w:tc>
        <w:tc>
          <w:tcPr>
            <w:tcW w:w="1596" w:type="dxa"/>
            <w:vAlign w:val="center"/>
          </w:tcPr>
          <w:p w14:paraId="1EB7852F" w14:textId="3DA8F164" w:rsidR="00C24B3C" w:rsidRPr="00D171C1" w:rsidRDefault="00E700D8" w:rsidP="00433681">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C24B3C" w:rsidRPr="00D171C1" w14:paraId="20DC49EA" w14:textId="77777777" w:rsidTr="005B00C7">
        <w:trPr>
          <w:trHeight w:val="397"/>
        </w:trPr>
        <w:tc>
          <w:tcPr>
            <w:tcW w:w="630" w:type="dxa"/>
          </w:tcPr>
          <w:p w14:paraId="470F5F0B" w14:textId="77777777" w:rsidR="00C24B3C" w:rsidRPr="00D171C1" w:rsidRDefault="00C24B3C" w:rsidP="00433681">
            <w:pPr>
              <w:pStyle w:val="NoSpacing"/>
              <w:jc w:val="center"/>
              <w:rPr>
                <w:rFonts w:ascii="Cambria" w:hAnsi="Cambria" w:cs="Arial"/>
                <w:sz w:val="24"/>
                <w:szCs w:val="24"/>
                <w:lang w:val="en-US" w:eastAsia="zh-CN"/>
              </w:rPr>
            </w:pPr>
          </w:p>
        </w:tc>
        <w:tc>
          <w:tcPr>
            <w:tcW w:w="7491" w:type="dxa"/>
            <w:gridSpan w:val="3"/>
            <w:vAlign w:val="center"/>
          </w:tcPr>
          <w:p w14:paraId="6539731A" w14:textId="74B6F2B9" w:rsidR="00C24B3C" w:rsidRPr="00D171C1" w:rsidRDefault="00C24B3C" w:rsidP="00433681">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1596" w:type="dxa"/>
            <w:vAlign w:val="center"/>
          </w:tcPr>
          <w:p w14:paraId="68019C76" w14:textId="33495F4C" w:rsidR="00C24B3C" w:rsidRPr="00D171C1" w:rsidRDefault="004C562A" w:rsidP="00433681">
            <w:pPr>
              <w:pStyle w:val="NoSpacing"/>
              <w:jc w:val="center"/>
              <w:rPr>
                <w:rFonts w:ascii="Cambria" w:hAnsi="Cambria" w:cs="Arial"/>
                <w:sz w:val="24"/>
                <w:szCs w:val="24"/>
                <w:lang w:val="en-US" w:eastAsia="zh-CN"/>
              </w:rPr>
            </w:pPr>
            <w:r>
              <w:rPr>
                <w:rFonts w:ascii="Cambria" w:hAnsi="Cambria" w:cs="Arial"/>
                <w:sz w:val="24"/>
                <w:szCs w:val="24"/>
                <w:lang w:val="en-US" w:eastAsia="zh-CN"/>
              </w:rPr>
              <w:t>92</w:t>
            </w:r>
          </w:p>
        </w:tc>
      </w:tr>
      <w:tr w:rsidR="00C24B3C" w:rsidRPr="00D171C1" w14:paraId="510282F7" w14:textId="77777777" w:rsidTr="0033376A">
        <w:trPr>
          <w:trHeight w:val="397"/>
        </w:trPr>
        <w:tc>
          <w:tcPr>
            <w:tcW w:w="630" w:type="dxa"/>
          </w:tcPr>
          <w:p w14:paraId="1B8DFCC5" w14:textId="77777777" w:rsidR="00C24B3C" w:rsidRPr="00D171C1" w:rsidRDefault="00C24B3C" w:rsidP="00433681">
            <w:pPr>
              <w:pStyle w:val="NoSpacing"/>
              <w:jc w:val="center"/>
              <w:rPr>
                <w:rFonts w:ascii="Cambria" w:hAnsi="Cambria" w:cs="Arial"/>
                <w:sz w:val="24"/>
                <w:szCs w:val="24"/>
                <w:lang w:val="en-US" w:eastAsia="zh-CN"/>
              </w:rPr>
            </w:pPr>
          </w:p>
        </w:tc>
        <w:tc>
          <w:tcPr>
            <w:tcW w:w="7491" w:type="dxa"/>
            <w:gridSpan w:val="3"/>
            <w:vAlign w:val="center"/>
          </w:tcPr>
          <w:p w14:paraId="16335485" w14:textId="35262C38" w:rsidR="00C24B3C" w:rsidRPr="00D171C1" w:rsidRDefault="004C562A" w:rsidP="00433681">
            <w:pPr>
              <w:pStyle w:val="NoSpacing"/>
              <w:jc w:val="both"/>
              <w:rPr>
                <w:rFonts w:ascii="Cambria" w:hAnsi="Cambria" w:cs="Arial"/>
                <w:sz w:val="24"/>
                <w:szCs w:val="24"/>
                <w:lang w:val="en-US" w:eastAsia="zh-CN"/>
              </w:rPr>
            </w:pPr>
            <w:r>
              <w:rPr>
                <w:rFonts w:ascii="Cambria" w:hAnsi="Cambria" w:cs="Arial"/>
                <w:sz w:val="24"/>
                <w:szCs w:val="24"/>
                <w:lang w:val="en-US" w:eastAsia="zh-CN"/>
              </w:rPr>
              <w:t>Total days needed</w:t>
            </w:r>
          </w:p>
        </w:tc>
        <w:tc>
          <w:tcPr>
            <w:tcW w:w="1596" w:type="dxa"/>
            <w:vAlign w:val="center"/>
          </w:tcPr>
          <w:p w14:paraId="4A3E3EF8" w14:textId="1D8CAA3C" w:rsidR="00C24B3C" w:rsidRPr="00D171C1" w:rsidRDefault="004C562A" w:rsidP="00433681">
            <w:pPr>
              <w:pStyle w:val="NoSpacing"/>
              <w:jc w:val="center"/>
              <w:rPr>
                <w:rFonts w:ascii="Cambria" w:hAnsi="Cambria" w:cs="Arial"/>
                <w:sz w:val="24"/>
                <w:szCs w:val="24"/>
                <w:lang w:val="en-US" w:eastAsia="zh-CN"/>
              </w:rPr>
            </w:pPr>
            <w:r>
              <w:rPr>
                <w:rFonts w:ascii="Cambria" w:hAnsi="Cambria" w:cs="Arial"/>
                <w:sz w:val="24"/>
                <w:szCs w:val="24"/>
                <w:lang w:val="en-US" w:eastAsia="zh-CN"/>
              </w:rPr>
              <w:t>14</w:t>
            </w:r>
          </w:p>
        </w:tc>
      </w:tr>
    </w:tbl>
    <w:p w14:paraId="46D6FAAC" w14:textId="4EA24214" w:rsidR="00E11E67" w:rsidRDefault="00E11E67" w:rsidP="00F0257D">
      <w:pPr>
        <w:pStyle w:val="LithanBodyTextBold"/>
        <w:rPr>
          <w:sz w:val="24"/>
          <w:szCs w:val="28"/>
        </w:rPr>
      </w:pPr>
    </w:p>
    <w:p w14:paraId="41CDDBCC" w14:textId="75573763" w:rsidR="0062206A" w:rsidRDefault="0062206A" w:rsidP="00F0257D">
      <w:pPr>
        <w:pStyle w:val="LithanBodyTextBold"/>
        <w:rPr>
          <w:sz w:val="24"/>
          <w:szCs w:val="28"/>
        </w:rPr>
      </w:pPr>
      <w:r>
        <w:rPr>
          <w:sz w:val="24"/>
          <w:szCs w:val="28"/>
        </w:rPr>
        <w:t>Test schedule:</w:t>
      </w:r>
    </w:p>
    <w:tbl>
      <w:tblPr>
        <w:tblW w:w="10081"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972"/>
        <w:gridCol w:w="4292"/>
        <w:gridCol w:w="2817"/>
      </w:tblGrid>
      <w:tr w:rsidR="00A45EE6" w:rsidRPr="00925054" w14:paraId="482B1E7D" w14:textId="77777777" w:rsidTr="00D407D5">
        <w:trPr>
          <w:trHeight w:val="483"/>
        </w:trPr>
        <w:tc>
          <w:tcPr>
            <w:tcW w:w="2972" w:type="dxa"/>
            <w:shd w:val="clear" w:color="auto" w:fill="auto"/>
            <w:tcMar>
              <w:top w:w="15" w:type="dxa"/>
              <w:left w:w="15" w:type="dxa"/>
              <w:bottom w:w="0" w:type="dxa"/>
              <w:right w:w="15" w:type="dxa"/>
            </w:tcMar>
            <w:vAlign w:val="center"/>
            <w:hideMark/>
          </w:tcPr>
          <w:p w14:paraId="413EB7A9" w14:textId="25EB882B"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Test Schedule ID</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1E18B439" w14:textId="371C2250" w:rsidR="00A45EE6" w:rsidRPr="00925054" w:rsidRDefault="00455476"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TSCH01</w:t>
            </w:r>
          </w:p>
        </w:tc>
        <w:tc>
          <w:tcPr>
            <w:tcW w:w="2817" w:type="dxa"/>
            <w:shd w:val="clear" w:color="auto" w:fill="auto"/>
            <w:tcMar>
              <w:top w:w="15" w:type="dxa"/>
              <w:left w:w="15" w:type="dxa"/>
              <w:bottom w:w="0" w:type="dxa"/>
              <w:right w:w="15" w:type="dxa"/>
            </w:tcMar>
            <w:vAlign w:val="center"/>
            <w:hideMark/>
          </w:tcPr>
          <w:p w14:paraId="34C6C2C7" w14:textId="77777777" w:rsidR="00A45EE6" w:rsidRPr="00925054" w:rsidRDefault="00A45EE6" w:rsidP="005A0FE1">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A45EE6" w:rsidRPr="00925054" w14:paraId="49104ED1" w14:textId="77777777" w:rsidTr="00D407D5">
        <w:trPr>
          <w:trHeight w:val="348"/>
        </w:trPr>
        <w:tc>
          <w:tcPr>
            <w:tcW w:w="2972" w:type="dxa"/>
            <w:shd w:val="clear" w:color="auto" w:fill="auto"/>
            <w:tcMar>
              <w:top w:w="15" w:type="dxa"/>
              <w:left w:w="15" w:type="dxa"/>
              <w:bottom w:w="0" w:type="dxa"/>
              <w:right w:w="15" w:type="dxa"/>
            </w:tcMar>
            <w:vAlign w:val="center"/>
            <w:hideMark/>
          </w:tcPr>
          <w:p w14:paraId="393D8537" w14:textId="25DC1A28"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ID / Nam</w:t>
            </w:r>
            <w:r w:rsidR="00CD5CA4">
              <w:rPr>
                <w:rFonts w:ascii="Cambria" w:hAnsi="Cambria" w:cs="Arial"/>
                <w:sz w:val="24"/>
                <w:szCs w:val="24"/>
                <w:lang w:val="en-US" w:eastAsia="zh-CN"/>
              </w:rPr>
              <w:t>e</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082C66BA" w14:textId="0742FD76" w:rsidR="00A45EE6" w:rsidRPr="00925054" w:rsidRDefault="00455476"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ABC Jobs Community Portal</w:t>
            </w:r>
          </w:p>
        </w:tc>
        <w:tc>
          <w:tcPr>
            <w:tcW w:w="2817" w:type="dxa"/>
            <w:shd w:val="clear" w:color="auto" w:fill="auto"/>
            <w:tcMar>
              <w:top w:w="15" w:type="dxa"/>
              <w:left w:w="15" w:type="dxa"/>
              <w:bottom w:w="0" w:type="dxa"/>
              <w:right w:w="15" w:type="dxa"/>
            </w:tcMar>
            <w:vAlign w:val="center"/>
            <w:hideMark/>
          </w:tcPr>
          <w:p w14:paraId="2A6D9595" w14:textId="77777777" w:rsidR="00A45EE6" w:rsidRPr="00925054" w:rsidRDefault="00A45EE6" w:rsidP="005A0FE1">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A45EE6" w:rsidRPr="00925054" w14:paraId="6428E06D" w14:textId="77777777" w:rsidTr="00D407D5">
        <w:trPr>
          <w:trHeight w:val="411"/>
        </w:trPr>
        <w:tc>
          <w:tcPr>
            <w:tcW w:w="2972" w:type="dxa"/>
            <w:shd w:val="clear" w:color="auto" w:fill="auto"/>
            <w:tcMar>
              <w:top w:w="15" w:type="dxa"/>
              <w:left w:w="15" w:type="dxa"/>
              <w:bottom w:w="0" w:type="dxa"/>
              <w:right w:w="15" w:type="dxa"/>
            </w:tcMar>
            <w:vAlign w:val="center"/>
            <w:hideMark/>
          </w:tcPr>
          <w:p w14:paraId="11AC9207" w14:textId="3FE2B332"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Version or Build</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246AD1D0" w14:textId="1AD2AEB5" w:rsidR="00A45EE6" w:rsidRPr="00925054" w:rsidRDefault="00455476"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0.0.1</w:t>
            </w:r>
          </w:p>
        </w:tc>
        <w:tc>
          <w:tcPr>
            <w:tcW w:w="2817" w:type="dxa"/>
            <w:shd w:val="clear" w:color="auto" w:fill="auto"/>
            <w:tcMar>
              <w:top w:w="15" w:type="dxa"/>
              <w:left w:w="15" w:type="dxa"/>
              <w:bottom w:w="0" w:type="dxa"/>
              <w:right w:w="15" w:type="dxa"/>
            </w:tcMar>
            <w:vAlign w:val="center"/>
            <w:hideMark/>
          </w:tcPr>
          <w:p w14:paraId="30FFE60A" w14:textId="77777777" w:rsidR="00A45EE6" w:rsidRPr="00925054" w:rsidRDefault="00A45EE6" w:rsidP="005A0FE1">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A45EE6" w:rsidRPr="00925054" w14:paraId="6F6BE2CB" w14:textId="77777777" w:rsidTr="00D407D5">
        <w:trPr>
          <w:trHeight w:val="420"/>
        </w:trPr>
        <w:tc>
          <w:tcPr>
            <w:tcW w:w="2972" w:type="dxa"/>
            <w:shd w:val="clear" w:color="auto" w:fill="auto"/>
            <w:tcMar>
              <w:top w:w="15" w:type="dxa"/>
              <w:left w:w="15" w:type="dxa"/>
              <w:bottom w:w="0" w:type="dxa"/>
              <w:right w:w="15" w:type="dxa"/>
            </w:tcMar>
            <w:vAlign w:val="center"/>
            <w:hideMark/>
          </w:tcPr>
          <w:p w14:paraId="0F36AACA" w14:textId="10B1E002"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esent Owner</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3F42BE28" w14:textId="1CE30E7B" w:rsidR="00A45EE6" w:rsidRPr="00455476" w:rsidRDefault="00455476"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Ida Bagus Ketut Yoghantara</w:t>
            </w:r>
          </w:p>
        </w:tc>
        <w:tc>
          <w:tcPr>
            <w:tcW w:w="2817" w:type="dxa"/>
            <w:shd w:val="clear" w:color="auto" w:fill="auto"/>
            <w:tcMar>
              <w:top w:w="15" w:type="dxa"/>
              <w:left w:w="15" w:type="dxa"/>
              <w:bottom w:w="0" w:type="dxa"/>
              <w:right w:w="15" w:type="dxa"/>
            </w:tcMar>
            <w:vAlign w:val="center"/>
            <w:hideMark/>
          </w:tcPr>
          <w:p w14:paraId="7E85D5E6" w14:textId="35FA9098" w:rsidR="00A45EE6" w:rsidRPr="00925054" w:rsidRDefault="00A45EE6" w:rsidP="005A0FE1">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sidR="0006373F">
              <w:rPr>
                <w:rFonts w:ascii="Cambria" w:hAnsi="Cambria" w:cs="Arial"/>
                <w:sz w:val="24"/>
                <w:szCs w:val="24"/>
                <w:lang w:val="en-US" w:eastAsia="zh-CN"/>
              </w:rPr>
              <w:t>Software Engineer</w:t>
            </w:r>
          </w:p>
        </w:tc>
      </w:tr>
      <w:tr w:rsidR="00A45EE6" w:rsidRPr="00925054" w14:paraId="0E99C89F" w14:textId="77777777" w:rsidTr="00D407D5">
        <w:trPr>
          <w:trHeight w:val="348"/>
        </w:trPr>
        <w:tc>
          <w:tcPr>
            <w:tcW w:w="2972" w:type="dxa"/>
            <w:shd w:val="clear" w:color="auto" w:fill="auto"/>
            <w:tcMar>
              <w:top w:w="15" w:type="dxa"/>
              <w:left w:w="15" w:type="dxa"/>
              <w:bottom w:w="0" w:type="dxa"/>
              <w:right w:w="15" w:type="dxa"/>
            </w:tcMar>
            <w:vAlign w:val="center"/>
            <w:hideMark/>
          </w:tcPr>
          <w:p w14:paraId="18E88AE5" w14:textId="43B9B516"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reated On:</w:t>
            </w:r>
          </w:p>
        </w:tc>
        <w:tc>
          <w:tcPr>
            <w:tcW w:w="4292" w:type="dxa"/>
            <w:shd w:val="clear" w:color="auto" w:fill="auto"/>
            <w:tcMar>
              <w:top w:w="15" w:type="dxa"/>
              <w:left w:w="15" w:type="dxa"/>
              <w:bottom w:w="0" w:type="dxa"/>
              <w:right w:w="15" w:type="dxa"/>
            </w:tcMar>
            <w:vAlign w:val="center"/>
          </w:tcPr>
          <w:p w14:paraId="2C25447D" w14:textId="142CB1AA" w:rsidR="00A45EE6" w:rsidRPr="00925054" w:rsidRDefault="009571A8"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20 August 2022</w:t>
            </w:r>
          </w:p>
        </w:tc>
        <w:tc>
          <w:tcPr>
            <w:tcW w:w="2817" w:type="dxa"/>
            <w:shd w:val="clear" w:color="auto" w:fill="auto"/>
            <w:tcMar>
              <w:top w:w="15" w:type="dxa"/>
              <w:left w:w="15" w:type="dxa"/>
              <w:bottom w:w="0" w:type="dxa"/>
              <w:right w:w="15" w:type="dxa"/>
            </w:tcMar>
            <w:vAlign w:val="center"/>
            <w:hideMark/>
          </w:tcPr>
          <w:p w14:paraId="2CC14C53" w14:textId="77777777" w:rsidR="00A45EE6" w:rsidRPr="00925054" w:rsidRDefault="00A45EE6" w:rsidP="005A0FE1">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A45EE6" w:rsidRPr="00925054" w14:paraId="5FF87C6B" w14:textId="77777777" w:rsidTr="00D407D5">
        <w:trPr>
          <w:trHeight w:val="411"/>
        </w:trPr>
        <w:tc>
          <w:tcPr>
            <w:tcW w:w="2972" w:type="dxa"/>
            <w:shd w:val="clear" w:color="auto" w:fill="auto"/>
            <w:tcMar>
              <w:top w:w="15" w:type="dxa"/>
              <w:left w:w="15" w:type="dxa"/>
              <w:bottom w:w="0" w:type="dxa"/>
              <w:right w:w="15" w:type="dxa"/>
            </w:tcMar>
            <w:vAlign w:val="center"/>
            <w:hideMark/>
          </w:tcPr>
          <w:p w14:paraId="3CB245A4" w14:textId="5BBEA705"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On:</w:t>
            </w:r>
          </w:p>
        </w:tc>
        <w:tc>
          <w:tcPr>
            <w:tcW w:w="4292" w:type="dxa"/>
            <w:shd w:val="clear" w:color="auto" w:fill="auto"/>
            <w:tcMar>
              <w:top w:w="15" w:type="dxa"/>
              <w:left w:w="15" w:type="dxa"/>
              <w:bottom w:w="0" w:type="dxa"/>
              <w:right w:w="15" w:type="dxa"/>
            </w:tcMar>
            <w:vAlign w:val="center"/>
          </w:tcPr>
          <w:p w14:paraId="1E26822A" w14:textId="394C5799" w:rsidR="00A45EE6" w:rsidRPr="00925054" w:rsidRDefault="00CD5CA4"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21 August 2022</w:t>
            </w:r>
          </w:p>
        </w:tc>
        <w:tc>
          <w:tcPr>
            <w:tcW w:w="2817" w:type="dxa"/>
            <w:shd w:val="clear" w:color="auto" w:fill="auto"/>
            <w:tcMar>
              <w:top w:w="15" w:type="dxa"/>
              <w:left w:w="15" w:type="dxa"/>
              <w:bottom w:w="0" w:type="dxa"/>
              <w:right w:w="15" w:type="dxa"/>
            </w:tcMar>
            <w:vAlign w:val="center"/>
            <w:hideMark/>
          </w:tcPr>
          <w:p w14:paraId="465C5A14" w14:textId="77777777" w:rsidR="00A45EE6" w:rsidRPr="00925054" w:rsidRDefault="00A45EE6" w:rsidP="005A0FE1">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A45EE6" w:rsidRPr="00925054" w14:paraId="5FF0D86A" w14:textId="77777777" w:rsidTr="00D407D5">
        <w:trPr>
          <w:trHeight w:val="339"/>
        </w:trPr>
        <w:tc>
          <w:tcPr>
            <w:tcW w:w="2972" w:type="dxa"/>
            <w:shd w:val="clear" w:color="auto" w:fill="auto"/>
            <w:tcMar>
              <w:top w:w="15" w:type="dxa"/>
              <w:left w:w="15" w:type="dxa"/>
              <w:bottom w:w="0" w:type="dxa"/>
              <w:right w:w="15" w:type="dxa"/>
            </w:tcMar>
            <w:vAlign w:val="center"/>
            <w:hideMark/>
          </w:tcPr>
          <w:p w14:paraId="5AC9F5D4" w14:textId="099F6B47"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By:</w:t>
            </w:r>
          </w:p>
        </w:tc>
        <w:tc>
          <w:tcPr>
            <w:tcW w:w="4292" w:type="dxa"/>
            <w:shd w:val="clear" w:color="auto" w:fill="auto"/>
            <w:tcMar>
              <w:top w:w="15" w:type="dxa"/>
              <w:left w:w="15" w:type="dxa"/>
              <w:bottom w:w="0" w:type="dxa"/>
              <w:right w:w="15" w:type="dxa"/>
            </w:tcMar>
            <w:vAlign w:val="center"/>
          </w:tcPr>
          <w:p w14:paraId="10E8A182" w14:textId="3D84D061" w:rsidR="00A45EE6" w:rsidRPr="00CD5CA4" w:rsidRDefault="00CD5CA4"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A</w:t>
            </w:r>
            <w:r>
              <w:rPr>
                <w:rFonts w:cs="Arial"/>
                <w:iCs/>
                <w:sz w:val="24"/>
                <w:szCs w:val="24"/>
                <w:lang w:val="en-US" w:eastAsia="zh-CN"/>
              </w:rPr>
              <w:t>lex Sulivan</w:t>
            </w:r>
          </w:p>
        </w:tc>
        <w:tc>
          <w:tcPr>
            <w:tcW w:w="2817" w:type="dxa"/>
            <w:shd w:val="clear" w:color="auto" w:fill="auto"/>
            <w:tcMar>
              <w:top w:w="15" w:type="dxa"/>
              <w:left w:w="15" w:type="dxa"/>
              <w:bottom w:w="0" w:type="dxa"/>
              <w:right w:w="15" w:type="dxa"/>
            </w:tcMar>
            <w:vAlign w:val="center"/>
            <w:hideMark/>
          </w:tcPr>
          <w:p w14:paraId="4788A363" w14:textId="10C690B4" w:rsidR="00A45EE6" w:rsidRPr="00925054" w:rsidRDefault="00CD5CA4" w:rsidP="005A0FE1">
            <w:pPr>
              <w:pStyle w:val="NoSpacing"/>
              <w:ind w:left="134"/>
              <w:rPr>
                <w:rFonts w:ascii="Cambria" w:hAnsi="Cambria" w:cs="Arial"/>
                <w:sz w:val="24"/>
                <w:szCs w:val="24"/>
                <w:lang w:val="en-US" w:eastAsia="zh-CN"/>
              </w:rPr>
            </w:pPr>
            <w:r>
              <w:rPr>
                <w:rFonts w:ascii="Cambria" w:hAnsi="Cambria" w:cs="Arial"/>
                <w:sz w:val="24"/>
                <w:szCs w:val="24"/>
                <w:lang w:val="en-US" w:eastAsia="zh-CN"/>
              </w:rPr>
              <w:t>QA Manager</w:t>
            </w:r>
          </w:p>
        </w:tc>
      </w:tr>
      <w:tr w:rsidR="00A45EE6" w:rsidRPr="00925054" w14:paraId="78FC1807" w14:textId="77777777" w:rsidTr="00D407D5">
        <w:trPr>
          <w:trHeight w:val="348"/>
        </w:trPr>
        <w:tc>
          <w:tcPr>
            <w:tcW w:w="2972" w:type="dxa"/>
            <w:shd w:val="clear" w:color="auto" w:fill="auto"/>
            <w:tcMar>
              <w:top w:w="15" w:type="dxa"/>
              <w:left w:w="15" w:type="dxa"/>
              <w:bottom w:w="0" w:type="dxa"/>
              <w:right w:w="15" w:type="dxa"/>
            </w:tcMar>
            <w:vAlign w:val="center"/>
            <w:hideMark/>
          </w:tcPr>
          <w:p w14:paraId="35AB5757" w14:textId="7D7AD42F"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Comments:</w:t>
            </w:r>
          </w:p>
        </w:tc>
        <w:tc>
          <w:tcPr>
            <w:tcW w:w="4292" w:type="dxa"/>
            <w:shd w:val="clear" w:color="auto" w:fill="auto"/>
            <w:tcMar>
              <w:top w:w="15" w:type="dxa"/>
              <w:left w:w="15" w:type="dxa"/>
              <w:bottom w:w="0" w:type="dxa"/>
              <w:right w:w="15" w:type="dxa"/>
            </w:tcMar>
            <w:vAlign w:val="center"/>
          </w:tcPr>
          <w:p w14:paraId="09426F9D" w14:textId="253D6006" w:rsidR="00A45EE6" w:rsidRPr="00925054" w:rsidRDefault="00CD5CA4"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Good</w:t>
            </w:r>
          </w:p>
        </w:tc>
        <w:tc>
          <w:tcPr>
            <w:tcW w:w="2817" w:type="dxa"/>
            <w:shd w:val="clear" w:color="auto" w:fill="auto"/>
            <w:tcMar>
              <w:top w:w="15" w:type="dxa"/>
              <w:left w:w="15" w:type="dxa"/>
              <w:bottom w:w="0" w:type="dxa"/>
              <w:right w:w="15" w:type="dxa"/>
            </w:tcMar>
            <w:vAlign w:val="center"/>
          </w:tcPr>
          <w:p w14:paraId="54C086B1" w14:textId="77777777" w:rsidR="00A45EE6" w:rsidRPr="00925054" w:rsidRDefault="00A45EE6" w:rsidP="005A0FE1">
            <w:pPr>
              <w:pStyle w:val="NoSpacing"/>
              <w:ind w:left="134"/>
              <w:rPr>
                <w:rFonts w:ascii="Cambria" w:hAnsi="Cambria" w:cs="Arial"/>
                <w:sz w:val="24"/>
                <w:szCs w:val="24"/>
                <w:lang w:val="en-US" w:eastAsia="zh-CN"/>
              </w:rPr>
            </w:pPr>
          </w:p>
        </w:tc>
      </w:tr>
      <w:tr w:rsidR="00A45EE6" w:rsidRPr="00925054" w14:paraId="4DCB1673" w14:textId="77777777" w:rsidTr="00D407D5">
        <w:trPr>
          <w:trHeight w:val="411"/>
        </w:trPr>
        <w:tc>
          <w:tcPr>
            <w:tcW w:w="2972" w:type="dxa"/>
            <w:shd w:val="clear" w:color="auto" w:fill="auto"/>
            <w:tcMar>
              <w:top w:w="15" w:type="dxa"/>
              <w:left w:w="15" w:type="dxa"/>
              <w:bottom w:w="0" w:type="dxa"/>
              <w:right w:w="15" w:type="dxa"/>
            </w:tcMar>
            <w:vAlign w:val="center"/>
            <w:hideMark/>
          </w:tcPr>
          <w:p w14:paraId="7A32BBAD" w14:textId="4D4146DA"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Version:</w:t>
            </w:r>
          </w:p>
        </w:tc>
        <w:tc>
          <w:tcPr>
            <w:tcW w:w="4292" w:type="dxa"/>
            <w:shd w:val="clear" w:color="auto" w:fill="auto"/>
            <w:tcMar>
              <w:top w:w="15" w:type="dxa"/>
              <w:left w:w="15" w:type="dxa"/>
              <w:bottom w:w="0" w:type="dxa"/>
              <w:right w:w="15" w:type="dxa"/>
            </w:tcMar>
            <w:vAlign w:val="center"/>
          </w:tcPr>
          <w:p w14:paraId="0756D4DC" w14:textId="4E1B6092" w:rsidR="00A45EE6" w:rsidRPr="00925054" w:rsidRDefault="0006373F" w:rsidP="005A0FE1">
            <w:pPr>
              <w:pStyle w:val="NoSpacing"/>
              <w:ind w:left="129"/>
              <w:rPr>
                <w:rFonts w:ascii="Cambria" w:hAnsi="Cambria"/>
                <w:sz w:val="24"/>
                <w:szCs w:val="24"/>
              </w:rPr>
            </w:pPr>
            <w:r>
              <w:rPr>
                <w:rFonts w:ascii="Cambria" w:hAnsi="Cambria"/>
                <w:sz w:val="24"/>
                <w:szCs w:val="24"/>
              </w:rPr>
              <w:t>1.0</w:t>
            </w:r>
          </w:p>
        </w:tc>
        <w:tc>
          <w:tcPr>
            <w:tcW w:w="2817" w:type="dxa"/>
            <w:shd w:val="clear" w:color="auto" w:fill="auto"/>
            <w:tcMar>
              <w:top w:w="15" w:type="dxa"/>
              <w:left w:w="15" w:type="dxa"/>
              <w:bottom w:w="0" w:type="dxa"/>
              <w:right w:w="15" w:type="dxa"/>
            </w:tcMar>
            <w:vAlign w:val="center"/>
          </w:tcPr>
          <w:p w14:paraId="2930BCE3" w14:textId="77777777" w:rsidR="00A45EE6" w:rsidRPr="00925054" w:rsidRDefault="00A45EE6" w:rsidP="005A0FE1">
            <w:pPr>
              <w:pStyle w:val="NoSpacing"/>
              <w:ind w:left="134"/>
              <w:rPr>
                <w:rFonts w:ascii="Cambria" w:hAnsi="Cambria" w:cs="Arial"/>
                <w:sz w:val="24"/>
                <w:szCs w:val="24"/>
                <w:lang w:val="en-US" w:eastAsia="zh-CN"/>
              </w:rPr>
            </w:pPr>
          </w:p>
        </w:tc>
      </w:tr>
      <w:tr w:rsidR="00A45EE6" w:rsidRPr="00925054" w14:paraId="45786099" w14:textId="77777777" w:rsidTr="00D407D5">
        <w:trPr>
          <w:trHeight w:val="429"/>
        </w:trPr>
        <w:tc>
          <w:tcPr>
            <w:tcW w:w="2972" w:type="dxa"/>
            <w:shd w:val="clear" w:color="auto" w:fill="auto"/>
            <w:tcMar>
              <w:top w:w="15" w:type="dxa"/>
              <w:left w:w="15" w:type="dxa"/>
              <w:bottom w:w="0" w:type="dxa"/>
              <w:right w:w="15" w:type="dxa"/>
            </w:tcMar>
            <w:vAlign w:val="center"/>
            <w:hideMark/>
          </w:tcPr>
          <w:p w14:paraId="03290648" w14:textId="508B2333"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hange Details:</w:t>
            </w:r>
          </w:p>
        </w:tc>
        <w:tc>
          <w:tcPr>
            <w:tcW w:w="4292" w:type="dxa"/>
            <w:shd w:val="clear" w:color="auto" w:fill="auto"/>
            <w:tcMar>
              <w:top w:w="15" w:type="dxa"/>
              <w:left w:w="15" w:type="dxa"/>
              <w:bottom w:w="0" w:type="dxa"/>
              <w:right w:w="15" w:type="dxa"/>
            </w:tcMar>
            <w:vAlign w:val="center"/>
          </w:tcPr>
          <w:p w14:paraId="57E2BD17" w14:textId="16C56D1E" w:rsidR="00A45EE6" w:rsidRPr="00925054" w:rsidRDefault="0014256B" w:rsidP="005A0FE1">
            <w:pPr>
              <w:pStyle w:val="NoSpacing"/>
              <w:ind w:left="129"/>
              <w:rPr>
                <w:rFonts w:ascii="Cambria" w:hAnsi="Cambria" w:cs="Arial"/>
                <w:iCs/>
                <w:sz w:val="24"/>
                <w:szCs w:val="24"/>
                <w:lang w:val="en-US" w:eastAsia="zh-CN"/>
              </w:rPr>
            </w:pPr>
            <w:r>
              <w:rPr>
                <w:rFonts w:ascii="Cambria" w:hAnsi="Cambria" w:cs="Arial"/>
                <w:iCs/>
                <w:sz w:val="24"/>
                <w:szCs w:val="24"/>
                <w:lang w:val="en-US" w:eastAsia="zh-CN"/>
              </w:rPr>
              <w:t>Change password features</w:t>
            </w:r>
          </w:p>
        </w:tc>
        <w:tc>
          <w:tcPr>
            <w:tcW w:w="2817" w:type="dxa"/>
            <w:shd w:val="clear" w:color="auto" w:fill="auto"/>
            <w:tcMar>
              <w:top w:w="15" w:type="dxa"/>
              <w:left w:w="15" w:type="dxa"/>
              <w:bottom w:w="0" w:type="dxa"/>
              <w:right w:w="15" w:type="dxa"/>
            </w:tcMar>
            <w:vAlign w:val="center"/>
          </w:tcPr>
          <w:p w14:paraId="307CF965" w14:textId="77777777" w:rsidR="00A45EE6" w:rsidRPr="00925054" w:rsidRDefault="00A45EE6" w:rsidP="005A0FE1">
            <w:pPr>
              <w:pStyle w:val="NoSpacing"/>
              <w:ind w:left="134"/>
              <w:rPr>
                <w:rFonts w:ascii="Cambria" w:hAnsi="Cambria" w:cs="Arial"/>
                <w:sz w:val="24"/>
                <w:szCs w:val="24"/>
                <w:lang w:val="en-US" w:eastAsia="zh-CN"/>
              </w:rPr>
            </w:pPr>
          </w:p>
        </w:tc>
      </w:tr>
      <w:tr w:rsidR="00A45EE6" w:rsidRPr="00925054" w14:paraId="28589556" w14:textId="77777777" w:rsidTr="00D407D5">
        <w:trPr>
          <w:trHeight w:val="420"/>
        </w:trPr>
        <w:tc>
          <w:tcPr>
            <w:tcW w:w="2972" w:type="dxa"/>
            <w:shd w:val="clear" w:color="auto" w:fill="auto"/>
            <w:tcMar>
              <w:top w:w="15" w:type="dxa"/>
              <w:left w:w="15" w:type="dxa"/>
              <w:bottom w:w="0" w:type="dxa"/>
              <w:right w:w="15" w:type="dxa"/>
            </w:tcMar>
            <w:vAlign w:val="center"/>
            <w:hideMark/>
          </w:tcPr>
          <w:p w14:paraId="361E9D4F" w14:textId="0DDAB9E5"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Status</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4F859D5D" w14:textId="3D8DC150" w:rsidR="00A45EE6" w:rsidRPr="00925054" w:rsidRDefault="0006373F" w:rsidP="005A0FE1">
            <w:pPr>
              <w:pStyle w:val="NoSpacing"/>
              <w:ind w:left="129"/>
              <w:rPr>
                <w:rFonts w:ascii="Cambria" w:hAnsi="Cambria" w:cs="Arial"/>
                <w:sz w:val="24"/>
                <w:szCs w:val="24"/>
                <w:lang w:val="en-US" w:eastAsia="zh-CN"/>
              </w:rPr>
            </w:pPr>
            <w:r>
              <w:rPr>
                <w:rFonts w:ascii="Cambria" w:hAnsi="Cambria" w:cs="Arial"/>
                <w:sz w:val="24"/>
                <w:szCs w:val="24"/>
                <w:lang w:val="en-US" w:eastAsia="zh-CN"/>
              </w:rPr>
              <w:t>Complete</w:t>
            </w:r>
          </w:p>
        </w:tc>
        <w:tc>
          <w:tcPr>
            <w:tcW w:w="2817" w:type="dxa"/>
            <w:shd w:val="clear" w:color="auto" w:fill="auto"/>
            <w:tcMar>
              <w:top w:w="15" w:type="dxa"/>
              <w:left w:w="15" w:type="dxa"/>
              <w:bottom w:w="0" w:type="dxa"/>
              <w:right w:w="15" w:type="dxa"/>
            </w:tcMar>
            <w:vAlign w:val="center"/>
          </w:tcPr>
          <w:p w14:paraId="53F2E56E" w14:textId="77777777" w:rsidR="00A45EE6" w:rsidRPr="00925054" w:rsidRDefault="00A45EE6" w:rsidP="005A0FE1">
            <w:pPr>
              <w:pStyle w:val="NoSpacing"/>
              <w:ind w:left="134"/>
              <w:rPr>
                <w:rFonts w:ascii="Cambria" w:hAnsi="Cambria" w:cs="Arial"/>
                <w:sz w:val="24"/>
                <w:szCs w:val="24"/>
                <w:lang w:val="en-US" w:eastAsia="zh-CN"/>
              </w:rPr>
            </w:pPr>
          </w:p>
        </w:tc>
      </w:tr>
      <w:tr w:rsidR="00A45EE6" w:rsidRPr="00925054" w14:paraId="2CDA0CA6" w14:textId="77777777" w:rsidTr="00D407D5">
        <w:trPr>
          <w:trHeight w:val="348"/>
        </w:trPr>
        <w:tc>
          <w:tcPr>
            <w:tcW w:w="2972" w:type="dxa"/>
            <w:shd w:val="clear" w:color="auto" w:fill="auto"/>
            <w:tcMar>
              <w:top w:w="15" w:type="dxa"/>
              <w:left w:w="15" w:type="dxa"/>
              <w:bottom w:w="0" w:type="dxa"/>
              <w:right w:w="15" w:type="dxa"/>
            </w:tcMar>
            <w:vAlign w:val="center"/>
            <w:hideMark/>
          </w:tcPr>
          <w:p w14:paraId="6965DF0E" w14:textId="4716B16E" w:rsidR="00A45EE6" w:rsidRPr="00925054" w:rsidRDefault="00A45EE6" w:rsidP="005A0FE1">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Signing Off Authorit</w:t>
            </w:r>
            <w:r w:rsidR="00D407D5">
              <w:rPr>
                <w:rFonts w:ascii="Cambria" w:hAnsi="Cambria" w:cs="Arial"/>
                <w:sz w:val="24"/>
                <w:szCs w:val="24"/>
                <w:lang w:val="en-US" w:eastAsia="zh-CN"/>
              </w:rPr>
              <w:t>y</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042AFBA0" w14:textId="17E180FF" w:rsidR="00A45EE6" w:rsidRPr="00CD5CA4" w:rsidRDefault="00CD5CA4" w:rsidP="005A0FE1">
            <w:pPr>
              <w:pStyle w:val="NoSpacing"/>
              <w:ind w:left="129"/>
              <w:rPr>
                <w:rFonts w:ascii="Cambria" w:hAnsi="Cambria" w:cs="Arial"/>
                <w:sz w:val="24"/>
                <w:szCs w:val="24"/>
                <w:lang w:val="en-US" w:eastAsia="zh-CN"/>
              </w:rPr>
            </w:pPr>
            <w:r>
              <w:rPr>
                <w:rFonts w:ascii="Cambria" w:hAnsi="Cambria" w:cs="Arial"/>
                <w:sz w:val="24"/>
                <w:szCs w:val="24"/>
                <w:lang w:val="en-US" w:eastAsia="zh-CN"/>
              </w:rPr>
              <w:t>Ida Bagus Ketut Yoghantara</w:t>
            </w:r>
          </w:p>
        </w:tc>
        <w:tc>
          <w:tcPr>
            <w:tcW w:w="2817" w:type="dxa"/>
            <w:shd w:val="clear" w:color="auto" w:fill="auto"/>
            <w:tcMar>
              <w:top w:w="15" w:type="dxa"/>
              <w:left w:w="15" w:type="dxa"/>
              <w:bottom w:w="0" w:type="dxa"/>
              <w:right w:w="15" w:type="dxa"/>
            </w:tcMar>
            <w:vAlign w:val="center"/>
          </w:tcPr>
          <w:p w14:paraId="0003CCF2" w14:textId="2B6AB775" w:rsidR="00A45EE6" w:rsidRPr="00925054" w:rsidRDefault="00CD5CA4" w:rsidP="005A0FE1">
            <w:pPr>
              <w:pStyle w:val="NoSpacing"/>
              <w:ind w:left="134"/>
              <w:rPr>
                <w:rFonts w:ascii="Cambria" w:hAnsi="Cambria" w:cs="Arial"/>
                <w:sz w:val="24"/>
                <w:szCs w:val="24"/>
                <w:lang w:val="en-US" w:eastAsia="zh-CN"/>
              </w:rPr>
            </w:pPr>
            <w:r>
              <w:rPr>
                <w:rFonts w:ascii="Cambria" w:hAnsi="Cambria" w:cs="Arial"/>
                <w:sz w:val="24"/>
                <w:szCs w:val="24"/>
                <w:lang w:val="en-US" w:eastAsia="zh-CN"/>
              </w:rPr>
              <w:t>Software Engineer</w:t>
            </w:r>
          </w:p>
        </w:tc>
      </w:tr>
    </w:tbl>
    <w:p w14:paraId="2DF4CAA6" w14:textId="33E24C3C" w:rsidR="0062206A" w:rsidRDefault="0062206A" w:rsidP="00F0257D">
      <w:pPr>
        <w:pStyle w:val="LithanBodyTextBold"/>
        <w:rPr>
          <w:sz w:val="24"/>
          <w:szCs w:val="28"/>
        </w:rPr>
      </w:pPr>
    </w:p>
    <w:p w14:paraId="0B937716" w14:textId="334C3FF0" w:rsidR="00067906" w:rsidRDefault="00067906" w:rsidP="00F0257D">
      <w:pPr>
        <w:pStyle w:val="LithanBodyTextBold"/>
        <w:rPr>
          <w:sz w:val="24"/>
          <w:szCs w:val="28"/>
        </w:rPr>
      </w:pPr>
    </w:p>
    <w:p w14:paraId="0F3DB5D4" w14:textId="4D753F1C" w:rsidR="00067906" w:rsidRDefault="00067906" w:rsidP="00F0257D">
      <w:pPr>
        <w:pStyle w:val="LithanBodyTextBold"/>
        <w:rPr>
          <w:sz w:val="24"/>
          <w:szCs w:val="28"/>
        </w:rPr>
      </w:pPr>
    </w:p>
    <w:p w14:paraId="2602FEBF" w14:textId="77777777" w:rsidR="00067906" w:rsidRPr="00045B07" w:rsidRDefault="00067906" w:rsidP="00F0257D">
      <w:pPr>
        <w:pStyle w:val="LithanBodyTextBold"/>
        <w:rPr>
          <w:sz w:val="24"/>
          <w:szCs w:val="28"/>
        </w:rPr>
      </w:pPr>
    </w:p>
    <w:p w14:paraId="4E3B26B4" w14:textId="77777777" w:rsidR="00EA2D8C" w:rsidRPr="00DF5C5D" w:rsidRDefault="00E7645C" w:rsidP="00E7645C">
      <w:pPr>
        <w:pStyle w:val="LithanBodyTextNormal"/>
        <w:jc w:val="left"/>
        <w:rPr>
          <w:b/>
          <w:bCs/>
          <w:sz w:val="24"/>
          <w:szCs w:val="24"/>
        </w:rPr>
      </w:pPr>
      <w:r w:rsidRPr="00DF5C5D">
        <w:rPr>
          <w:b/>
          <w:bCs/>
          <w:sz w:val="24"/>
          <w:szCs w:val="24"/>
        </w:rPr>
        <w:lastRenderedPageBreak/>
        <w:t>Gantt Table</w:t>
      </w:r>
    </w:p>
    <w:p w14:paraId="343356BB" w14:textId="2A1FDB7A" w:rsidR="00E7645C" w:rsidRDefault="00010880" w:rsidP="00E7645C">
      <w:pPr>
        <w:pStyle w:val="LithanBodyTextNormal"/>
        <w:ind w:left="0"/>
        <w:jc w:val="left"/>
        <w:rPr>
          <w:sz w:val="24"/>
          <w:szCs w:val="24"/>
        </w:rPr>
      </w:pPr>
      <w:r w:rsidRPr="00010880">
        <w:rPr>
          <w:noProof/>
          <w:sz w:val="24"/>
          <w:szCs w:val="24"/>
        </w:rPr>
        <w:drawing>
          <wp:inline distT="0" distB="0" distL="0" distR="0" wp14:anchorId="23339B82" wp14:editId="3FDC4E88">
            <wp:extent cx="6116320" cy="4645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4645660"/>
                    </a:xfrm>
                    <a:prstGeom prst="rect">
                      <a:avLst/>
                    </a:prstGeom>
                  </pic:spPr>
                </pic:pic>
              </a:graphicData>
            </a:graphic>
          </wp:inline>
        </w:drawing>
      </w:r>
    </w:p>
    <w:p w14:paraId="23F55E73" w14:textId="77777777" w:rsidR="00377AF6" w:rsidRDefault="00377AF6" w:rsidP="00E7645C">
      <w:pPr>
        <w:pStyle w:val="LithanBodyTextNormal"/>
        <w:ind w:left="0"/>
        <w:jc w:val="left"/>
        <w:rPr>
          <w:sz w:val="24"/>
          <w:szCs w:val="24"/>
        </w:rPr>
      </w:pPr>
    </w:p>
    <w:p w14:paraId="6EE4B1D8" w14:textId="5F5CA84C" w:rsidR="00E7645C" w:rsidRPr="00DF5C5D" w:rsidRDefault="00E7645C" w:rsidP="00010880">
      <w:pPr>
        <w:pStyle w:val="LithanBodyTextNormal"/>
        <w:ind w:left="0" w:firstLine="567"/>
        <w:jc w:val="left"/>
        <w:rPr>
          <w:b/>
          <w:bCs/>
          <w:sz w:val="24"/>
          <w:szCs w:val="24"/>
        </w:rPr>
      </w:pPr>
      <w:r w:rsidRPr="00DF5C5D">
        <w:rPr>
          <w:b/>
          <w:bCs/>
          <w:sz w:val="24"/>
          <w:szCs w:val="24"/>
        </w:rPr>
        <w:t>Gantt Chart</w:t>
      </w:r>
    </w:p>
    <w:p w14:paraId="138171ED" w14:textId="21D76579" w:rsidR="00D05841" w:rsidRPr="00E7645C" w:rsidRDefault="00D05841" w:rsidP="00E7645C">
      <w:pPr>
        <w:pStyle w:val="LithanBodyTextNormal"/>
        <w:ind w:left="0"/>
        <w:jc w:val="left"/>
        <w:rPr>
          <w:sz w:val="24"/>
          <w:szCs w:val="24"/>
        </w:rPr>
      </w:pPr>
    </w:p>
    <w:p w14:paraId="4E48ABA5" w14:textId="192CE0F1" w:rsidR="00A2229A" w:rsidRDefault="00B41881">
      <w:pPr>
        <w:rPr>
          <w:rFonts w:ascii="Cambria" w:hAnsi="Cambria"/>
          <w:b/>
          <w:sz w:val="24"/>
          <w:lang w:val="en-US" w:eastAsia="en-SG"/>
        </w:rPr>
      </w:pPr>
      <w:r w:rsidRPr="00B41881">
        <w:rPr>
          <w:noProof/>
        </w:rPr>
        <w:drawing>
          <wp:inline distT="0" distB="0" distL="0" distR="0" wp14:anchorId="69BE47F4" wp14:editId="32F59554">
            <wp:extent cx="6116320" cy="3494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6320" cy="3494405"/>
                    </a:xfrm>
                    <a:prstGeom prst="rect">
                      <a:avLst/>
                    </a:prstGeom>
                  </pic:spPr>
                </pic:pic>
              </a:graphicData>
            </a:graphic>
          </wp:inline>
        </w:drawing>
      </w:r>
      <w:r w:rsidR="00A2229A">
        <w:br w:type="page"/>
      </w:r>
    </w:p>
    <w:p w14:paraId="54EDB421" w14:textId="77777777" w:rsidR="00EA2D8C" w:rsidRPr="00BB1CE0" w:rsidRDefault="00EA2D8C" w:rsidP="00F0257D">
      <w:pPr>
        <w:pStyle w:val="LithanSectionHeader1"/>
      </w:pPr>
      <w:r w:rsidRPr="00BB1CE0">
        <w:lastRenderedPageBreak/>
        <w:t xml:space="preserve">Task </w:t>
      </w:r>
      <w:r>
        <w:t>4</w:t>
      </w:r>
    </w:p>
    <w:p w14:paraId="3E243200" w14:textId="77777777" w:rsidR="00073812" w:rsidRDefault="00073812" w:rsidP="00F0257D">
      <w:pPr>
        <w:pStyle w:val="LithanBodyTextBold"/>
      </w:pPr>
    </w:p>
    <w:p w14:paraId="0D9F05F1" w14:textId="4C335D24" w:rsidR="00EA2D8C" w:rsidRPr="0053393B" w:rsidRDefault="00073812" w:rsidP="00F0257D">
      <w:pPr>
        <w:pStyle w:val="LithanBodyTextBold"/>
        <w:rPr>
          <w:sz w:val="22"/>
          <w:szCs w:val="24"/>
        </w:rPr>
      </w:pPr>
      <w:r w:rsidRPr="0053393B">
        <w:rPr>
          <w:sz w:val="22"/>
          <w:szCs w:val="24"/>
        </w:rPr>
        <w:t>Task Statement</w:t>
      </w:r>
      <w:r w:rsidR="0053393B">
        <w:rPr>
          <w:sz w:val="22"/>
          <w:szCs w:val="24"/>
        </w:rPr>
        <w:t>:</w:t>
      </w:r>
    </w:p>
    <w:p w14:paraId="28B39D28" w14:textId="5F77D010" w:rsidR="00266A18" w:rsidRPr="0053393B" w:rsidRDefault="0053393B" w:rsidP="00073812">
      <w:pPr>
        <w:pStyle w:val="LithanBodyTextBold"/>
        <w:rPr>
          <w:b w:val="0"/>
          <w:bCs/>
        </w:rPr>
      </w:pPr>
      <w:r w:rsidRPr="0053393B">
        <w:rPr>
          <w:b w:val="0"/>
          <w:bCs/>
          <w:sz w:val="24"/>
          <w:szCs w:val="24"/>
        </w:rPr>
        <w:t>Develop a Phase Test Plan for testing the application</w:t>
      </w:r>
    </w:p>
    <w:p w14:paraId="0DA0E0A0" w14:textId="6988FAE1" w:rsidR="00073812" w:rsidRPr="0053393B" w:rsidRDefault="00073812" w:rsidP="00073812">
      <w:pPr>
        <w:pStyle w:val="LithanBodyTextBold"/>
        <w:rPr>
          <w:sz w:val="22"/>
          <w:szCs w:val="24"/>
        </w:rPr>
      </w:pPr>
      <w:r w:rsidRPr="0053393B">
        <w:rPr>
          <w:sz w:val="22"/>
          <w:szCs w:val="24"/>
        </w:rPr>
        <w:t>Solution</w:t>
      </w:r>
      <w:r w:rsidR="0053393B">
        <w:rPr>
          <w:sz w:val="22"/>
          <w:szCs w:val="24"/>
        </w:rPr>
        <w:t>:</w:t>
      </w:r>
    </w:p>
    <w:p w14:paraId="6FD60C79" w14:textId="77777777" w:rsidR="00073812" w:rsidRDefault="00073812" w:rsidP="00073812">
      <w:pPr>
        <w:pStyle w:val="LithanBodyTextNormal"/>
      </w:pPr>
    </w:p>
    <w:tbl>
      <w:tblPr>
        <w:tblStyle w:val="TableGrid"/>
        <w:tblW w:w="9910" w:type="dxa"/>
        <w:tblInd w:w="85" w:type="dxa"/>
        <w:tblLook w:val="04A0" w:firstRow="1" w:lastRow="0" w:firstColumn="1" w:lastColumn="0" w:noHBand="0" w:noVBand="1"/>
      </w:tblPr>
      <w:tblGrid>
        <w:gridCol w:w="540"/>
        <w:gridCol w:w="1980"/>
        <w:gridCol w:w="2070"/>
        <w:gridCol w:w="2118"/>
        <w:gridCol w:w="942"/>
        <w:gridCol w:w="2260"/>
      </w:tblGrid>
      <w:tr w:rsidR="007D1F2F" w:rsidRPr="006C7785" w14:paraId="2CF70E6E" w14:textId="77777777" w:rsidTr="00FE3678">
        <w:trPr>
          <w:trHeight w:val="710"/>
        </w:trPr>
        <w:tc>
          <w:tcPr>
            <w:tcW w:w="540" w:type="dxa"/>
            <w:vAlign w:val="center"/>
          </w:tcPr>
          <w:p w14:paraId="76795C0B" w14:textId="77777777" w:rsidR="0027229D" w:rsidRPr="006C7785" w:rsidRDefault="0027229D" w:rsidP="00476196">
            <w:pPr>
              <w:pStyle w:val="NoSpacing"/>
              <w:jc w:val="center"/>
              <w:rPr>
                <w:rFonts w:ascii="Cambria" w:hAnsi="Cambria"/>
                <w:bCs/>
                <w:sz w:val="24"/>
                <w:szCs w:val="24"/>
              </w:rPr>
            </w:pPr>
            <w:r w:rsidRPr="006C7785">
              <w:rPr>
                <w:rFonts w:ascii="Cambria" w:hAnsi="Cambria"/>
                <w:bCs/>
                <w:sz w:val="24"/>
                <w:szCs w:val="24"/>
              </w:rPr>
              <w:t>No</w:t>
            </w:r>
          </w:p>
        </w:tc>
        <w:tc>
          <w:tcPr>
            <w:tcW w:w="1980" w:type="dxa"/>
            <w:vAlign w:val="center"/>
          </w:tcPr>
          <w:p w14:paraId="28CD04B7" w14:textId="77777777" w:rsidR="0027229D" w:rsidRPr="006C7785" w:rsidRDefault="0027229D" w:rsidP="00476196">
            <w:pPr>
              <w:pStyle w:val="NoSpacing"/>
              <w:jc w:val="center"/>
              <w:rPr>
                <w:rFonts w:ascii="Cambria" w:hAnsi="Cambria"/>
                <w:bCs/>
                <w:sz w:val="24"/>
                <w:szCs w:val="24"/>
              </w:rPr>
            </w:pPr>
            <w:r w:rsidRPr="006C7785">
              <w:rPr>
                <w:rFonts w:ascii="Cambria" w:hAnsi="Cambria"/>
                <w:bCs/>
                <w:sz w:val="24"/>
                <w:szCs w:val="24"/>
              </w:rPr>
              <w:t>Task</w:t>
            </w:r>
          </w:p>
        </w:tc>
        <w:tc>
          <w:tcPr>
            <w:tcW w:w="2070" w:type="dxa"/>
            <w:vAlign w:val="center"/>
          </w:tcPr>
          <w:p w14:paraId="5C3A978D" w14:textId="77777777" w:rsidR="0027229D" w:rsidRPr="006C7785" w:rsidRDefault="0027229D" w:rsidP="00476196">
            <w:pPr>
              <w:pStyle w:val="NoSpacing"/>
              <w:jc w:val="center"/>
              <w:rPr>
                <w:rFonts w:ascii="Cambria" w:hAnsi="Cambria"/>
                <w:bCs/>
                <w:sz w:val="24"/>
                <w:szCs w:val="24"/>
              </w:rPr>
            </w:pPr>
            <w:r w:rsidRPr="006C7785">
              <w:rPr>
                <w:rFonts w:ascii="Cambria" w:hAnsi="Cambria"/>
                <w:bCs/>
                <w:sz w:val="24"/>
                <w:szCs w:val="24"/>
              </w:rPr>
              <w:t>Start</w:t>
            </w:r>
          </w:p>
        </w:tc>
        <w:tc>
          <w:tcPr>
            <w:tcW w:w="2118" w:type="dxa"/>
            <w:vAlign w:val="center"/>
          </w:tcPr>
          <w:p w14:paraId="4ED4E978" w14:textId="77777777" w:rsidR="0027229D" w:rsidRPr="006C7785" w:rsidRDefault="0027229D" w:rsidP="00476196">
            <w:pPr>
              <w:pStyle w:val="NoSpacing"/>
              <w:jc w:val="center"/>
              <w:rPr>
                <w:rFonts w:ascii="Cambria" w:hAnsi="Cambria"/>
                <w:bCs/>
                <w:sz w:val="24"/>
                <w:szCs w:val="24"/>
              </w:rPr>
            </w:pPr>
            <w:r w:rsidRPr="006C7785">
              <w:rPr>
                <w:rFonts w:ascii="Cambria" w:hAnsi="Cambria"/>
                <w:bCs/>
                <w:sz w:val="24"/>
                <w:szCs w:val="24"/>
              </w:rPr>
              <w:t>End</w:t>
            </w:r>
          </w:p>
        </w:tc>
        <w:tc>
          <w:tcPr>
            <w:tcW w:w="942" w:type="dxa"/>
            <w:vAlign w:val="center"/>
          </w:tcPr>
          <w:p w14:paraId="590D73FD" w14:textId="77777777" w:rsidR="0027229D" w:rsidRPr="006C7785" w:rsidRDefault="0027229D" w:rsidP="00476196">
            <w:pPr>
              <w:pStyle w:val="NoSpacing"/>
              <w:jc w:val="center"/>
              <w:rPr>
                <w:rFonts w:ascii="Cambria" w:hAnsi="Cambria"/>
                <w:bCs/>
                <w:sz w:val="24"/>
                <w:szCs w:val="24"/>
              </w:rPr>
            </w:pPr>
            <w:r w:rsidRPr="006C7785">
              <w:rPr>
                <w:rFonts w:ascii="Cambria" w:hAnsi="Cambria"/>
                <w:bCs/>
                <w:sz w:val="24"/>
                <w:szCs w:val="24"/>
              </w:rPr>
              <w:t>Person Days</w:t>
            </w:r>
          </w:p>
        </w:tc>
        <w:tc>
          <w:tcPr>
            <w:tcW w:w="2260" w:type="dxa"/>
            <w:vAlign w:val="center"/>
          </w:tcPr>
          <w:p w14:paraId="7427911D" w14:textId="77777777" w:rsidR="0027229D" w:rsidRPr="006C7785" w:rsidRDefault="0027229D" w:rsidP="00476196">
            <w:pPr>
              <w:pStyle w:val="NoSpacing"/>
              <w:jc w:val="center"/>
              <w:rPr>
                <w:rFonts w:ascii="Cambria" w:hAnsi="Cambria"/>
                <w:bCs/>
                <w:sz w:val="24"/>
                <w:szCs w:val="24"/>
              </w:rPr>
            </w:pPr>
            <w:r w:rsidRPr="006C7785">
              <w:rPr>
                <w:rFonts w:ascii="Cambria" w:hAnsi="Cambria"/>
                <w:bCs/>
                <w:sz w:val="24"/>
                <w:szCs w:val="24"/>
              </w:rPr>
              <w:t>Resource</w:t>
            </w:r>
          </w:p>
        </w:tc>
      </w:tr>
      <w:tr w:rsidR="007D1F2F" w:rsidRPr="006C7785" w14:paraId="69F46458" w14:textId="77777777" w:rsidTr="00FE3678">
        <w:trPr>
          <w:trHeight w:val="573"/>
        </w:trPr>
        <w:tc>
          <w:tcPr>
            <w:tcW w:w="540" w:type="dxa"/>
            <w:vAlign w:val="center"/>
          </w:tcPr>
          <w:p w14:paraId="1CF16668" w14:textId="77777777" w:rsidR="0027229D" w:rsidRPr="006C7785" w:rsidRDefault="0027229D" w:rsidP="00476196">
            <w:pPr>
              <w:pStyle w:val="NoSpacing"/>
              <w:jc w:val="center"/>
              <w:rPr>
                <w:rFonts w:ascii="Cambria" w:hAnsi="Cambria"/>
                <w:sz w:val="24"/>
                <w:szCs w:val="24"/>
              </w:rPr>
            </w:pPr>
            <w:r w:rsidRPr="006C7785">
              <w:rPr>
                <w:rFonts w:ascii="Cambria" w:hAnsi="Cambria"/>
                <w:sz w:val="24"/>
                <w:szCs w:val="24"/>
              </w:rPr>
              <w:t>1</w:t>
            </w:r>
          </w:p>
        </w:tc>
        <w:tc>
          <w:tcPr>
            <w:tcW w:w="1980" w:type="dxa"/>
            <w:vAlign w:val="center"/>
          </w:tcPr>
          <w:p w14:paraId="73F27274" w14:textId="77777777" w:rsidR="0027229D" w:rsidRPr="006C7785" w:rsidRDefault="0027229D" w:rsidP="00476196">
            <w:pPr>
              <w:pStyle w:val="NoSpacing"/>
              <w:rPr>
                <w:rFonts w:ascii="Cambria" w:hAnsi="Cambria"/>
                <w:sz w:val="24"/>
                <w:szCs w:val="24"/>
              </w:rPr>
            </w:pPr>
            <w:r w:rsidRPr="006C7785">
              <w:rPr>
                <w:rFonts w:ascii="Cambria" w:hAnsi="Cambria"/>
                <w:sz w:val="24"/>
                <w:szCs w:val="24"/>
              </w:rPr>
              <w:t>Prepare Test Plan</w:t>
            </w:r>
          </w:p>
        </w:tc>
        <w:tc>
          <w:tcPr>
            <w:tcW w:w="2070" w:type="dxa"/>
            <w:vAlign w:val="center"/>
          </w:tcPr>
          <w:p w14:paraId="371DC1B4" w14:textId="3AAB1AD4" w:rsidR="0027229D" w:rsidRPr="007D1F2F" w:rsidRDefault="00DC08AC" w:rsidP="00DC08AC">
            <w:pPr>
              <w:pStyle w:val="NoSpacing"/>
              <w:jc w:val="center"/>
              <w:rPr>
                <w:rFonts w:ascii="Cambria" w:hAnsi="Cambria"/>
              </w:rPr>
            </w:pPr>
            <w:r>
              <w:rPr>
                <w:rFonts w:ascii="Cambria" w:hAnsi="Cambria"/>
              </w:rPr>
              <w:t>23 Sep 2022</w:t>
            </w:r>
          </w:p>
        </w:tc>
        <w:tc>
          <w:tcPr>
            <w:tcW w:w="2118" w:type="dxa"/>
            <w:vAlign w:val="center"/>
          </w:tcPr>
          <w:p w14:paraId="0B9CF015" w14:textId="356AE514" w:rsidR="0027229D" w:rsidRPr="007D1F2F" w:rsidRDefault="00DC08AC" w:rsidP="00DC08AC">
            <w:pPr>
              <w:pStyle w:val="NoSpacing"/>
              <w:jc w:val="center"/>
              <w:rPr>
                <w:rFonts w:ascii="Cambria" w:hAnsi="Cambria"/>
              </w:rPr>
            </w:pPr>
            <w:r>
              <w:rPr>
                <w:rFonts w:ascii="Cambria" w:hAnsi="Cambria"/>
              </w:rPr>
              <w:t>27 Sep 2022</w:t>
            </w:r>
          </w:p>
        </w:tc>
        <w:tc>
          <w:tcPr>
            <w:tcW w:w="942" w:type="dxa"/>
            <w:vAlign w:val="center"/>
          </w:tcPr>
          <w:p w14:paraId="1EB3195E" w14:textId="402DF3B9" w:rsidR="0027229D" w:rsidRPr="006C7785" w:rsidRDefault="00C67CEE" w:rsidP="00476196">
            <w:pPr>
              <w:pStyle w:val="NoSpacing"/>
              <w:jc w:val="center"/>
              <w:rPr>
                <w:rFonts w:ascii="Cambria" w:hAnsi="Cambria"/>
                <w:sz w:val="24"/>
                <w:szCs w:val="24"/>
              </w:rPr>
            </w:pPr>
            <w:r>
              <w:rPr>
                <w:rFonts w:ascii="Cambria" w:hAnsi="Cambria"/>
                <w:sz w:val="24"/>
                <w:szCs w:val="24"/>
              </w:rPr>
              <w:t>3</w:t>
            </w:r>
          </w:p>
        </w:tc>
        <w:tc>
          <w:tcPr>
            <w:tcW w:w="2260" w:type="dxa"/>
            <w:vAlign w:val="center"/>
          </w:tcPr>
          <w:p w14:paraId="57E0E66A" w14:textId="79D94113" w:rsidR="0027229D" w:rsidRPr="006C7785" w:rsidRDefault="00CD0F1B" w:rsidP="00476196">
            <w:pPr>
              <w:pStyle w:val="NoSpacing"/>
              <w:rPr>
                <w:rFonts w:ascii="Cambria" w:hAnsi="Cambria"/>
                <w:sz w:val="24"/>
                <w:szCs w:val="24"/>
              </w:rPr>
            </w:pPr>
            <w:r>
              <w:rPr>
                <w:rFonts w:ascii="Cambria" w:hAnsi="Cambria"/>
                <w:sz w:val="24"/>
                <w:szCs w:val="24"/>
              </w:rPr>
              <w:t>QA Manager</w:t>
            </w:r>
            <w:r w:rsidR="00015A34">
              <w:rPr>
                <w:rFonts w:ascii="Cambria" w:hAnsi="Cambria"/>
                <w:sz w:val="24"/>
                <w:szCs w:val="24"/>
              </w:rPr>
              <w:t xml:space="preserve">, QA </w:t>
            </w:r>
          </w:p>
        </w:tc>
      </w:tr>
      <w:tr w:rsidR="007D1F2F" w:rsidRPr="006C7785" w14:paraId="19AB2207" w14:textId="77777777" w:rsidTr="00FE3678">
        <w:trPr>
          <w:trHeight w:val="573"/>
        </w:trPr>
        <w:tc>
          <w:tcPr>
            <w:tcW w:w="540" w:type="dxa"/>
            <w:vAlign w:val="center"/>
          </w:tcPr>
          <w:p w14:paraId="5FBA7D20" w14:textId="77777777" w:rsidR="0027229D" w:rsidRPr="006C7785" w:rsidRDefault="0027229D" w:rsidP="00476196">
            <w:pPr>
              <w:pStyle w:val="NoSpacing"/>
              <w:jc w:val="center"/>
              <w:rPr>
                <w:rFonts w:ascii="Cambria" w:hAnsi="Cambria"/>
                <w:sz w:val="24"/>
                <w:szCs w:val="24"/>
              </w:rPr>
            </w:pPr>
            <w:r w:rsidRPr="006C7785">
              <w:rPr>
                <w:rFonts w:ascii="Cambria" w:hAnsi="Cambria"/>
                <w:sz w:val="24"/>
                <w:szCs w:val="24"/>
              </w:rPr>
              <w:t>2</w:t>
            </w:r>
          </w:p>
        </w:tc>
        <w:tc>
          <w:tcPr>
            <w:tcW w:w="1980" w:type="dxa"/>
            <w:vAlign w:val="center"/>
          </w:tcPr>
          <w:p w14:paraId="105F29D1" w14:textId="77777777" w:rsidR="0027229D" w:rsidRPr="006C7785" w:rsidRDefault="0027229D" w:rsidP="00476196">
            <w:pPr>
              <w:pStyle w:val="NoSpacing"/>
              <w:rPr>
                <w:rFonts w:ascii="Cambria" w:hAnsi="Cambria"/>
                <w:sz w:val="24"/>
                <w:szCs w:val="24"/>
              </w:rPr>
            </w:pPr>
            <w:r w:rsidRPr="006C7785">
              <w:rPr>
                <w:rFonts w:ascii="Cambria" w:hAnsi="Cambria"/>
                <w:sz w:val="24"/>
                <w:szCs w:val="24"/>
              </w:rPr>
              <w:t>Define metrics</w:t>
            </w:r>
          </w:p>
        </w:tc>
        <w:tc>
          <w:tcPr>
            <w:tcW w:w="2070" w:type="dxa"/>
            <w:vAlign w:val="center"/>
          </w:tcPr>
          <w:p w14:paraId="2DD3EDB3" w14:textId="4396310C" w:rsidR="0027229D" w:rsidRPr="007D1F2F" w:rsidRDefault="00DC08AC" w:rsidP="00DC08AC">
            <w:pPr>
              <w:pStyle w:val="NoSpacing"/>
              <w:jc w:val="center"/>
              <w:rPr>
                <w:rFonts w:ascii="Cambria" w:hAnsi="Cambria"/>
              </w:rPr>
            </w:pPr>
            <w:r>
              <w:rPr>
                <w:rFonts w:ascii="Cambria" w:hAnsi="Cambria"/>
              </w:rPr>
              <w:t>28 Sep 2022</w:t>
            </w:r>
          </w:p>
        </w:tc>
        <w:tc>
          <w:tcPr>
            <w:tcW w:w="2118" w:type="dxa"/>
            <w:vAlign w:val="center"/>
          </w:tcPr>
          <w:p w14:paraId="3652BD66" w14:textId="2703BB1B" w:rsidR="0027229D" w:rsidRPr="007D1F2F" w:rsidRDefault="00DC08AC" w:rsidP="00DC08AC">
            <w:pPr>
              <w:pStyle w:val="NoSpacing"/>
              <w:jc w:val="center"/>
              <w:rPr>
                <w:rFonts w:ascii="Cambria" w:hAnsi="Cambria"/>
              </w:rPr>
            </w:pPr>
            <w:r>
              <w:rPr>
                <w:rFonts w:ascii="Cambria" w:hAnsi="Cambria"/>
              </w:rPr>
              <w:t>28 Sep 2022</w:t>
            </w:r>
          </w:p>
        </w:tc>
        <w:tc>
          <w:tcPr>
            <w:tcW w:w="942" w:type="dxa"/>
            <w:vAlign w:val="center"/>
          </w:tcPr>
          <w:p w14:paraId="1F38D5F0" w14:textId="438A9AC9" w:rsidR="0027229D" w:rsidRPr="007D1F2F" w:rsidRDefault="000A5F47" w:rsidP="00476196">
            <w:pPr>
              <w:pStyle w:val="NoSpacing"/>
              <w:jc w:val="center"/>
              <w:rPr>
                <w:rFonts w:ascii="Cambria" w:hAnsi="Cambria"/>
                <w:sz w:val="24"/>
                <w:szCs w:val="24"/>
                <w:lang w:val="en-US"/>
              </w:rPr>
            </w:pPr>
            <w:r>
              <w:rPr>
                <w:rFonts w:ascii="Cambria" w:hAnsi="Cambria"/>
                <w:sz w:val="24"/>
                <w:szCs w:val="24"/>
                <w:lang w:val="en-US"/>
              </w:rPr>
              <w:t>1</w:t>
            </w:r>
          </w:p>
        </w:tc>
        <w:tc>
          <w:tcPr>
            <w:tcW w:w="2260" w:type="dxa"/>
            <w:vAlign w:val="center"/>
          </w:tcPr>
          <w:p w14:paraId="62741088" w14:textId="1EA26433" w:rsidR="0027229D" w:rsidRPr="006C7785" w:rsidRDefault="00CD0F1B" w:rsidP="00476196">
            <w:pPr>
              <w:pStyle w:val="NoSpacing"/>
              <w:rPr>
                <w:rFonts w:ascii="Cambria" w:hAnsi="Cambria"/>
                <w:sz w:val="24"/>
                <w:szCs w:val="24"/>
              </w:rPr>
            </w:pPr>
            <w:r>
              <w:rPr>
                <w:rFonts w:ascii="Cambria" w:hAnsi="Cambria"/>
                <w:sz w:val="24"/>
                <w:szCs w:val="24"/>
              </w:rPr>
              <w:t>QA Manager</w:t>
            </w:r>
            <w:r w:rsidR="00FF0397">
              <w:rPr>
                <w:rFonts w:ascii="Cambria" w:hAnsi="Cambria"/>
                <w:sz w:val="24"/>
                <w:szCs w:val="24"/>
              </w:rPr>
              <w:t xml:space="preserve">, QA </w:t>
            </w:r>
          </w:p>
        </w:tc>
      </w:tr>
      <w:tr w:rsidR="007D1F2F" w:rsidRPr="006C7785" w14:paraId="168DE333" w14:textId="77777777" w:rsidTr="00FE3678">
        <w:trPr>
          <w:trHeight w:val="573"/>
        </w:trPr>
        <w:tc>
          <w:tcPr>
            <w:tcW w:w="540" w:type="dxa"/>
            <w:vAlign w:val="center"/>
          </w:tcPr>
          <w:p w14:paraId="55451A3E" w14:textId="77777777" w:rsidR="0027229D" w:rsidRPr="006C7785" w:rsidRDefault="0027229D" w:rsidP="00476196">
            <w:pPr>
              <w:pStyle w:val="NoSpacing"/>
              <w:jc w:val="center"/>
              <w:rPr>
                <w:rFonts w:ascii="Cambria" w:hAnsi="Cambria"/>
                <w:sz w:val="24"/>
                <w:szCs w:val="24"/>
              </w:rPr>
            </w:pPr>
            <w:r w:rsidRPr="006C7785">
              <w:rPr>
                <w:rFonts w:ascii="Cambria" w:hAnsi="Cambria"/>
                <w:sz w:val="24"/>
                <w:szCs w:val="24"/>
              </w:rPr>
              <w:t>3</w:t>
            </w:r>
          </w:p>
        </w:tc>
        <w:tc>
          <w:tcPr>
            <w:tcW w:w="1980" w:type="dxa"/>
            <w:vAlign w:val="center"/>
          </w:tcPr>
          <w:p w14:paraId="570CA319" w14:textId="77777777" w:rsidR="0027229D" w:rsidRPr="006C7785" w:rsidRDefault="0027229D" w:rsidP="00476196">
            <w:pPr>
              <w:pStyle w:val="NoSpacing"/>
              <w:rPr>
                <w:rFonts w:ascii="Cambria" w:hAnsi="Cambria"/>
                <w:sz w:val="24"/>
                <w:szCs w:val="24"/>
              </w:rPr>
            </w:pPr>
            <w:r w:rsidRPr="006C7785">
              <w:rPr>
                <w:rFonts w:ascii="Cambria" w:hAnsi="Cambria"/>
                <w:sz w:val="24"/>
                <w:szCs w:val="24"/>
              </w:rPr>
              <w:t>Review plan</w:t>
            </w:r>
          </w:p>
        </w:tc>
        <w:tc>
          <w:tcPr>
            <w:tcW w:w="2070" w:type="dxa"/>
            <w:vAlign w:val="center"/>
          </w:tcPr>
          <w:p w14:paraId="1AD9E979" w14:textId="4CC8A381" w:rsidR="0027229D" w:rsidRPr="007D1F2F" w:rsidRDefault="00DC08AC" w:rsidP="00DC08AC">
            <w:pPr>
              <w:pStyle w:val="NoSpacing"/>
              <w:jc w:val="center"/>
              <w:rPr>
                <w:rFonts w:ascii="Cambria" w:hAnsi="Cambria"/>
              </w:rPr>
            </w:pPr>
            <w:r>
              <w:rPr>
                <w:rFonts w:ascii="Cambria" w:hAnsi="Cambria"/>
              </w:rPr>
              <w:t>29 Sep 2022</w:t>
            </w:r>
          </w:p>
        </w:tc>
        <w:tc>
          <w:tcPr>
            <w:tcW w:w="2118" w:type="dxa"/>
            <w:vAlign w:val="center"/>
          </w:tcPr>
          <w:p w14:paraId="34DE964F" w14:textId="4534B55F" w:rsidR="0027229D" w:rsidRPr="007D1F2F" w:rsidRDefault="00DC08AC" w:rsidP="00DC08AC">
            <w:pPr>
              <w:pStyle w:val="NoSpacing"/>
              <w:jc w:val="center"/>
              <w:rPr>
                <w:rFonts w:ascii="Cambria" w:hAnsi="Cambria"/>
              </w:rPr>
            </w:pPr>
            <w:r>
              <w:rPr>
                <w:rFonts w:ascii="Cambria" w:hAnsi="Cambria"/>
              </w:rPr>
              <w:t>29 Sep 2022</w:t>
            </w:r>
          </w:p>
        </w:tc>
        <w:tc>
          <w:tcPr>
            <w:tcW w:w="942" w:type="dxa"/>
            <w:vAlign w:val="center"/>
          </w:tcPr>
          <w:p w14:paraId="5A3915E3" w14:textId="20506C5E" w:rsidR="0027229D" w:rsidRPr="006C7785" w:rsidRDefault="000A5F47" w:rsidP="00476196">
            <w:pPr>
              <w:pStyle w:val="NoSpacing"/>
              <w:jc w:val="center"/>
              <w:rPr>
                <w:rFonts w:ascii="Cambria" w:hAnsi="Cambria"/>
                <w:sz w:val="24"/>
                <w:szCs w:val="24"/>
              </w:rPr>
            </w:pPr>
            <w:r>
              <w:rPr>
                <w:rFonts w:ascii="Cambria" w:hAnsi="Cambria"/>
                <w:sz w:val="24"/>
                <w:szCs w:val="24"/>
              </w:rPr>
              <w:t>1</w:t>
            </w:r>
          </w:p>
        </w:tc>
        <w:tc>
          <w:tcPr>
            <w:tcW w:w="2260" w:type="dxa"/>
            <w:vAlign w:val="center"/>
          </w:tcPr>
          <w:p w14:paraId="5B09805A" w14:textId="4125005C" w:rsidR="0027229D" w:rsidRPr="006C7785" w:rsidRDefault="00CD0F1B" w:rsidP="00476196">
            <w:pPr>
              <w:pStyle w:val="NoSpacing"/>
              <w:rPr>
                <w:rFonts w:ascii="Cambria" w:hAnsi="Cambria"/>
                <w:sz w:val="24"/>
                <w:szCs w:val="24"/>
              </w:rPr>
            </w:pPr>
            <w:r>
              <w:rPr>
                <w:rFonts w:ascii="Cambria" w:hAnsi="Cambria"/>
                <w:sz w:val="24"/>
                <w:szCs w:val="24"/>
              </w:rPr>
              <w:t>QA Manager</w:t>
            </w:r>
            <w:r w:rsidR="00CE6FD3">
              <w:rPr>
                <w:rFonts w:ascii="Cambria" w:hAnsi="Cambria"/>
                <w:sz w:val="24"/>
                <w:szCs w:val="24"/>
              </w:rPr>
              <w:t>, QA</w:t>
            </w:r>
          </w:p>
        </w:tc>
      </w:tr>
      <w:tr w:rsidR="00CD0F1B" w:rsidRPr="006C7785" w14:paraId="3F12ADF2" w14:textId="77777777" w:rsidTr="00FE3678">
        <w:trPr>
          <w:trHeight w:val="573"/>
        </w:trPr>
        <w:tc>
          <w:tcPr>
            <w:tcW w:w="540" w:type="dxa"/>
            <w:vAlign w:val="center"/>
          </w:tcPr>
          <w:p w14:paraId="5C51E195"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4</w:t>
            </w:r>
          </w:p>
        </w:tc>
        <w:tc>
          <w:tcPr>
            <w:tcW w:w="1980" w:type="dxa"/>
            <w:vAlign w:val="center"/>
          </w:tcPr>
          <w:p w14:paraId="4C480AF6"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Prepare Test Scripts</w:t>
            </w:r>
          </w:p>
        </w:tc>
        <w:tc>
          <w:tcPr>
            <w:tcW w:w="2070" w:type="dxa"/>
            <w:vAlign w:val="center"/>
          </w:tcPr>
          <w:p w14:paraId="02D9668C" w14:textId="1148ADF8" w:rsidR="00CD0F1B" w:rsidRPr="007D1F2F" w:rsidRDefault="00DC08AC" w:rsidP="00DC08AC">
            <w:pPr>
              <w:pStyle w:val="NoSpacing"/>
              <w:jc w:val="center"/>
              <w:rPr>
                <w:rFonts w:ascii="Cambria" w:hAnsi="Cambria"/>
              </w:rPr>
            </w:pPr>
            <w:r>
              <w:rPr>
                <w:rFonts w:ascii="Cambria" w:hAnsi="Cambria"/>
              </w:rPr>
              <w:t>30 Sep 2022</w:t>
            </w:r>
          </w:p>
        </w:tc>
        <w:tc>
          <w:tcPr>
            <w:tcW w:w="2118" w:type="dxa"/>
            <w:vAlign w:val="center"/>
          </w:tcPr>
          <w:p w14:paraId="693FC0E7" w14:textId="2BA114DE" w:rsidR="00CD0F1B" w:rsidRPr="007D1F2F" w:rsidRDefault="00DC08AC" w:rsidP="00DC08AC">
            <w:pPr>
              <w:pStyle w:val="NoSpacing"/>
              <w:jc w:val="center"/>
              <w:rPr>
                <w:rFonts w:ascii="Cambria" w:hAnsi="Cambria"/>
              </w:rPr>
            </w:pPr>
            <w:r>
              <w:rPr>
                <w:rFonts w:ascii="Cambria" w:hAnsi="Cambria"/>
              </w:rPr>
              <w:t>3 Oct 2022</w:t>
            </w:r>
          </w:p>
        </w:tc>
        <w:tc>
          <w:tcPr>
            <w:tcW w:w="942" w:type="dxa"/>
            <w:vAlign w:val="center"/>
          </w:tcPr>
          <w:p w14:paraId="4DD85907" w14:textId="1A9ABD0E" w:rsidR="00CD0F1B" w:rsidRPr="006C7785" w:rsidRDefault="000A5F47" w:rsidP="00CD0F1B">
            <w:pPr>
              <w:pStyle w:val="NoSpacing"/>
              <w:jc w:val="center"/>
              <w:rPr>
                <w:rFonts w:ascii="Cambria" w:hAnsi="Cambria"/>
                <w:sz w:val="24"/>
                <w:szCs w:val="24"/>
              </w:rPr>
            </w:pPr>
            <w:r>
              <w:rPr>
                <w:rFonts w:ascii="Cambria" w:hAnsi="Cambria"/>
                <w:sz w:val="24"/>
                <w:szCs w:val="24"/>
              </w:rPr>
              <w:t>2</w:t>
            </w:r>
          </w:p>
        </w:tc>
        <w:tc>
          <w:tcPr>
            <w:tcW w:w="2260" w:type="dxa"/>
            <w:vAlign w:val="center"/>
          </w:tcPr>
          <w:p w14:paraId="7FDC3CBA" w14:textId="56EABA63" w:rsidR="00CD0F1B" w:rsidRPr="006C7785" w:rsidRDefault="00CD0F1B" w:rsidP="00CD0F1B">
            <w:pPr>
              <w:pStyle w:val="NoSpacing"/>
              <w:rPr>
                <w:rFonts w:ascii="Cambria" w:hAnsi="Cambria"/>
                <w:sz w:val="24"/>
                <w:szCs w:val="24"/>
              </w:rPr>
            </w:pPr>
            <w:r>
              <w:rPr>
                <w:rFonts w:ascii="Cambria" w:hAnsi="Cambria"/>
                <w:sz w:val="24"/>
                <w:szCs w:val="24"/>
              </w:rPr>
              <w:t>QA Manager</w:t>
            </w:r>
            <w:r w:rsidR="00FF0397">
              <w:rPr>
                <w:rFonts w:ascii="Cambria" w:hAnsi="Cambria"/>
                <w:sz w:val="24"/>
                <w:szCs w:val="24"/>
              </w:rPr>
              <w:t xml:space="preserve">, QA </w:t>
            </w:r>
          </w:p>
        </w:tc>
      </w:tr>
      <w:tr w:rsidR="00CD0F1B" w:rsidRPr="006C7785" w14:paraId="6340F56B" w14:textId="77777777" w:rsidTr="00FE3678">
        <w:trPr>
          <w:trHeight w:val="573"/>
        </w:trPr>
        <w:tc>
          <w:tcPr>
            <w:tcW w:w="540" w:type="dxa"/>
            <w:vAlign w:val="center"/>
          </w:tcPr>
          <w:p w14:paraId="4AA7F8DA"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5</w:t>
            </w:r>
          </w:p>
        </w:tc>
        <w:tc>
          <w:tcPr>
            <w:tcW w:w="1980" w:type="dxa"/>
            <w:vAlign w:val="center"/>
          </w:tcPr>
          <w:p w14:paraId="2902982A"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Review Test Scripts</w:t>
            </w:r>
          </w:p>
        </w:tc>
        <w:tc>
          <w:tcPr>
            <w:tcW w:w="2070" w:type="dxa"/>
            <w:vAlign w:val="center"/>
          </w:tcPr>
          <w:p w14:paraId="63945C59" w14:textId="38C77F76" w:rsidR="00CD0F1B" w:rsidRPr="00DC08AC" w:rsidRDefault="00DC08AC" w:rsidP="00DC08AC">
            <w:pPr>
              <w:pStyle w:val="NoSpacing"/>
              <w:jc w:val="center"/>
              <w:rPr>
                <w:rFonts w:ascii="Cambria" w:hAnsi="Cambria"/>
                <w:b/>
                <w:bCs/>
              </w:rPr>
            </w:pPr>
            <w:r>
              <w:rPr>
                <w:rFonts w:ascii="Cambria" w:hAnsi="Cambria"/>
              </w:rPr>
              <w:t>4 Oct 2022</w:t>
            </w:r>
          </w:p>
        </w:tc>
        <w:tc>
          <w:tcPr>
            <w:tcW w:w="2118" w:type="dxa"/>
            <w:vAlign w:val="center"/>
          </w:tcPr>
          <w:p w14:paraId="4DA79B0C" w14:textId="18CFD338" w:rsidR="00CD0F1B" w:rsidRPr="007D1F2F" w:rsidRDefault="00DC08AC" w:rsidP="00DC08AC">
            <w:pPr>
              <w:pStyle w:val="NoSpacing"/>
              <w:jc w:val="center"/>
              <w:rPr>
                <w:rFonts w:ascii="Cambria" w:hAnsi="Cambria"/>
              </w:rPr>
            </w:pPr>
            <w:r>
              <w:rPr>
                <w:rFonts w:ascii="Cambria" w:hAnsi="Cambria"/>
              </w:rPr>
              <w:t>4 Oct 2022</w:t>
            </w:r>
          </w:p>
        </w:tc>
        <w:tc>
          <w:tcPr>
            <w:tcW w:w="942" w:type="dxa"/>
            <w:vAlign w:val="center"/>
          </w:tcPr>
          <w:p w14:paraId="31F3F799" w14:textId="48A36686" w:rsidR="00CD0F1B" w:rsidRPr="006C7785" w:rsidRDefault="000A5F47" w:rsidP="00CD0F1B">
            <w:pPr>
              <w:pStyle w:val="NoSpacing"/>
              <w:jc w:val="center"/>
              <w:rPr>
                <w:rFonts w:ascii="Cambria" w:hAnsi="Cambria"/>
                <w:sz w:val="24"/>
                <w:szCs w:val="24"/>
              </w:rPr>
            </w:pPr>
            <w:r>
              <w:rPr>
                <w:rFonts w:ascii="Cambria" w:hAnsi="Cambria"/>
                <w:sz w:val="24"/>
                <w:szCs w:val="24"/>
              </w:rPr>
              <w:t>1</w:t>
            </w:r>
          </w:p>
        </w:tc>
        <w:tc>
          <w:tcPr>
            <w:tcW w:w="2260" w:type="dxa"/>
            <w:vAlign w:val="center"/>
          </w:tcPr>
          <w:p w14:paraId="776E730F" w14:textId="05FD5B35" w:rsidR="00CD0F1B" w:rsidRPr="006C7785" w:rsidRDefault="00CD0F1B" w:rsidP="00CD0F1B">
            <w:pPr>
              <w:pStyle w:val="NoSpacing"/>
              <w:rPr>
                <w:rFonts w:ascii="Cambria" w:hAnsi="Cambria"/>
                <w:sz w:val="24"/>
                <w:szCs w:val="24"/>
              </w:rPr>
            </w:pPr>
            <w:r>
              <w:rPr>
                <w:rFonts w:ascii="Cambria" w:hAnsi="Cambria"/>
                <w:sz w:val="24"/>
                <w:szCs w:val="24"/>
              </w:rPr>
              <w:t>QA Manager</w:t>
            </w:r>
            <w:r w:rsidR="00A97F6D">
              <w:rPr>
                <w:rFonts w:ascii="Cambria" w:hAnsi="Cambria"/>
                <w:sz w:val="24"/>
                <w:szCs w:val="24"/>
              </w:rPr>
              <w:t xml:space="preserve">, QA </w:t>
            </w:r>
          </w:p>
        </w:tc>
      </w:tr>
      <w:tr w:rsidR="00CD0F1B" w:rsidRPr="006C7785" w14:paraId="301EF626" w14:textId="77777777" w:rsidTr="00FE3678">
        <w:trPr>
          <w:trHeight w:val="573"/>
        </w:trPr>
        <w:tc>
          <w:tcPr>
            <w:tcW w:w="540" w:type="dxa"/>
            <w:vAlign w:val="center"/>
          </w:tcPr>
          <w:p w14:paraId="4E13E429"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6</w:t>
            </w:r>
          </w:p>
        </w:tc>
        <w:tc>
          <w:tcPr>
            <w:tcW w:w="1980" w:type="dxa"/>
            <w:vAlign w:val="center"/>
          </w:tcPr>
          <w:p w14:paraId="6C24CE03"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Set up Test Environment</w:t>
            </w:r>
          </w:p>
        </w:tc>
        <w:tc>
          <w:tcPr>
            <w:tcW w:w="2070" w:type="dxa"/>
            <w:vAlign w:val="center"/>
          </w:tcPr>
          <w:p w14:paraId="5B00301D" w14:textId="6989B797" w:rsidR="00CD0F1B" w:rsidRPr="007D1F2F" w:rsidRDefault="00DC08AC" w:rsidP="00DC08AC">
            <w:pPr>
              <w:pStyle w:val="NoSpacing"/>
              <w:jc w:val="center"/>
              <w:rPr>
                <w:rFonts w:ascii="Cambria" w:hAnsi="Cambria"/>
              </w:rPr>
            </w:pPr>
            <w:r>
              <w:rPr>
                <w:rFonts w:ascii="Cambria" w:hAnsi="Cambria"/>
              </w:rPr>
              <w:t>5 Oct 2022</w:t>
            </w:r>
          </w:p>
        </w:tc>
        <w:tc>
          <w:tcPr>
            <w:tcW w:w="2118" w:type="dxa"/>
            <w:vAlign w:val="center"/>
          </w:tcPr>
          <w:p w14:paraId="3142BF73" w14:textId="4F45699C" w:rsidR="00CD0F1B" w:rsidRPr="007D1F2F" w:rsidRDefault="00DC08AC" w:rsidP="00DC08AC">
            <w:pPr>
              <w:pStyle w:val="NoSpacing"/>
              <w:jc w:val="center"/>
              <w:rPr>
                <w:rFonts w:ascii="Cambria" w:hAnsi="Cambria"/>
              </w:rPr>
            </w:pPr>
            <w:r>
              <w:rPr>
                <w:rFonts w:ascii="Cambria" w:hAnsi="Cambria"/>
              </w:rPr>
              <w:t>5 Oct 2022</w:t>
            </w:r>
          </w:p>
        </w:tc>
        <w:tc>
          <w:tcPr>
            <w:tcW w:w="942" w:type="dxa"/>
            <w:vAlign w:val="center"/>
          </w:tcPr>
          <w:p w14:paraId="68B75C5E" w14:textId="1E29AA4F" w:rsidR="00CD0F1B" w:rsidRPr="006C7785" w:rsidRDefault="000A5F47" w:rsidP="00CD0F1B">
            <w:pPr>
              <w:pStyle w:val="NoSpacing"/>
              <w:jc w:val="center"/>
              <w:rPr>
                <w:rFonts w:ascii="Cambria" w:hAnsi="Cambria"/>
                <w:sz w:val="24"/>
                <w:szCs w:val="24"/>
              </w:rPr>
            </w:pPr>
            <w:r>
              <w:rPr>
                <w:rFonts w:ascii="Cambria" w:hAnsi="Cambria"/>
                <w:sz w:val="24"/>
                <w:szCs w:val="24"/>
              </w:rPr>
              <w:t>1</w:t>
            </w:r>
          </w:p>
        </w:tc>
        <w:tc>
          <w:tcPr>
            <w:tcW w:w="2260" w:type="dxa"/>
            <w:vAlign w:val="center"/>
          </w:tcPr>
          <w:p w14:paraId="5D5F67D3" w14:textId="713ED3E8" w:rsidR="00CD0F1B" w:rsidRPr="006C7785" w:rsidRDefault="00CD0F1B" w:rsidP="00CD0F1B">
            <w:pPr>
              <w:pStyle w:val="NoSpacing"/>
              <w:rPr>
                <w:rFonts w:ascii="Cambria" w:hAnsi="Cambria"/>
                <w:sz w:val="24"/>
                <w:szCs w:val="24"/>
              </w:rPr>
            </w:pPr>
            <w:r>
              <w:rPr>
                <w:rFonts w:ascii="Cambria" w:hAnsi="Cambria"/>
                <w:sz w:val="24"/>
                <w:szCs w:val="24"/>
              </w:rPr>
              <w:t>QA Manager</w:t>
            </w:r>
            <w:r w:rsidR="00CE6FD3">
              <w:rPr>
                <w:rFonts w:ascii="Cambria" w:hAnsi="Cambria"/>
                <w:sz w:val="24"/>
                <w:szCs w:val="24"/>
              </w:rPr>
              <w:t>, QA</w:t>
            </w:r>
          </w:p>
        </w:tc>
      </w:tr>
      <w:tr w:rsidR="00CD0F1B" w:rsidRPr="006C7785" w14:paraId="43EBEA98" w14:textId="77777777" w:rsidTr="00FE3678">
        <w:trPr>
          <w:trHeight w:val="573"/>
        </w:trPr>
        <w:tc>
          <w:tcPr>
            <w:tcW w:w="540" w:type="dxa"/>
            <w:vAlign w:val="center"/>
          </w:tcPr>
          <w:p w14:paraId="2ED5EA3F"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7</w:t>
            </w:r>
          </w:p>
        </w:tc>
        <w:tc>
          <w:tcPr>
            <w:tcW w:w="1980" w:type="dxa"/>
            <w:vAlign w:val="center"/>
          </w:tcPr>
          <w:p w14:paraId="5F882F94"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Execute Testing/Record Faults</w:t>
            </w:r>
          </w:p>
        </w:tc>
        <w:tc>
          <w:tcPr>
            <w:tcW w:w="2070" w:type="dxa"/>
            <w:vAlign w:val="center"/>
          </w:tcPr>
          <w:p w14:paraId="06961F8E" w14:textId="2A93BA25" w:rsidR="00CD0F1B" w:rsidRPr="007D1F2F" w:rsidRDefault="00DC08AC" w:rsidP="00DC08AC">
            <w:pPr>
              <w:pStyle w:val="NoSpacing"/>
              <w:jc w:val="center"/>
              <w:rPr>
                <w:rFonts w:ascii="Cambria" w:hAnsi="Cambria"/>
              </w:rPr>
            </w:pPr>
            <w:r>
              <w:rPr>
                <w:rFonts w:ascii="Cambria" w:hAnsi="Cambria"/>
              </w:rPr>
              <w:t>6 Oct 2022</w:t>
            </w:r>
          </w:p>
        </w:tc>
        <w:tc>
          <w:tcPr>
            <w:tcW w:w="2118" w:type="dxa"/>
            <w:vAlign w:val="center"/>
          </w:tcPr>
          <w:p w14:paraId="48453572" w14:textId="6B8A0B13" w:rsidR="00CD0F1B" w:rsidRPr="007D1F2F" w:rsidRDefault="00DC08AC" w:rsidP="00DC08AC">
            <w:pPr>
              <w:pStyle w:val="NoSpacing"/>
              <w:jc w:val="center"/>
              <w:rPr>
                <w:rFonts w:ascii="Cambria" w:hAnsi="Cambria"/>
              </w:rPr>
            </w:pPr>
            <w:r>
              <w:rPr>
                <w:rFonts w:ascii="Cambria" w:hAnsi="Cambria"/>
              </w:rPr>
              <w:t>7 Oct 2022</w:t>
            </w:r>
          </w:p>
        </w:tc>
        <w:tc>
          <w:tcPr>
            <w:tcW w:w="942" w:type="dxa"/>
            <w:vAlign w:val="center"/>
          </w:tcPr>
          <w:p w14:paraId="22202C5C" w14:textId="3C04D4DC" w:rsidR="00CD0F1B" w:rsidRPr="006C7785" w:rsidRDefault="00355CF0" w:rsidP="00CD0F1B">
            <w:pPr>
              <w:pStyle w:val="NoSpacing"/>
              <w:jc w:val="center"/>
              <w:rPr>
                <w:rFonts w:ascii="Cambria" w:hAnsi="Cambria"/>
                <w:sz w:val="24"/>
                <w:szCs w:val="24"/>
              </w:rPr>
            </w:pPr>
            <w:r>
              <w:rPr>
                <w:rFonts w:ascii="Cambria" w:hAnsi="Cambria"/>
                <w:sz w:val="24"/>
                <w:szCs w:val="24"/>
              </w:rPr>
              <w:t>2</w:t>
            </w:r>
          </w:p>
        </w:tc>
        <w:tc>
          <w:tcPr>
            <w:tcW w:w="2260" w:type="dxa"/>
            <w:vAlign w:val="center"/>
          </w:tcPr>
          <w:p w14:paraId="47528603" w14:textId="63A0C1AA" w:rsidR="00CD0F1B" w:rsidRPr="006C7785" w:rsidRDefault="00030AFD" w:rsidP="00CD0F1B">
            <w:pPr>
              <w:pStyle w:val="NoSpacing"/>
              <w:rPr>
                <w:rFonts w:ascii="Cambria" w:hAnsi="Cambria"/>
                <w:sz w:val="24"/>
                <w:szCs w:val="24"/>
              </w:rPr>
            </w:pPr>
            <w:r>
              <w:rPr>
                <w:rFonts w:ascii="Cambria" w:hAnsi="Cambria"/>
                <w:sz w:val="24"/>
                <w:szCs w:val="24"/>
              </w:rPr>
              <w:t xml:space="preserve">QA Manager, </w:t>
            </w:r>
            <w:r w:rsidR="00CD0F1B">
              <w:rPr>
                <w:rFonts w:ascii="Cambria" w:hAnsi="Cambria"/>
                <w:sz w:val="24"/>
                <w:szCs w:val="24"/>
              </w:rPr>
              <w:t xml:space="preserve">QA </w:t>
            </w:r>
          </w:p>
        </w:tc>
      </w:tr>
      <w:tr w:rsidR="00CD0F1B" w:rsidRPr="006C7785" w14:paraId="6861F3B1" w14:textId="77777777" w:rsidTr="00FE3678">
        <w:trPr>
          <w:trHeight w:val="573"/>
        </w:trPr>
        <w:tc>
          <w:tcPr>
            <w:tcW w:w="540" w:type="dxa"/>
            <w:vAlign w:val="center"/>
          </w:tcPr>
          <w:p w14:paraId="4C93AA53"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8</w:t>
            </w:r>
          </w:p>
        </w:tc>
        <w:tc>
          <w:tcPr>
            <w:tcW w:w="1980" w:type="dxa"/>
            <w:vAlign w:val="center"/>
          </w:tcPr>
          <w:p w14:paraId="57FA1B93"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Re-execute Test as Needed</w:t>
            </w:r>
          </w:p>
        </w:tc>
        <w:tc>
          <w:tcPr>
            <w:tcW w:w="2070" w:type="dxa"/>
            <w:vAlign w:val="center"/>
          </w:tcPr>
          <w:p w14:paraId="3100C60C" w14:textId="0DCB0E73" w:rsidR="00CD0F1B" w:rsidRPr="007D1F2F" w:rsidRDefault="00DC08AC" w:rsidP="00DC08AC">
            <w:pPr>
              <w:pStyle w:val="NoSpacing"/>
              <w:jc w:val="center"/>
              <w:rPr>
                <w:rFonts w:ascii="Cambria" w:hAnsi="Cambria"/>
              </w:rPr>
            </w:pPr>
            <w:r>
              <w:rPr>
                <w:rFonts w:ascii="Cambria" w:hAnsi="Cambria"/>
              </w:rPr>
              <w:t>10 Oct 2022</w:t>
            </w:r>
          </w:p>
        </w:tc>
        <w:tc>
          <w:tcPr>
            <w:tcW w:w="2118" w:type="dxa"/>
            <w:vAlign w:val="center"/>
          </w:tcPr>
          <w:p w14:paraId="05BA8691" w14:textId="0C112799" w:rsidR="00CD0F1B" w:rsidRPr="007D1F2F" w:rsidRDefault="00DC08AC" w:rsidP="00DC08AC">
            <w:pPr>
              <w:pStyle w:val="NoSpacing"/>
              <w:jc w:val="center"/>
              <w:rPr>
                <w:rFonts w:ascii="Cambria" w:hAnsi="Cambria"/>
              </w:rPr>
            </w:pPr>
            <w:r>
              <w:rPr>
                <w:rFonts w:ascii="Cambria" w:hAnsi="Cambria"/>
              </w:rPr>
              <w:t>10 Oct 2022</w:t>
            </w:r>
          </w:p>
        </w:tc>
        <w:tc>
          <w:tcPr>
            <w:tcW w:w="942" w:type="dxa"/>
            <w:vAlign w:val="center"/>
          </w:tcPr>
          <w:p w14:paraId="5FC911BC" w14:textId="38A18EA4" w:rsidR="00CD0F1B" w:rsidRPr="006C7785" w:rsidRDefault="00CD0F1B" w:rsidP="00CD0F1B">
            <w:pPr>
              <w:pStyle w:val="NoSpacing"/>
              <w:jc w:val="center"/>
              <w:rPr>
                <w:rFonts w:ascii="Cambria" w:hAnsi="Cambria"/>
                <w:sz w:val="24"/>
                <w:szCs w:val="24"/>
              </w:rPr>
            </w:pPr>
            <w:r>
              <w:rPr>
                <w:rFonts w:ascii="Cambria" w:hAnsi="Cambria"/>
                <w:sz w:val="24"/>
                <w:szCs w:val="24"/>
              </w:rPr>
              <w:t>1</w:t>
            </w:r>
          </w:p>
        </w:tc>
        <w:tc>
          <w:tcPr>
            <w:tcW w:w="2260" w:type="dxa"/>
            <w:vAlign w:val="center"/>
          </w:tcPr>
          <w:p w14:paraId="3FBA47D1" w14:textId="2932868D" w:rsidR="00CD0F1B" w:rsidRPr="006C7785" w:rsidRDefault="00CD0F1B" w:rsidP="00CD0F1B">
            <w:pPr>
              <w:pStyle w:val="NoSpacing"/>
              <w:rPr>
                <w:rFonts w:ascii="Cambria" w:hAnsi="Cambria"/>
                <w:sz w:val="24"/>
                <w:szCs w:val="24"/>
              </w:rPr>
            </w:pPr>
            <w:r>
              <w:rPr>
                <w:rFonts w:ascii="Cambria" w:hAnsi="Cambria"/>
                <w:sz w:val="24"/>
                <w:szCs w:val="24"/>
              </w:rPr>
              <w:t>QA Manager</w:t>
            </w:r>
            <w:r w:rsidR="00FF0397">
              <w:rPr>
                <w:rFonts w:ascii="Cambria" w:hAnsi="Cambria"/>
                <w:sz w:val="24"/>
                <w:szCs w:val="24"/>
              </w:rPr>
              <w:t xml:space="preserve">, QA </w:t>
            </w:r>
          </w:p>
        </w:tc>
      </w:tr>
      <w:tr w:rsidR="00CD0F1B" w:rsidRPr="006C7785" w14:paraId="422A096B" w14:textId="77777777" w:rsidTr="00FE3678">
        <w:trPr>
          <w:trHeight w:val="573"/>
        </w:trPr>
        <w:tc>
          <w:tcPr>
            <w:tcW w:w="540" w:type="dxa"/>
            <w:vAlign w:val="center"/>
          </w:tcPr>
          <w:p w14:paraId="10CEB42E"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9</w:t>
            </w:r>
          </w:p>
        </w:tc>
        <w:tc>
          <w:tcPr>
            <w:tcW w:w="1980" w:type="dxa"/>
            <w:vAlign w:val="center"/>
          </w:tcPr>
          <w:p w14:paraId="64E30B3F"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Document the test results</w:t>
            </w:r>
          </w:p>
        </w:tc>
        <w:tc>
          <w:tcPr>
            <w:tcW w:w="2070" w:type="dxa"/>
            <w:vAlign w:val="center"/>
          </w:tcPr>
          <w:p w14:paraId="7533551D" w14:textId="7862F70B" w:rsidR="00CD0F1B" w:rsidRPr="007D1F2F" w:rsidRDefault="00DC08AC" w:rsidP="00DC08AC">
            <w:pPr>
              <w:pStyle w:val="NoSpacing"/>
              <w:jc w:val="center"/>
              <w:rPr>
                <w:rFonts w:ascii="Cambria" w:hAnsi="Cambria"/>
              </w:rPr>
            </w:pPr>
            <w:r>
              <w:rPr>
                <w:rFonts w:ascii="Cambria" w:hAnsi="Cambria"/>
              </w:rPr>
              <w:t>11 Oct 2022</w:t>
            </w:r>
          </w:p>
        </w:tc>
        <w:tc>
          <w:tcPr>
            <w:tcW w:w="2118" w:type="dxa"/>
            <w:vAlign w:val="center"/>
          </w:tcPr>
          <w:p w14:paraId="4D552296" w14:textId="1A7CF079" w:rsidR="00CD0F1B" w:rsidRPr="007D1F2F" w:rsidRDefault="00DC08AC" w:rsidP="00DC08AC">
            <w:pPr>
              <w:pStyle w:val="NoSpacing"/>
              <w:jc w:val="center"/>
              <w:rPr>
                <w:rFonts w:ascii="Cambria" w:hAnsi="Cambria"/>
              </w:rPr>
            </w:pPr>
            <w:r>
              <w:rPr>
                <w:rFonts w:ascii="Cambria" w:hAnsi="Cambria"/>
              </w:rPr>
              <w:t>11 Oct 2022</w:t>
            </w:r>
          </w:p>
        </w:tc>
        <w:tc>
          <w:tcPr>
            <w:tcW w:w="942" w:type="dxa"/>
            <w:vAlign w:val="center"/>
          </w:tcPr>
          <w:p w14:paraId="561CA171" w14:textId="4B62763C" w:rsidR="00CD0F1B" w:rsidRPr="006C7785" w:rsidRDefault="00CD0F1B" w:rsidP="00CD0F1B">
            <w:pPr>
              <w:pStyle w:val="NoSpacing"/>
              <w:jc w:val="center"/>
              <w:rPr>
                <w:rFonts w:ascii="Cambria" w:hAnsi="Cambria"/>
                <w:sz w:val="24"/>
                <w:szCs w:val="24"/>
              </w:rPr>
            </w:pPr>
            <w:r>
              <w:rPr>
                <w:rFonts w:ascii="Cambria" w:hAnsi="Cambria"/>
                <w:sz w:val="24"/>
                <w:szCs w:val="24"/>
              </w:rPr>
              <w:t>1</w:t>
            </w:r>
          </w:p>
        </w:tc>
        <w:tc>
          <w:tcPr>
            <w:tcW w:w="2260" w:type="dxa"/>
            <w:vAlign w:val="center"/>
          </w:tcPr>
          <w:p w14:paraId="236A5ACC" w14:textId="4C93C200" w:rsidR="00CD0F1B" w:rsidRPr="006C7785" w:rsidRDefault="00CD0F1B" w:rsidP="00CD0F1B">
            <w:pPr>
              <w:pStyle w:val="NoSpacing"/>
              <w:rPr>
                <w:rFonts w:ascii="Cambria" w:hAnsi="Cambria"/>
                <w:sz w:val="24"/>
                <w:szCs w:val="24"/>
              </w:rPr>
            </w:pPr>
            <w:r>
              <w:rPr>
                <w:rFonts w:ascii="Cambria" w:hAnsi="Cambria"/>
                <w:sz w:val="24"/>
                <w:szCs w:val="24"/>
              </w:rPr>
              <w:t>QA Manager</w:t>
            </w:r>
            <w:r w:rsidR="00253EA4">
              <w:rPr>
                <w:rFonts w:ascii="Cambria" w:hAnsi="Cambria"/>
                <w:sz w:val="24"/>
                <w:szCs w:val="24"/>
              </w:rPr>
              <w:t>, QA</w:t>
            </w:r>
          </w:p>
        </w:tc>
      </w:tr>
      <w:tr w:rsidR="00CD0F1B" w:rsidRPr="006C7785" w14:paraId="5AF9EA8E" w14:textId="77777777" w:rsidTr="00FE3678">
        <w:trPr>
          <w:trHeight w:val="573"/>
        </w:trPr>
        <w:tc>
          <w:tcPr>
            <w:tcW w:w="540" w:type="dxa"/>
            <w:vAlign w:val="center"/>
          </w:tcPr>
          <w:p w14:paraId="61B82862" w14:textId="77777777" w:rsidR="00CD0F1B" w:rsidRPr="006C7785" w:rsidRDefault="00CD0F1B" w:rsidP="00CD0F1B">
            <w:pPr>
              <w:pStyle w:val="NoSpacing"/>
              <w:jc w:val="center"/>
              <w:rPr>
                <w:rFonts w:ascii="Cambria" w:hAnsi="Cambria"/>
                <w:sz w:val="24"/>
                <w:szCs w:val="24"/>
              </w:rPr>
            </w:pPr>
            <w:r>
              <w:rPr>
                <w:rFonts w:ascii="Cambria" w:hAnsi="Cambria"/>
                <w:sz w:val="24"/>
                <w:szCs w:val="24"/>
              </w:rPr>
              <w:t>10</w:t>
            </w:r>
          </w:p>
        </w:tc>
        <w:tc>
          <w:tcPr>
            <w:tcW w:w="1980" w:type="dxa"/>
            <w:vAlign w:val="center"/>
          </w:tcPr>
          <w:p w14:paraId="70F2219F" w14:textId="77777777" w:rsidR="00CD0F1B" w:rsidRPr="006C7785" w:rsidRDefault="00CD0F1B" w:rsidP="00CD0F1B">
            <w:pPr>
              <w:pStyle w:val="NoSpacing"/>
              <w:rPr>
                <w:rFonts w:ascii="Cambria" w:hAnsi="Cambria"/>
                <w:sz w:val="24"/>
                <w:szCs w:val="24"/>
              </w:rPr>
            </w:pPr>
            <w:r w:rsidRPr="006C7785">
              <w:rPr>
                <w:rFonts w:ascii="Cambria" w:hAnsi="Cambria"/>
                <w:sz w:val="24"/>
                <w:szCs w:val="24"/>
              </w:rPr>
              <w:t>Review Document</w:t>
            </w:r>
          </w:p>
        </w:tc>
        <w:tc>
          <w:tcPr>
            <w:tcW w:w="2070" w:type="dxa"/>
            <w:vAlign w:val="center"/>
          </w:tcPr>
          <w:p w14:paraId="1400D1CB" w14:textId="0E440537" w:rsidR="00CD0F1B" w:rsidRPr="007D1F2F" w:rsidRDefault="00DC08AC" w:rsidP="00DC08AC">
            <w:pPr>
              <w:pStyle w:val="NoSpacing"/>
              <w:jc w:val="center"/>
              <w:rPr>
                <w:rFonts w:ascii="Cambria" w:hAnsi="Cambria"/>
              </w:rPr>
            </w:pPr>
            <w:r>
              <w:rPr>
                <w:rFonts w:ascii="Cambria" w:hAnsi="Cambria"/>
              </w:rPr>
              <w:t>12 Oct 2022</w:t>
            </w:r>
          </w:p>
        </w:tc>
        <w:tc>
          <w:tcPr>
            <w:tcW w:w="2118" w:type="dxa"/>
            <w:vAlign w:val="center"/>
          </w:tcPr>
          <w:p w14:paraId="7E7D0420" w14:textId="65BC8CA0" w:rsidR="00CD0F1B" w:rsidRPr="007D1F2F" w:rsidRDefault="00DC08AC" w:rsidP="00DC08AC">
            <w:pPr>
              <w:pStyle w:val="NoSpacing"/>
              <w:jc w:val="center"/>
              <w:rPr>
                <w:rFonts w:ascii="Cambria" w:hAnsi="Cambria"/>
              </w:rPr>
            </w:pPr>
            <w:r>
              <w:rPr>
                <w:rFonts w:ascii="Cambria" w:hAnsi="Cambria"/>
              </w:rPr>
              <w:t>12 Oct 2022</w:t>
            </w:r>
          </w:p>
        </w:tc>
        <w:tc>
          <w:tcPr>
            <w:tcW w:w="942" w:type="dxa"/>
            <w:vAlign w:val="center"/>
          </w:tcPr>
          <w:p w14:paraId="1D144659" w14:textId="1B5EC719" w:rsidR="00CD0F1B" w:rsidRPr="006C7785" w:rsidRDefault="00CD0F1B" w:rsidP="00CD0F1B">
            <w:pPr>
              <w:pStyle w:val="NoSpacing"/>
              <w:jc w:val="center"/>
              <w:rPr>
                <w:rFonts w:ascii="Cambria" w:hAnsi="Cambria"/>
                <w:sz w:val="24"/>
                <w:szCs w:val="24"/>
              </w:rPr>
            </w:pPr>
            <w:r>
              <w:rPr>
                <w:rFonts w:ascii="Cambria" w:hAnsi="Cambria"/>
                <w:sz w:val="24"/>
                <w:szCs w:val="24"/>
              </w:rPr>
              <w:t>1</w:t>
            </w:r>
          </w:p>
        </w:tc>
        <w:tc>
          <w:tcPr>
            <w:tcW w:w="2260" w:type="dxa"/>
            <w:vAlign w:val="center"/>
          </w:tcPr>
          <w:p w14:paraId="2DDB8E96" w14:textId="77794471" w:rsidR="00CD0F1B" w:rsidRPr="006C7785" w:rsidRDefault="00CD0F1B" w:rsidP="00CD0F1B">
            <w:pPr>
              <w:pStyle w:val="NoSpacing"/>
              <w:rPr>
                <w:rFonts w:ascii="Cambria" w:hAnsi="Cambria"/>
                <w:sz w:val="24"/>
                <w:szCs w:val="24"/>
              </w:rPr>
            </w:pPr>
            <w:r>
              <w:rPr>
                <w:rFonts w:ascii="Cambria" w:hAnsi="Cambria"/>
                <w:sz w:val="24"/>
                <w:szCs w:val="24"/>
              </w:rPr>
              <w:t>QA Manager</w:t>
            </w:r>
            <w:r w:rsidR="00FF0397">
              <w:rPr>
                <w:rFonts w:ascii="Cambria" w:hAnsi="Cambria"/>
                <w:sz w:val="24"/>
                <w:szCs w:val="24"/>
              </w:rPr>
              <w:t>, Client</w:t>
            </w:r>
            <w:r w:rsidR="00D7338B">
              <w:rPr>
                <w:rFonts w:ascii="Cambria" w:hAnsi="Cambria"/>
                <w:sz w:val="24"/>
                <w:szCs w:val="24"/>
              </w:rPr>
              <w:t>, QA</w:t>
            </w:r>
          </w:p>
        </w:tc>
      </w:tr>
    </w:tbl>
    <w:p w14:paraId="01A98090" w14:textId="77777777" w:rsidR="00A2229A" w:rsidRDefault="00A2229A">
      <w:pPr>
        <w:rPr>
          <w:rFonts w:ascii="Cambria" w:hAnsi="Cambria"/>
          <w:b/>
          <w:sz w:val="24"/>
          <w:lang w:val="en-US" w:eastAsia="en-SG"/>
        </w:rPr>
      </w:pPr>
      <w:r>
        <w:br w:type="page"/>
      </w:r>
    </w:p>
    <w:p w14:paraId="5EB5B880" w14:textId="77777777" w:rsidR="00EA2D8C" w:rsidRPr="00F0257D" w:rsidRDefault="00EA2D8C" w:rsidP="00F0257D">
      <w:pPr>
        <w:pStyle w:val="LithanSectionHeader1"/>
      </w:pPr>
      <w:r w:rsidRPr="00F0257D">
        <w:lastRenderedPageBreak/>
        <w:t>Task 5</w:t>
      </w:r>
    </w:p>
    <w:p w14:paraId="7C73FC6F" w14:textId="77777777" w:rsidR="00EA2D8C" w:rsidRPr="00F0257D" w:rsidRDefault="00EA2D8C" w:rsidP="00F0257D">
      <w:pPr>
        <w:pStyle w:val="LithanBodyTextNormal"/>
      </w:pPr>
    </w:p>
    <w:p w14:paraId="08A8363F" w14:textId="664FBAFC" w:rsidR="00EA2D8C" w:rsidRPr="009F0E76" w:rsidRDefault="003C5B0D" w:rsidP="003C5B0D">
      <w:pPr>
        <w:pStyle w:val="LithanBodyTextBold"/>
        <w:rPr>
          <w:sz w:val="24"/>
          <w:szCs w:val="28"/>
        </w:rPr>
      </w:pPr>
      <w:r w:rsidRPr="009F0E76">
        <w:rPr>
          <w:sz w:val="24"/>
          <w:szCs w:val="28"/>
        </w:rPr>
        <w:t>Task Statement</w:t>
      </w:r>
      <w:r w:rsidR="009F0E76">
        <w:rPr>
          <w:sz w:val="24"/>
          <w:szCs w:val="28"/>
        </w:rPr>
        <w:t>:</w:t>
      </w:r>
    </w:p>
    <w:p w14:paraId="3835D58B" w14:textId="69CADCE1" w:rsidR="003C5B0D" w:rsidRPr="007C24B4" w:rsidRDefault="007C24B4" w:rsidP="003C5B0D">
      <w:pPr>
        <w:pStyle w:val="LithanBodyTextBold"/>
        <w:rPr>
          <w:b w:val="0"/>
          <w:bCs/>
          <w:sz w:val="24"/>
          <w:szCs w:val="28"/>
        </w:rPr>
      </w:pPr>
      <w:r w:rsidRPr="007C24B4">
        <w:rPr>
          <w:b w:val="0"/>
          <w:bCs/>
          <w:sz w:val="24"/>
          <w:szCs w:val="24"/>
        </w:rPr>
        <w:t>Prepare the test scripts with use case, scenario, test description, pre-conditions, test data, and expected output</w:t>
      </w:r>
    </w:p>
    <w:p w14:paraId="044E1A5B" w14:textId="69691E63" w:rsidR="003C5B0D" w:rsidRDefault="003C5B0D" w:rsidP="003C5B0D">
      <w:pPr>
        <w:pStyle w:val="LithanBodyTextBold"/>
        <w:rPr>
          <w:sz w:val="24"/>
          <w:szCs w:val="28"/>
        </w:rPr>
      </w:pPr>
      <w:r w:rsidRPr="009F0E76">
        <w:rPr>
          <w:sz w:val="24"/>
          <w:szCs w:val="28"/>
        </w:rPr>
        <w:t>Solution</w:t>
      </w:r>
      <w:r w:rsidR="009F0E76">
        <w:rPr>
          <w:sz w:val="24"/>
          <w:szCs w:val="28"/>
        </w:rPr>
        <w:t>:</w:t>
      </w:r>
    </w:p>
    <w:p w14:paraId="00BFB0B5" w14:textId="0EFAF617" w:rsidR="00676028" w:rsidRPr="00676028" w:rsidRDefault="00676028" w:rsidP="00676028">
      <w:pPr>
        <w:pStyle w:val="LithanBodyTextBold"/>
        <w:ind w:left="0"/>
        <w:rPr>
          <w:sz w:val="24"/>
          <w:szCs w:val="24"/>
        </w:rPr>
      </w:pPr>
      <w:r w:rsidRPr="00676028">
        <w:rPr>
          <w:sz w:val="24"/>
          <w:szCs w:val="24"/>
        </w:rPr>
        <w:t>Test scenario:</w:t>
      </w:r>
    </w:p>
    <w:tbl>
      <w:tblPr>
        <w:tblStyle w:val="TableGrid"/>
        <w:tblW w:w="0" w:type="auto"/>
        <w:tblLook w:val="04A0" w:firstRow="1" w:lastRow="0" w:firstColumn="1" w:lastColumn="0" w:noHBand="0" w:noVBand="1"/>
      </w:tblPr>
      <w:tblGrid>
        <w:gridCol w:w="2008"/>
        <w:gridCol w:w="2041"/>
        <w:gridCol w:w="3266"/>
        <w:gridCol w:w="2307"/>
      </w:tblGrid>
      <w:tr w:rsidR="005746C2" w:rsidRPr="00676028" w14:paraId="3D154ADC" w14:textId="77777777" w:rsidTr="00676028">
        <w:trPr>
          <w:trHeight w:val="288"/>
        </w:trPr>
        <w:tc>
          <w:tcPr>
            <w:tcW w:w="2008" w:type="dxa"/>
          </w:tcPr>
          <w:p w14:paraId="4C2D3B97"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Requirements</w:t>
            </w:r>
          </w:p>
        </w:tc>
        <w:tc>
          <w:tcPr>
            <w:tcW w:w="2041" w:type="dxa"/>
          </w:tcPr>
          <w:p w14:paraId="7E53E366"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Test Scenario ID</w:t>
            </w:r>
          </w:p>
        </w:tc>
        <w:tc>
          <w:tcPr>
            <w:tcW w:w="3266" w:type="dxa"/>
          </w:tcPr>
          <w:p w14:paraId="7347AE32"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Test Scenario</w:t>
            </w:r>
          </w:p>
        </w:tc>
        <w:tc>
          <w:tcPr>
            <w:tcW w:w="2307" w:type="dxa"/>
          </w:tcPr>
          <w:p w14:paraId="1FF2B4F8"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Number of test cases</w:t>
            </w:r>
          </w:p>
        </w:tc>
      </w:tr>
      <w:tr w:rsidR="005746C2" w:rsidRPr="00676028" w14:paraId="293BB376" w14:textId="77777777" w:rsidTr="00676028">
        <w:trPr>
          <w:trHeight w:val="288"/>
        </w:trPr>
        <w:tc>
          <w:tcPr>
            <w:tcW w:w="2008" w:type="dxa"/>
            <w:vMerge w:val="restart"/>
          </w:tcPr>
          <w:p w14:paraId="74E5BFAC"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Functional Testing</w:t>
            </w:r>
          </w:p>
        </w:tc>
        <w:tc>
          <w:tcPr>
            <w:tcW w:w="2041" w:type="dxa"/>
          </w:tcPr>
          <w:p w14:paraId="2CF71CF3"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TS001-Unit testing</w:t>
            </w:r>
          </w:p>
        </w:tc>
        <w:tc>
          <w:tcPr>
            <w:tcW w:w="3266" w:type="dxa"/>
          </w:tcPr>
          <w:p w14:paraId="1F1E6CAC"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Ensure that user enters correct data in the registration page</w:t>
            </w:r>
          </w:p>
        </w:tc>
        <w:tc>
          <w:tcPr>
            <w:tcW w:w="2307" w:type="dxa"/>
          </w:tcPr>
          <w:p w14:paraId="6D3BC684"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3</w:t>
            </w:r>
          </w:p>
        </w:tc>
      </w:tr>
      <w:tr w:rsidR="005746C2" w:rsidRPr="00676028" w14:paraId="0F681A6E" w14:textId="77777777" w:rsidTr="00676028">
        <w:trPr>
          <w:trHeight w:val="298"/>
        </w:trPr>
        <w:tc>
          <w:tcPr>
            <w:tcW w:w="2008" w:type="dxa"/>
            <w:vMerge/>
          </w:tcPr>
          <w:p w14:paraId="726072EE" w14:textId="77777777" w:rsidR="005746C2" w:rsidRPr="00676028" w:rsidRDefault="005746C2" w:rsidP="00476196">
            <w:pPr>
              <w:rPr>
                <w:rFonts w:ascii="Cambria" w:hAnsi="Cambria" w:cstheme="minorHAnsi"/>
                <w:sz w:val="24"/>
                <w:szCs w:val="24"/>
              </w:rPr>
            </w:pPr>
          </w:p>
        </w:tc>
        <w:tc>
          <w:tcPr>
            <w:tcW w:w="2041" w:type="dxa"/>
          </w:tcPr>
          <w:p w14:paraId="79261615"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TS002-UAT testing</w:t>
            </w:r>
          </w:p>
        </w:tc>
        <w:tc>
          <w:tcPr>
            <w:tcW w:w="3266" w:type="dxa"/>
          </w:tcPr>
          <w:p w14:paraId="452A2D1F" w14:textId="77777777" w:rsidR="005746C2" w:rsidRPr="00676028" w:rsidRDefault="005746C2" w:rsidP="005746C2">
            <w:pPr>
              <w:numPr>
                <w:ilvl w:val="0"/>
                <w:numId w:val="25"/>
              </w:numPr>
              <w:shd w:val="clear" w:color="auto" w:fill="FFFFFF"/>
              <w:spacing w:after="60"/>
              <w:ind w:left="0"/>
              <w:rPr>
                <w:rFonts w:ascii="Cambria" w:eastAsia="Times New Roman" w:hAnsi="Cambria" w:cstheme="minorHAnsi"/>
                <w:color w:val="202124"/>
                <w:sz w:val="24"/>
                <w:szCs w:val="24"/>
                <w:lang w:eastAsia="en-SG"/>
              </w:rPr>
            </w:pPr>
            <w:r w:rsidRPr="00676028">
              <w:rPr>
                <w:rFonts w:ascii="Cambria" w:eastAsia="Times New Roman" w:hAnsi="Cambria" w:cstheme="minorHAnsi"/>
                <w:color w:val="202124"/>
                <w:sz w:val="24"/>
                <w:szCs w:val="24"/>
                <w:lang w:eastAsia="en-SG"/>
              </w:rPr>
              <w:t>Check that a navigation menu is provided on each page and is consistent.</w:t>
            </w:r>
          </w:p>
        </w:tc>
        <w:tc>
          <w:tcPr>
            <w:tcW w:w="2307" w:type="dxa"/>
          </w:tcPr>
          <w:p w14:paraId="7E11E416" w14:textId="77777777" w:rsidR="005746C2" w:rsidRPr="00676028" w:rsidRDefault="005746C2" w:rsidP="00476196">
            <w:pPr>
              <w:rPr>
                <w:rFonts w:ascii="Cambria" w:hAnsi="Cambria" w:cstheme="minorHAnsi"/>
                <w:sz w:val="24"/>
                <w:szCs w:val="24"/>
              </w:rPr>
            </w:pPr>
            <w:r w:rsidRPr="00676028">
              <w:rPr>
                <w:rFonts w:ascii="Cambria" w:hAnsi="Cambria" w:cstheme="minorHAnsi"/>
                <w:sz w:val="24"/>
                <w:szCs w:val="24"/>
              </w:rPr>
              <w:t>3</w:t>
            </w:r>
          </w:p>
        </w:tc>
      </w:tr>
    </w:tbl>
    <w:p w14:paraId="4CBF80E9" w14:textId="77777777" w:rsidR="00676028" w:rsidRPr="00676028" w:rsidRDefault="00676028" w:rsidP="00676028">
      <w:pPr>
        <w:rPr>
          <w:rFonts w:ascii="Cambria" w:hAnsi="Cambria"/>
          <w:b/>
          <w:bCs/>
          <w:sz w:val="24"/>
          <w:szCs w:val="24"/>
        </w:rPr>
      </w:pPr>
      <w:r w:rsidRPr="00676028">
        <w:rPr>
          <w:rFonts w:ascii="Cambria" w:hAnsi="Cambria" w:cstheme="minorHAnsi"/>
          <w:b/>
          <w:sz w:val="24"/>
          <w:szCs w:val="24"/>
          <w:u w:val="single"/>
        </w:rPr>
        <w:t>Scenario</w:t>
      </w:r>
      <w:r w:rsidRPr="00676028">
        <w:rPr>
          <w:rFonts w:ascii="Cambria" w:hAnsi="Cambria"/>
          <w:b/>
          <w:bCs/>
          <w:sz w:val="24"/>
          <w:szCs w:val="24"/>
        </w:rPr>
        <w:t xml:space="preserve"> -1:- Unit Testing</w:t>
      </w:r>
    </w:p>
    <w:tbl>
      <w:tblPr>
        <w:tblStyle w:val="GridTable6Colorful"/>
        <w:tblW w:w="9640" w:type="dxa"/>
        <w:tblLook w:val="04A0" w:firstRow="1" w:lastRow="0" w:firstColumn="1" w:lastColumn="0" w:noHBand="0" w:noVBand="1"/>
      </w:tblPr>
      <w:tblGrid>
        <w:gridCol w:w="2054"/>
        <w:gridCol w:w="7586"/>
      </w:tblGrid>
      <w:tr w:rsidR="00676028" w:rsidRPr="00676028" w14:paraId="18D7FEDB" w14:textId="77777777" w:rsidTr="00676028">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69C13918" w14:textId="77777777" w:rsidR="00676028" w:rsidRPr="00676028" w:rsidRDefault="00676028" w:rsidP="00476196">
            <w:pPr>
              <w:rPr>
                <w:rFonts w:ascii="Cambria" w:hAnsi="Cambria" w:cstheme="minorHAnsi"/>
                <w:sz w:val="24"/>
                <w:szCs w:val="24"/>
              </w:rPr>
            </w:pPr>
            <w:r w:rsidRPr="00676028">
              <w:rPr>
                <w:rFonts w:ascii="Cambria" w:hAnsi="Cambria" w:cstheme="minorHAnsi"/>
                <w:sz w:val="24"/>
                <w:szCs w:val="24"/>
              </w:rPr>
              <w:t>Test Scenario</w:t>
            </w:r>
          </w:p>
        </w:tc>
        <w:tc>
          <w:tcPr>
            <w:tcW w:w="7586" w:type="dxa"/>
            <w:vMerge w:val="restart"/>
          </w:tcPr>
          <w:p w14:paraId="34B82E61" w14:textId="77777777" w:rsidR="00676028" w:rsidRPr="00676028" w:rsidRDefault="00676028" w:rsidP="00476196">
            <w:pPr>
              <w:cnfStyle w:val="100000000000" w:firstRow="1"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Ensure that user enters correct data in the registration page</w:t>
            </w:r>
          </w:p>
        </w:tc>
      </w:tr>
      <w:tr w:rsidR="00676028" w:rsidRPr="00676028" w14:paraId="3F23B206" w14:textId="77777777" w:rsidTr="00676028">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3158D334" w14:textId="77777777" w:rsidR="00676028" w:rsidRPr="00676028" w:rsidRDefault="00676028" w:rsidP="00476196">
            <w:pPr>
              <w:rPr>
                <w:rFonts w:ascii="Cambria" w:hAnsi="Cambria" w:cstheme="minorHAnsi"/>
                <w:sz w:val="24"/>
                <w:szCs w:val="24"/>
              </w:rPr>
            </w:pPr>
            <w:r w:rsidRPr="00676028">
              <w:rPr>
                <w:rFonts w:ascii="Cambria" w:hAnsi="Cambria" w:cstheme="minorHAnsi"/>
                <w:sz w:val="24"/>
                <w:szCs w:val="24"/>
              </w:rPr>
              <w:t>TS001</w:t>
            </w:r>
          </w:p>
        </w:tc>
        <w:tc>
          <w:tcPr>
            <w:tcW w:w="7586" w:type="dxa"/>
            <w:vMerge/>
          </w:tcPr>
          <w:p w14:paraId="37AB3BD8" w14:textId="77777777" w:rsidR="00676028" w:rsidRPr="00676028" w:rsidRDefault="00676028" w:rsidP="00476196">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676028" w:rsidRPr="00676028" w14:paraId="5E530523" w14:textId="77777777" w:rsidTr="00676028">
        <w:trPr>
          <w:trHeight w:val="205"/>
        </w:trPr>
        <w:tc>
          <w:tcPr>
            <w:cnfStyle w:val="001000000000" w:firstRow="0" w:lastRow="0" w:firstColumn="1" w:lastColumn="0" w:oddVBand="0" w:evenVBand="0" w:oddHBand="0" w:evenHBand="0" w:firstRowFirstColumn="0" w:firstRowLastColumn="0" w:lastRowFirstColumn="0" w:lastRowLastColumn="0"/>
            <w:tcW w:w="2054" w:type="dxa"/>
          </w:tcPr>
          <w:p w14:paraId="577160E0" w14:textId="77777777" w:rsidR="00676028" w:rsidRPr="00676028" w:rsidRDefault="00676028" w:rsidP="00476196">
            <w:pPr>
              <w:rPr>
                <w:rFonts w:ascii="Cambria" w:hAnsi="Cambria" w:cstheme="minorHAnsi"/>
                <w:sz w:val="24"/>
                <w:szCs w:val="24"/>
              </w:rPr>
            </w:pPr>
            <w:r w:rsidRPr="00676028">
              <w:rPr>
                <w:rFonts w:ascii="Cambria" w:hAnsi="Cambria" w:cstheme="minorHAnsi"/>
                <w:sz w:val="24"/>
                <w:szCs w:val="24"/>
              </w:rPr>
              <w:t>Test Cases</w:t>
            </w:r>
          </w:p>
        </w:tc>
        <w:tc>
          <w:tcPr>
            <w:tcW w:w="7586" w:type="dxa"/>
          </w:tcPr>
          <w:p w14:paraId="339E6344" w14:textId="77777777" w:rsidR="00676028" w:rsidRPr="00676028" w:rsidRDefault="00676028" w:rsidP="00476196">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Unit Testing</w:t>
            </w:r>
          </w:p>
        </w:tc>
      </w:tr>
      <w:tr w:rsidR="00676028" w:rsidRPr="00676028" w14:paraId="6EE0E50C" w14:textId="77777777" w:rsidTr="00676028">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31F8FCF6" w14:textId="77777777" w:rsidR="00676028" w:rsidRPr="00676028" w:rsidRDefault="00676028" w:rsidP="00476196">
            <w:pPr>
              <w:rPr>
                <w:rFonts w:ascii="Cambria" w:hAnsi="Cambria" w:cstheme="minorHAnsi"/>
                <w:sz w:val="24"/>
                <w:szCs w:val="24"/>
              </w:rPr>
            </w:pPr>
            <w:r w:rsidRPr="00676028">
              <w:rPr>
                <w:rFonts w:ascii="Cambria" w:hAnsi="Cambria" w:cstheme="minorHAnsi"/>
                <w:sz w:val="24"/>
                <w:szCs w:val="24"/>
              </w:rPr>
              <w:t>TC001</w:t>
            </w:r>
          </w:p>
        </w:tc>
        <w:tc>
          <w:tcPr>
            <w:tcW w:w="7586" w:type="dxa"/>
          </w:tcPr>
          <w:p w14:paraId="380D3CC3" w14:textId="77777777" w:rsidR="00676028" w:rsidRPr="00676028" w:rsidRDefault="00676028" w:rsidP="00476196">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 xml:space="preserve">Check all the mandatory fields are entered </w:t>
            </w:r>
          </w:p>
        </w:tc>
      </w:tr>
      <w:tr w:rsidR="00676028" w:rsidRPr="00676028" w14:paraId="784D061A" w14:textId="77777777" w:rsidTr="00676028">
        <w:trPr>
          <w:trHeight w:val="205"/>
        </w:trPr>
        <w:tc>
          <w:tcPr>
            <w:cnfStyle w:val="001000000000" w:firstRow="0" w:lastRow="0" w:firstColumn="1" w:lastColumn="0" w:oddVBand="0" w:evenVBand="0" w:oddHBand="0" w:evenHBand="0" w:firstRowFirstColumn="0" w:firstRowLastColumn="0" w:lastRowFirstColumn="0" w:lastRowLastColumn="0"/>
            <w:tcW w:w="2054" w:type="dxa"/>
          </w:tcPr>
          <w:p w14:paraId="44BFDFE4" w14:textId="77777777" w:rsidR="00676028" w:rsidRPr="00676028" w:rsidRDefault="00676028" w:rsidP="00476196">
            <w:pPr>
              <w:rPr>
                <w:rFonts w:ascii="Cambria" w:hAnsi="Cambria" w:cstheme="minorHAnsi"/>
                <w:sz w:val="24"/>
                <w:szCs w:val="24"/>
              </w:rPr>
            </w:pPr>
            <w:r w:rsidRPr="00676028">
              <w:rPr>
                <w:rFonts w:ascii="Cambria" w:hAnsi="Cambria" w:cstheme="minorHAnsi"/>
                <w:sz w:val="24"/>
                <w:szCs w:val="24"/>
              </w:rPr>
              <w:t>TC002</w:t>
            </w:r>
          </w:p>
        </w:tc>
        <w:tc>
          <w:tcPr>
            <w:tcW w:w="7586" w:type="dxa"/>
          </w:tcPr>
          <w:p w14:paraId="0FFD0247" w14:textId="77777777" w:rsidR="00676028" w:rsidRPr="00676028" w:rsidRDefault="00676028" w:rsidP="00476196">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Check the email-address validation working correctly</w:t>
            </w:r>
          </w:p>
        </w:tc>
      </w:tr>
      <w:tr w:rsidR="00676028" w:rsidRPr="00676028" w14:paraId="71A3AB9B" w14:textId="77777777" w:rsidTr="0067602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2054" w:type="dxa"/>
          </w:tcPr>
          <w:p w14:paraId="3DF00902" w14:textId="77777777" w:rsidR="00676028" w:rsidRPr="00676028" w:rsidRDefault="00676028" w:rsidP="00476196">
            <w:pPr>
              <w:rPr>
                <w:rFonts w:ascii="Cambria" w:hAnsi="Cambria" w:cstheme="minorHAnsi"/>
                <w:sz w:val="24"/>
                <w:szCs w:val="24"/>
              </w:rPr>
            </w:pPr>
            <w:r w:rsidRPr="00676028">
              <w:rPr>
                <w:rFonts w:ascii="Cambria" w:hAnsi="Cambria" w:cstheme="minorHAnsi"/>
                <w:sz w:val="24"/>
                <w:szCs w:val="24"/>
              </w:rPr>
              <w:t>TC003</w:t>
            </w:r>
          </w:p>
        </w:tc>
        <w:tc>
          <w:tcPr>
            <w:tcW w:w="7586" w:type="dxa"/>
          </w:tcPr>
          <w:p w14:paraId="3C966B6B" w14:textId="77777777" w:rsidR="00676028" w:rsidRPr="00676028" w:rsidRDefault="00676028" w:rsidP="00476196">
            <w:pPr>
              <w:spacing w:after="160" w:line="259" w:lineRule="auto"/>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Check post submission loading of thank you page</w:t>
            </w:r>
          </w:p>
        </w:tc>
      </w:tr>
    </w:tbl>
    <w:p w14:paraId="698C69BF" w14:textId="0C389A8D" w:rsidR="000B2BE1" w:rsidRDefault="000B2BE1">
      <w:pPr>
        <w:rPr>
          <w:rFonts w:ascii="Cambria" w:hAnsi="Cambria"/>
          <w:b/>
          <w:sz w:val="24"/>
          <w:szCs w:val="28"/>
          <w:lang w:val="en-US" w:eastAsia="en-SG"/>
        </w:rPr>
      </w:pPr>
    </w:p>
    <w:p w14:paraId="0477DC6D" w14:textId="77777777" w:rsidR="000B2BE1" w:rsidRDefault="000B2BE1" w:rsidP="003C5B0D">
      <w:pPr>
        <w:pStyle w:val="LithanBodyTextBold"/>
        <w:rPr>
          <w:sz w:val="24"/>
          <w:szCs w:val="28"/>
        </w:rPr>
        <w:sectPr w:rsidR="000B2BE1" w:rsidSect="00381AB4">
          <w:footerReference w:type="default" r:id="rId15"/>
          <w:footerReference w:type="first" r:id="rId16"/>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tbl>
      <w:tblPr>
        <w:tblStyle w:val="GridTable1Light"/>
        <w:tblW w:w="0" w:type="auto"/>
        <w:tblLayout w:type="fixed"/>
        <w:tblLook w:val="04A0" w:firstRow="1" w:lastRow="0" w:firstColumn="1" w:lastColumn="0" w:noHBand="0" w:noVBand="1"/>
      </w:tblPr>
      <w:tblGrid>
        <w:gridCol w:w="1242"/>
        <w:gridCol w:w="1335"/>
        <w:gridCol w:w="884"/>
        <w:gridCol w:w="2777"/>
        <w:gridCol w:w="2914"/>
        <w:gridCol w:w="1874"/>
        <w:gridCol w:w="1874"/>
        <w:gridCol w:w="1457"/>
        <w:gridCol w:w="998"/>
      </w:tblGrid>
      <w:tr w:rsidR="000B2BE1" w:rsidRPr="00113818" w14:paraId="2186DBB2" w14:textId="77777777" w:rsidTr="00476196">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06D41B73" w14:textId="77777777" w:rsidR="000B2BE1" w:rsidRPr="00113818" w:rsidRDefault="000B2BE1" w:rsidP="00476196">
            <w:pPr>
              <w:rPr>
                <w:sz w:val="20"/>
                <w:szCs w:val="20"/>
              </w:rPr>
            </w:pPr>
            <w:r w:rsidRPr="00113818">
              <w:rPr>
                <w:sz w:val="20"/>
                <w:szCs w:val="20"/>
              </w:rPr>
              <w:lastRenderedPageBreak/>
              <w:t>Scenario ID</w:t>
            </w:r>
          </w:p>
        </w:tc>
        <w:tc>
          <w:tcPr>
            <w:tcW w:w="1335" w:type="dxa"/>
            <w:vAlign w:val="center"/>
          </w:tcPr>
          <w:p w14:paraId="122DAFCC"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884" w:type="dxa"/>
            <w:vAlign w:val="center"/>
          </w:tcPr>
          <w:p w14:paraId="7DBDCE3E"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777" w:type="dxa"/>
            <w:vAlign w:val="center"/>
          </w:tcPr>
          <w:p w14:paraId="759E1602"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2914" w:type="dxa"/>
            <w:vAlign w:val="center"/>
          </w:tcPr>
          <w:p w14:paraId="4CBF43BC"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74" w:type="dxa"/>
            <w:vAlign w:val="center"/>
          </w:tcPr>
          <w:p w14:paraId="60966A9F"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1874" w:type="dxa"/>
            <w:vAlign w:val="center"/>
          </w:tcPr>
          <w:p w14:paraId="0585421D"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57" w:type="dxa"/>
            <w:vAlign w:val="center"/>
          </w:tcPr>
          <w:p w14:paraId="6445F8AC"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98" w:type="dxa"/>
            <w:vAlign w:val="center"/>
          </w:tcPr>
          <w:p w14:paraId="6B61C9C8" w14:textId="77777777" w:rsidR="000B2BE1" w:rsidRPr="00113818" w:rsidRDefault="000B2BE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0B2BE1" w:rsidRPr="00113818" w14:paraId="05AF2CE5" w14:textId="77777777" w:rsidTr="00476196">
        <w:trPr>
          <w:trHeight w:val="3210"/>
        </w:trPr>
        <w:tc>
          <w:tcPr>
            <w:cnfStyle w:val="001000000000" w:firstRow="0" w:lastRow="0" w:firstColumn="1" w:lastColumn="0" w:oddVBand="0" w:evenVBand="0" w:oddHBand="0" w:evenHBand="0" w:firstRowFirstColumn="0" w:firstRowLastColumn="0" w:lastRowFirstColumn="0" w:lastRowLastColumn="0"/>
            <w:tcW w:w="1242" w:type="dxa"/>
            <w:vMerge w:val="restart"/>
            <w:vAlign w:val="center"/>
          </w:tcPr>
          <w:p w14:paraId="4DA6EDA4" w14:textId="77777777" w:rsidR="000B2BE1" w:rsidRPr="00113818" w:rsidRDefault="000B2BE1" w:rsidP="00476196">
            <w:pPr>
              <w:rPr>
                <w:b w:val="0"/>
                <w:bCs w:val="0"/>
                <w:sz w:val="20"/>
                <w:szCs w:val="20"/>
              </w:rPr>
            </w:pPr>
            <w:r w:rsidRPr="00113818">
              <w:rPr>
                <w:b w:val="0"/>
                <w:bCs w:val="0"/>
                <w:sz w:val="20"/>
                <w:szCs w:val="20"/>
              </w:rPr>
              <w:t>TS00</w:t>
            </w:r>
            <w:r>
              <w:rPr>
                <w:b w:val="0"/>
                <w:bCs w:val="0"/>
                <w:sz w:val="20"/>
                <w:szCs w:val="20"/>
              </w:rPr>
              <w:t>1</w:t>
            </w:r>
          </w:p>
        </w:tc>
        <w:tc>
          <w:tcPr>
            <w:tcW w:w="1335" w:type="dxa"/>
            <w:vMerge w:val="restart"/>
            <w:vAlign w:val="center"/>
          </w:tcPr>
          <w:p w14:paraId="17F78C57"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TC00</w:t>
            </w:r>
            <w:r>
              <w:rPr>
                <w:sz w:val="20"/>
                <w:szCs w:val="20"/>
              </w:rPr>
              <w:t>1</w:t>
            </w:r>
          </w:p>
        </w:tc>
        <w:tc>
          <w:tcPr>
            <w:tcW w:w="884" w:type="dxa"/>
            <w:vMerge w:val="restart"/>
            <w:vAlign w:val="center"/>
          </w:tcPr>
          <w:p w14:paraId="0ECF9E54"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sidRPr="00113818">
              <w:rPr>
                <w:sz w:val="20"/>
                <w:szCs w:val="20"/>
              </w:rPr>
              <w:t>Test Case 1</w:t>
            </w:r>
          </w:p>
        </w:tc>
        <w:tc>
          <w:tcPr>
            <w:tcW w:w="2777" w:type="dxa"/>
            <w:vMerge w:val="restart"/>
            <w:vAlign w:val="center"/>
          </w:tcPr>
          <w:p w14:paraId="4DF9C33F" w14:textId="77777777" w:rsidR="000B2BE1" w:rsidRPr="00761404"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Merge w:val="restart"/>
            <w:vAlign w:val="center"/>
          </w:tcPr>
          <w:p w14:paraId="01C433B6" w14:textId="77777777" w:rsidR="000B2BE1" w:rsidRDefault="000B2BE1" w:rsidP="005A5A63">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Type </w:t>
            </w:r>
            <w:r w:rsidRPr="00113818">
              <w:t>www.abcjobs.com</w:t>
            </w:r>
            <w:r>
              <w:t>.</w:t>
            </w:r>
          </w:p>
          <w:p w14:paraId="5F008F34" w14:textId="77777777" w:rsidR="000B2BE1" w:rsidRDefault="000B2BE1" w:rsidP="005A5A63">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Click “Registration” in website home page linked to registration page.</w:t>
            </w:r>
          </w:p>
          <w:p w14:paraId="33829FAD" w14:textId="77777777" w:rsidR="000B2BE1" w:rsidRDefault="000B2BE1" w:rsidP="005A5A63">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Enter all the fields.</w:t>
            </w:r>
          </w:p>
          <w:p w14:paraId="35347BE7" w14:textId="77777777" w:rsidR="000B2BE1" w:rsidRPr="00E5345E" w:rsidRDefault="000B2BE1" w:rsidP="005A5A63">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Click submit.</w:t>
            </w:r>
          </w:p>
        </w:tc>
        <w:tc>
          <w:tcPr>
            <w:tcW w:w="1874" w:type="dxa"/>
            <w:tcBorders>
              <w:bottom w:val="single" w:sz="4" w:space="0" w:color="auto"/>
            </w:tcBorders>
            <w:vAlign w:val="center"/>
          </w:tcPr>
          <w:p w14:paraId="39820E68"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7" w:history="1">
              <w:r w:rsidRPr="00DE6CBB">
                <w:rPr>
                  <w:rStyle w:val="Hyperlink"/>
                  <w:sz w:val="20"/>
                  <w:szCs w:val="20"/>
                </w:rPr>
                <w:t>user@email.com</w:t>
              </w:r>
            </w:hyperlink>
            <w:r>
              <w:rPr>
                <w:sz w:val="20"/>
                <w:szCs w:val="20"/>
              </w:rPr>
              <w:t xml:space="preserve"> </w:t>
            </w:r>
          </w:p>
          <w:p w14:paraId="4D6F7C2E"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abc123”</w:t>
            </w:r>
          </w:p>
          <w:p w14:paraId="48FBC6BA"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test</w:t>
            </w:r>
          </w:p>
          <w:p w14:paraId="7E03BB7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user</w:t>
            </w:r>
          </w:p>
          <w:p w14:paraId="703C9628"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5F595E29"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ity = Bali</w:t>
            </w:r>
          </w:p>
          <w:p w14:paraId="027E3ED0"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bottom w:val="single" w:sz="4" w:space="0" w:color="auto"/>
            </w:tcBorders>
            <w:vAlign w:val="center"/>
          </w:tcPr>
          <w:p w14:paraId="403C64F7"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login page</w:t>
            </w:r>
          </w:p>
        </w:tc>
        <w:tc>
          <w:tcPr>
            <w:tcW w:w="1457" w:type="dxa"/>
            <w:tcBorders>
              <w:bottom w:val="single" w:sz="4" w:space="0" w:color="auto"/>
            </w:tcBorders>
            <w:vAlign w:val="center"/>
          </w:tcPr>
          <w:p w14:paraId="67FA226F"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bottom w:val="single" w:sz="4" w:space="0" w:color="auto"/>
            </w:tcBorders>
            <w:vAlign w:val="center"/>
          </w:tcPr>
          <w:p w14:paraId="0207F0D8"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0B2BE1" w14:paraId="3EB0C1C3" w14:textId="77777777" w:rsidTr="00476196">
        <w:trPr>
          <w:trHeight w:val="1240"/>
        </w:trPr>
        <w:tc>
          <w:tcPr>
            <w:cnfStyle w:val="001000000000" w:firstRow="0" w:lastRow="0" w:firstColumn="1" w:lastColumn="0" w:oddVBand="0" w:evenVBand="0" w:oddHBand="0" w:evenHBand="0" w:firstRowFirstColumn="0" w:firstRowLastColumn="0" w:lastRowFirstColumn="0" w:lastRowLastColumn="0"/>
            <w:tcW w:w="1242" w:type="dxa"/>
            <w:vMerge/>
            <w:vAlign w:val="center"/>
          </w:tcPr>
          <w:p w14:paraId="2C59F6EE" w14:textId="77777777" w:rsidR="000B2BE1" w:rsidRPr="00113818" w:rsidRDefault="000B2BE1" w:rsidP="00476196">
            <w:pPr>
              <w:rPr>
                <w:sz w:val="20"/>
                <w:szCs w:val="20"/>
              </w:rPr>
            </w:pPr>
          </w:p>
        </w:tc>
        <w:tc>
          <w:tcPr>
            <w:tcW w:w="1335" w:type="dxa"/>
            <w:vMerge/>
            <w:vAlign w:val="center"/>
          </w:tcPr>
          <w:p w14:paraId="1262D99A"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884" w:type="dxa"/>
            <w:vMerge/>
            <w:vAlign w:val="center"/>
          </w:tcPr>
          <w:p w14:paraId="7542A8AB"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2777" w:type="dxa"/>
            <w:vMerge/>
            <w:vAlign w:val="center"/>
          </w:tcPr>
          <w:p w14:paraId="194DA7C4" w14:textId="77777777" w:rsidR="000B2BE1" w:rsidRPr="00761404"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2914" w:type="dxa"/>
            <w:vMerge/>
            <w:vAlign w:val="center"/>
          </w:tcPr>
          <w:p w14:paraId="5329BAD5" w14:textId="77777777" w:rsidR="000B2BE1" w:rsidRDefault="000B2BE1" w:rsidP="005A5A63">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p>
        </w:tc>
        <w:tc>
          <w:tcPr>
            <w:tcW w:w="1874" w:type="dxa"/>
            <w:tcBorders>
              <w:top w:val="single" w:sz="4" w:space="0" w:color="auto"/>
            </w:tcBorders>
            <w:vAlign w:val="center"/>
          </w:tcPr>
          <w:p w14:paraId="02F152C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p>
          <w:p w14:paraId="7F0238A4"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abc123”</w:t>
            </w:r>
          </w:p>
          <w:p w14:paraId="1343F84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test</w:t>
            </w:r>
          </w:p>
          <w:p w14:paraId="31994ACF"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user</w:t>
            </w:r>
          </w:p>
          <w:p w14:paraId="60D7C0D0"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500CCEB1"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ity = Bali</w:t>
            </w:r>
          </w:p>
          <w:p w14:paraId="1662420E"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top w:val="single" w:sz="4" w:space="0" w:color="auto"/>
            </w:tcBorders>
            <w:vAlign w:val="center"/>
          </w:tcPr>
          <w:p w14:paraId="528CE030"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Email is required”</w:t>
            </w:r>
          </w:p>
        </w:tc>
        <w:tc>
          <w:tcPr>
            <w:tcW w:w="1457" w:type="dxa"/>
            <w:tcBorders>
              <w:top w:val="single" w:sz="4" w:space="0" w:color="auto"/>
            </w:tcBorders>
            <w:vAlign w:val="center"/>
          </w:tcPr>
          <w:p w14:paraId="018167C2"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top w:val="single" w:sz="4" w:space="0" w:color="auto"/>
            </w:tcBorders>
            <w:vAlign w:val="center"/>
          </w:tcPr>
          <w:p w14:paraId="5C763A8B"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0B2BE1" w:rsidRPr="00113818" w14:paraId="7AFF2BC6" w14:textId="77777777" w:rsidTr="00476196">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1E061DEC" w14:textId="77777777" w:rsidR="000B2BE1" w:rsidRPr="00113818" w:rsidRDefault="000B2BE1" w:rsidP="00476196">
            <w:pPr>
              <w:rPr>
                <w:b w:val="0"/>
                <w:bCs w:val="0"/>
                <w:sz w:val="20"/>
                <w:szCs w:val="20"/>
              </w:rPr>
            </w:pPr>
            <w:r>
              <w:rPr>
                <w:b w:val="0"/>
                <w:bCs w:val="0"/>
                <w:sz w:val="20"/>
                <w:szCs w:val="20"/>
              </w:rPr>
              <w:t>TS001</w:t>
            </w:r>
          </w:p>
        </w:tc>
        <w:tc>
          <w:tcPr>
            <w:tcW w:w="1335" w:type="dxa"/>
            <w:vAlign w:val="center"/>
          </w:tcPr>
          <w:p w14:paraId="6BB6B688"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2</w:t>
            </w:r>
          </w:p>
        </w:tc>
        <w:tc>
          <w:tcPr>
            <w:tcW w:w="884" w:type="dxa"/>
            <w:vAlign w:val="center"/>
          </w:tcPr>
          <w:p w14:paraId="5B856A67"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2</w:t>
            </w:r>
          </w:p>
        </w:tc>
        <w:tc>
          <w:tcPr>
            <w:tcW w:w="2777" w:type="dxa"/>
            <w:vAlign w:val="center"/>
          </w:tcPr>
          <w:p w14:paraId="284FD9F2" w14:textId="77777777" w:rsidR="000B2BE1" w:rsidRPr="00761404"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en URL In browser</w:t>
            </w:r>
          </w:p>
        </w:tc>
        <w:tc>
          <w:tcPr>
            <w:tcW w:w="2914" w:type="dxa"/>
            <w:vAlign w:val="center"/>
          </w:tcPr>
          <w:p w14:paraId="1A68DB4E" w14:textId="77777777" w:rsidR="000B2BE1" w:rsidRDefault="000B2BE1" w:rsidP="005A5A63">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Enter URL</w:t>
            </w:r>
          </w:p>
          <w:p w14:paraId="43B1F044" w14:textId="77777777" w:rsidR="000B2BE1" w:rsidRDefault="000B2BE1" w:rsidP="005A5A63">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Click on registration page</w:t>
            </w:r>
          </w:p>
          <w:p w14:paraId="1C5B2BA2" w14:textId="77777777" w:rsidR="000B2BE1" w:rsidRDefault="000B2BE1" w:rsidP="005A5A63">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Enter all details</w:t>
            </w:r>
          </w:p>
          <w:p w14:paraId="70A5B1E7" w14:textId="77777777" w:rsidR="000B2BE1" w:rsidRPr="00113818" w:rsidRDefault="000B2BE1" w:rsidP="005A5A63">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t>Enter submit button</w:t>
            </w:r>
          </w:p>
        </w:tc>
        <w:tc>
          <w:tcPr>
            <w:tcW w:w="1874" w:type="dxa"/>
            <w:vAlign w:val="center"/>
          </w:tcPr>
          <w:p w14:paraId="1FA6D2C5"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8" w:history="1">
              <w:r w:rsidRPr="00DE6CBB">
                <w:rPr>
                  <w:rStyle w:val="Hyperlink"/>
                  <w:sz w:val="20"/>
                  <w:szCs w:val="20"/>
                </w:rPr>
                <w:t>user@email.com</w:t>
              </w:r>
            </w:hyperlink>
            <w:r>
              <w:rPr>
                <w:sz w:val="20"/>
                <w:szCs w:val="20"/>
              </w:rPr>
              <w:t xml:space="preserve"> </w:t>
            </w:r>
          </w:p>
          <w:p w14:paraId="5DF0A01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abc123”</w:t>
            </w:r>
          </w:p>
          <w:p w14:paraId="733B5C7D"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47580D16"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this email address has already been taken”</w:t>
            </w:r>
          </w:p>
        </w:tc>
        <w:tc>
          <w:tcPr>
            <w:tcW w:w="1457" w:type="dxa"/>
            <w:vAlign w:val="center"/>
          </w:tcPr>
          <w:p w14:paraId="17FAF191"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111202B9" w14:textId="77777777" w:rsidR="000B2BE1" w:rsidRPr="00113818"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0B2BE1" w14:paraId="081374D5" w14:textId="77777777" w:rsidTr="00476196">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2A3F5074" w14:textId="77777777" w:rsidR="000B2BE1" w:rsidRPr="00C94968" w:rsidRDefault="000B2BE1" w:rsidP="00476196">
            <w:pPr>
              <w:rPr>
                <w:b w:val="0"/>
                <w:bCs w:val="0"/>
                <w:sz w:val="20"/>
                <w:szCs w:val="20"/>
              </w:rPr>
            </w:pPr>
            <w:r>
              <w:rPr>
                <w:b w:val="0"/>
                <w:bCs w:val="0"/>
                <w:sz w:val="20"/>
                <w:szCs w:val="20"/>
              </w:rPr>
              <w:t>TS001</w:t>
            </w:r>
          </w:p>
        </w:tc>
        <w:tc>
          <w:tcPr>
            <w:tcW w:w="1335" w:type="dxa"/>
            <w:vAlign w:val="center"/>
          </w:tcPr>
          <w:p w14:paraId="59FE3FF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3</w:t>
            </w:r>
          </w:p>
        </w:tc>
        <w:tc>
          <w:tcPr>
            <w:tcW w:w="884" w:type="dxa"/>
            <w:vAlign w:val="center"/>
          </w:tcPr>
          <w:p w14:paraId="09E9C28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3</w:t>
            </w:r>
          </w:p>
        </w:tc>
        <w:tc>
          <w:tcPr>
            <w:tcW w:w="2777" w:type="dxa"/>
            <w:vAlign w:val="center"/>
          </w:tcPr>
          <w:p w14:paraId="67D95571"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17AFAF10" w14:textId="77777777" w:rsidR="000B2BE1" w:rsidRDefault="000B2BE1" w:rsidP="005A5A63">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 xml:space="preserve">Type </w:t>
            </w:r>
            <w:r w:rsidRPr="00113818">
              <w:t>www.abcjobs.com</w:t>
            </w:r>
            <w:r>
              <w:t>.</w:t>
            </w:r>
          </w:p>
          <w:p w14:paraId="49DBB894" w14:textId="77777777" w:rsidR="000B2BE1" w:rsidRDefault="000B2BE1" w:rsidP="005A5A63">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Click “Registration” in website home page linked to registration page.</w:t>
            </w:r>
          </w:p>
          <w:p w14:paraId="0D44CF59" w14:textId="77777777" w:rsidR="000B2BE1" w:rsidRDefault="000B2BE1" w:rsidP="005A5A63">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Enter all the fields.</w:t>
            </w:r>
          </w:p>
          <w:p w14:paraId="23D34B0C" w14:textId="77777777" w:rsidR="000B2BE1" w:rsidRPr="0088395F" w:rsidRDefault="000B2BE1" w:rsidP="005A5A63">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rsidRPr="0088395F">
              <w:t>Click submit.</w:t>
            </w:r>
          </w:p>
        </w:tc>
        <w:tc>
          <w:tcPr>
            <w:tcW w:w="1874" w:type="dxa"/>
            <w:vAlign w:val="center"/>
          </w:tcPr>
          <w:p w14:paraId="7BF2CA4C"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9" w:history="1">
              <w:r w:rsidRPr="00DE6CBB">
                <w:rPr>
                  <w:rStyle w:val="Hyperlink"/>
                  <w:sz w:val="20"/>
                  <w:szCs w:val="20"/>
                </w:rPr>
                <w:t>user2@email.com</w:t>
              </w:r>
            </w:hyperlink>
            <w:r>
              <w:rPr>
                <w:sz w:val="20"/>
                <w:szCs w:val="20"/>
              </w:rPr>
              <w:t xml:space="preserve"> </w:t>
            </w:r>
          </w:p>
          <w:p w14:paraId="2C47B5A1"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abc123”</w:t>
            </w:r>
          </w:p>
          <w:p w14:paraId="560FAA3E"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test</w:t>
            </w:r>
          </w:p>
          <w:p w14:paraId="3202F4AD"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user2</w:t>
            </w:r>
          </w:p>
          <w:p w14:paraId="367156C2"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351A1603"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ity = Bali</w:t>
            </w:r>
          </w:p>
        </w:tc>
        <w:tc>
          <w:tcPr>
            <w:tcW w:w="1874" w:type="dxa"/>
            <w:vAlign w:val="center"/>
          </w:tcPr>
          <w:p w14:paraId="44CB3A25"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fter successfully registering, the user will be redirected to thank you page</w:t>
            </w:r>
          </w:p>
        </w:tc>
        <w:tc>
          <w:tcPr>
            <w:tcW w:w="1457" w:type="dxa"/>
            <w:vAlign w:val="center"/>
          </w:tcPr>
          <w:p w14:paraId="43827B1A"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7FB9703B" w14:textId="77777777" w:rsidR="000B2BE1" w:rsidRDefault="000B2BE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53F73FEE" w14:textId="3EFF9DC1" w:rsidR="00486FC1" w:rsidRDefault="00486FC1">
      <w:pPr>
        <w:rPr>
          <w:rFonts w:ascii="Cambria" w:hAnsi="Cambria"/>
          <w:b/>
          <w:sz w:val="20"/>
          <w:lang w:val="en-US" w:eastAsia="en-SG"/>
        </w:rPr>
      </w:pPr>
    </w:p>
    <w:p w14:paraId="522F45EB" w14:textId="77777777" w:rsidR="00486FC1" w:rsidRDefault="00486FC1" w:rsidP="00486FC1">
      <w:pPr>
        <w:rPr>
          <w:rFonts w:ascii="Cambria" w:hAnsi="Cambria"/>
          <w:b/>
          <w:bCs/>
          <w:sz w:val="24"/>
          <w:szCs w:val="24"/>
        </w:rPr>
      </w:pPr>
      <w:r w:rsidRPr="00E5345E">
        <w:rPr>
          <w:rFonts w:ascii="Cambria" w:hAnsi="Cambria" w:cstheme="minorHAnsi"/>
          <w:b/>
          <w:sz w:val="24"/>
          <w:szCs w:val="24"/>
          <w:u w:val="single"/>
        </w:rPr>
        <w:lastRenderedPageBreak/>
        <w:t>Scenario</w:t>
      </w:r>
      <w:r>
        <w:rPr>
          <w:rFonts w:ascii="Cambria" w:hAnsi="Cambria"/>
          <w:b/>
          <w:bCs/>
          <w:sz w:val="24"/>
          <w:szCs w:val="24"/>
        </w:rPr>
        <w:t xml:space="preserve"> -2</w:t>
      </w:r>
      <w:r w:rsidRPr="00E5345E">
        <w:rPr>
          <w:rFonts w:ascii="Cambria" w:hAnsi="Cambria"/>
          <w:b/>
          <w:bCs/>
          <w:sz w:val="24"/>
          <w:szCs w:val="24"/>
        </w:rPr>
        <w:t xml:space="preserve">: - </w:t>
      </w:r>
      <w:r>
        <w:rPr>
          <w:rFonts w:ascii="Cambria" w:hAnsi="Cambria"/>
          <w:b/>
          <w:bCs/>
          <w:sz w:val="24"/>
          <w:szCs w:val="24"/>
        </w:rPr>
        <w:t>UAT</w:t>
      </w:r>
      <w:r w:rsidRPr="00E5345E">
        <w:rPr>
          <w:rFonts w:ascii="Cambria" w:hAnsi="Cambria"/>
          <w:b/>
          <w:bCs/>
          <w:sz w:val="24"/>
          <w:szCs w:val="24"/>
        </w:rPr>
        <w:t xml:space="preserve"> Testing</w:t>
      </w:r>
    </w:p>
    <w:tbl>
      <w:tblPr>
        <w:tblStyle w:val="GridTable6Colorful"/>
        <w:tblW w:w="13945" w:type="dxa"/>
        <w:tblLook w:val="04A0" w:firstRow="1" w:lastRow="0" w:firstColumn="1" w:lastColumn="0" w:noHBand="0" w:noVBand="1"/>
      </w:tblPr>
      <w:tblGrid>
        <w:gridCol w:w="2972"/>
        <w:gridCol w:w="10973"/>
      </w:tblGrid>
      <w:tr w:rsidR="00486FC1" w:rsidRPr="000033E2" w14:paraId="3F89D9EC" w14:textId="77777777" w:rsidTr="00476196">
        <w:trPr>
          <w:cnfStyle w:val="100000000000" w:firstRow="1" w:lastRow="0" w:firstColumn="0" w:lastColumn="0" w:oddVBand="0" w:evenVBand="0" w:oddHBand="0"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2972" w:type="dxa"/>
          </w:tcPr>
          <w:p w14:paraId="7A9A182B" w14:textId="77777777" w:rsidR="00486FC1" w:rsidRPr="000033E2" w:rsidRDefault="00486FC1" w:rsidP="00476196">
            <w:pPr>
              <w:rPr>
                <w:rFonts w:cstheme="minorHAnsi"/>
                <w:sz w:val="20"/>
                <w:szCs w:val="20"/>
              </w:rPr>
            </w:pPr>
            <w:r w:rsidRPr="000033E2">
              <w:rPr>
                <w:rFonts w:cstheme="minorHAnsi"/>
                <w:sz w:val="20"/>
                <w:szCs w:val="20"/>
              </w:rPr>
              <w:t>Test Scenario</w:t>
            </w:r>
          </w:p>
        </w:tc>
        <w:tc>
          <w:tcPr>
            <w:tcW w:w="10973" w:type="dxa"/>
            <w:vMerge w:val="restart"/>
          </w:tcPr>
          <w:p w14:paraId="049E149F" w14:textId="77777777" w:rsidR="00486FC1" w:rsidRPr="000033E2" w:rsidRDefault="00486FC1" w:rsidP="00476196">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3769B">
              <w:rPr>
                <w:rFonts w:eastAsia="Times New Roman" w:cstheme="minorHAnsi"/>
                <w:color w:val="202124"/>
                <w:lang w:val="en-SG" w:eastAsia="en-SG"/>
              </w:rPr>
              <w:t>Check that a navigation menu is provided on each page and is consistent.</w:t>
            </w:r>
          </w:p>
        </w:tc>
      </w:tr>
      <w:tr w:rsidR="00486FC1" w:rsidRPr="000033E2" w14:paraId="205A4389" w14:textId="77777777" w:rsidTr="00476196">
        <w:trPr>
          <w:cnfStyle w:val="000000100000" w:firstRow="0" w:lastRow="0" w:firstColumn="0" w:lastColumn="0" w:oddVBand="0" w:evenVBand="0" w:oddHBand="1" w:evenHBand="0" w:firstRowFirstColumn="0" w:firstRowLastColumn="0" w:lastRowFirstColumn="0" w:lastRowLastColumn="0"/>
          <w:trHeight w:val="91"/>
        </w:trPr>
        <w:tc>
          <w:tcPr>
            <w:cnfStyle w:val="001000000000" w:firstRow="0" w:lastRow="0" w:firstColumn="1" w:lastColumn="0" w:oddVBand="0" w:evenVBand="0" w:oddHBand="0" w:evenHBand="0" w:firstRowFirstColumn="0" w:firstRowLastColumn="0" w:lastRowFirstColumn="0" w:lastRowLastColumn="0"/>
            <w:tcW w:w="2972" w:type="dxa"/>
          </w:tcPr>
          <w:p w14:paraId="267A1B7C" w14:textId="77777777" w:rsidR="00486FC1" w:rsidRPr="000033E2" w:rsidRDefault="00486FC1" w:rsidP="00476196">
            <w:pPr>
              <w:rPr>
                <w:rFonts w:cstheme="minorHAnsi"/>
                <w:sz w:val="20"/>
                <w:szCs w:val="20"/>
              </w:rPr>
            </w:pPr>
            <w:r>
              <w:rPr>
                <w:rFonts w:cstheme="minorHAnsi"/>
                <w:sz w:val="20"/>
                <w:szCs w:val="20"/>
              </w:rPr>
              <w:t>TS002</w:t>
            </w:r>
          </w:p>
        </w:tc>
        <w:tc>
          <w:tcPr>
            <w:tcW w:w="10973" w:type="dxa"/>
            <w:vMerge/>
          </w:tcPr>
          <w:p w14:paraId="357D3B57" w14:textId="77777777" w:rsidR="00486FC1" w:rsidRPr="000033E2" w:rsidRDefault="00486FC1" w:rsidP="00476196">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486FC1" w:rsidRPr="000033E2" w14:paraId="43FD8F7A" w14:textId="77777777" w:rsidTr="00476196">
        <w:trPr>
          <w:trHeight w:val="207"/>
        </w:trPr>
        <w:tc>
          <w:tcPr>
            <w:cnfStyle w:val="001000000000" w:firstRow="0" w:lastRow="0" w:firstColumn="1" w:lastColumn="0" w:oddVBand="0" w:evenVBand="0" w:oddHBand="0" w:evenHBand="0" w:firstRowFirstColumn="0" w:firstRowLastColumn="0" w:lastRowFirstColumn="0" w:lastRowLastColumn="0"/>
            <w:tcW w:w="2972" w:type="dxa"/>
          </w:tcPr>
          <w:p w14:paraId="41DDAAD2" w14:textId="77777777" w:rsidR="00486FC1" w:rsidRPr="000033E2" w:rsidRDefault="00486FC1" w:rsidP="00476196">
            <w:pPr>
              <w:rPr>
                <w:rFonts w:cstheme="minorHAnsi"/>
                <w:sz w:val="20"/>
                <w:szCs w:val="20"/>
              </w:rPr>
            </w:pPr>
            <w:r w:rsidRPr="000033E2">
              <w:rPr>
                <w:rFonts w:cstheme="minorHAnsi"/>
                <w:sz w:val="20"/>
                <w:szCs w:val="20"/>
              </w:rPr>
              <w:t>Test Cases</w:t>
            </w:r>
          </w:p>
        </w:tc>
        <w:tc>
          <w:tcPr>
            <w:tcW w:w="10973" w:type="dxa"/>
          </w:tcPr>
          <w:p w14:paraId="6FEF2223" w14:textId="77777777" w:rsidR="00486FC1" w:rsidRPr="000033E2" w:rsidRDefault="00486FC1" w:rsidP="0047619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UAT </w:t>
            </w:r>
            <w:r w:rsidRPr="000033E2">
              <w:rPr>
                <w:rFonts w:cstheme="minorHAnsi"/>
                <w:sz w:val="20"/>
                <w:szCs w:val="20"/>
              </w:rPr>
              <w:t>Testing</w:t>
            </w:r>
          </w:p>
        </w:tc>
      </w:tr>
      <w:tr w:rsidR="00486FC1" w:rsidRPr="000033E2" w14:paraId="2600C089" w14:textId="77777777" w:rsidTr="00476196">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972" w:type="dxa"/>
          </w:tcPr>
          <w:p w14:paraId="71761169" w14:textId="77777777" w:rsidR="00486FC1" w:rsidRPr="000033E2" w:rsidRDefault="00486FC1" w:rsidP="00476196">
            <w:pPr>
              <w:rPr>
                <w:rFonts w:cstheme="minorHAnsi"/>
                <w:sz w:val="20"/>
                <w:szCs w:val="20"/>
              </w:rPr>
            </w:pPr>
            <w:r>
              <w:rPr>
                <w:rFonts w:cstheme="minorHAnsi"/>
                <w:sz w:val="20"/>
                <w:szCs w:val="20"/>
              </w:rPr>
              <w:t>UAT</w:t>
            </w:r>
            <w:r w:rsidRPr="000033E2">
              <w:rPr>
                <w:rFonts w:cstheme="minorHAnsi"/>
                <w:sz w:val="20"/>
                <w:szCs w:val="20"/>
              </w:rPr>
              <w:t>01</w:t>
            </w:r>
          </w:p>
        </w:tc>
        <w:tc>
          <w:tcPr>
            <w:tcW w:w="10973" w:type="dxa"/>
          </w:tcPr>
          <w:p w14:paraId="5986DE08" w14:textId="77777777" w:rsidR="00486FC1" w:rsidRPr="000033E2" w:rsidRDefault="00486FC1" w:rsidP="00476196">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Check each hyperlink menu is loading correct page </w:t>
            </w:r>
            <w:r w:rsidRPr="000033E2">
              <w:rPr>
                <w:rFonts w:cstheme="minorHAnsi"/>
                <w:sz w:val="20"/>
                <w:szCs w:val="20"/>
              </w:rPr>
              <w:t xml:space="preserve"> </w:t>
            </w:r>
          </w:p>
        </w:tc>
      </w:tr>
      <w:tr w:rsidR="00486FC1" w:rsidRPr="000033E2" w14:paraId="461C96A4" w14:textId="77777777" w:rsidTr="00476196">
        <w:trPr>
          <w:trHeight w:val="207"/>
        </w:trPr>
        <w:tc>
          <w:tcPr>
            <w:cnfStyle w:val="001000000000" w:firstRow="0" w:lastRow="0" w:firstColumn="1" w:lastColumn="0" w:oddVBand="0" w:evenVBand="0" w:oddHBand="0" w:evenHBand="0" w:firstRowFirstColumn="0" w:firstRowLastColumn="0" w:lastRowFirstColumn="0" w:lastRowLastColumn="0"/>
            <w:tcW w:w="2972" w:type="dxa"/>
          </w:tcPr>
          <w:p w14:paraId="05E70344" w14:textId="77777777" w:rsidR="00486FC1" w:rsidRPr="000033E2" w:rsidRDefault="00486FC1" w:rsidP="00476196">
            <w:pPr>
              <w:rPr>
                <w:rFonts w:cstheme="minorHAnsi"/>
                <w:sz w:val="20"/>
                <w:szCs w:val="20"/>
              </w:rPr>
            </w:pPr>
            <w:r>
              <w:rPr>
                <w:rFonts w:cstheme="minorHAnsi"/>
                <w:sz w:val="20"/>
                <w:szCs w:val="20"/>
              </w:rPr>
              <w:t>UAT</w:t>
            </w:r>
            <w:r w:rsidRPr="000033E2">
              <w:rPr>
                <w:rFonts w:cstheme="minorHAnsi"/>
                <w:sz w:val="20"/>
                <w:szCs w:val="20"/>
              </w:rPr>
              <w:t>02</w:t>
            </w:r>
          </w:p>
        </w:tc>
        <w:tc>
          <w:tcPr>
            <w:tcW w:w="10973" w:type="dxa"/>
          </w:tcPr>
          <w:p w14:paraId="0A7503B9" w14:textId="77777777" w:rsidR="00486FC1" w:rsidRPr="000033E2" w:rsidRDefault="00486FC1" w:rsidP="0047619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Verify that user with valid email and password can login successfully</w:t>
            </w:r>
          </w:p>
        </w:tc>
      </w:tr>
      <w:tr w:rsidR="00486FC1" w:rsidRPr="000033E2" w14:paraId="7B44C951" w14:textId="77777777" w:rsidTr="00476196">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972" w:type="dxa"/>
          </w:tcPr>
          <w:p w14:paraId="51CBE187" w14:textId="77777777" w:rsidR="00486FC1" w:rsidRPr="000033E2" w:rsidRDefault="00486FC1" w:rsidP="00476196">
            <w:pPr>
              <w:rPr>
                <w:rFonts w:cstheme="minorHAnsi"/>
                <w:sz w:val="20"/>
                <w:szCs w:val="20"/>
              </w:rPr>
            </w:pPr>
            <w:r>
              <w:rPr>
                <w:rFonts w:cstheme="minorHAnsi"/>
                <w:sz w:val="20"/>
                <w:szCs w:val="20"/>
              </w:rPr>
              <w:t>UAT</w:t>
            </w:r>
            <w:r w:rsidRPr="000033E2">
              <w:rPr>
                <w:rFonts w:cstheme="minorHAnsi"/>
                <w:sz w:val="20"/>
                <w:szCs w:val="20"/>
              </w:rPr>
              <w:t>03</w:t>
            </w:r>
          </w:p>
        </w:tc>
        <w:tc>
          <w:tcPr>
            <w:tcW w:w="10973" w:type="dxa"/>
          </w:tcPr>
          <w:p w14:paraId="1597CA9E" w14:textId="77777777" w:rsidR="00486FC1" w:rsidRPr="000033E2" w:rsidRDefault="00486FC1" w:rsidP="00476196">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ser can reset their forgotten password</w:t>
            </w:r>
          </w:p>
        </w:tc>
      </w:tr>
    </w:tbl>
    <w:p w14:paraId="2B389D68" w14:textId="77777777" w:rsidR="00486FC1" w:rsidRDefault="00486FC1" w:rsidP="00486FC1">
      <w:pPr>
        <w:rPr>
          <w:b/>
          <w:bCs/>
        </w:rPr>
      </w:pPr>
    </w:p>
    <w:p w14:paraId="35FB612B" w14:textId="77777777" w:rsidR="00486FC1" w:rsidRPr="00E3769B" w:rsidRDefault="00486FC1" w:rsidP="00486FC1">
      <w:pPr>
        <w:rPr>
          <w:b/>
          <w:bCs/>
          <w:sz w:val="32"/>
          <w:szCs w:val="32"/>
          <w:u w:val="single"/>
        </w:rPr>
      </w:pPr>
      <w:r w:rsidRPr="00E3769B">
        <w:rPr>
          <w:b/>
          <w:bCs/>
          <w:sz w:val="32"/>
          <w:szCs w:val="32"/>
          <w:u w:val="single"/>
        </w:rPr>
        <w:t>Test cases: -</w:t>
      </w:r>
    </w:p>
    <w:tbl>
      <w:tblPr>
        <w:tblStyle w:val="GridTable1Light"/>
        <w:tblW w:w="15125" w:type="dxa"/>
        <w:tblLayout w:type="fixed"/>
        <w:tblLook w:val="04A0" w:firstRow="1" w:lastRow="0" w:firstColumn="1" w:lastColumn="0" w:noHBand="0" w:noVBand="1"/>
      </w:tblPr>
      <w:tblGrid>
        <w:gridCol w:w="1224"/>
        <w:gridCol w:w="1315"/>
        <w:gridCol w:w="1515"/>
        <w:gridCol w:w="2091"/>
        <w:gridCol w:w="2130"/>
        <w:gridCol w:w="1890"/>
        <w:gridCol w:w="2700"/>
        <w:gridCol w:w="1277"/>
        <w:gridCol w:w="983"/>
      </w:tblGrid>
      <w:tr w:rsidR="00486FC1" w14:paraId="0DE6DE35" w14:textId="77777777" w:rsidTr="00476196">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07CB85EB" w14:textId="77777777" w:rsidR="00486FC1" w:rsidRPr="00113818" w:rsidRDefault="00486FC1" w:rsidP="00476196">
            <w:pPr>
              <w:rPr>
                <w:sz w:val="20"/>
                <w:szCs w:val="20"/>
              </w:rPr>
            </w:pPr>
            <w:r w:rsidRPr="00113818">
              <w:rPr>
                <w:sz w:val="20"/>
                <w:szCs w:val="20"/>
              </w:rPr>
              <w:t>Scenario ID</w:t>
            </w:r>
          </w:p>
        </w:tc>
        <w:tc>
          <w:tcPr>
            <w:tcW w:w="1315" w:type="dxa"/>
            <w:vAlign w:val="center"/>
          </w:tcPr>
          <w:p w14:paraId="25DD2CF0"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1515" w:type="dxa"/>
            <w:vAlign w:val="center"/>
          </w:tcPr>
          <w:p w14:paraId="3111BF3E"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091" w:type="dxa"/>
            <w:vAlign w:val="center"/>
          </w:tcPr>
          <w:p w14:paraId="10E26F04"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2130" w:type="dxa"/>
            <w:vAlign w:val="center"/>
          </w:tcPr>
          <w:p w14:paraId="59C9967D"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90" w:type="dxa"/>
            <w:vAlign w:val="center"/>
          </w:tcPr>
          <w:p w14:paraId="259F0F6E"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2700" w:type="dxa"/>
            <w:vAlign w:val="center"/>
          </w:tcPr>
          <w:p w14:paraId="621FB684"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277" w:type="dxa"/>
            <w:vAlign w:val="center"/>
          </w:tcPr>
          <w:p w14:paraId="75A9D1B2"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83" w:type="dxa"/>
            <w:vAlign w:val="center"/>
          </w:tcPr>
          <w:p w14:paraId="0EDEA183" w14:textId="77777777" w:rsidR="00486FC1" w:rsidRPr="00113818" w:rsidRDefault="00486FC1" w:rsidP="00476196">
            <w:pP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486FC1" w14:paraId="62F1AEE0" w14:textId="77777777" w:rsidTr="00476196">
        <w:trPr>
          <w:trHeight w:val="2372"/>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6CE752E5" w14:textId="77777777" w:rsidR="00486FC1" w:rsidRPr="00113818" w:rsidRDefault="00486FC1" w:rsidP="00476196">
            <w:pP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01640B83"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1</w:t>
            </w:r>
          </w:p>
        </w:tc>
        <w:tc>
          <w:tcPr>
            <w:tcW w:w="1515" w:type="dxa"/>
            <w:vAlign w:val="center"/>
          </w:tcPr>
          <w:p w14:paraId="761A5EDA" w14:textId="77777777" w:rsidR="00486FC1" w:rsidRPr="005E35FB"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 xml:space="preserve">Check each hyperlink menu is loading correct page </w:t>
            </w:r>
          </w:p>
        </w:tc>
        <w:tc>
          <w:tcPr>
            <w:tcW w:w="2091" w:type="dxa"/>
            <w:vAlign w:val="center"/>
          </w:tcPr>
          <w:p w14:paraId="6CB5CF39" w14:textId="77777777" w:rsidR="00486FC1" w:rsidRPr="00307DF7"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Google chrome</w:t>
            </w:r>
            <w:r w:rsidRPr="00B734D3">
              <w:rPr>
                <w:sz w:val="20"/>
                <w:szCs w:val="20"/>
              </w:rPr>
              <w:t xml:space="preserve"> by Apache Server.</w:t>
            </w:r>
          </w:p>
        </w:tc>
        <w:tc>
          <w:tcPr>
            <w:tcW w:w="2130" w:type="dxa"/>
            <w:vAlign w:val="center"/>
          </w:tcPr>
          <w:p w14:paraId="15DBB705" w14:textId="77777777" w:rsidR="00486FC1" w:rsidRPr="005E35FB" w:rsidRDefault="00486FC1" w:rsidP="005A5A63">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2908F14A" w14:textId="77777777" w:rsidR="00486FC1" w:rsidRPr="00B734D3" w:rsidRDefault="00486FC1" w:rsidP="005A5A63">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tc>
        <w:tc>
          <w:tcPr>
            <w:tcW w:w="1890" w:type="dxa"/>
            <w:vAlign w:val="center"/>
          </w:tcPr>
          <w:p w14:paraId="571D7FBE"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Home link</w:t>
            </w:r>
          </w:p>
          <w:p w14:paraId="21BA9064"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Login link</w:t>
            </w:r>
          </w:p>
          <w:p w14:paraId="0D42032E"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Jobs</w:t>
            </w:r>
          </w:p>
          <w:p w14:paraId="3880ADB0"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p>
          <w:p w14:paraId="3B9418B2"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2700" w:type="dxa"/>
            <w:vAlign w:val="center"/>
          </w:tcPr>
          <w:p w14:paraId="3B8443C0"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Home page</w:t>
            </w:r>
          </w:p>
          <w:p w14:paraId="5C27E37B"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Login page</w:t>
            </w:r>
          </w:p>
          <w:p w14:paraId="014ED182"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List job page</w:t>
            </w:r>
          </w:p>
          <w:p w14:paraId="47C82A50"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p>
          <w:p w14:paraId="650C20D8"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p>
        </w:tc>
        <w:tc>
          <w:tcPr>
            <w:tcW w:w="1277" w:type="dxa"/>
            <w:vAlign w:val="center"/>
          </w:tcPr>
          <w:p w14:paraId="1D54E559"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83" w:type="dxa"/>
            <w:vAlign w:val="center"/>
          </w:tcPr>
          <w:p w14:paraId="5CEF49DE"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486FC1" w14:paraId="7DFCA04F" w14:textId="77777777" w:rsidTr="00476196">
        <w:trPr>
          <w:trHeight w:val="1188"/>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6CCEB06C" w14:textId="77777777" w:rsidR="00486FC1" w:rsidRPr="00113818" w:rsidRDefault="00486FC1" w:rsidP="00476196">
            <w:pP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50531266"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2</w:t>
            </w:r>
          </w:p>
        </w:tc>
        <w:tc>
          <w:tcPr>
            <w:tcW w:w="1515" w:type="dxa"/>
            <w:vAlign w:val="center"/>
          </w:tcPr>
          <w:p w14:paraId="1DF5B3F0"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Verify that user with valid email and password can login successfully</w:t>
            </w:r>
          </w:p>
        </w:tc>
        <w:tc>
          <w:tcPr>
            <w:tcW w:w="2091" w:type="dxa"/>
            <w:vAlign w:val="center"/>
          </w:tcPr>
          <w:p w14:paraId="7604D2B4" w14:textId="77777777" w:rsidR="00486FC1" w:rsidRPr="00307DF7"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Google chrome</w:t>
            </w:r>
            <w:r w:rsidRPr="00B734D3">
              <w:rPr>
                <w:sz w:val="20"/>
                <w:szCs w:val="20"/>
              </w:rPr>
              <w:t xml:space="preserve"> by Apache Server.</w:t>
            </w:r>
          </w:p>
        </w:tc>
        <w:tc>
          <w:tcPr>
            <w:tcW w:w="2130" w:type="dxa"/>
            <w:vAlign w:val="center"/>
          </w:tcPr>
          <w:p w14:paraId="32143F66" w14:textId="77777777" w:rsidR="00486FC1" w:rsidRDefault="00486FC1" w:rsidP="005A5A63">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4DD0F735" w14:textId="77777777" w:rsidR="00486FC1" w:rsidRDefault="00486FC1" w:rsidP="005A5A63">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rsidRPr="00094990">
              <w:t>Type www.abcjobs.com and enter</w:t>
            </w:r>
          </w:p>
          <w:p w14:paraId="64A88D36" w14:textId="77777777" w:rsidR="00486FC1" w:rsidRDefault="00486FC1" w:rsidP="005A5A63">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Click login button</w:t>
            </w:r>
          </w:p>
          <w:p w14:paraId="313E2C1B" w14:textId="77777777" w:rsidR="00486FC1" w:rsidRDefault="00486FC1" w:rsidP="005A5A63">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Enter email and password</w:t>
            </w:r>
          </w:p>
          <w:p w14:paraId="392ED955" w14:textId="77777777" w:rsidR="00486FC1" w:rsidRPr="00094990" w:rsidRDefault="00486FC1" w:rsidP="005A5A63">
            <w:pPr>
              <w:pStyle w:val="ListParagraph"/>
              <w:numPr>
                <w:ilvl w:val="0"/>
                <w:numId w:val="30"/>
              </w:numPr>
              <w:cnfStyle w:val="000000000000" w:firstRow="0" w:lastRow="0" w:firstColumn="0" w:lastColumn="0" w:oddVBand="0" w:evenVBand="0" w:oddHBand="0" w:evenHBand="0" w:firstRowFirstColumn="0" w:firstRowLastColumn="0" w:lastRowFirstColumn="0" w:lastRowLastColumn="0"/>
            </w:pPr>
            <w:r>
              <w:t>Click login</w:t>
            </w:r>
          </w:p>
        </w:tc>
        <w:tc>
          <w:tcPr>
            <w:tcW w:w="1890" w:type="dxa"/>
            <w:vAlign w:val="center"/>
          </w:tcPr>
          <w:p w14:paraId="55545D55" w14:textId="77777777" w:rsidR="00486FC1"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0" w:history="1">
              <w:r w:rsidRPr="00DE6CBB">
                <w:rPr>
                  <w:rStyle w:val="Hyperlink"/>
                  <w:sz w:val="20"/>
                  <w:szCs w:val="20"/>
                </w:rPr>
                <w:t>user@email.com</w:t>
              </w:r>
            </w:hyperlink>
          </w:p>
          <w:p w14:paraId="208D5C59"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 abc123</w:t>
            </w:r>
          </w:p>
        </w:tc>
        <w:tc>
          <w:tcPr>
            <w:tcW w:w="2700" w:type="dxa"/>
            <w:vAlign w:val="center"/>
          </w:tcPr>
          <w:p w14:paraId="6A1C8D55"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uccessfully login into the website as User</w:t>
            </w:r>
          </w:p>
        </w:tc>
        <w:tc>
          <w:tcPr>
            <w:tcW w:w="1277" w:type="dxa"/>
            <w:vAlign w:val="center"/>
          </w:tcPr>
          <w:p w14:paraId="6466EF43"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83" w:type="dxa"/>
            <w:vAlign w:val="center"/>
          </w:tcPr>
          <w:p w14:paraId="5BF5C111"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486FC1" w14:paraId="3E4FDAFB" w14:textId="77777777" w:rsidTr="00476196">
        <w:trPr>
          <w:trHeight w:val="944"/>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5F9EEF8F" w14:textId="77777777" w:rsidR="00486FC1" w:rsidRPr="00113818" w:rsidRDefault="00486FC1" w:rsidP="00476196">
            <w:pPr>
              <w:rPr>
                <w:b w:val="0"/>
                <w:bCs w:val="0"/>
                <w:sz w:val="20"/>
                <w:szCs w:val="20"/>
              </w:rPr>
            </w:pPr>
            <w:r w:rsidRPr="00113818">
              <w:rPr>
                <w:b w:val="0"/>
                <w:bCs w:val="0"/>
                <w:sz w:val="20"/>
                <w:szCs w:val="20"/>
              </w:rPr>
              <w:lastRenderedPageBreak/>
              <w:t>TS00</w:t>
            </w:r>
            <w:r>
              <w:rPr>
                <w:b w:val="0"/>
                <w:bCs w:val="0"/>
                <w:sz w:val="20"/>
                <w:szCs w:val="20"/>
              </w:rPr>
              <w:t>2</w:t>
            </w:r>
          </w:p>
        </w:tc>
        <w:tc>
          <w:tcPr>
            <w:tcW w:w="1315" w:type="dxa"/>
            <w:vAlign w:val="center"/>
          </w:tcPr>
          <w:p w14:paraId="6F591A56"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3</w:t>
            </w:r>
          </w:p>
        </w:tc>
        <w:tc>
          <w:tcPr>
            <w:tcW w:w="1515" w:type="dxa"/>
            <w:vAlign w:val="center"/>
          </w:tcPr>
          <w:p w14:paraId="485449D5"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User can reset their forgotten password</w:t>
            </w:r>
          </w:p>
        </w:tc>
        <w:tc>
          <w:tcPr>
            <w:tcW w:w="2091" w:type="dxa"/>
            <w:vAlign w:val="center"/>
          </w:tcPr>
          <w:p w14:paraId="64A13C21" w14:textId="77777777" w:rsidR="00486FC1" w:rsidRPr="00307DF7"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Google chrome</w:t>
            </w:r>
            <w:r w:rsidRPr="00B734D3">
              <w:rPr>
                <w:sz w:val="20"/>
                <w:szCs w:val="20"/>
              </w:rPr>
              <w:t xml:space="preserve"> by Apache Server.</w:t>
            </w:r>
          </w:p>
        </w:tc>
        <w:tc>
          <w:tcPr>
            <w:tcW w:w="2130" w:type="dxa"/>
            <w:vAlign w:val="center"/>
          </w:tcPr>
          <w:p w14:paraId="188CB055" w14:textId="77777777" w:rsidR="00486FC1" w:rsidRDefault="00486FC1" w:rsidP="005A5A6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68556765" w14:textId="77777777" w:rsidR="00486FC1" w:rsidRDefault="00486FC1" w:rsidP="005A5A6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rsidRPr="00094990">
              <w:t>Type www.abcjobs.com and enter</w:t>
            </w:r>
          </w:p>
          <w:p w14:paraId="2F6C8893" w14:textId="77777777" w:rsidR="00486FC1" w:rsidRDefault="00486FC1" w:rsidP="005A5A6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Click login button</w:t>
            </w:r>
          </w:p>
          <w:p w14:paraId="71C0450B" w14:textId="77777777" w:rsidR="00486FC1" w:rsidRDefault="00486FC1" w:rsidP="005A5A6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Click reset password</w:t>
            </w:r>
          </w:p>
          <w:p w14:paraId="7825A86F" w14:textId="77777777" w:rsidR="00486FC1" w:rsidRDefault="00486FC1" w:rsidP="005A5A6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Enter email</w:t>
            </w:r>
          </w:p>
          <w:p w14:paraId="57BBAAD3" w14:textId="77777777" w:rsidR="00486FC1" w:rsidRPr="00D92AE7" w:rsidRDefault="00486FC1" w:rsidP="005A5A6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Click submit</w:t>
            </w:r>
          </w:p>
        </w:tc>
        <w:tc>
          <w:tcPr>
            <w:tcW w:w="1890" w:type="dxa"/>
            <w:vAlign w:val="center"/>
          </w:tcPr>
          <w:p w14:paraId="55954E45"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mail = user@email.com</w:t>
            </w:r>
          </w:p>
        </w:tc>
        <w:tc>
          <w:tcPr>
            <w:tcW w:w="2700" w:type="dxa"/>
            <w:vAlign w:val="center"/>
          </w:tcPr>
          <w:p w14:paraId="5BE8A34D"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recovery will be send to the email</w:t>
            </w:r>
          </w:p>
        </w:tc>
        <w:tc>
          <w:tcPr>
            <w:tcW w:w="1277" w:type="dxa"/>
            <w:vAlign w:val="center"/>
          </w:tcPr>
          <w:p w14:paraId="06CDB2F1"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83" w:type="dxa"/>
            <w:vAlign w:val="center"/>
          </w:tcPr>
          <w:p w14:paraId="1C568598" w14:textId="77777777" w:rsidR="00486FC1" w:rsidRPr="00113818" w:rsidRDefault="00486FC1" w:rsidP="0047619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18A917A2" w14:textId="77777777" w:rsidR="00486FC1" w:rsidRPr="000B2BE1" w:rsidRDefault="00486FC1" w:rsidP="000B2BE1">
      <w:pPr>
        <w:pStyle w:val="LithanBodyTextBold"/>
      </w:pPr>
    </w:p>
    <w:sectPr w:rsidR="00486FC1" w:rsidRPr="000B2BE1" w:rsidSect="000B2BE1">
      <w:pgSz w:w="16840" w:h="11900" w:orient="landscape" w:code="9"/>
      <w:pgMar w:top="1138" w:right="850" w:bottom="1138" w:left="850" w:header="706" w:footer="115"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B4A96" w14:textId="77777777" w:rsidR="00CE0FA1" w:rsidRDefault="00CE0FA1" w:rsidP="00C258A4">
      <w:pPr>
        <w:spacing w:after="0" w:line="240" w:lineRule="auto"/>
      </w:pPr>
      <w:r>
        <w:separator/>
      </w:r>
    </w:p>
  </w:endnote>
  <w:endnote w:type="continuationSeparator" w:id="0">
    <w:p w14:paraId="289554E7" w14:textId="77777777" w:rsidR="00CE0FA1" w:rsidRDefault="00CE0FA1"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67DD431A"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NIC</w:t>
    </w:r>
    <w:r w:rsidR="00675D3A">
      <w:rPr>
        <w:rFonts w:asciiTheme="minorHAnsi" w:hAnsiTheme="minorHAnsi" w:cs="Arial"/>
        <w:color w:val="000000" w:themeColor="text1"/>
        <w:sz w:val="20"/>
      </w:rPr>
      <w:t>F-Application Implementation</w:t>
    </w:r>
    <w:r w:rsidR="0052299B">
      <w:rPr>
        <w:rFonts w:asciiTheme="minorHAnsi" w:hAnsiTheme="minorHAnsi" w:cs="Arial"/>
        <w:color w:val="000000" w:themeColor="text1"/>
        <w:sz w:val="20"/>
      </w:rPr>
      <w:t xml:space="preserve"> (SF)</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1B6CF" w14:textId="77777777" w:rsidR="00CE0FA1" w:rsidRDefault="00CE0FA1" w:rsidP="00C258A4">
      <w:pPr>
        <w:spacing w:after="0" w:line="240" w:lineRule="auto"/>
      </w:pPr>
      <w:r>
        <w:separator/>
      </w:r>
    </w:p>
  </w:footnote>
  <w:footnote w:type="continuationSeparator" w:id="0">
    <w:p w14:paraId="2F61B183" w14:textId="77777777" w:rsidR="00CE0FA1" w:rsidRDefault="00CE0FA1"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1DD"/>
    <w:multiLevelType w:val="hybridMultilevel"/>
    <w:tmpl w:val="1310BC46"/>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 w15:restartNumberingAfterBreak="0">
    <w:nsid w:val="06022862"/>
    <w:multiLevelType w:val="hybridMultilevel"/>
    <w:tmpl w:val="CA9A01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99B36F9"/>
    <w:multiLevelType w:val="multilevel"/>
    <w:tmpl w:val="606C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E75BCC"/>
    <w:multiLevelType w:val="hybridMultilevel"/>
    <w:tmpl w:val="EAC660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0FDE6170"/>
    <w:multiLevelType w:val="hybridMultilevel"/>
    <w:tmpl w:val="80908128"/>
    <w:lvl w:ilvl="0" w:tplc="1A12A7EC">
      <w:start w:val="1"/>
      <w:numFmt w:val="upp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16374B"/>
    <w:multiLevelType w:val="hybridMultilevel"/>
    <w:tmpl w:val="01241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170667"/>
    <w:multiLevelType w:val="hybridMultilevel"/>
    <w:tmpl w:val="C0F058E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3EF6DE6"/>
    <w:multiLevelType w:val="multilevel"/>
    <w:tmpl w:val="49D87966"/>
    <w:lvl w:ilvl="0">
      <w:start w:val="3"/>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decimal"/>
      <w:lvlText w:val="%5."/>
      <w:lvlJc w:val="left"/>
      <w:pPr>
        <w:ind w:left="3600" w:hanging="360"/>
      </w:pPr>
      <w:rPr>
        <w:rFonts w:hint="default"/>
      </w:r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8" w15:restartNumberingAfterBreak="0">
    <w:nsid w:val="1B5124CB"/>
    <w:multiLevelType w:val="hybridMultilevel"/>
    <w:tmpl w:val="069CDAA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BA3645D"/>
    <w:multiLevelType w:val="hybridMultilevel"/>
    <w:tmpl w:val="19726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541E54"/>
    <w:multiLevelType w:val="hybridMultilevel"/>
    <w:tmpl w:val="63EE3EE6"/>
    <w:lvl w:ilvl="0" w:tplc="04090017">
      <w:start w:val="1"/>
      <w:numFmt w:val="lowerLetter"/>
      <w:lvlText w:val="%1)"/>
      <w:lvlJc w:val="left"/>
      <w:pPr>
        <w:ind w:left="1636"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0BB2A80"/>
    <w:multiLevelType w:val="hybridMultilevel"/>
    <w:tmpl w:val="C432264A"/>
    <w:lvl w:ilvl="0" w:tplc="FFFFFFFF">
      <w:start w:val="1"/>
      <w:numFmt w:val="decimal"/>
      <w:lvlText w:val="%1."/>
      <w:lvlJc w:val="left"/>
      <w:pPr>
        <w:ind w:left="360" w:hanging="360"/>
      </w:pPr>
      <w:rPr>
        <w:rFonts w:asciiTheme="minorHAnsi" w:eastAsiaTheme="minorEastAsia"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3DD96594"/>
    <w:multiLevelType w:val="multilevel"/>
    <w:tmpl w:val="53486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D30D77"/>
    <w:multiLevelType w:val="hybridMultilevel"/>
    <w:tmpl w:val="C432264A"/>
    <w:lvl w:ilvl="0" w:tplc="FFFFFFFF">
      <w:start w:val="1"/>
      <w:numFmt w:val="decimal"/>
      <w:lvlText w:val="%1."/>
      <w:lvlJc w:val="left"/>
      <w:pPr>
        <w:ind w:left="360" w:hanging="360"/>
      </w:pPr>
      <w:rPr>
        <w:rFonts w:asciiTheme="minorHAnsi" w:eastAsiaTheme="minorEastAsia"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2922719"/>
    <w:multiLevelType w:val="hybridMultilevel"/>
    <w:tmpl w:val="C2F6EF68"/>
    <w:lvl w:ilvl="0" w:tplc="2218538A">
      <w:start w:val="1"/>
      <w:numFmt w:val="decimal"/>
      <w:lvlText w:val="%1."/>
      <w:lvlJc w:val="left"/>
      <w:pPr>
        <w:ind w:left="1378" w:hanging="358"/>
      </w:pPr>
      <w:rPr>
        <w:rFonts w:ascii="Cambria" w:eastAsia="Cambria" w:hAnsi="Cambria" w:cs="Cambria" w:hint="default"/>
        <w:spacing w:val="-1"/>
        <w:w w:val="100"/>
        <w:sz w:val="24"/>
        <w:szCs w:val="24"/>
        <w:lang w:val="en-US" w:eastAsia="en-US" w:bidi="ar-SA"/>
      </w:rPr>
    </w:lvl>
    <w:lvl w:ilvl="1" w:tplc="12E2DBA6">
      <w:start w:val="1"/>
      <w:numFmt w:val="decimal"/>
      <w:lvlText w:val="%2."/>
      <w:lvlJc w:val="left"/>
      <w:pPr>
        <w:ind w:left="1488" w:hanging="358"/>
      </w:pPr>
      <w:rPr>
        <w:rFonts w:ascii="Cambria" w:eastAsia="Cambria" w:hAnsi="Cambria" w:cs="Cambria" w:hint="default"/>
        <w:b/>
        <w:bCs/>
        <w:spacing w:val="-1"/>
        <w:w w:val="100"/>
        <w:sz w:val="36"/>
        <w:szCs w:val="36"/>
        <w:lang w:val="en-US" w:eastAsia="en-US" w:bidi="ar-SA"/>
      </w:rPr>
    </w:lvl>
    <w:lvl w:ilvl="2" w:tplc="103AC8A8">
      <w:start w:val="1"/>
      <w:numFmt w:val="decimal"/>
      <w:lvlText w:val="%3."/>
      <w:lvlJc w:val="left"/>
      <w:pPr>
        <w:ind w:left="1857" w:hanging="269"/>
      </w:pPr>
      <w:rPr>
        <w:rFonts w:ascii="Arial MT" w:eastAsia="Arial MT" w:hAnsi="Arial MT" w:cs="Arial MT" w:hint="default"/>
        <w:w w:val="99"/>
        <w:sz w:val="24"/>
        <w:szCs w:val="24"/>
        <w:lang w:val="en-US" w:eastAsia="en-US" w:bidi="ar-SA"/>
      </w:rPr>
    </w:lvl>
    <w:lvl w:ilvl="3" w:tplc="5FE2C1B0">
      <w:numFmt w:val="bullet"/>
      <w:lvlText w:val="•"/>
      <w:lvlJc w:val="left"/>
      <w:pPr>
        <w:ind w:left="3037" w:hanging="269"/>
      </w:pPr>
      <w:rPr>
        <w:lang w:val="en-US" w:eastAsia="en-US" w:bidi="ar-SA"/>
      </w:rPr>
    </w:lvl>
    <w:lvl w:ilvl="4" w:tplc="F12A8B3A">
      <w:numFmt w:val="bullet"/>
      <w:lvlText w:val="•"/>
      <w:lvlJc w:val="left"/>
      <w:pPr>
        <w:ind w:left="4214" w:hanging="269"/>
      </w:pPr>
      <w:rPr>
        <w:lang w:val="en-US" w:eastAsia="en-US" w:bidi="ar-SA"/>
      </w:rPr>
    </w:lvl>
    <w:lvl w:ilvl="5" w:tplc="C164A410">
      <w:numFmt w:val="bullet"/>
      <w:lvlText w:val="•"/>
      <w:lvlJc w:val="left"/>
      <w:pPr>
        <w:ind w:left="5392" w:hanging="269"/>
      </w:pPr>
      <w:rPr>
        <w:lang w:val="en-US" w:eastAsia="en-US" w:bidi="ar-SA"/>
      </w:rPr>
    </w:lvl>
    <w:lvl w:ilvl="6" w:tplc="7BAE37B2">
      <w:numFmt w:val="bullet"/>
      <w:lvlText w:val="•"/>
      <w:lvlJc w:val="left"/>
      <w:pPr>
        <w:ind w:left="6569" w:hanging="269"/>
      </w:pPr>
      <w:rPr>
        <w:lang w:val="en-US" w:eastAsia="en-US" w:bidi="ar-SA"/>
      </w:rPr>
    </w:lvl>
    <w:lvl w:ilvl="7" w:tplc="EFBEFB96">
      <w:numFmt w:val="bullet"/>
      <w:lvlText w:val="•"/>
      <w:lvlJc w:val="left"/>
      <w:pPr>
        <w:ind w:left="7747" w:hanging="269"/>
      </w:pPr>
      <w:rPr>
        <w:lang w:val="en-US" w:eastAsia="en-US" w:bidi="ar-SA"/>
      </w:rPr>
    </w:lvl>
    <w:lvl w:ilvl="8" w:tplc="6EB0B01C">
      <w:numFmt w:val="bullet"/>
      <w:lvlText w:val="•"/>
      <w:lvlJc w:val="left"/>
      <w:pPr>
        <w:ind w:left="8924" w:hanging="269"/>
      </w:pPr>
      <w:rPr>
        <w:lang w:val="en-US" w:eastAsia="en-US" w:bidi="ar-SA"/>
      </w:rPr>
    </w:lvl>
  </w:abstractNum>
  <w:abstractNum w:abstractNumId="15"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0152B6"/>
    <w:multiLevelType w:val="hybridMultilevel"/>
    <w:tmpl w:val="0F3264BA"/>
    <w:lvl w:ilvl="0" w:tplc="739A7E1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73053E"/>
    <w:multiLevelType w:val="hybridMultilevel"/>
    <w:tmpl w:val="9D7C2C3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DC25CA4"/>
    <w:multiLevelType w:val="hybridMultilevel"/>
    <w:tmpl w:val="A636D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553F48"/>
    <w:multiLevelType w:val="hybridMultilevel"/>
    <w:tmpl w:val="D0B8A5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02313A2"/>
    <w:multiLevelType w:val="hybridMultilevel"/>
    <w:tmpl w:val="8FD2E2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0C84D98"/>
    <w:multiLevelType w:val="hybridMultilevel"/>
    <w:tmpl w:val="FE20AD5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52984B55"/>
    <w:multiLevelType w:val="hybridMultilevel"/>
    <w:tmpl w:val="7126406C"/>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4" w15:restartNumberingAfterBreak="0">
    <w:nsid w:val="54051097"/>
    <w:multiLevelType w:val="hybridMultilevel"/>
    <w:tmpl w:val="33188BA0"/>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C695F32"/>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3B6A83"/>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EC13C34"/>
    <w:multiLevelType w:val="hybridMultilevel"/>
    <w:tmpl w:val="4364BE60"/>
    <w:lvl w:ilvl="0" w:tplc="12B8749C">
      <w:start w:val="1"/>
      <w:numFmt w:val="bullet"/>
      <w:pStyle w:val="ListParagraph"/>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309690A"/>
    <w:multiLevelType w:val="hybridMultilevel"/>
    <w:tmpl w:val="E482E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2"/>
  </w:num>
  <w:num w:numId="2">
    <w:abstractNumId w:val="23"/>
  </w:num>
  <w:num w:numId="3">
    <w:abstractNumId w:val="25"/>
  </w:num>
  <w:num w:numId="4">
    <w:abstractNumId w:val="15"/>
  </w:num>
  <w:num w:numId="5">
    <w:abstractNumId w:val="29"/>
  </w:num>
  <w:num w:numId="6">
    <w:abstractNumId w:val="17"/>
  </w:num>
  <w:num w:numId="7">
    <w:abstractNumId w:val="6"/>
  </w:num>
  <w:num w:numId="8">
    <w:abstractNumId w:val="21"/>
  </w:num>
  <w:num w:numId="9">
    <w:abstractNumId w:val="1"/>
  </w:num>
  <w:num w:numId="10">
    <w:abstractNumId w:val="24"/>
  </w:num>
  <w:num w:numId="11">
    <w:abstractNumId w:val="0"/>
  </w:num>
  <w:num w:numId="12">
    <w:abstractNumId w:val="12"/>
  </w:num>
  <w:num w:numId="13">
    <w:abstractNumId w:val="7"/>
  </w:num>
  <w:num w:numId="14">
    <w:abstractNumId w:val="16"/>
  </w:num>
  <w:num w:numId="15">
    <w:abstractNumId w:val="10"/>
  </w:num>
  <w:num w:numId="16">
    <w:abstractNumId w:val="18"/>
  </w:num>
  <w:num w:numId="17">
    <w:abstractNumId w:val="4"/>
  </w:num>
  <w:num w:numId="18">
    <w:abstractNumId w:val="20"/>
  </w:num>
  <w:num w:numId="19">
    <w:abstractNumId w:val="19"/>
  </w:num>
  <w:num w:numId="20">
    <w:abstractNumId w:val="5"/>
  </w:num>
  <w:num w:numId="21">
    <w:abstractNumId w:val="9"/>
  </w:num>
  <w:num w:numId="22">
    <w:abstractNumId w:val="30"/>
  </w:num>
  <w:num w:numId="23">
    <w:abstractNumId w:val="3"/>
  </w:num>
  <w:num w:numId="24">
    <w:abstractNumId w:val="28"/>
  </w:num>
  <w:num w:numId="25">
    <w:abstractNumId w:val="2"/>
  </w:num>
  <w:num w:numId="26">
    <w:abstractNumId w:val="27"/>
  </w:num>
  <w:num w:numId="27">
    <w:abstractNumId w:val="26"/>
  </w:num>
  <w:num w:numId="28">
    <w:abstractNumId w:val="8"/>
  </w:num>
  <w:num w:numId="29">
    <w:abstractNumId w:val="31"/>
  </w:num>
  <w:num w:numId="30">
    <w:abstractNumId w:val="13"/>
  </w:num>
  <w:num w:numId="31">
    <w:abstractNumId w:val="11"/>
  </w:num>
  <w:num w:numId="32">
    <w:abstractNumId w:val="22"/>
  </w:num>
  <w:num w:numId="33">
    <w:abstractNumId w:val="1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0880"/>
    <w:rsid w:val="000119F7"/>
    <w:rsid w:val="00013201"/>
    <w:rsid w:val="00015A34"/>
    <w:rsid w:val="0002475D"/>
    <w:rsid w:val="000308B5"/>
    <w:rsid w:val="00030AFD"/>
    <w:rsid w:val="0003445B"/>
    <w:rsid w:val="000379F2"/>
    <w:rsid w:val="00040FFC"/>
    <w:rsid w:val="000420E9"/>
    <w:rsid w:val="0004286B"/>
    <w:rsid w:val="00045B07"/>
    <w:rsid w:val="00051168"/>
    <w:rsid w:val="00054AFC"/>
    <w:rsid w:val="00061DE1"/>
    <w:rsid w:val="0006373F"/>
    <w:rsid w:val="00067585"/>
    <w:rsid w:val="00067906"/>
    <w:rsid w:val="0007107D"/>
    <w:rsid w:val="00072CAE"/>
    <w:rsid w:val="00073812"/>
    <w:rsid w:val="00077D0D"/>
    <w:rsid w:val="00080BA6"/>
    <w:rsid w:val="00083C77"/>
    <w:rsid w:val="00084399"/>
    <w:rsid w:val="00096E96"/>
    <w:rsid w:val="000A18AD"/>
    <w:rsid w:val="000A413B"/>
    <w:rsid w:val="000A5F47"/>
    <w:rsid w:val="000A7779"/>
    <w:rsid w:val="000A7CB9"/>
    <w:rsid w:val="000B2BE1"/>
    <w:rsid w:val="000B30B4"/>
    <w:rsid w:val="000B7BC6"/>
    <w:rsid w:val="000C1884"/>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604C"/>
    <w:rsid w:val="0014256B"/>
    <w:rsid w:val="00146B60"/>
    <w:rsid w:val="00147D68"/>
    <w:rsid w:val="00157CEB"/>
    <w:rsid w:val="00160F4E"/>
    <w:rsid w:val="0016296F"/>
    <w:rsid w:val="001641FC"/>
    <w:rsid w:val="001655D0"/>
    <w:rsid w:val="001703A0"/>
    <w:rsid w:val="0017090D"/>
    <w:rsid w:val="00170D30"/>
    <w:rsid w:val="00171E0C"/>
    <w:rsid w:val="001750E7"/>
    <w:rsid w:val="00175D50"/>
    <w:rsid w:val="00176709"/>
    <w:rsid w:val="00184437"/>
    <w:rsid w:val="00186B98"/>
    <w:rsid w:val="001916D8"/>
    <w:rsid w:val="001917C8"/>
    <w:rsid w:val="001948E7"/>
    <w:rsid w:val="00194960"/>
    <w:rsid w:val="001953C5"/>
    <w:rsid w:val="00197EEA"/>
    <w:rsid w:val="001A4CF8"/>
    <w:rsid w:val="001B02D3"/>
    <w:rsid w:val="001B1090"/>
    <w:rsid w:val="001B3974"/>
    <w:rsid w:val="001B4840"/>
    <w:rsid w:val="001B5CFD"/>
    <w:rsid w:val="001C202B"/>
    <w:rsid w:val="001C5EF6"/>
    <w:rsid w:val="001C7B8B"/>
    <w:rsid w:val="001D25B0"/>
    <w:rsid w:val="001D63B4"/>
    <w:rsid w:val="001D6AA8"/>
    <w:rsid w:val="001E3732"/>
    <w:rsid w:val="00202414"/>
    <w:rsid w:val="00205611"/>
    <w:rsid w:val="00214621"/>
    <w:rsid w:val="0021583F"/>
    <w:rsid w:val="00220534"/>
    <w:rsid w:val="00225B9D"/>
    <w:rsid w:val="00230B9A"/>
    <w:rsid w:val="00230C65"/>
    <w:rsid w:val="00232488"/>
    <w:rsid w:val="00232619"/>
    <w:rsid w:val="00232806"/>
    <w:rsid w:val="00233F37"/>
    <w:rsid w:val="00234AA6"/>
    <w:rsid w:val="00240FD7"/>
    <w:rsid w:val="00241B0A"/>
    <w:rsid w:val="00242C6D"/>
    <w:rsid w:val="00243C09"/>
    <w:rsid w:val="00244E81"/>
    <w:rsid w:val="00250A27"/>
    <w:rsid w:val="00251F89"/>
    <w:rsid w:val="00253EA4"/>
    <w:rsid w:val="00255063"/>
    <w:rsid w:val="00255B50"/>
    <w:rsid w:val="00256196"/>
    <w:rsid w:val="0026298E"/>
    <w:rsid w:val="00266A18"/>
    <w:rsid w:val="0027229D"/>
    <w:rsid w:val="00273AD9"/>
    <w:rsid w:val="00283919"/>
    <w:rsid w:val="00285FAD"/>
    <w:rsid w:val="00287C5F"/>
    <w:rsid w:val="002905BC"/>
    <w:rsid w:val="00297D2D"/>
    <w:rsid w:val="002B2845"/>
    <w:rsid w:val="002B355E"/>
    <w:rsid w:val="002C3E60"/>
    <w:rsid w:val="002C7077"/>
    <w:rsid w:val="002D122A"/>
    <w:rsid w:val="002D43AC"/>
    <w:rsid w:val="002D5083"/>
    <w:rsid w:val="002D77DC"/>
    <w:rsid w:val="002E33E6"/>
    <w:rsid w:val="00302960"/>
    <w:rsid w:val="00307BDA"/>
    <w:rsid w:val="0031281E"/>
    <w:rsid w:val="0031382F"/>
    <w:rsid w:val="003142B9"/>
    <w:rsid w:val="003162AE"/>
    <w:rsid w:val="00317468"/>
    <w:rsid w:val="003202F8"/>
    <w:rsid w:val="003210C0"/>
    <w:rsid w:val="003220CC"/>
    <w:rsid w:val="003267C8"/>
    <w:rsid w:val="00327185"/>
    <w:rsid w:val="0033014E"/>
    <w:rsid w:val="00340B4E"/>
    <w:rsid w:val="00341EDC"/>
    <w:rsid w:val="00343835"/>
    <w:rsid w:val="00346B25"/>
    <w:rsid w:val="0034782E"/>
    <w:rsid w:val="00355CF0"/>
    <w:rsid w:val="003573BC"/>
    <w:rsid w:val="00360CC4"/>
    <w:rsid w:val="003715BC"/>
    <w:rsid w:val="003734A1"/>
    <w:rsid w:val="003738F6"/>
    <w:rsid w:val="003744DD"/>
    <w:rsid w:val="00376130"/>
    <w:rsid w:val="00377AF6"/>
    <w:rsid w:val="003817C0"/>
    <w:rsid w:val="00381AB4"/>
    <w:rsid w:val="003901E3"/>
    <w:rsid w:val="00391C30"/>
    <w:rsid w:val="00392B65"/>
    <w:rsid w:val="00395DD0"/>
    <w:rsid w:val="0039695E"/>
    <w:rsid w:val="00396C13"/>
    <w:rsid w:val="003A0B97"/>
    <w:rsid w:val="003A5919"/>
    <w:rsid w:val="003B02BA"/>
    <w:rsid w:val="003B0C13"/>
    <w:rsid w:val="003B210F"/>
    <w:rsid w:val="003B29F8"/>
    <w:rsid w:val="003B350C"/>
    <w:rsid w:val="003B716B"/>
    <w:rsid w:val="003B75CB"/>
    <w:rsid w:val="003B76A2"/>
    <w:rsid w:val="003B77E2"/>
    <w:rsid w:val="003C4BB3"/>
    <w:rsid w:val="003C5265"/>
    <w:rsid w:val="003C5B0D"/>
    <w:rsid w:val="003C797B"/>
    <w:rsid w:val="003D0D87"/>
    <w:rsid w:val="003D220E"/>
    <w:rsid w:val="003D6CF7"/>
    <w:rsid w:val="003D7481"/>
    <w:rsid w:val="003D7A85"/>
    <w:rsid w:val="003D7BF6"/>
    <w:rsid w:val="003F3F9F"/>
    <w:rsid w:val="0040261C"/>
    <w:rsid w:val="004054FB"/>
    <w:rsid w:val="00405543"/>
    <w:rsid w:val="00406BEF"/>
    <w:rsid w:val="00407ECD"/>
    <w:rsid w:val="00411759"/>
    <w:rsid w:val="00420357"/>
    <w:rsid w:val="004204E2"/>
    <w:rsid w:val="00421067"/>
    <w:rsid w:val="004238DB"/>
    <w:rsid w:val="00425B39"/>
    <w:rsid w:val="00427245"/>
    <w:rsid w:val="00433681"/>
    <w:rsid w:val="00437B5D"/>
    <w:rsid w:val="00441C43"/>
    <w:rsid w:val="00446537"/>
    <w:rsid w:val="00455476"/>
    <w:rsid w:val="004565D6"/>
    <w:rsid w:val="00463BD7"/>
    <w:rsid w:val="0046510C"/>
    <w:rsid w:val="00465B91"/>
    <w:rsid w:val="004677AD"/>
    <w:rsid w:val="004717A6"/>
    <w:rsid w:val="004766F2"/>
    <w:rsid w:val="00477B6B"/>
    <w:rsid w:val="00481490"/>
    <w:rsid w:val="004831A2"/>
    <w:rsid w:val="004833CF"/>
    <w:rsid w:val="00484BFE"/>
    <w:rsid w:val="00486D5D"/>
    <w:rsid w:val="00486FC1"/>
    <w:rsid w:val="00494FDA"/>
    <w:rsid w:val="004A1551"/>
    <w:rsid w:val="004A7235"/>
    <w:rsid w:val="004B400A"/>
    <w:rsid w:val="004B5020"/>
    <w:rsid w:val="004C1585"/>
    <w:rsid w:val="004C562A"/>
    <w:rsid w:val="004C5D89"/>
    <w:rsid w:val="004D31B4"/>
    <w:rsid w:val="004D3B0E"/>
    <w:rsid w:val="004D54A5"/>
    <w:rsid w:val="004D7250"/>
    <w:rsid w:val="004F294F"/>
    <w:rsid w:val="004F6BB9"/>
    <w:rsid w:val="00500F13"/>
    <w:rsid w:val="00513002"/>
    <w:rsid w:val="0051340D"/>
    <w:rsid w:val="00513E79"/>
    <w:rsid w:val="00516177"/>
    <w:rsid w:val="0052299B"/>
    <w:rsid w:val="0052558F"/>
    <w:rsid w:val="005309D5"/>
    <w:rsid w:val="00532CEB"/>
    <w:rsid w:val="0053393B"/>
    <w:rsid w:val="0053677B"/>
    <w:rsid w:val="00541BC4"/>
    <w:rsid w:val="00543735"/>
    <w:rsid w:val="0055076A"/>
    <w:rsid w:val="0055156E"/>
    <w:rsid w:val="005536C8"/>
    <w:rsid w:val="00557EBB"/>
    <w:rsid w:val="005614C1"/>
    <w:rsid w:val="00562F81"/>
    <w:rsid w:val="005701DB"/>
    <w:rsid w:val="00571A8F"/>
    <w:rsid w:val="005746C2"/>
    <w:rsid w:val="0057772D"/>
    <w:rsid w:val="005838C6"/>
    <w:rsid w:val="00583F9E"/>
    <w:rsid w:val="005964B6"/>
    <w:rsid w:val="005A0E3D"/>
    <w:rsid w:val="005A15C7"/>
    <w:rsid w:val="005A2E40"/>
    <w:rsid w:val="005A4471"/>
    <w:rsid w:val="005A5A63"/>
    <w:rsid w:val="005B26DD"/>
    <w:rsid w:val="005B70FE"/>
    <w:rsid w:val="005D0206"/>
    <w:rsid w:val="005D45BE"/>
    <w:rsid w:val="005E1EBF"/>
    <w:rsid w:val="005E7B82"/>
    <w:rsid w:val="005F529F"/>
    <w:rsid w:val="006025C2"/>
    <w:rsid w:val="00612481"/>
    <w:rsid w:val="00614C79"/>
    <w:rsid w:val="00614EB3"/>
    <w:rsid w:val="0061729C"/>
    <w:rsid w:val="00621B66"/>
    <w:rsid w:val="0062206A"/>
    <w:rsid w:val="00622CF5"/>
    <w:rsid w:val="00624F53"/>
    <w:rsid w:val="006263C4"/>
    <w:rsid w:val="006309E5"/>
    <w:rsid w:val="0063175C"/>
    <w:rsid w:val="00635C6C"/>
    <w:rsid w:val="0063663D"/>
    <w:rsid w:val="00636766"/>
    <w:rsid w:val="00637CCA"/>
    <w:rsid w:val="00641B2C"/>
    <w:rsid w:val="00643883"/>
    <w:rsid w:val="0065028E"/>
    <w:rsid w:val="00655922"/>
    <w:rsid w:val="0066280F"/>
    <w:rsid w:val="00671A72"/>
    <w:rsid w:val="00673CCB"/>
    <w:rsid w:val="00675D3A"/>
    <w:rsid w:val="00676028"/>
    <w:rsid w:val="00682D8E"/>
    <w:rsid w:val="0069090A"/>
    <w:rsid w:val="00691005"/>
    <w:rsid w:val="00693EAF"/>
    <w:rsid w:val="00694E0B"/>
    <w:rsid w:val="00695322"/>
    <w:rsid w:val="006972BA"/>
    <w:rsid w:val="006A2FC0"/>
    <w:rsid w:val="006A30FF"/>
    <w:rsid w:val="006A3DCD"/>
    <w:rsid w:val="006B0EC3"/>
    <w:rsid w:val="006B6152"/>
    <w:rsid w:val="006B62F5"/>
    <w:rsid w:val="006B7177"/>
    <w:rsid w:val="006C170C"/>
    <w:rsid w:val="006C310C"/>
    <w:rsid w:val="006C7530"/>
    <w:rsid w:val="006D1840"/>
    <w:rsid w:val="006E7093"/>
    <w:rsid w:val="006F4883"/>
    <w:rsid w:val="006F549A"/>
    <w:rsid w:val="006F5A85"/>
    <w:rsid w:val="006F6EEA"/>
    <w:rsid w:val="00713B1D"/>
    <w:rsid w:val="0072467F"/>
    <w:rsid w:val="00725C48"/>
    <w:rsid w:val="0073217B"/>
    <w:rsid w:val="00736FD2"/>
    <w:rsid w:val="0074730B"/>
    <w:rsid w:val="007516D5"/>
    <w:rsid w:val="0075615F"/>
    <w:rsid w:val="00760387"/>
    <w:rsid w:val="0076075E"/>
    <w:rsid w:val="007625A4"/>
    <w:rsid w:val="007663DA"/>
    <w:rsid w:val="00767C47"/>
    <w:rsid w:val="00772CD8"/>
    <w:rsid w:val="00777C00"/>
    <w:rsid w:val="0078656C"/>
    <w:rsid w:val="00790993"/>
    <w:rsid w:val="007914C5"/>
    <w:rsid w:val="00791704"/>
    <w:rsid w:val="00795227"/>
    <w:rsid w:val="0079793E"/>
    <w:rsid w:val="007A07CF"/>
    <w:rsid w:val="007A0A73"/>
    <w:rsid w:val="007A2653"/>
    <w:rsid w:val="007B3AD3"/>
    <w:rsid w:val="007B4AB2"/>
    <w:rsid w:val="007C24B4"/>
    <w:rsid w:val="007D054A"/>
    <w:rsid w:val="007D17AC"/>
    <w:rsid w:val="007D1C2F"/>
    <w:rsid w:val="007D1F2F"/>
    <w:rsid w:val="007D355A"/>
    <w:rsid w:val="007D7A44"/>
    <w:rsid w:val="007E0CDF"/>
    <w:rsid w:val="007F2344"/>
    <w:rsid w:val="007F2CB3"/>
    <w:rsid w:val="007F3CB1"/>
    <w:rsid w:val="00800B28"/>
    <w:rsid w:val="00801365"/>
    <w:rsid w:val="008016D4"/>
    <w:rsid w:val="00806A18"/>
    <w:rsid w:val="00806FF1"/>
    <w:rsid w:val="0081034B"/>
    <w:rsid w:val="0081569F"/>
    <w:rsid w:val="008312E5"/>
    <w:rsid w:val="00835899"/>
    <w:rsid w:val="00841A9F"/>
    <w:rsid w:val="00845745"/>
    <w:rsid w:val="008472B4"/>
    <w:rsid w:val="00850D59"/>
    <w:rsid w:val="0085243D"/>
    <w:rsid w:val="00853A71"/>
    <w:rsid w:val="008556E1"/>
    <w:rsid w:val="00860288"/>
    <w:rsid w:val="00860AEA"/>
    <w:rsid w:val="0086410B"/>
    <w:rsid w:val="00870D14"/>
    <w:rsid w:val="00880653"/>
    <w:rsid w:val="00885197"/>
    <w:rsid w:val="0088618E"/>
    <w:rsid w:val="00886EBE"/>
    <w:rsid w:val="00891518"/>
    <w:rsid w:val="0089196C"/>
    <w:rsid w:val="008954DB"/>
    <w:rsid w:val="008A36FE"/>
    <w:rsid w:val="008B00BB"/>
    <w:rsid w:val="008B463C"/>
    <w:rsid w:val="008B52F3"/>
    <w:rsid w:val="008C1FBF"/>
    <w:rsid w:val="008C595B"/>
    <w:rsid w:val="008C60A5"/>
    <w:rsid w:val="008C78DD"/>
    <w:rsid w:val="008D00EE"/>
    <w:rsid w:val="008E04AF"/>
    <w:rsid w:val="008E08B9"/>
    <w:rsid w:val="008E3548"/>
    <w:rsid w:val="008E4C9C"/>
    <w:rsid w:val="008E554E"/>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4148D"/>
    <w:rsid w:val="0094214B"/>
    <w:rsid w:val="00954B7E"/>
    <w:rsid w:val="009571A8"/>
    <w:rsid w:val="0096008E"/>
    <w:rsid w:val="009627C8"/>
    <w:rsid w:val="00965C88"/>
    <w:rsid w:val="009660E4"/>
    <w:rsid w:val="00966FEB"/>
    <w:rsid w:val="00967484"/>
    <w:rsid w:val="00970B32"/>
    <w:rsid w:val="00975139"/>
    <w:rsid w:val="00975767"/>
    <w:rsid w:val="0097775C"/>
    <w:rsid w:val="00980CB6"/>
    <w:rsid w:val="00981406"/>
    <w:rsid w:val="009837E7"/>
    <w:rsid w:val="0098650E"/>
    <w:rsid w:val="009910EF"/>
    <w:rsid w:val="009917DF"/>
    <w:rsid w:val="00991963"/>
    <w:rsid w:val="00995D87"/>
    <w:rsid w:val="009A1E2E"/>
    <w:rsid w:val="009A5FD7"/>
    <w:rsid w:val="009B04A2"/>
    <w:rsid w:val="009B4E78"/>
    <w:rsid w:val="009C0212"/>
    <w:rsid w:val="009C083A"/>
    <w:rsid w:val="009C64FC"/>
    <w:rsid w:val="009D0FC6"/>
    <w:rsid w:val="009D4322"/>
    <w:rsid w:val="009D74A3"/>
    <w:rsid w:val="009E3D8F"/>
    <w:rsid w:val="009E7896"/>
    <w:rsid w:val="009F0E76"/>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45EE6"/>
    <w:rsid w:val="00A552E2"/>
    <w:rsid w:val="00A553B7"/>
    <w:rsid w:val="00A564CA"/>
    <w:rsid w:val="00A566BC"/>
    <w:rsid w:val="00A57D76"/>
    <w:rsid w:val="00A6000A"/>
    <w:rsid w:val="00A61B2D"/>
    <w:rsid w:val="00A6320F"/>
    <w:rsid w:val="00A6631E"/>
    <w:rsid w:val="00A75A82"/>
    <w:rsid w:val="00A76ED1"/>
    <w:rsid w:val="00A77961"/>
    <w:rsid w:val="00A77A16"/>
    <w:rsid w:val="00A81251"/>
    <w:rsid w:val="00A83584"/>
    <w:rsid w:val="00A841C3"/>
    <w:rsid w:val="00A854CD"/>
    <w:rsid w:val="00A86F4E"/>
    <w:rsid w:val="00A94BDF"/>
    <w:rsid w:val="00A95DB9"/>
    <w:rsid w:val="00A97F6D"/>
    <w:rsid w:val="00AA43D6"/>
    <w:rsid w:val="00AB0367"/>
    <w:rsid w:val="00AB1D58"/>
    <w:rsid w:val="00AB2308"/>
    <w:rsid w:val="00AB3529"/>
    <w:rsid w:val="00AC05D4"/>
    <w:rsid w:val="00AD0E86"/>
    <w:rsid w:val="00AD1FE0"/>
    <w:rsid w:val="00AD257A"/>
    <w:rsid w:val="00AD505E"/>
    <w:rsid w:val="00AD7467"/>
    <w:rsid w:val="00AE7ECF"/>
    <w:rsid w:val="00AF074C"/>
    <w:rsid w:val="00AF342B"/>
    <w:rsid w:val="00AF4D2E"/>
    <w:rsid w:val="00AF7794"/>
    <w:rsid w:val="00B0237C"/>
    <w:rsid w:val="00B02E4D"/>
    <w:rsid w:val="00B05892"/>
    <w:rsid w:val="00B064C6"/>
    <w:rsid w:val="00B12693"/>
    <w:rsid w:val="00B1573F"/>
    <w:rsid w:val="00B17D6B"/>
    <w:rsid w:val="00B207AA"/>
    <w:rsid w:val="00B2494A"/>
    <w:rsid w:val="00B35AFC"/>
    <w:rsid w:val="00B41881"/>
    <w:rsid w:val="00B41C6E"/>
    <w:rsid w:val="00B4256D"/>
    <w:rsid w:val="00B434CA"/>
    <w:rsid w:val="00B63AF8"/>
    <w:rsid w:val="00B660BF"/>
    <w:rsid w:val="00B7095D"/>
    <w:rsid w:val="00B71548"/>
    <w:rsid w:val="00B72169"/>
    <w:rsid w:val="00B75633"/>
    <w:rsid w:val="00B822B8"/>
    <w:rsid w:val="00B835B4"/>
    <w:rsid w:val="00B841A1"/>
    <w:rsid w:val="00B9280A"/>
    <w:rsid w:val="00B956A8"/>
    <w:rsid w:val="00BA2B72"/>
    <w:rsid w:val="00BB0ED5"/>
    <w:rsid w:val="00BB581D"/>
    <w:rsid w:val="00BC24E3"/>
    <w:rsid w:val="00BC6C34"/>
    <w:rsid w:val="00BD2989"/>
    <w:rsid w:val="00BD5BA1"/>
    <w:rsid w:val="00BD6012"/>
    <w:rsid w:val="00BD6DBD"/>
    <w:rsid w:val="00BD78F9"/>
    <w:rsid w:val="00BE14BA"/>
    <w:rsid w:val="00BE6918"/>
    <w:rsid w:val="00C01709"/>
    <w:rsid w:val="00C02E67"/>
    <w:rsid w:val="00C2464F"/>
    <w:rsid w:val="00C24B3C"/>
    <w:rsid w:val="00C258A4"/>
    <w:rsid w:val="00C30040"/>
    <w:rsid w:val="00C3280F"/>
    <w:rsid w:val="00C356D4"/>
    <w:rsid w:val="00C55E51"/>
    <w:rsid w:val="00C57286"/>
    <w:rsid w:val="00C61CBB"/>
    <w:rsid w:val="00C638E5"/>
    <w:rsid w:val="00C67CEE"/>
    <w:rsid w:val="00C73FC8"/>
    <w:rsid w:val="00C743D5"/>
    <w:rsid w:val="00C82D94"/>
    <w:rsid w:val="00C83F57"/>
    <w:rsid w:val="00C859A4"/>
    <w:rsid w:val="00C9391C"/>
    <w:rsid w:val="00C96CED"/>
    <w:rsid w:val="00CA12B7"/>
    <w:rsid w:val="00CA2090"/>
    <w:rsid w:val="00CA719C"/>
    <w:rsid w:val="00CA7856"/>
    <w:rsid w:val="00CB22A9"/>
    <w:rsid w:val="00CB373F"/>
    <w:rsid w:val="00CC2013"/>
    <w:rsid w:val="00CC3523"/>
    <w:rsid w:val="00CC47DF"/>
    <w:rsid w:val="00CC4BCC"/>
    <w:rsid w:val="00CC514C"/>
    <w:rsid w:val="00CD0F1B"/>
    <w:rsid w:val="00CD13EC"/>
    <w:rsid w:val="00CD5B7A"/>
    <w:rsid w:val="00CD5CA4"/>
    <w:rsid w:val="00CE0988"/>
    <w:rsid w:val="00CE0FA1"/>
    <w:rsid w:val="00CE16CE"/>
    <w:rsid w:val="00CE2109"/>
    <w:rsid w:val="00CE5447"/>
    <w:rsid w:val="00CE6390"/>
    <w:rsid w:val="00CE6FD3"/>
    <w:rsid w:val="00CE78FA"/>
    <w:rsid w:val="00CF291C"/>
    <w:rsid w:val="00CF319B"/>
    <w:rsid w:val="00CF66AC"/>
    <w:rsid w:val="00D01ADD"/>
    <w:rsid w:val="00D01E17"/>
    <w:rsid w:val="00D05841"/>
    <w:rsid w:val="00D10537"/>
    <w:rsid w:val="00D12E60"/>
    <w:rsid w:val="00D1571E"/>
    <w:rsid w:val="00D16B39"/>
    <w:rsid w:val="00D22874"/>
    <w:rsid w:val="00D37111"/>
    <w:rsid w:val="00D375B0"/>
    <w:rsid w:val="00D407D5"/>
    <w:rsid w:val="00D4122F"/>
    <w:rsid w:val="00D41BC4"/>
    <w:rsid w:val="00D427E5"/>
    <w:rsid w:val="00D44DCE"/>
    <w:rsid w:val="00D45979"/>
    <w:rsid w:val="00D51658"/>
    <w:rsid w:val="00D62AA6"/>
    <w:rsid w:val="00D6546E"/>
    <w:rsid w:val="00D67F00"/>
    <w:rsid w:val="00D7338B"/>
    <w:rsid w:val="00D73941"/>
    <w:rsid w:val="00D74434"/>
    <w:rsid w:val="00D76DEE"/>
    <w:rsid w:val="00D85ADF"/>
    <w:rsid w:val="00D87520"/>
    <w:rsid w:val="00D9013E"/>
    <w:rsid w:val="00D91C1B"/>
    <w:rsid w:val="00D92E46"/>
    <w:rsid w:val="00D96C62"/>
    <w:rsid w:val="00D97E1E"/>
    <w:rsid w:val="00DA5BD8"/>
    <w:rsid w:val="00DA6409"/>
    <w:rsid w:val="00DA6B4E"/>
    <w:rsid w:val="00DB6322"/>
    <w:rsid w:val="00DB6F20"/>
    <w:rsid w:val="00DC08AC"/>
    <w:rsid w:val="00DC0B35"/>
    <w:rsid w:val="00DC2290"/>
    <w:rsid w:val="00DC468E"/>
    <w:rsid w:val="00DD122B"/>
    <w:rsid w:val="00DE08E0"/>
    <w:rsid w:val="00DE442D"/>
    <w:rsid w:val="00DE68F9"/>
    <w:rsid w:val="00DE73B0"/>
    <w:rsid w:val="00DF5A97"/>
    <w:rsid w:val="00DF5C5D"/>
    <w:rsid w:val="00E03E12"/>
    <w:rsid w:val="00E062C8"/>
    <w:rsid w:val="00E06F8E"/>
    <w:rsid w:val="00E11E67"/>
    <w:rsid w:val="00E13375"/>
    <w:rsid w:val="00E14359"/>
    <w:rsid w:val="00E15920"/>
    <w:rsid w:val="00E22DA3"/>
    <w:rsid w:val="00E23CFB"/>
    <w:rsid w:val="00E24E55"/>
    <w:rsid w:val="00E34828"/>
    <w:rsid w:val="00E367A4"/>
    <w:rsid w:val="00E42B0D"/>
    <w:rsid w:val="00E4353F"/>
    <w:rsid w:val="00E446B2"/>
    <w:rsid w:val="00E47DF8"/>
    <w:rsid w:val="00E51689"/>
    <w:rsid w:val="00E51CF8"/>
    <w:rsid w:val="00E52289"/>
    <w:rsid w:val="00E62271"/>
    <w:rsid w:val="00E631AD"/>
    <w:rsid w:val="00E63A31"/>
    <w:rsid w:val="00E67BF1"/>
    <w:rsid w:val="00E700D8"/>
    <w:rsid w:val="00E74D5C"/>
    <w:rsid w:val="00E7645C"/>
    <w:rsid w:val="00E874FD"/>
    <w:rsid w:val="00E93AD1"/>
    <w:rsid w:val="00E93F7E"/>
    <w:rsid w:val="00E974B6"/>
    <w:rsid w:val="00E97F3C"/>
    <w:rsid w:val="00EA0FFB"/>
    <w:rsid w:val="00EA1A64"/>
    <w:rsid w:val="00EA2D8C"/>
    <w:rsid w:val="00EB412A"/>
    <w:rsid w:val="00EB641B"/>
    <w:rsid w:val="00EB73CD"/>
    <w:rsid w:val="00EC1410"/>
    <w:rsid w:val="00EC3B84"/>
    <w:rsid w:val="00EC40E5"/>
    <w:rsid w:val="00ED1BFB"/>
    <w:rsid w:val="00ED1EC2"/>
    <w:rsid w:val="00ED2678"/>
    <w:rsid w:val="00ED284C"/>
    <w:rsid w:val="00ED2B2E"/>
    <w:rsid w:val="00EE015B"/>
    <w:rsid w:val="00EE3FC5"/>
    <w:rsid w:val="00EE7968"/>
    <w:rsid w:val="00EF0550"/>
    <w:rsid w:val="00F0257D"/>
    <w:rsid w:val="00F034E8"/>
    <w:rsid w:val="00F110B0"/>
    <w:rsid w:val="00F15D9B"/>
    <w:rsid w:val="00F1786C"/>
    <w:rsid w:val="00F37D71"/>
    <w:rsid w:val="00F40410"/>
    <w:rsid w:val="00F47320"/>
    <w:rsid w:val="00F52A7E"/>
    <w:rsid w:val="00F5404A"/>
    <w:rsid w:val="00F54539"/>
    <w:rsid w:val="00F566F0"/>
    <w:rsid w:val="00F6570E"/>
    <w:rsid w:val="00F66204"/>
    <w:rsid w:val="00F7084A"/>
    <w:rsid w:val="00F72880"/>
    <w:rsid w:val="00F75CF6"/>
    <w:rsid w:val="00F77298"/>
    <w:rsid w:val="00F809DD"/>
    <w:rsid w:val="00F85EBD"/>
    <w:rsid w:val="00F8688F"/>
    <w:rsid w:val="00F8723A"/>
    <w:rsid w:val="00F907AD"/>
    <w:rsid w:val="00F90962"/>
    <w:rsid w:val="00F9158A"/>
    <w:rsid w:val="00F97FAB"/>
    <w:rsid w:val="00FA201E"/>
    <w:rsid w:val="00FA214E"/>
    <w:rsid w:val="00FB084B"/>
    <w:rsid w:val="00FB4371"/>
    <w:rsid w:val="00FB75C7"/>
    <w:rsid w:val="00FB78A9"/>
    <w:rsid w:val="00FB79D6"/>
    <w:rsid w:val="00FC0BC1"/>
    <w:rsid w:val="00FC209D"/>
    <w:rsid w:val="00FD5E05"/>
    <w:rsid w:val="00FE284C"/>
    <w:rsid w:val="00FE3678"/>
    <w:rsid w:val="00FF0397"/>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02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5A5A63"/>
    <w:pPr>
      <w:widowControl w:val="0"/>
      <w:numPr>
        <w:numId w:val="24"/>
      </w:numPr>
      <w:tabs>
        <w:tab w:val="left" w:pos="6600"/>
      </w:tabs>
      <w:autoSpaceDE w:val="0"/>
      <w:autoSpaceDN w:val="0"/>
      <w:adjustRightInd w:val="0"/>
      <w:spacing w:before="20" w:after="0" w:line="240" w:lineRule="auto"/>
    </w:pPr>
    <w:rPr>
      <w:rFonts w:ascii="Cambria" w:eastAsia="Times New Roman" w:hAnsi="Cambria" w:cs="Times New Roman"/>
      <w:sz w:val="24"/>
      <w:szCs w:val="32"/>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paragraph" w:customStyle="1" w:styleId="paragraph">
    <w:name w:val="paragraph"/>
    <w:basedOn w:val="Normal"/>
    <w:rsid w:val="00A57D76"/>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A57D76"/>
  </w:style>
  <w:style w:type="character" w:customStyle="1" w:styleId="eop">
    <w:name w:val="eop"/>
    <w:basedOn w:val="DefaultParagraphFont"/>
    <w:rsid w:val="00A57D76"/>
  </w:style>
  <w:style w:type="character" w:customStyle="1" w:styleId="ListParagraphChar">
    <w:name w:val="List Paragraph Char"/>
    <w:basedOn w:val="DefaultParagraphFont"/>
    <w:link w:val="ListParagraph"/>
    <w:uiPriority w:val="34"/>
    <w:locked/>
    <w:rsid w:val="005A5A63"/>
    <w:rPr>
      <w:rFonts w:ascii="Cambria" w:eastAsia="Times New Roman" w:hAnsi="Cambria" w:cs="Times New Roman"/>
      <w:sz w:val="24"/>
      <w:szCs w:val="32"/>
      <w:lang w:val="en-US" w:eastAsia="en-SG"/>
    </w:rPr>
  </w:style>
  <w:style w:type="paragraph" w:styleId="NoSpacing">
    <w:name w:val="No Spacing"/>
    <w:uiPriority w:val="1"/>
    <w:qFormat/>
    <w:rsid w:val="0027229D"/>
    <w:pPr>
      <w:spacing w:after="0" w:line="240" w:lineRule="auto"/>
    </w:pPr>
  </w:style>
  <w:style w:type="table" w:styleId="GridTable6Colorful">
    <w:name w:val="Grid Table 6 Colorful"/>
    <w:basedOn w:val="TableNormal"/>
    <w:uiPriority w:val="51"/>
    <w:rsid w:val="00676028"/>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0B2BE1"/>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gkelc">
    <w:name w:val="hgkelc"/>
    <w:basedOn w:val="DefaultParagraphFont"/>
    <w:rsid w:val="003A5919"/>
  </w:style>
  <w:style w:type="character" w:styleId="Strong">
    <w:name w:val="Strong"/>
    <w:basedOn w:val="DefaultParagraphFont"/>
    <w:uiPriority w:val="22"/>
    <w:qFormat/>
    <w:rsid w:val="00F90962"/>
    <w:rPr>
      <w:b/>
      <w:bCs/>
    </w:rPr>
  </w:style>
  <w:style w:type="character" w:customStyle="1" w:styleId="Heading3Char">
    <w:name w:val="Heading 3 Char"/>
    <w:basedOn w:val="DefaultParagraphFont"/>
    <w:link w:val="Heading3"/>
    <w:uiPriority w:val="9"/>
    <w:rsid w:val="009C021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3084">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38215290">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11144168">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99054105">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33699855">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29421568">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70767171">
      <w:bodyDiv w:val="1"/>
      <w:marLeft w:val="0"/>
      <w:marRight w:val="0"/>
      <w:marTop w:val="0"/>
      <w:marBottom w:val="0"/>
      <w:divBdr>
        <w:top w:val="none" w:sz="0" w:space="0" w:color="auto"/>
        <w:left w:val="none" w:sz="0" w:space="0" w:color="auto"/>
        <w:bottom w:val="none" w:sz="0" w:space="0" w:color="auto"/>
        <w:right w:val="none" w:sz="0" w:space="0" w:color="auto"/>
      </w:divBdr>
    </w:div>
    <w:div w:id="1372611423">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75210118">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2797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user@email.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user@email.com"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user@emai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user2@e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b49ea42-c776-4921-925a-6f2d18d3f7cb">
      <Terms xmlns="http://schemas.microsoft.com/office/infopath/2007/PartnerControls"/>
    </lcf76f155ced4ddcb4097134ff3c332f>
    <TaxCatchAll xmlns="7fb2fad2-2bec-4404-ace4-eb291a67956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70A031-E551-41C5-B77D-814391BE72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FCD9B-2B84-4EC2-9129-A005E5A17ECE}">
  <ds:schemaRefs>
    <ds:schemaRef ds:uri="http://schemas.openxmlformats.org/officeDocument/2006/bibliography"/>
  </ds:schemaRefs>
</ds:datastoreItem>
</file>

<file path=customXml/itemProps3.xml><?xml version="1.0" encoding="utf-8"?>
<ds:datastoreItem xmlns:ds="http://schemas.openxmlformats.org/officeDocument/2006/customXml" ds:itemID="{016A2FFC-DA2E-4C2D-8EA3-83769287BC11}">
  <ds:schemaRefs>
    <ds:schemaRef ds:uri="http://schemas.microsoft.com/office/2006/metadata/properties"/>
    <ds:schemaRef ds:uri="http://schemas.microsoft.com/office/infopath/2007/PartnerControls"/>
    <ds:schemaRef ds:uri="cb49ea42-c776-4921-925a-6f2d18d3f7cb"/>
    <ds:schemaRef ds:uri="7fb2fad2-2bec-4404-ace4-eb291a679560"/>
  </ds:schemaRefs>
</ds:datastoreItem>
</file>

<file path=customXml/itemProps4.xml><?xml version="1.0" encoding="utf-8"?>
<ds:datastoreItem xmlns:ds="http://schemas.openxmlformats.org/officeDocument/2006/customXml" ds:itemID="{FA8E3E8C-DA09-4BDB-8E5A-04B807431C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16</Pages>
  <Words>1860</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 C</dc:creator>
  <cp:lastModifiedBy>gyoghantara@gmail.com</cp:lastModifiedBy>
  <cp:revision>191</cp:revision>
  <dcterms:created xsi:type="dcterms:W3CDTF">2017-04-07T12:29:00Z</dcterms:created>
  <dcterms:modified xsi:type="dcterms:W3CDTF">2022-08-23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ies>
</file>